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50C1A" w14:textId="59784539" w:rsidR="00AF3EE1" w:rsidRPr="000346E5" w:rsidRDefault="00AF3EE1" w:rsidP="00AF3EE1">
      <w:pPr>
        <w:spacing w:after="200" w:line="276" w:lineRule="auto"/>
        <w:rPr>
          <w:rFonts w:eastAsia="맑은 고딕"/>
          <w:b/>
          <w:shd w:val="pct15" w:color="auto" w:fill="FFFFFF"/>
          <w:lang w:eastAsia="ko-KR"/>
        </w:rPr>
      </w:pPr>
      <w:r w:rsidRPr="000346E5">
        <w:rPr>
          <w:rFonts w:eastAsia="맑은 고딕"/>
          <w:b/>
          <w:highlight w:val="lightGray"/>
          <w:shd w:val="pct15" w:color="auto" w:fill="FFFFFF"/>
          <w:lang w:eastAsia="en-US"/>
        </w:rPr>
        <w:t>Unit 1</w:t>
      </w:r>
      <w:r w:rsidR="000F4766" w:rsidRPr="000346E5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6A2E72" w:rsidRPr="000346E5">
        <w:rPr>
          <w:rFonts w:eastAsia="맑은 고딕" w:hint="eastAsia"/>
          <w:b/>
          <w:shd w:val="pct15" w:color="auto" w:fill="FFFFFF"/>
          <w:lang w:eastAsia="ko-KR"/>
        </w:rPr>
        <w:t>M</w:t>
      </w:r>
      <w:r w:rsidR="006A2E72" w:rsidRPr="000346E5">
        <w:rPr>
          <w:rFonts w:eastAsia="맑은 고딕"/>
          <w:b/>
          <w:shd w:val="pct15" w:color="auto" w:fill="FFFFFF"/>
          <w:lang w:eastAsia="ko-KR"/>
        </w:rPr>
        <w:t>ay I Help You?</w:t>
      </w:r>
    </w:p>
    <w:p w14:paraId="7B8E6BB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68CBAF9E" w14:textId="77777777" w:rsidR="00253D17" w:rsidRDefault="00253D17" w:rsidP="00AF3EE1">
      <w:pPr>
        <w:spacing w:after="200" w:line="276" w:lineRule="auto"/>
      </w:pPr>
      <w:r>
        <w:t xml:space="preserve">1. b </w:t>
      </w:r>
    </w:p>
    <w:p w14:paraId="1D871C32" w14:textId="77777777" w:rsidR="00253D17" w:rsidRDefault="00253D17" w:rsidP="00AF3EE1">
      <w:pPr>
        <w:spacing w:after="200" w:line="276" w:lineRule="auto"/>
      </w:pPr>
      <w:r>
        <w:t xml:space="preserve">2. c </w:t>
      </w:r>
    </w:p>
    <w:p w14:paraId="4559990A" w14:textId="77777777" w:rsidR="00253D17" w:rsidRDefault="00253D17" w:rsidP="00AF3EE1">
      <w:pPr>
        <w:spacing w:after="200" w:line="276" w:lineRule="auto"/>
      </w:pPr>
      <w:r>
        <w:t>3. a</w:t>
      </w:r>
    </w:p>
    <w:p w14:paraId="74DDBFFF" w14:textId="635169ED" w:rsidR="001F244A" w:rsidRDefault="001F244A" w:rsidP="00AF3EE1">
      <w:pPr>
        <w:spacing w:after="200" w:line="276" w:lineRule="auto"/>
      </w:pPr>
      <w:r>
        <w:t xml:space="preserve">C </w:t>
      </w:r>
    </w:p>
    <w:p w14:paraId="1FDF4CDD" w14:textId="77777777" w:rsidR="00F104D4" w:rsidRPr="00200F94" w:rsidRDefault="00F104D4" w:rsidP="00AF3EE1">
      <w:pPr>
        <w:spacing w:after="200" w:line="276" w:lineRule="auto"/>
        <w:rPr>
          <w:b/>
          <w:bCs/>
        </w:rPr>
      </w:pPr>
      <w:r w:rsidRPr="00200F94">
        <w:rPr>
          <w:b/>
          <w:bCs/>
        </w:rPr>
        <w:t xml:space="preserve">Sample response: </w:t>
      </w:r>
    </w:p>
    <w:p w14:paraId="614B9515" w14:textId="77777777" w:rsidR="00F104D4" w:rsidRDefault="00F104D4" w:rsidP="00AF3EE1">
      <w:pPr>
        <w:spacing w:after="200" w:line="276" w:lineRule="auto"/>
      </w:pPr>
      <w:r>
        <w:t xml:space="preserve">1. Welcome, Ms. Johnson. It’s a pleasure to meet you. </w:t>
      </w:r>
    </w:p>
    <w:p w14:paraId="2E913134" w14:textId="77777777" w:rsidR="00F104D4" w:rsidRDefault="00F104D4" w:rsidP="00AF3EE1">
      <w:pPr>
        <w:spacing w:after="200" w:line="276" w:lineRule="auto"/>
      </w:pPr>
      <w:r>
        <w:t xml:space="preserve">2. Welcome to Family Inn. How may I help you? </w:t>
      </w:r>
    </w:p>
    <w:p w14:paraId="2C1A452C" w14:textId="1319655F" w:rsidR="001F244A" w:rsidRDefault="00F104D4" w:rsidP="00AF3EE1">
      <w:pPr>
        <w:spacing w:after="200" w:line="276" w:lineRule="auto"/>
      </w:pPr>
      <w:r>
        <w:t>3. Good afternoon, everyone. My name is Donna Ferguson.</w:t>
      </w:r>
    </w:p>
    <w:p w14:paraId="505299F2" w14:textId="77777777" w:rsidR="00F104D4" w:rsidRPr="00AF3EE1" w:rsidRDefault="00F104D4" w:rsidP="00AF3EE1">
      <w:pPr>
        <w:spacing w:after="200" w:line="276" w:lineRule="auto"/>
        <w:rPr>
          <w:rFonts w:eastAsia="맑은 고딕"/>
          <w:lang w:eastAsia="ko-KR"/>
        </w:rPr>
      </w:pPr>
    </w:p>
    <w:p w14:paraId="7277B696" w14:textId="2283D225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C054A8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Checking in at Lakeview Hotel</w:t>
      </w:r>
    </w:p>
    <w:p w14:paraId="35B8333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02D38DC9" w14:textId="7125AB34" w:rsidR="00F104D4" w:rsidRPr="00F104D4" w:rsidRDefault="00F104D4" w:rsidP="00F104D4">
      <w:pPr>
        <w:spacing w:after="200" w:line="276" w:lineRule="auto"/>
      </w:pPr>
      <w:r>
        <w:t>2, 3</w:t>
      </w:r>
    </w:p>
    <w:p w14:paraId="0FEE51DF" w14:textId="4D25CE8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364442E1" w14:textId="77777777" w:rsidR="00F104D4" w:rsidRDefault="00F104D4" w:rsidP="00AF3EE1">
      <w:pPr>
        <w:spacing w:after="200" w:line="276" w:lineRule="auto"/>
      </w:pPr>
      <w:r>
        <w:t xml:space="preserve">1. an artists’ convention </w:t>
      </w:r>
    </w:p>
    <w:p w14:paraId="1FF18074" w14:textId="77777777" w:rsidR="00F104D4" w:rsidRDefault="00F104D4" w:rsidP="00AF3EE1">
      <w:pPr>
        <w:spacing w:after="200" w:line="276" w:lineRule="auto"/>
      </w:pPr>
      <w:r>
        <w:t xml:space="preserve">2. the second floor </w:t>
      </w:r>
    </w:p>
    <w:p w14:paraId="4DB21009" w14:textId="77777777" w:rsidR="00F104D4" w:rsidRDefault="00F104D4" w:rsidP="00AF3EE1">
      <w:pPr>
        <w:spacing w:after="200" w:line="276" w:lineRule="auto"/>
      </w:pPr>
      <w:r>
        <w:t xml:space="preserve">3. Chicago </w:t>
      </w:r>
    </w:p>
    <w:p w14:paraId="29C8F7B3" w14:textId="77777777" w:rsidR="00F104D4" w:rsidRDefault="00F104D4" w:rsidP="00AF3EE1">
      <w:pPr>
        <w:spacing w:after="200" w:line="276" w:lineRule="auto"/>
      </w:pPr>
      <w:r>
        <w:t>4. a nice souvenir</w:t>
      </w:r>
    </w:p>
    <w:p w14:paraId="5429D8B8" w14:textId="5158CBED" w:rsidR="00AF3EE1" w:rsidRPr="00AF3EE1" w:rsidRDefault="00F104D4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3066A030" w14:textId="77777777" w:rsidR="00F104D4" w:rsidRDefault="00F104D4" w:rsidP="00AF3EE1">
      <w:pPr>
        <w:spacing w:after="200" w:line="276" w:lineRule="auto"/>
      </w:pPr>
      <w:r>
        <w:t xml:space="preserve">1. a </w:t>
      </w:r>
    </w:p>
    <w:p w14:paraId="0C149E3E" w14:textId="77777777" w:rsidR="00F104D4" w:rsidRDefault="00F104D4" w:rsidP="00AF3EE1">
      <w:pPr>
        <w:spacing w:after="200" w:line="276" w:lineRule="auto"/>
      </w:pPr>
      <w:r>
        <w:t xml:space="preserve">2. c </w:t>
      </w:r>
    </w:p>
    <w:p w14:paraId="5B2C4A4E" w14:textId="0E075804" w:rsidR="00C054A8" w:rsidRDefault="00F104D4" w:rsidP="00AF3EE1">
      <w:pPr>
        <w:spacing w:after="200" w:line="276" w:lineRule="auto"/>
      </w:pPr>
      <w:r>
        <w:t>3. a</w:t>
      </w:r>
    </w:p>
    <w:p w14:paraId="4AC83A5D" w14:textId="7E73E25D" w:rsidR="00F104D4" w:rsidRDefault="00F104D4" w:rsidP="00AF3EE1">
      <w:pPr>
        <w:spacing w:after="200" w:line="276" w:lineRule="auto"/>
      </w:pPr>
    </w:p>
    <w:p w14:paraId="3EC00F28" w14:textId="77777777" w:rsidR="00F104D4" w:rsidRPr="00AF3EE1" w:rsidRDefault="00F104D4" w:rsidP="00AF3EE1">
      <w:pPr>
        <w:spacing w:after="200" w:line="276" w:lineRule="auto"/>
        <w:rPr>
          <w:rFonts w:eastAsia="맑은 고딕"/>
          <w:lang w:eastAsia="en-US"/>
        </w:rPr>
      </w:pPr>
    </w:p>
    <w:p w14:paraId="651C7E96" w14:textId="1DD41BCE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>Listening 2</w:t>
      </w:r>
      <w:r w:rsidR="00C054A8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Join the Club!</w:t>
      </w:r>
    </w:p>
    <w:p w14:paraId="11313AC7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4CEE3EC9" w14:textId="77777777" w:rsidR="00A042DF" w:rsidRDefault="00A042DF" w:rsidP="00AF3EE1">
      <w:pPr>
        <w:spacing w:after="200" w:line="276" w:lineRule="auto"/>
      </w:pPr>
      <w:r>
        <w:t>3, 2, 1, 4</w:t>
      </w:r>
    </w:p>
    <w:p w14:paraId="6494B9E9" w14:textId="00B8CF1D" w:rsidR="00C054A8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23A75A61" w14:textId="77777777" w:rsidR="00A042DF" w:rsidRDefault="00A042DF" w:rsidP="00AF3EE1">
      <w:pPr>
        <w:spacing w:after="200" w:line="276" w:lineRule="auto"/>
      </w:pPr>
      <w:r>
        <w:t xml:space="preserve">1. True </w:t>
      </w:r>
    </w:p>
    <w:p w14:paraId="3572BE9D" w14:textId="77777777" w:rsidR="00A042DF" w:rsidRDefault="00A042DF" w:rsidP="00AF3EE1">
      <w:pPr>
        <w:spacing w:after="200" w:line="276" w:lineRule="auto"/>
      </w:pPr>
      <w:r>
        <w:t xml:space="preserve">2. False </w:t>
      </w:r>
    </w:p>
    <w:p w14:paraId="4A39911F" w14:textId="77777777" w:rsidR="00A042DF" w:rsidRDefault="00A042DF" w:rsidP="00AF3EE1">
      <w:pPr>
        <w:spacing w:after="200" w:line="276" w:lineRule="auto"/>
      </w:pPr>
      <w:r>
        <w:t xml:space="preserve">3. True </w:t>
      </w:r>
    </w:p>
    <w:p w14:paraId="7D638BB0" w14:textId="77777777" w:rsidR="00A042DF" w:rsidRDefault="00A042DF" w:rsidP="00AF3EE1">
      <w:pPr>
        <w:spacing w:after="200" w:line="276" w:lineRule="auto"/>
      </w:pPr>
      <w:r>
        <w:t>4. False</w:t>
      </w:r>
    </w:p>
    <w:p w14:paraId="686F8A65" w14:textId="1D811DDE" w:rsidR="00C77DC8" w:rsidRDefault="00C77DC8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2C70DEE9" w14:textId="77777777" w:rsidR="00A042DF" w:rsidRDefault="00A042DF" w:rsidP="00AF3EE1">
      <w:pPr>
        <w:spacing w:after="200" w:line="276" w:lineRule="auto"/>
      </w:pPr>
      <w:r>
        <w:t xml:space="preserve">1. month </w:t>
      </w:r>
    </w:p>
    <w:p w14:paraId="68F6F82E" w14:textId="77777777" w:rsidR="00A042DF" w:rsidRDefault="00A042DF" w:rsidP="00AF3EE1">
      <w:pPr>
        <w:spacing w:after="200" w:line="276" w:lineRule="auto"/>
      </w:pPr>
      <w:r>
        <w:t xml:space="preserve">2. mid-term exams </w:t>
      </w:r>
    </w:p>
    <w:p w14:paraId="28E14113" w14:textId="77777777" w:rsidR="00A042DF" w:rsidRDefault="00A042DF" w:rsidP="00AF3EE1">
      <w:pPr>
        <w:spacing w:after="200" w:line="276" w:lineRule="auto"/>
      </w:pPr>
      <w:r>
        <w:t>3. three</w:t>
      </w:r>
    </w:p>
    <w:p w14:paraId="42E2364D" w14:textId="2408F869" w:rsidR="00C77DC8" w:rsidRDefault="00A042DF" w:rsidP="00AF3EE1">
      <w:pPr>
        <w:spacing w:after="200" w:line="276" w:lineRule="auto"/>
      </w:pPr>
      <w:r>
        <w:t>4. week</w:t>
      </w:r>
    </w:p>
    <w:p w14:paraId="072EA4B2" w14:textId="77777777" w:rsidR="00A042DF" w:rsidRPr="00AF3EE1" w:rsidRDefault="00A042DF" w:rsidP="00AF3EE1">
      <w:pPr>
        <w:spacing w:after="200" w:line="276" w:lineRule="auto"/>
        <w:rPr>
          <w:rFonts w:eastAsia="맑은 고딕"/>
          <w:lang w:eastAsia="en-US"/>
        </w:rPr>
      </w:pPr>
    </w:p>
    <w:p w14:paraId="271B0D16" w14:textId="11AD1DC2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3</w:t>
      </w:r>
      <w:r w:rsidR="00C77DC8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Meeting Dr. Andrews</w:t>
      </w:r>
    </w:p>
    <w:p w14:paraId="53D1BA57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3D8C7691" w14:textId="77777777" w:rsidR="00F230DE" w:rsidRDefault="00F230DE" w:rsidP="00AF3EE1">
      <w:pPr>
        <w:spacing w:after="200" w:line="276" w:lineRule="auto"/>
      </w:pPr>
      <w:r>
        <w:t>2, 4, 6</w:t>
      </w:r>
    </w:p>
    <w:p w14:paraId="55F269F7" w14:textId="2F572753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3E08F331" w14:textId="77777777" w:rsidR="00F230DE" w:rsidRDefault="00F230DE" w:rsidP="0066508F">
      <w:pPr>
        <w:spacing w:after="100"/>
      </w:pPr>
      <w:r>
        <w:t xml:space="preserve">1. professor </w:t>
      </w:r>
    </w:p>
    <w:p w14:paraId="0D012AD5" w14:textId="77777777" w:rsidR="00F230DE" w:rsidRDefault="00F230DE" w:rsidP="0066508F">
      <w:pPr>
        <w:spacing w:after="100"/>
      </w:pPr>
      <w:r>
        <w:t xml:space="preserve">2. Classical Arts </w:t>
      </w:r>
    </w:p>
    <w:p w14:paraId="034FB163" w14:textId="77777777" w:rsidR="00F230DE" w:rsidRDefault="00F230DE" w:rsidP="0066508F">
      <w:pPr>
        <w:spacing w:after="100"/>
      </w:pPr>
      <w:r>
        <w:t xml:space="preserve">3. New York City </w:t>
      </w:r>
    </w:p>
    <w:p w14:paraId="09A4FF5D" w14:textId="77777777" w:rsidR="00F230DE" w:rsidRDefault="00F230DE" w:rsidP="0066508F">
      <w:pPr>
        <w:spacing w:after="100"/>
      </w:pPr>
      <w:r>
        <w:t xml:space="preserve">4. great-grandfather </w:t>
      </w:r>
    </w:p>
    <w:p w14:paraId="0A510AC3" w14:textId="77777777" w:rsidR="00F230DE" w:rsidRDefault="00F230DE" w:rsidP="0066508F">
      <w:pPr>
        <w:spacing w:after="100"/>
      </w:pPr>
      <w:r>
        <w:t xml:space="preserve">5. family </w:t>
      </w:r>
    </w:p>
    <w:p w14:paraId="18AA60A7" w14:textId="77777777" w:rsidR="00F230DE" w:rsidRDefault="00F230DE" w:rsidP="0066508F">
      <w:pPr>
        <w:spacing w:after="100"/>
      </w:pPr>
      <w:r>
        <w:t xml:space="preserve">6. specialize </w:t>
      </w:r>
    </w:p>
    <w:p w14:paraId="5B07CC95" w14:textId="77777777" w:rsidR="00F230DE" w:rsidRDefault="00F230DE" w:rsidP="0066508F">
      <w:pPr>
        <w:spacing w:after="100"/>
      </w:pPr>
      <w:r>
        <w:t xml:space="preserve">7. eating and breathing </w:t>
      </w:r>
    </w:p>
    <w:p w14:paraId="576D9D47" w14:textId="77777777" w:rsidR="00F230DE" w:rsidRDefault="00F230DE" w:rsidP="0066508F">
      <w:pPr>
        <w:spacing w:after="100"/>
      </w:pPr>
    </w:p>
    <w:p w14:paraId="2B70B3D5" w14:textId="6521A96D" w:rsidR="00C77DC8" w:rsidRDefault="00C77DC8" w:rsidP="0066508F">
      <w:pPr>
        <w:spacing w:after="100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7384BB1" w14:textId="5E0F6ED7" w:rsidR="00C77DC8" w:rsidRDefault="00F230DE" w:rsidP="0066508F">
      <w:pPr>
        <w:spacing w:after="100"/>
      </w:pPr>
      <w:r>
        <w:lastRenderedPageBreak/>
        <w:t>b, c, d, f</w:t>
      </w:r>
    </w:p>
    <w:p w14:paraId="111C1FDA" w14:textId="77777777" w:rsidR="00F230DE" w:rsidRDefault="00F230DE" w:rsidP="0066508F">
      <w:pPr>
        <w:spacing w:after="100"/>
      </w:pPr>
    </w:p>
    <w:p w14:paraId="69988D1D" w14:textId="71A24097" w:rsidR="0066508F" w:rsidRPr="003012D1" w:rsidRDefault="0066508F" w:rsidP="003012D1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1189B22C" w14:textId="77777777" w:rsidR="00D03EA1" w:rsidRPr="00387237" w:rsidRDefault="00D03EA1" w:rsidP="00D03EA1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6A84F442" w14:textId="77777777" w:rsidR="00D03EA1" w:rsidRPr="00387237" w:rsidRDefault="00D03EA1" w:rsidP="00D03EA1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099B839D" w14:textId="77777777" w:rsidR="00D03EA1" w:rsidRPr="00387237" w:rsidRDefault="00D03EA1" w:rsidP="00D03EA1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2E14C646" w14:textId="77777777" w:rsidR="00D03EA1" w:rsidRPr="00387237" w:rsidRDefault="00D03EA1" w:rsidP="00D03EA1">
      <w:pPr>
        <w:spacing w:after="0" w:line="240" w:lineRule="auto"/>
      </w:pPr>
      <w:r w:rsidRPr="00387237">
        <w:t xml:space="preserve">CHILD A: </w:t>
      </w:r>
      <w:r>
        <w:t xml:space="preserve">Thank you for coming to our tennis club meeting. What’s your question? </w:t>
      </w:r>
    </w:p>
    <w:p w14:paraId="6E0733A8" w14:textId="77777777" w:rsidR="00D03EA1" w:rsidRPr="00387237" w:rsidRDefault="00D03EA1" w:rsidP="00D03EA1">
      <w:pPr>
        <w:spacing w:after="0" w:line="240" w:lineRule="auto"/>
      </w:pPr>
      <w:r w:rsidRPr="00387237">
        <w:t xml:space="preserve">CHILD B: </w:t>
      </w:r>
      <w:r>
        <w:t xml:space="preserve">How often does your club meet? </w:t>
      </w:r>
    </w:p>
    <w:p w14:paraId="2555B822" w14:textId="77777777" w:rsidR="00D03EA1" w:rsidRDefault="00D03EA1" w:rsidP="00D03EA1">
      <w:pPr>
        <w:spacing w:after="0" w:line="240" w:lineRule="auto"/>
      </w:pPr>
      <w:r w:rsidRPr="00387237">
        <w:t xml:space="preserve">CHILD A: </w:t>
      </w:r>
      <w:r>
        <w:t xml:space="preserve">We practice three times a week after school. Then we have a game every week. </w:t>
      </w:r>
    </w:p>
    <w:p w14:paraId="6485ACD1" w14:textId="77777777" w:rsidR="00D03EA1" w:rsidRPr="00387237" w:rsidRDefault="00D03EA1" w:rsidP="00D03EA1">
      <w:pPr>
        <w:spacing w:after="0" w:line="240" w:lineRule="auto"/>
      </w:pPr>
      <w:r>
        <w:t xml:space="preserve">CHILD B: Thank you. I will think about joining your club. </w:t>
      </w:r>
    </w:p>
    <w:p w14:paraId="7743BE2A" w14:textId="77777777" w:rsidR="00D03EA1" w:rsidRDefault="00D03EA1" w:rsidP="00D03EA1">
      <w:pPr>
        <w:spacing w:after="0"/>
        <w:rPr>
          <w:rFonts w:cs="Calibri"/>
          <w:b/>
        </w:rPr>
      </w:pPr>
    </w:p>
    <w:p w14:paraId="7CE35534" w14:textId="77777777" w:rsidR="00D03EA1" w:rsidRPr="00387237" w:rsidRDefault="00D03EA1" w:rsidP="00D03EA1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3848A726" w14:textId="77777777" w:rsidR="00D03EA1" w:rsidRPr="00387237" w:rsidRDefault="00D03EA1" w:rsidP="00D03EA1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6412F00" w14:textId="77777777" w:rsidR="00D03EA1" w:rsidRPr="00AF3EE1" w:rsidRDefault="00D03EA1" w:rsidP="00D03EA1">
      <w:pPr>
        <w:spacing w:after="200" w:line="276" w:lineRule="auto"/>
        <w:rPr>
          <w:rFonts w:eastAsia="맑은 고딕"/>
          <w:b/>
          <w:lang w:eastAsia="en-US"/>
        </w:rPr>
      </w:pPr>
    </w:p>
    <w:p w14:paraId="1DB4F6CF" w14:textId="77777777" w:rsidR="00D03EA1" w:rsidRPr="00AF3EE1" w:rsidRDefault="00D03EA1" w:rsidP="00D03EA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426D1494" w14:textId="77777777" w:rsidR="00D03EA1" w:rsidRDefault="00D03EA1" w:rsidP="00D03EA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089"/>
        <w:gridCol w:w="1530"/>
        <w:gridCol w:w="1800"/>
      </w:tblGrid>
      <w:tr w:rsidR="00D03EA1" w:rsidRPr="00BF7D10" w14:paraId="52AE17AD" w14:textId="77777777" w:rsidTr="008F39AB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DBB4023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069" w:type="dxa"/>
            <w:shd w:val="clear" w:color="auto" w:fill="D2FCF5"/>
            <w:vAlign w:val="center"/>
          </w:tcPr>
          <w:p w14:paraId="43987EC4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lub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4C440F60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w often?</w:t>
            </w:r>
          </w:p>
        </w:tc>
        <w:tc>
          <w:tcPr>
            <w:tcW w:w="1800" w:type="dxa"/>
            <w:shd w:val="clear" w:color="auto" w:fill="D2FCF5"/>
            <w:vAlign w:val="center"/>
          </w:tcPr>
          <w:p w14:paraId="6A0EBE79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 xml:space="preserve">Why did they join? </w:t>
            </w:r>
          </w:p>
        </w:tc>
      </w:tr>
      <w:tr w:rsidR="00D03EA1" w:rsidRPr="00BF7D10" w14:paraId="39582970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7BCF1B04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udy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534C5A1E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Volleyball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32A1FDE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wo times a week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21561DC" w14:textId="77777777" w:rsidR="00D03EA1" w:rsidRPr="00BF7D10" w:rsidRDefault="00D03EA1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She likes volleyball </w:t>
            </w:r>
          </w:p>
        </w:tc>
      </w:tr>
    </w:tbl>
    <w:p w14:paraId="33701856" w14:textId="77777777" w:rsidR="00B1682E" w:rsidRPr="00AF3EE1" w:rsidRDefault="00B1682E" w:rsidP="00AF3EE1">
      <w:pPr>
        <w:spacing w:after="200" w:line="276" w:lineRule="auto"/>
        <w:rPr>
          <w:rFonts w:eastAsia="맑은 고딕"/>
          <w:lang w:eastAsia="en-US"/>
        </w:rPr>
      </w:pPr>
    </w:p>
    <w:p w14:paraId="7CAB69AC" w14:textId="4F2963A9" w:rsidR="0066508F" w:rsidRPr="001C543E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2244168E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2921FE3C" w14:textId="315D75D3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D03EA1">
        <w:rPr>
          <w:rFonts w:eastAsia="맑은 고딕"/>
          <w:lang w:eastAsia="en-US"/>
        </w:rPr>
        <w:t>d</w:t>
      </w:r>
    </w:p>
    <w:p w14:paraId="18230390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2. a</w:t>
      </w:r>
    </w:p>
    <w:p w14:paraId="53A02138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B</w:t>
      </w:r>
    </w:p>
    <w:p w14:paraId="4127515D" w14:textId="1DF669AF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3</w:t>
      </w:r>
      <w:r w:rsidR="00AF3EE1" w:rsidRPr="00AF3EE1">
        <w:rPr>
          <w:rFonts w:eastAsia="맑은 고딕"/>
          <w:lang w:val="fr-FR" w:eastAsia="en-US"/>
        </w:rPr>
        <w:t xml:space="preserve">. </w:t>
      </w:r>
      <w:r w:rsidR="00D03EA1">
        <w:rPr>
          <w:rFonts w:eastAsia="맑은 고딕"/>
          <w:lang w:val="fr-FR" w:eastAsia="en-US"/>
        </w:rPr>
        <w:t>b</w:t>
      </w:r>
    </w:p>
    <w:p w14:paraId="1C692578" w14:textId="7C6085DA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4</w:t>
      </w:r>
      <w:r w:rsidR="00AF3EE1" w:rsidRPr="00AF3EE1">
        <w:rPr>
          <w:rFonts w:eastAsia="맑은 고딕"/>
          <w:lang w:val="fr-FR" w:eastAsia="en-US"/>
        </w:rPr>
        <w:t xml:space="preserve">. </w:t>
      </w:r>
      <w:r>
        <w:rPr>
          <w:rFonts w:eastAsia="맑은 고딕"/>
          <w:lang w:val="fr-FR" w:eastAsia="en-US"/>
        </w:rPr>
        <w:t>d</w:t>
      </w:r>
    </w:p>
    <w:p w14:paraId="08CF276B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C</w:t>
      </w:r>
    </w:p>
    <w:p w14:paraId="0E27D78A" w14:textId="0BCB06F4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5</w:t>
      </w:r>
      <w:r w:rsidR="00AF3EE1" w:rsidRPr="00AF3EE1">
        <w:rPr>
          <w:rFonts w:eastAsia="맑은 고딕"/>
          <w:lang w:val="fr-FR" w:eastAsia="en-US"/>
        </w:rPr>
        <w:t>.</w:t>
      </w:r>
      <w:r>
        <w:rPr>
          <w:rFonts w:eastAsia="맑은 고딕"/>
          <w:lang w:val="fr-FR" w:eastAsia="en-US"/>
        </w:rPr>
        <w:t xml:space="preserve"> </w:t>
      </w:r>
      <w:r w:rsidR="00D03EA1">
        <w:rPr>
          <w:rFonts w:eastAsia="맑은 고딕"/>
          <w:lang w:val="fr-FR" w:eastAsia="en-US"/>
        </w:rPr>
        <w:t>a</w:t>
      </w:r>
    </w:p>
    <w:p w14:paraId="29848E4B" w14:textId="50E9291C" w:rsid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6</w:t>
      </w:r>
      <w:r w:rsidR="00AF3EE1" w:rsidRPr="00AF3EE1">
        <w:rPr>
          <w:rFonts w:eastAsia="맑은 고딕"/>
          <w:lang w:val="fr-FR" w:eastAsia="en-US"/>
        </w:rPr>
        <w:t xml:space="preserve">. </w:t>
      </w:r>
      <w:r>
        <w:rPr>
          <w:rFonts w:eastAsia="맑은 고딕"/>
          <w:lang w:val="fr-FR" w:eastAsia="en-US"/>
        </w:rPr>
        <w:t>c</w:t>
      </w:r>
    </w:p>
    <w:p w14:paraId="42293BED" w14:textId="5651C2F6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lastRenderedPageBreak/>
        <w:t>7</w:t>
      </w:r>
      <w:r>
        <w:rPr>
          <w:rFonts w:eastAsia="맑은 고딕"/>
          <w:lang w:val="fr-FR" w:eastAsia="ko-KR"/>
        </w:rPr>
        <w:t>. d</w:t>
      </w:r>
    </w:p>
    <w:p w14:paraId="1D0BBBD9" w14:textId="6D2F4BB2" w:rsidR="003012D1" w:rsidRPr="00AF3EE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 xml:space="preserve">8. </w:t>
      </w:r>
      <w:r w:rsidR="00D03EA1">
        <w:rPr>
          <w:rFonts w:eastAsia="맑은 고딕"/>
          <w:lang w:val="fr-FR" w:eastAsia="ko-KR"/>
        </w:rPr>
        <w:t>a</w:t>
      </w:r>
    </w:p>
    <w:p w14:paraId="5D539FD2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D</w:t>
      </w:r>
    </w:p>
    <w:p w14:paraId="6C272D8D" w14:textId="7386ED80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9. </w:t>
      </w:r>
      <w:r w:rsidR="00D03EA1">
        <w:rPr>
          <w:rFonts w:eastAsia="맑은 고딕"/>
          <w:lang w:val="fr-FR" w:eastAsia="en-US"/>
        </w:rPr>
        <w:t>b</w:t>
      </w:r>
    </w:p>
    <w:p w14:paraId="360B7A80" w14:textId="6205B12B" w:rsid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10. </w:t>
      </w:r>
      <w:r w:rsidR="00D03EA1">
        <w:rPr>
          <w:rFonts w:eastAsia="맑은 고딕"/>
          <w:lang w:val="fr-FR" w:eastAsia="en-US"/>
        </w:rPr>
        <w:t>c</w:t>
      </w:r>
    </w:p>
    <w:p w14:paraId="2C55313C" w14:textId="271BE2A6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1. b</w:t>
      </w:r>
    </w:p>
    <w:p w14:paraId="3651A19C" w14:textId="08564DCF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2. </w:t>
      </w:r>
      <w:r w:rsidR="00D03EA1">
        <w:rPr>
          <w:rFonts w:eastAsia="맑은 고딕"/>
          <w:lang w:val="fr-FR" w:eastAsia="ko-KR"/>
        </w:rPr>
        <w:t>a</w:t>
      </w:r>
    </w:p>
    <w:p w14:paraId="4E80BE0A" w14:textId="013FBE22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E</w:t>
      </w:r>
    </w:p>
    <w:p w14:paraId="0C4FC5FF" w14:textId="2D5E66BC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3. </w:t>
      </w:r>
      <w:r w:rsidR="00D03EA1">
        <w:rPr>
          <w:rFonts w:eastAsia="맑은 고딕"/>
          <w:lang w:val="fr-FR" w:eastAsia="ko-KR"/>
        </w:rPr>
        <w:t>d</w:t>
      </w:r>
    </w:p>
    <w:p w14:paraId="4B78FC86" w14:textId="020AD0A2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4. c</w:t>
      </w:r>
    </w:p>
    <w:p w14:paraId="3F32C179" w14:textId="37EE6A01" w:rsidR="003012D1" w:rsidRPr="00AF3EE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5. d</w:t>
      </w:r>
    </w:p>
    <w:p w14:paraId="71675923" w14:textId="77777777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24D38F59" w14:textId="77777777" w:rsidR="000764E3" w:rsidRDefault="000764E3" w:rsidP="00AF3EE1">
      <w:pPr>
        <w:spacing w:after="200" w:line="276" w:lineRule="auto"/>
        <w:rPr>
          <w:rFonts w:eastAsia="맑은 고딕"/>
          <w:b/>
          <w:highlight w:val="lightGray"/>
          <w:lang w:eastAsia="ko-KR"/>
        </w:rPr>
      </w:pPr>
    </w:p>
    <w:p w14:paraId="632F1814" w14:textId="1B151490" w:rsidR="00AF3EE1" w:rsidRPr="00AF3EE1" w:rsidRDefault="0066508F" w:rsidP="00AF3EE1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  <w:r w:rsidR="00AF3EE1" w:rsidRPr="000346E5">
        <w:rPr>
          <w:rFonts w:eastAsia="맑은 고딕"/>
          <w:b/>
          <w:highlight w:val="lightGray"/>
          <w:shd w:val="pct15" w:color="auto" w:fill="FFFFFF"/>
          <w:lang w:eastAsia="en-US"/>
        </w:rPr>
        <w:lastRenderedPageBreak/>
        <w:t>Unit 2</w:t>
      </w:r>
      <w:r w:rsidR="000F4766" w:rsidRPr="000346E5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812657" w:rsidRPr="000346E5">
        <w:rPr>
          <w:rFonts w:eastAsia="맑은 고딕"/>
          <w:b/>
          <w:shd w:val="pct15" w:color="auto" w:fill="FFFFFF"/>
          <w:lang w:eastAsia="en-US"/>
        </w:rPr>
        <w:t>I Bet You’re Right.</w:t>
      </w:r>
    </w:p>
    <w:p w14:paraId="577A3702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B </w:t>
      </w:r>
    </w:p>
    <w:p w14:paraId="60C16AE5" w14:textId="77777777" w:rsidR="00902F2B" w:rsidRDefault="00902F2B" w:rsidP="00AF3EE1">
      <w:pPr>
        <w:spacing w:after="200" w:line="276" w:lineRule="auto"/>
      </w:pPr>
      <w:r>
        <w:t xml:space="preserve">1. b </w:t>
      </w:r>
    </w:p>
    <w:p w14:paraId="57DB791B" w14:textId="77777777" w:rsidR="00902F2B" w:rsidRDefault="00902F2B" w:rsidP="00AF3EE1">
      <w:pPr>
        <w:spacing w:after="200" w:line="276" w:lineRule="auto"/>
      </w:pPr>
      <w:r>
        <w:t xml:space="preserve">2. a </w:t>
      </w:r>
    </w:p>
    <w:p w14:paraId="40ED35F0" w14:textId="77777777" w:rsidR="00902F2B" w:rsidRDefault="00902F2B" w:rsidP="00AF3EE1">
      <w:pPr>
        <w:spacing w:after="200" w:line="276" w:lineRule="auto"/>
      </w:pPr>
      <w:r>
        <w:t xml:space="preserve">3. c </w:t>
      </w:r>
    </w:p>
    <w:p w14:paraId="5EB9B907" w14:textId="77777777" w:rsidR="00902F2B" w:rsidRDefault="00902F2B" w:rsidP="00AF3EE1">
      <w:pPr>
        <w:spacing w:after="200" w:line="276" w:lineRule="auto"/>
      </w:pPr>
      <w:r>
        <w:t>4. d</w:t>
      </w:r>
    </w:p>
    <w:p w14:paraId="2754C43D" w14:textId="673B0849" w:rsidR="00AE4C4D" w:rsidRDefault="00AE4C4D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9156A1E" w14:textId="77777777" w:rsidR="00902F2B" w:rsidRDefault="00902F2B" w:rsidP="00AF3EE1">
      <w:pPr>
        <w:spacing w:after="200" w:line="276" w:lineRule="auto"/>
      </w:pPr>
      <w:r>
        <w:t xml:space="preserve">1. a </w:t>
      </w:r>
    </w:p>
    <w:p w14:paraId="5AD1D3BF" w14:textId="77777777" w:rsidR="00902F2B" w:rsidRDefault="00902F2B" w:rsidP="00AF3EE1">
      <w:pPr>
        <w:spacing w:after="200" w:line="276" w:lineRule="auto"/>
      </w:pPr>
      <w:r>
        <w:t xml:space="preserve">2. a </w:t>
      </w:r>
    </w:p>
    <w:p w14:paraId="44B66D59" w14:textId="77777777" w:rsidR="00902F2B" w:rsidRDefault="00902F2B" w:rsidP="00AF3EE1">
      <w:pPr>
        <w:spacing w:after="200" w:line="276" w:lineRule="auto"/>
      </w:pPr>
      <w:r>
        <w:t xml:space="preserve">3. b </w:t>
      </w:r>
    </w:p>
    <w:p w14:paraId="02814F53" w14:textId="258DC161" w:rsidR="00AE4C4D" w:rsidRDefault="00902F2B" w:rsidP="00AF3EE1">
      <w:pPr>
        <w:spacing w:after="200" w:line="276" w:lineRule="auto"/>
      </w:pPr>
      <w:r>
        <w:t>4. b</w:t>
      </w:r>
    </w:p>
    <w:p w14:paraId="4A407C1B" w14:textId="77777777" w:rsidR="00902F2B" w:rsidRPr="00AE4C4D" w:rsidRDefault="00902F2B" w:rsidP="00AF3EE1">
      <w:pPr>
        <w:spacing w:after="200" w:line="276" w:lineRule="auto"/>
        <w:rPr>
          <w:rFonts w:eastAsiaTheme="minorEastAsia"/>
          <w:lang w:eastAsia="ko-KR"/>
        </w:rPr>
      </w:pPr>
    </w:p>
    <w:p w14:paraId="0DD66ACE" w14:textId="692F5C9D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AE4C4D">
        <w:rPr>
          <w:rFonts w:eastAsia="맑은 고딕"/>
          <w:b/>
          <w:lang w:eastAsia="en-US"/>
        </w:rPr>
        <w:t>1</w:t>
      </w:r>
      <w:r w:rsidR="00812657">
        <w:rPr>
          <w:rFonts w:eastAsia="맑은 고딕"/>
          <w:b/>
          <w:lang w:eastAsia="en-US"/>
        </w:rPr>
        <w:t xml:space="preserve"> I Was Called to the Principal’s Office.</w:t>
      </w:r>
    </w:p>
    <w:p w14:paraId="75CC06F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53FB9376" w14:textId="690EE1E7" w:rsidR="00AE4C4D" w:rsidRDefault="00902F2B" w:rsidP="00AF3EE1">
      <w:pPr>
        <w:spacing w:after="200" w:line="276" w:lineRule="auto"/>
      </w:pPr>
      <w:r>
        <w:t>1, 3, 2, 4</w:t>
      </w:r>
    </w:p>
    <w:p w14:paraId="7E475453" w14:textId="41987617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0"/>
        <w:gridCol w:w="2581"/>
        <w:gridCol w:w="2581"/>
      </w:tblGrid>
      <w:tr w:rsidR="0010302F" w14:paraId="17CD128F" w14:textId="77777777" w:rsidTr="008F39AB">
        <w:trPr>
          <w:trHeight w:val="454"/>
        </w:trPr>
        <w:tc>
          <w:tcPr>
            <w:tcW w:w="2580" w:type="dxa"/>
            <w:shd w:val="clear" w:color="auto" w:fill="FABF8F" w:themeFill="accent6" w:themeFillTint="99"/>
          </w:tcPr>
          <w:p w14:paraId="178AB62C" w14:textId="77777777" w:rsidR="0010302F" w:rsidRDefault="0010302F" w:rsidP="00AF3EE1">
            <w:pPr>
              <w:spacing w:after="200" w:line="276" w:lineRule="auto"/>
              <w:rPr>
                <w:rFonts w:eastAsia="맑은 고딕"/>
                <w:lang w:eastAsia="en-US"/>
              </w:rPr>
            </w:pPr>
          </w:p>
        </w:tc>
        <w:tc>
          <w:tcPr>
            <w:tcW w:w="2581" w:type="dxa"/>
            <w:shd w:val="clear" w:color="auto" w:fill="FABF8F" w:themeFill="accent6" w:themeFillTint="99"/>
            <w:vAlign w:val="center"/>
          </w:tcPr>
          <w:p w14:paraId="3F7B6C63" w14:textId="38D87EE9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J</w:t>
            </w:r>
            <w:r>
              <w:rPr>
                <w:rFonts w:eastAsia="맑은 고딕"/>
                <w:lang w:eastAsia="ko-KR"/>
              </w:rPr>
              <w:t>erry</w:t>
            </w:r>
          </w:p>
        </w:tc>
        <w:tc>
          <w:tcPr>
            <w:tcW w:w="2581" w:type="dxa"/>
            <w:shd w:val="clear" w:color="auto" w:fill="FABF8F" w:themeFill="accent6" w:themeFillTint="99"/>
            <w:vAlign w:val="center"/>
          </w:tcPr>
          <w:p w14:paraId="7CF9D77F" w14:textId="652C2186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A</w:t>
            </w:r>
            <w:r>
              <w:rPr>
                <w:rFonts w:eastAsia="맑은 고딕"/>
                <w:lang w:eastAsia="ko-KR"/>
              </w:rPr>
              <w:t>nnie</w:t>
            </w:r>
          </w:p>
        </w:tc>
      </w:tr>
      <w:tr w:rsidR="0010302F" w14:paraId="0CF60747" w14:textId="77777777" w:rsidTr="008F39AB">
        <w:trPr>
          <w:trHeight w:val="728"/>
        </w:trPr>
        <w:tc>
          <w:tcPr>
            <w:tcW w:w="2580" w:type="dxa"/>
            <w:shd w:val="clear" w:color="auto" w:fill="FBD4B4" w:themeFill="accent6" w:themeFillTint="66"/>
          </w:tcPr>
          <w:p w14:paraId="314DAF53" w14:textId="62F80BDC" w:rsidR="0010302F" w:rsidRDefault="0010302F" w:rsidP="00AF3EE1">
            <w:pPr>
              <w:spacing w:after="200" w:line="276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1</w:t>
            </w:r>
            <w:r>
              <w:rPr>
                <w:rFonts w:eastAsia="맑은 고딕"/>
                <w:lang w:eastAsia="ko-KR"/>
              </w:rPr>
              <w:t>. Got a hug from his/her parents</w:t>
            </w:r>
          </w:p>
        </w:tc>
        <w:tc>
          <w:tcPr>
            <w:tcW w:w="2581" w:type="dxa"/>
            <w:vAlign w:val="center"/>
          </w:tcPr>
          <w:p w14:paraId="0C4BBF8C" w14:textId="3D6A5E1D" w:rsidR="0010302F" w:rsidRDefault="00093055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  <w:tc>
          <w:tcPr>
            <w:tcW w:w="2581" w:type="dxa"/>
            <w:vAlign w:val="center"/>
          </w:tcPr>
          <w:p w14:paraId="510020C5" w14:textId="77777777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</w:p>
        </w:tc>
      </w:tr>
      <w:tr w:rsidR="0010302F" w14:paraId="47E5006C" w14:textId="77777777" w:rsidTr="008F39AB">
        <w:trPr>
          <w:trHeight w:val="480"/>
        </w:trPr>
        <w:tc>
          <w:tcPr>
            <w:tcW w:w="2580" w:type="dxa"/>
            <w:shd w:val="clear" w:color="auto" w:fill="FBD4B4" w:themeFill="accent6" w:themeFillTint="66"/>
          </w:tcPr>
          <w:p w14:paraId="5581DCDF" w14:textId="08D54F6F" w:rsidR="0010302F" w:rsidRDefault="0010302F" w:rsidP="00AF3EE1">
            <w:pPr>
              <w:spacing w:after="200" w:line="276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2</w:t>
            </w:r>
            <w:r>
              <w:rPr>
                <w:rFonts w:eastAsia="맑은 고딕"/>
                <w:lang w:eastAsia="ko-KR"/>
              </w:rPr>
              <w:t>. Was looking for his/her friend</w:t>
            </w:r>
          </w:p>
        </w:tc>
        <w:tc>
          <w:tcPr>
            <w:tcW w:w="2581" w:type="dxa"/>
            <w:vAlign w:val="center"/>
          </w:tcPr>
          <w:p w14:paraId="72034C0C" w14:textId="77777777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</w:p>
        </w:tc>
        <w:tc>
          <w:tcPr>
            <w:tcW w:w="2581" w:type="dxa"/>
            <w:vAlign w:val="center"/>
          </w:tcPr>
          <w:p w14:paraId="03895DED" w14:textId="34A95EF8" w:rsidR="0010302F" w:rsidRDefault="00093055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</w:tr>
      <w:tr w:rsidR="0010302F" w14:paraId="0C233CFA" w14:textId="77777777" w:rsidTr="008F39AB">
        <w:trPr>
          <w:trHeight w:val="480"/>
        </w:trPr>
        <w:tc>
          <w:tcPr>
            <w:tcW w:w="2580" w:type="dxa"/>
            <w:shd w:val="clear" w:color="auto" w:fill="FBD4B4" w:themeFill="accent6" w:themeFillTint="66"/>
          </w:tcPr>
          <w:p w14:paraId="374E1955" w14:textId="642B5782" w:rsidR="0010302F" w:rsidRDefault="0010302F" w:rsidP="00AF3EE1">
            <w:pPr>
              <w:spacing w:after="200" w:line="276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3</w:t>
            </w:r>
            <w:r>
              <w:rPr>
                <w:rFonts w:eastAsia="맑은 고딕"/>
                <w:lang w:eastAsia="ko-KR"/>
              </w:rPr>
              <w:t>. Had sweaty hands</w:t>
            </w:r>
          </w:p>
        </w:tc>
        <w:tc>
          <w:tcPr>
            <w:tcW w:w="2581" w:type="dxa"/>
            <w:vAlign w:val="center"/>
          </w:tcPr>
          <w:p w14:paraId="4A2EB383" w14:textId="60AD212A" w:rsidR="0010302F" w:rsidRDefault="00093055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  <w:tc>
          <w:tcPr>
            <w:tcW w:w="2581" w:type="dxa"/>
            <w:vAlign w:val="center"/>
          </w:tcPr>
          <w:p w14:paraId="7CA97610" w14:textId="77777777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</w:p>
        </w:tc>
      </w:tr>
      <w:tr w:rsidR="0010302F" w14:paraId="3039AD7B" w14:textId="77777777" w:rsidTr="008F39AB">
        <w:trPr>
          <w:trHeight w:val="728"/>
        </w:trPr>
        <w:tc>
          <w:tcPr>
            <w:tcW w:w="2580" w:type="dxa"/>
            <w:shd w:val="clear" w:color="auto" w:fill="FBD4B4" w:themeFill="accent6" w:themeFillTint="66"/>
          </w:tcPr>
          <w:p w14:paraId="3EE6EB5B" w14:textId="3DB988B5" w:rsidR="0010302F" w:rsidRDefault="0010302F" w:rsidP="00AF3EE1">
            <w:pPr>
              <w:spacing w:after="200" w:line="276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4</w:t>
            </w:r>
            <w:r>
              <w:rPr>
                <w:rFonts w:eastAsia="맑은 고딕"/>
                <w:lang w:eastAsia="ko-KR"/>
              </w:rPr>
              <w:t>. Thought his/her friend was in trouble</w:t>
            </w:r>
          </w:p>
        </w:tc>
        <w:tc>
          <w:tcPr>
            <w:tcW w:w="2581" w:type="dxa"/>
            <w:vAlign w:val="center"/>
          </w:tcPr>
          <w:p w14:paraId="3BDFE62A" w14:textId="77777777" w:rsidR="0010302F" w:rsidRDefault="0010302F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</w:p>
        </w:tc>
        <w:tc>
          <w:tcPr>
            <w:tcW w:w="2581" w:type="dxa"/>
            <w:vAlign w:val="center"/>
          </w:tcPr>
          <w:p w14:paraId="178DA683" w14:textId="6CDE36A0" w:rsidR="0010302F" w:rsidRDefault="00093055" w:rsidP="0009305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</w:tr>
    </w:tbl>
    <w:p w14:paraId="10F730DE" w14:textId="216BE0B4" w:rsidR="0010302F" w:rsidRDefault="0010302F" w:rsidP="00AF3EE1">
      <w:pPr>
        <w:spacing w:after="200" w:line="276" w:lineRule="auto"/>
        <w:rPr>
          <w:rFonts w:eastAsia="맑은 고딕"/>
          <w:lang w:eastAsia="en-US"/>
        </w:rPr>
      </w:pPr>
    </w:p>
    <w:p w14:paraId="4298134F" w14:textId="77777777" w:rsidR="00F2462B" w:rsidRPr="00AF3EE1" w:rsidRDefault="00F2462B" w:rsidP="00AF3EE1">
      <w:pPr>
        <w:spacing w:after="200" w:line="276" w:lineRule="auto"/>
        <w:rPr>
          <w:rFonts w:eastAsia="맑은 고딕"/>
          <w:lang w:eastAsia="en-US"/>
        </w:rPr>
      </w:pPr>
    </w:p>
    <w:p w14:paraId="5B6F931D" w14:textId="38B71A62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lastRenderedPageBreak/>
        <w:t>C</w:t>
      </w:r>
    </w:p>
    <w:p w14:paraId="215FA5B5" w14:textId="77777777" w:rsidR="00F2462B" w:rsidRDefault="00F2462B" w:rsidP="00AF3EE1">
      <w:pPr>
        <w:spacing w:after="200" w:line="276" w:lineRule="auto"/>
      </w:pPr>
      <w:r>
        <w:t xml:space="preserve">1. a </w:t>
      </w:r>
    </w:p>
    <w:p w14:paraId="4F66CA7B" w14:textId="77777777" w:rsidR="00F2462B" w:rsidRDefault="00F2462B" w:rsidP="00AF3EE1">
      <w:pPr>
        <w:spacing w:after="200" w:line="276" w:lineRule="auto"/>
      </w:pPr>
      <w:r>
        <w:t xml:space="preserve">2. d </w:t>
      </w:r>
    </w:p>
    <w:p w14:paraId="40C9DF8A" w14:textId="3572BE9B" w:rsidR="004E0786" w:rsidRDefault="00F2462B" w:rsidP="00AF3EE1">
      <w:pPr>
        <w:spacing w:after="200" w:line="276" w:lineRule="auto"/>
      </w:pPr>
      <w:r>
        <w:t>3. b</w:t>
      </w:r>
    </w:p>
    <w:p w14:paraId="0E0705B2" w14:textId="77777777" w:rsidR="00F2462B" w:rsidRPr="00AF3EE1" w:rsidRDefault="00F2462B" w:rsidP="00AF3EE1">
      <w:pPr>
        <w:spacing w:after="200" w:line="276" w:lineRule="auto"/>
        <w:rPr>
          <w:rFonts w:eastAsia="맑은 고딕"/>
          <w:lang w:eastAsia="en-US"/>
        </w:rPr>
      </w:pPr>
    </w:p>
    <w:p w14:paraId="41B98489" w14:textId="43766C1C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4E0786">
        <w:rPr>
          <w:rFonts w:eastAsia="맑은 고딕"/>
          <w:b/>
          <w:lang w:eastAsia="en-US"/>
        </w:rPr>
        <w:t xml:space="preserve">2 </w:t>
      </w:r>
      <w:r w:rsidR="00812657">
        <w:rPr>
          <w:rFonts w:eastAsia="맑은 고딕"/>
          <w:b/>
          <w:lang w:eastAsia="en-US"/>
        </w:rPr>
        <w:t>Welcome-Home Party</w:t>
      </w:r>
    </w:p>
    <w:p w14:paraId="051E5AE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3127A86E" w14:textId="77777777" w:rsidR="00E96C65" w:rsidRDefault="00E96C65" w:rsidP="00AF3EE1">
      <w:pPr>
        <w:spacing w:after="200" w:line="276" w:lineRule="auto"/>
      </w:pPr>
      <w:r>
        <w:t>2, 4</w:t>
      </w:r>
    </w:p>
    <w:p w14:paraId="40C54E98" w14:textId="36107A11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56F514F3" w14:textId="77777777" w:rsidR="00E96C65" w:rsidRDefault="00E96C65" w:rsidP="00AF3EE1">
      <w:pPr>
        <w:spacing w:after="200" w:line="276" w:lineRule="auto"/>
      </w:pPr>
      <w:r>
        <w:t>1. noise</w:t>
      </w:r>
    </w:p>
    <w:p w14:paraId="6C58B555" w14:textId="77777777" w:rsidR="00E96C65" w:rsidRDefault="00E96C65" w:rsidP="00AF3EE1">
      <w:pPr>
        <w:spacing w:after="200" w:line="276" w:lineRule="auto"/>
      </w:pPr>
      <w:r>
        <w:t xml:space="preserve">2. your apartment </w:t>
      </w:r>
    </w:p>
    <w:p w14:paraId="5E93CAD3" w14:textId="77777777" w:rsidR="00E96C65" w:rsidRDefault="00E96C65" w:rsidP="00AF3EE1">
      <w:pPr>
        <w:spacing w:after="200" w:line="276" w:lineRule="auto"/>
      </w:pPr>
      <w:r>
        <w:t xml:space="preserve">3. disturb you </w:t>
      </w:r>
    </w:p>
    <w:p w14:paraId="2A39EED1" w14:textId="77777777" w:rsidR="00E96C65" w:rsidRDefault="00E96C65" w:rsidP="00AF3EE1">
      <w:pPr>
        <w:spacing w:after="200" w:line="276" w:lineRule="auto"/>
      </w:pPr>
      <w:r>
        <w:t xml:space="preserve">4. very emotional </w:t>
      </w:r>
    </w:p>
    <w:p w14:paraId="0220C38D" w14:textId="77777777" w:rsidR="00E96C65" w:rsidRDefault="00E96C65" w:rsidP="00AF3EE1">
      <w:pPr>
        <w:spacing w:after="200" w:line="276" w:lineRule="auto"/>
      </w:pPr>
      <w:r>
        <w:t xml:space="preserve">5. our relatives </w:t>
      </w:r>
    </w:p>
    <w:p w14:paraId="521E8048" w14:textId="77777777" w:rsidR="00E96C65" w:rsidRDefault="00E96C65" w:rsidP="00AF3EE1">
      <w:pPr>
        <w:spacing w:after="200" w:line="276" w:lineRule="auto"/>
      </w:pPr>
      <w:r>
        <w:t xml:space="preserve">6. welcome </w:t>
      </w:r>
    </w:p>
    <w:p w14:paraId="7550A994" w14:textId="77777777" w:rsidR="00E96C65" w:rsidRDefault="00E96C65" w:rsidP="00AF3EE1">
      <w:pPr>
        <w:spacing w:after="200" w:line="276" w:lineRule="auto"/>
      </w:pPr>
      <w:r>
        <w:t>7. his pictures</w:t>
      </w:r>
    </w:p>
    <w:p w14:paraId="61B2A9E4" w14:textId="772C3095" w:rsidR="004E0786" w:rsidRDefault="004E0786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5E89D3C6" w14:textId="77777777" w:rsidR="00E96C65" w:rsidRDefault="00E96C65" w:rsidP="00AF3EE1">
      <w:pPr>
        <w:spacing w:after="200" w:line="276" w:lineRule="auto"/>
      </w:pPr>
      <w:r>
        <w:t xml:space="preserve">1. False </w:t>
      </w:r>
    </w:p>
    <w:p w14:paraId="3135D4CB" w14:textId="77777777" w:rsidR="00E96C65" w:rsidRDefault="00E96C65" w:rsidP="00AF3EE1">
      <w:pPr>
        <w:spacing w:after="200" w:line="276" w:lineRule="auto"/>
      </w:pPr>
      <w:r>
        <w:t xml:space="preserve">2. False </w:t>
      </w:r>
    </w:p>
    <w:p w14:paraId="6EB94103" w14:textId="77777777" w:rsidR="00E96C65" w:rsidRDefault="00E96C65" w:rsidP="00AF3EE1">
      <w:pPr>
        <w:spacing w:after="200" w:line="276" w:lineRule="auto"/>
      </w:pPr>
      <w:r>
        <w:t xml:space="preserve">3. True </w:t>
      </w:r>
    </w:p>
    <w:p w14:paraId="3E2B2F43" w14:textId="5400061A" w:rsidR="0066508F" w:rsidRDefault="00E96C65" w:rsidP="00AF3EE1">
      <w:pPr>
        <w:spacing w:after="200" w:line="276" w:lineRule="auto"/>
      </w:pPr>
      <w:r>
        <w:t>4. True</w:t>
      </w:r>
    </w:p>
    <w:p w14:paraId="1FF6F095" w14:textId="77777777" w:rsidR="00E96C65" w:rsidRDefault="00E96C65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19C10066" w14:textId="768EE994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4E0786">
        <w:rPr>
          <w:rFonts w:eastAsia="맑은 고딕"/>
          <w:b/>
          <w:lang w:eastAsia="en-US"/>
        </w:rPr>
        <w:t xml:space="preserve">3 </w:t>
      </w:r>
      <w:r w:rsidR="00812657">
        <w:rPr>
          <w:rFonts w:eastAsia="맑은 고딕"/>
          <w:b/>
          <w:lang w:eastAsia="en-US"/>
        </w:rPr>
        <w:t>Missing!</w:t>
      </w:r>
    </w:p>
    <w:p w14:paraId="1C39017A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4BFB7608" w14:textId="77777777" w:rsidR="00E96C65" w:rsidRDefault="00E96C65" w:rsidP="00AF3EE1">
      <w:pPr>
        <w:spacing w:after="200" w:line="276" w:lineRule="auto"/>
      </w:pPr>
      <w:r>
        <w:t>1, 4</w:t>
      </w:r>
    </w:p>
    <w:p w14:paraId="14D406C6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lastRenderedPageBreak/>
        <w:t>B</w:t>
      </w:r>
    </w:p>
    <w:p w14:paraId="648DCA59" w14:textId="77777777" w:rsidR="00E96C65" w:rsidRDefault="00E96C65" w:rsidP="00AF3EE1">
      <w:pPr>
        <w:spacing w:after="200" w:line="276" w:lineRule="auto"/>
      </w:pPr>
      <w:r>
        <w:t xml:space="preserve">1. c </w:t>
      </w:r>
    </w:p>
    <w:p w14:paraId="31850D1E" w14:textId="77777777" w:rsidR="00E96C65" w:rsidRDefault="00E96C65" w:rsidP="00AF3EE1">
      <w:pPr>
        <w:spacing w:after="200" w:line="276" w:lineRule="auto"/>
      </w:pPr>
      <w:r>
        <w:t>2. a</w:t>
      </w:r>
    </w:p>
    <w:p w14:paraId="406E0C95" w14:textId="77777777" w:rsidR="00E96C65" w:rsidRDefault="00E96C65" w:rsidP="00AF3EE1">
      <w:pPr>
        <w:spacing w:after="200" w:line="276" w:lineRule="auto"/>
      </w:pPr>
      <w:r>
        <w:t xml:space="preserve">3. d </w:t>
      </w:r>
    </w:p>
    <w:p w14:paraId="7680BC91" w14:textId="77777777" w:rsidR="00E96C65" w:rsidRDefault="00E96C65" w:rsidP="00AF3EE1">
      <w:pPr>
        <w:spacing w:after="200" w:line="276" w:lineRule="auto"/>
      </w:pPr>
      <w:r>
        <w:t>4. b</w:t>
      </w:r>
    </w:p>
    <w:p w14:paraId="34CC59FB" w14:textId="58E579DB" w:rsidR="004E0786" w:rsidRDefault="004E0786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1137CCCF" w14:textId="77777777" w:rsidR="00E96C65" w:rsidRDefault="00E96C65" w:rsidP="004E0786">
      <w:r>
        <w:t xml:space="preserve">1. disappeared yesterday </w:t>
      </w:r>
    </w:p>
    <w:p w14:paraId="633F3172" w14:textId="77777777" w:rsidR="00E96C65" w:rsidRDefault="00E96C65" w:rsidP="004E0786">
      <w:r>
        <w:t xml:space="preserve">2. the whole neighborhood </w:t>
      </w:r>
    </w:p>
    <w:p w14:paraId="0DE0E5BF" w14:textId="77777777" w:rsidR="00E96C65" w:rsidRDefault="00E96C65" w:rsidP="004E0786">
      <w:r>
        <w:t xml:space="preserve">3. was a police detective </w:t>
      </w:r>
    </w:p>
    <w:p w14:paraId="0A0CF284" w14:textId="07DA97A6" w:rsidR="004E0786" w:rsidRDefault="00E96C65" w:rsidP="004E0786">
      <w:r>
        <w:t>4. three blocks away from</w:t>
      </w:r>
    </w:p>
    <w:p w14:paraId="67F864D0" w14:textId="77777777" w:rsidR="00E96C65" w:rsidRPr="00B849A1" w:rsidRDefault="00E96C65" w:rsidP="004E0786">
      <w:pPr>
        <w:rPr>
          <w:rFonts w:eastAsiaTheme="minorEastAsia"/>
          <w:lang w:eastAsia="ko-KR"/>
        </w:rPr>
      </w:pPr>
    </w:p>
    <w:p w14:paraId="7B881D6E" w14:textId="77777777" w:rsidR="0066508F" w:rsidRPr="00387237" w:rsidRDefault="0066508F" w:rsidP="0066508F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47DADD19" w14:textId="77777777" w:rsidR="00267856" w:rsidRPr="00387237" w:rsidRDefault="00267856" w:rsidP="00267856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3260DB07" w14:textId="77777777" w:rsidR="00267856" w:rsidRPr="00387237" w:rsidRDefault="00267856" w:rsidP="0026785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8BF784E" w14:textId="77777777" w:rsidR="00267856" w:rsidRPr="00387237" w:rsidRDefault="00267856" w:rsidP="0026785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74771D3A" w14:textId="77777777" w:rsidR="00267856" w:rsidRPr="00387237" w:rsidRDefault="00267856" w:rsidP="00267856">
      <w:pPr>
        <w:spacing w:after="0" w:line="240" w:lineRule="auto"/>
      </w:pPr>
      <w:r w:rsidRPr="00387237">
        <w:t xml:space="preserve">CHILD A: </w:t>
      </w:r>
      <w:r>
        <w:t xml:space="preserve">I heard you having a party last night. Did your sister come? </w:t>
      </w:r>
    </w:p>
    <w:p w14:paraId="18A9328F" w14:textId="77777777" w:rsidR="00267856" w:rsidRPr="00387237" w:rsidRDefault="00267856" w:rsidP="00267856">
      <w:pPr>
        <w:spacing w:after="0" w:line="240" w:lineRule="auto"/>
      </w:pPr>
      <w:r w:rsidRPr="00387237">
        <w:t xml:space="preserve">CHILD B: </w:t>
      </w:r>
      <w:r>
        <w:t xml:space="preserve">Yes, my whole family came over last night to celebrate. </w:t>
      </w:r>
    </w:p>
    <w:p w14:paraId="2E054E6C" w14:textId="77777777" w:rsidR="00267856" w:rsidRDefault="00267856" w:rsidP="00267856">
      <w:pPr>
        <w:spacing w:after="0" w:line="240" w:lineRule="auto"/>
        <w:rPr>
          <w:color w:val="000000" w:themeColor="text1"/>
        </w:rPr>
      </w:pPr>
      <w:r w:rsidRPr="00387237">
        <w:t xml:space="preserve">CHILD A: </w:t>
      </w:r>
      <w:r>
        <w:rPr>
          <w:color w:val="000000" w:themeColor="text1"/>
        </w:rPr>
        <w:t>What were you celebrating?</w:t>
      </w:r>
    </w:p>
    <w:p w14:paraId="1C9E6119" w14:textId="77777777" w:rsidR="00267856" w:rsidRDefault="00267856" w:rsidP="00267856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CHILD B: My nephew came home from Australia!</w:t>
      </w:r>
    </w:p>
    <w:p w14:paraId="02FFCA16" w14:textId="77777777" w:rsidR="00267856" w:rsidRPr="00260FB6" w:rsidRDefault="00267856" w:rsidP="00267856">
      <w:pPr>
        <w:spacing w:after="0" w:line="240" w:lineRule="auto"/>
        <w:rPr>
          <w:color w:val="000000" w:themeColor="text1"/>
        </w:rPr>
      </w:pPr>
    </w:p>
    <w:p w14:paraId="29F864D7" w14:textId="77777777" w:rsidR="00267856" w:rsidRPr="00387237" w:rsidRDefault="00267856" w:rsidP="00267856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39416473" w14:textId="77777777" w:rsidR="00267856" w:rsidRPr="00387237" w:rsidRDefault="00267856" w:rsidP="0026785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CB7602E" w14:textId="77777777" w:rsidR="00267856" w:rsidRPr="00AF3EE1" w:rsidRDefault="00267856" w:rsidP="00267856">
      <w:pPr>
        <w:spacing w:after="200" w:line="276" w:lineRule="auto"/>
        <w:rPr>
          <w:rFonts w:eastAsia="맑은 고딕"/>
          <w:b/>
          <w:lang w:eastAsia="en-US"/>
        </w:rPr>
      </w:pPr>
    </w:p>
    <w:p w14:paraId="41F1745E" w14:textId="77777777" w:rsidR="00267856" w:rsidRPr="00AF3EE1" w:rsidRDefault="00267856" w:rsidP="00267856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670A01B4" w14:textId="77777777" w:rsidR="00267856" w:rsidRDefault="00267856" w:rsidP="00267856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249"/>
        <w:gridCol w:w="1170"/>
        <w:gridCol w:w="1890"/>
      </w:tblGrid>
      <w:tr w:rsidR="00267856" w:rsidRPr="00BF7D10" w14:paraId="79DC7D0D" w14:textId="77777777" w:rsidTr="008F39AB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05F04224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249" w:type="dxa"/>
            <w:shd w:val="clear" w:color="auto" w:fill="D2FCF5"/>
            <w:vAlign w:val="center"/>
          </w:tcPr>
          <w:p w14:paraId="6D261A32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tudy for a test</w:t>
            </w:r>
          </w:p>
        </w:tc>
        <w:tc>
          <w:tcPr>
            <w:tcW w:w="1170" w:type="dxa"/>
            <w:shd w:val="clear" w:color="auto" w:fill="D2FCF5"/>
            <w:vAlign w:val="center"/>
          </w:tcPr>
          <w:p w14:paraId="69C7D610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Get hungry</w:t>
            </w:r>
          </w:p>
        </w:tc>
        <w:tc>
          <w:tcPr>
            <w:tcW w:w="1890" w:type="dxa"/>
            <w:shd w:val="clear" w:color="auto" w:fill="D2FCF5"/>
            <w:vAlign w:val="center"/>
          </w:tcPr>
          <w:p w14:paraId="326C2537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reak their phone</w:t>
            </w:r>
          </w:p>
        </w:tc>
      </w:tr>
      <w:tr w:rsidR="00267856" w:rsidRPr="00BF7D10" w14:paraId="10521F50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1AB66645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rry</w:t>
            </w:r>
          </w:p>
        </w:tc>
        <w:tc>
          <w:tcPr>
            <w:tcW w:w="1249" w:type="dxa"/>
            <w:shd w:val="clear" w:color="auto" w:fill="auto"/>
            <w:vAlign w:val="center"/>
          </w:tcPr>
          <w:p w14:paraId="627E12FF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Get a good scor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9ABA7BE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uy a sandwich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94ED519" w14:textId="77777777" w:rsidR="00267856" w:rsidRPr="00BF7D10" w:rsidRDefault="00267856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uy a new phone</w:t>
            </w:r>
          </w:p>
        </w:tc>
      </w:tr>
    </w:tbl>
    <w:p w14:paraId="3934F964" w14:textId="46BEA5E6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1AEF40E6" w14:textId="77777777" w:rsidR="00267856" w:rsidRPr="00AF3EE1" w:rsidRDefault="00267856" w:rsidP="00AF3EE1">
      <w:pPr>
        <w:spacing w:after="200" w:line="276" w:lineRule="auto"/>
        <w:rPr>
          <w:rFonts w:eastAsia="맑은 고딕"/>
          <w:lang w:eastAsia="en-US"/>
        </w:rPr>
      </w:pPr>
    </w:p>
    <w:p w14:paraId="68F6436E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UNIT TEST</w:t>
      </w:r>
    </w:p>
    <w:p w14:paraId="1B07E8B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197844FF" w14:textId="4C1FAAF9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6C7FBA">
        <w:rPr>
          <w:rFonts w:eastAsia="맑은 고딕"/>
          <w:lang w:eastAsia="en-US"/>
        </w:rPr>
        <w:t>b</w:t>
      </w:r>
    </w:p>
    <w:p w14:paraId="4B0CE18C" w14:textId="6B4D815F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6C7FBA">
        <w:rPr>
          <w:rFonts w:eastAsia="맑은 고딕"/>
          <w:lang w:eastAsia="en-US"/>
        </w:rPr>
        <w:t>d</w:t>
      </w:r>
    </w:p>
    <w:p w14:paraId="48358B41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92C1CD2" w14:textId="221AFACF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3. a</w:t>
      </w:r>
    </w:p>
    <w:p w14:paraId="3C5A86D2" w14:textId="34C4A1F9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 xml:space="preserve">4. </w:t>
      </w:r>
      <w:r w:rsidR="006C7FBA">
        <w:rPr>
          <w:rFonts w:eastAsia="맑은 고딕"/>
          <w:lang w:eastAsia="en-US"/>
        </w:rPr>
        <w:t>a</w:t>
      </w:r>
    </w:p>
    <w:p w14:paraId="77F2FAA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3F86ED1A" w14:textId="6EF61284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5. b</w:t>
      </w:r>
    </w:p>
    <w:p w14:paraId="3642D1D7" w14:textId="237166F4" w:rsid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 xml:space="preserve">6. </w:t>
      </w:r>
      <w:r w:rsidR="006C7FBA">
        <w:rPr>
          <w:rFonts w:eastAsia="맑은 고딕"/>
          <w:lang w:eastAsia="en-US"/>
        </w:rPr>
        <w:t>c</w:t>
      </w:r>
    </w:p>
    <w:p w14:paraId="4533E74F" w14:textId="73071353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7</w:t>
      </w:r>
      <w:r>
        <w:rPr>
          <w:rFonts w:eastAsia="맑은 고딕"/>
          <w:lang w:eastAsia="ko-KR"/>
        </w:rPr>
        <w:t xml:space="preserve">. </w:t>
      </w:r>
      <w:r w:rsidR="006C7FBA">
        <w:rPr>
          <w:rFonts w:eastAsia="맑은 고딕"/>
          <w:lang w:eastAsia="ko-KR"/>
        </w:rPr>
        <w:t>a</w:t>
      </w:r>
    </w:p>
    <w:p w14:paraId="7DC0381D" w14:textId="6BB8F9EB" w:rsidR="002F2B39" w:rsidRPr="00AF3EE1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8</w:t>
      </w:r>
      <w:r>
        <w:rPr>
          <w:rFonts w:eastAsia="맑은 고딕"/>
          <w:lang w:eastAsia="ko-KR"/>
        </w:rPr>
        <w:t>. b</w:t>
      </w:r>
    </w:p>
    <w:p w14:paraId="3C790550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D</w:t>
      </w:r>
    </w:p>
    <w:p w14:paraId="09CDB099" w14:textId="7064D19D" w:rsidR="00AF3EE1" w:rsidRPr="00750194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750194">
        <w:rPr>
          <w:rFonts w:eastAsia="맑은 고딕"/>
          <w:lang w:eastAsia="en-US"/>
        </w:rPr>
        <w:t xml:space="preserve">9. </w:t>
      </w:r>
      <w:r w:rsidR="006C7FBA">
        <w:rPr>
          <w:rFonts w:eastAsia="맑은 고딕"/>
          <w:lang w:eastAsia="ko-KR"/>
        </w:rPr>
        <w:t>d</w:t>
      </w:r>
    </w:p>
    <w:p w14:paraId="32FC8B97" w14:textId="7DFCEF5F" w:rsidR="00AF3EE1" w:rsidRPr="00AF3EE1" w:rsidRDefault="00750194" w:rsidP="00AF3EE1">
      <w:pPr>
        <w:spacing w:after="200" w:line="276" w:lineRule="auto"/>
        <w:rPr>
          <w:rFonts w:eastAsia="맑은 고딕"/>
          <w:lang w:eastAsia="ko-KR"/>
        </w:rPr>
      </w:pPr>
      <w:r w:rsidRPr="00750194">
        <w:rPr>
          <w:rFonts w:eastAsia="맑은 고딕"/>
          <w:lang w:eastAsia="en-US"/>
        </w:rPr>
        <w:t xml:space="preserve">10. </w:t>
      </w:r>
      <w:r w:rsidR="006C7FBA">
        <w:rPr>
          <w:rFonts w:eastAsia="맑은 고딕"/>
          <w:lang w:eastAsia="ko-KR"/>
        </w:rPr>
        <w:t>a</w:t>
      </w:r>
    </w:p>
    <w:p w14:paraId="1D83E790" w14:textId="15826887" w:rsidR="008D58DF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6C7FBA">
        <w:rPr>
          <w:rFonts w:eastAsia="맑은 고딕"/>
          <w:lang w:eastAsia="ko-KR"/>
        </w:rPr>
        <w:t>b</w:t>
      </w:r>
    </w:p>
    <w:p w14:paraId="3B52A251" w14:textId="1AF5E53C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6C7FBA">
        <w:rPr>
          <w:rFonts w:eastAsia="맑은 고딕"/>
          <w:lang w:eastAsia="ko-KR"/>
        </w:rPr>
        <w:t>a</w:t>
      </w:r>
    </w:p>
    <w:p w14:paraId="1C24FEBE" w14:textId="0349B224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  <w:r>
        <w:rPr>
          <w:rFonts w:eastAsia="맑은 고딕"/>
          <w:lang w:eastAsia="ko-KR"/>
        </w:rPr>
        <w:t>.</w:t>
      </w:r>
    </w:p>
    <w:p w14:paraId="3D43B5BE" w14:textId="3A6628D8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6C7FBA">
        <w:rPr>
          <w:rFonts w:eastAsia="맑은 고딕"/>
          <w:lang w:eastAsia="ko-KR"/>
        </w:rPr>
        <w:t>b</w:t>
      </w:r>
    </w:p>
    <w:p w14:paraId="7DB2AF7A" w14:textId="181A1D5E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6C7FBA">
        <w:rPr>
          <w:rFonts w:eastAsia="맑은 고딕"/>
          <w:lang w:eastAsia="ko-KR"/>
        </w:rPr>
        <w:t>a</w:t>
      </w:r>
    </w:p>
    <w:p w14:paraId="5B05A3E3" w14:textId="0D980EA4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5. d</w:t>
      </w:r>
    </w:p>
    <w:p w14:paraId="685752A1" w14:textId="77777777" w:rsidR="008D58DF" w:rsidRDefault="008D58DF" w:rsidP="00AF3EE1">
      <w:pPr>
        <w:spacing w:after="200" w:line="276" w:lineRule="auto"/>
        <w:rPr>
          <w:rFonts w:eastAsia="맑은 고딕"/>
          <w:lang w:eastAsia="ko-KR"/>
        </w:rPr>
      </w:pPr>
    </w:p>
    <w:p w14:paraId="143F572E" w14:textId="5FE4AEA3" w:rsidR="00BA03EF" w:rsidRPr="003768BA" w:rsidRDefault="0066508F" w:rsidP="00AF3EE1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  <w:r w:rsidR="00AF3EE1" w:rsidRPr="000346E5">
        <w:rPr>
          <w:rFonts w:eastAsia="맑은 고딕"/>
          <w:b/>
          <w:highlight w:val="lightGray"/>
          <w:shd w:val="pct15" w:color="auto" w:fill="FFFFFF"/>
          <w:lang w:eastAsia="en-US"/>
        </w:rPr>
        <w:lastRenderedPageBreak/>
        <w:t>Unit 3</w:t>
      </w:r>
      <w:r w:rsidR="000F4766" w:rsidRPr="000346E5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812657" w:rsidRPr="000346E5">
        <w:rPr>
          <w:rFonts w:eastAsia="맑은 고딕"/>
          <w:b/>
          <w:shd w:val="pct15" w:color="auto" w:fill="FFFFFF"/>
          <w:lang w:eastAsia="en-US"/>
        </w:rPr>
        <w:t>What’s on Tonight?</w:t>
      </w: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3120" behindDoc="0" locked="0" layoutInCell="1" allowOverlap="1" wp14:anchorId="12E0C286" wp14:editId="2C570D97">
                <wp:simplePos x="0" y="0"/>
                <wp:positionH relativeFrom="column">
                  <wp:posOffset>8791640</wp:posOffset>
                </wp:positionH>
                <wp:positionV relativeFrom="paragraph">
                  <wp:posOffset>278260</wp:posOffset>
                </wp:positionV>
                <wp:extent cx="635" cy="635"/>
                <wp:effectExtent l="19050" t="19050" r="18415" b="18415"/>
                <wp:wrapNone/>
                <wp:docPr id="107" name="Ink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9E5E3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7" o:spid="_x0000_s1026" type="#_x0000_t75" style="position:absolute;left:0;text-align:left;margin-left:691.8pt;margin-top:21pt;width:.9pt;height:1.75pt;z-index:251653120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SdBNXvMBAAABBQAAEAAAAAAAAAAAAAAAAAAGBAAAZHJzL2luay9pbmsxLnhtbFBLAQIt&#10;ABQABgAIAAAAIQCOYrMe3gAAAAsBAAAPAAAAAAAAAAAAAAAAACcGAABkcnMvZG93bnJldi54bWxQ&#10;SwECLQAUAAYACAAAACEAeRi8nb8AAAAhAQAAGQAAAAAAAAAAAAAAAAAyBwAAZHJzL19yZWxzL2Uy&#10;b0RvYy54bWwucmVsc1BLBQYAAAAABgAGAHgBAAAoCAAAAAA=&#10;">
                <v:imagedata r:id="rId16" o:title="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2096" behindDoc="0" locked="0" layoutInCell="1" allowOverlap="1" wp14:anchorId="5557B371" wp14:editId="208BD30A">
                <wp:simplePos x="0" y="0"/>
                <wp:positionH relativeFrom="column">
                  <wp:posOffset>8829740</wp:posOffset>
                </wp:positionH>
                <wp:positionV relativeFrom="paragraph">
                  <wp:posOffset>325885</wp:posOffset>
                </wp:positionV>
                <wp:extent cx="635" cy="635"/>
                <wp:effectExtent l="19050" t="19050" r="18415" b="18415"/>
                <wp:wrapNone/>
                <wp:docPr id="106" name="Ink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61418" id="Ink 106" o:spid="_x0000_s1026" type="#_x0000_t75" style="position:absolute;margin-left:694.8pt;margin-top:24.75pt;width:.9pt;height:1.75pt;z-index:251652096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">
                <v:imagedata r:id="rId11" o:title="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1072" behindDoc="0" locked="0" layoutInCell="1" allowOverlap="1" wp14:anchorId="2F2BEA12" wp14:editId="42BF7A4C">
                <wp:simplePos x="0" y="0"/>
                <wp:positionH relativeFrom="column">
                  <wp:posOffset>8934515</wp:posOffset>
                </wp:positionH>
                <wp:positionV relativeFrom="paragraph">
                  <wp:posOffset>354460</wp:posOffset>
                </wp:positionV>
                <wp:extent cx="635" cy="635"/>
                <wp:effectExtent l="19050" t="19050" r="18415" b="18415"/>
                <wp:wrapNone/>
                <wp:docPr id="105" name="Ink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9AB44" id="Ink 105" o:spid="_x0000_s1026" type="#_x0000_t75" style="position:absolute;margin-left:703.05pt;margin-top:27pt;width:.9pt;height:1.75pt;z-index:251651072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XZgn3PIBAAABBQAAEAAAAAAAAAAAAAAAAAAGBAAAZHJzL2luay9pbmsxLnhtbFBLAQIt&#10;ABQABgAIAAAAIQCTW4WB3wAAAAsBAAAPAAAAAAAAAAAAAAAAACYGAABkcnMvZG93bnJldi54bWxQ&#10;SwECLQAUAAYACAAAACEAeRi8nb8AAAAhAQAAGQAAAAAAAAAAAAAAAAAyBwAAZHJzL19yZWxzL2Uy&#10;b0RvYy54bWwucmVsc1BLBQYAAAAABgAGAHgBAAAoCAAAAAA=&#10;">
                <v:imagedata r:id="rId11" o:title=""/>
              </v:shape>
            </w:pict>
          </mc:Fallback>
        </mc:AlternateContent>
      </w:r>
    </w:p>
    <w:p w14:paraId="5D00390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57670FFC" w14:textId="77777777" w:rsidR="003768BA" w:rsidRDefault="003768BA" w:rsidP="00AF3EE1">
      <w:pPr>
        <w:spacing w:after="200" w:line="276" w:lineRule="auto"/>
      </w:pPr>
      <w:r>
        <w:t xml:space="preserve">1. a </w:t>
      </w:r>
    </w:p>
    <w:p w14:paraId="66435DB7" w14:textId="77777777" w:rsidR="003768BA" w:rsidRDefault="003768BA" w:rsidP="00AF3EE1">
      <w:pPr>
        <w:spacing w:after="200" w:line="276" w:lineRule="auto"/>
      </w:pPr>
      <w:r>
        <w:t xml:space="preserve">2. c </w:t>
      </w:r>
    </w:p>
    <w:p w14:paraId="5CE22C01" w14:textId="77777777" w:rsidR="003768BA" w:rsidRDefault="003768BA" w:rsidP="00AF3EE1">
      <w:pPr>
        <w:spacing w:after="200" w:line="276" w:lineRule="auto"/>
      </w:pPr>
      <w:r>
        <w:t>3. b</w:t>
      </w:r>
    </w:p>
    <w:p w14:paraId="64BAB069" w14:textId="416F10BE" w:rsidR="00E41209" w:rsidRPr="00AF3EE1" w:rsidRDefault="00E4120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1F807A4E" w14:textId="77777777" w:rsidR="003768BA" w:rsidRPr="003768BA" w:rsidRDefault="003768BA" w:rsidP="00AF3EE1">
      <w:pPr>
        <w:spacing w:after="200" w:line="276" w:lineRule="auto"/>
        <w:rPr>
          <w:b/>
          <w:bCs/>
        </w:rPr>
      </w:pPr>
      <w:r w:rsidRPr="003768BA">
        <w:rPr>
          <w:b/>
          <w:bCs/>
        </w:rPr>
        <w:t xml:space="preserve">Sample response: </w:t>
      </w:r>
    </w:p>
    <w:p w14:paraId="722686FF" w14:textId="56AD93A9" w:rsidR="003768BA" w:rsidRDefault="003768BA" w:rsidP="00AF3EE1">
      <w:pPr>
        <w:spacing w:after="200" w:line="276" w:lineRule="auto"/>
      </w:pPr>
      <w:r>
        <w:t xml:space="preserve">For lunch yesterday I ate </w:t>
      </w:r>
      <w:r w:rsidRPr="00291876">
        <w:rPr>
          <w:u w:val="single"/>
        </w:rPr>
        <w:t>rice</w:t>
      </w:r>
      <w:r>
        <w:t xml:space="preserve">, </w:t>
      </w:r>
      <w:r w:rsidRPr="00291876">
        <w:rPr>
          <w:u w:val="single"/>
        </w:rPr>
        <w:t>soup</w:t>
      </w:r>
      <w:r>
        <w:t xml:space="preserve">, and </w:t>
      </w:r>
      <w:r w:rsidRPr="00291876">
        <w:rPr>
          <w:u w:val="single"/>
        </w:rPr>
        <w:t>salad</w:t>
      </w:r>
      <w:r>
        <w:t xml:space="preserve">. I also had </w:t>
      </w:r>
      <w:r w:rsidRPr="00291876">
        <w:rPr>
          <w:u w:val="single"/>
        </w:rPr>
        <w:t>water to drink</w:t>
      </w:r>
      <w:r>
        <w:t xml:space="preserve">. In my free time, I like to </w:t>
      </w:r>
      <w:r w:rsidRPr="00291876">
        <w:rPr>
          <w:u w:val="single"/>
        </w:rPr>
        <w:t>read</w:t>
      </w:r>
      <w:r>
        <w:t xml:space="preserve"> or </w:t>
      </w:r>
      <w:r w:rsidRPr="00291876">
        <w:rPr>
          <w:u w:val="single"/>
        </w:rPr>
        <w:t>listen to music</w:t>
      </w:r>
      <w:r>
        <w:t xml:space="preserve">. Sometimes I </w:t>
      </w:r>
      <w:r w:rsidRPr="00291876">
        <w:rPr>
          <w:u w:val="single"/>
        </w:rPr>
        <w:t>watch videos</w:t>
      </w:r>
      <w:r>
        <w:t xml:space="preserve">, too. A few of the things I have in my room at home are </w:t>
      </w:r>
      <w:r w:rsidRPr="00291876">
        <w:rPr>
          <w:u w:val="single"/>
        </w:rPr>
        <w:t>a clock</w:t>
      </w:r>
      <w:r>
        <w:t xml:space="preserve">, </w:t>
      </w:r>
      <w:r w:rsidRPr="00291876">
        <w:rPr>
          <w:u w:val="single"/>
        </w:rPr>
        <w:t>a mirror</w:t>
      </w:r>
      <w:r>
        <w:t xml:space="preserve">, and </w:t>
      </w:r>
      <w:r w:rsidRPr="00291876">
        <w:rPr>
          <w:u w:val="single"/>
        </w:rPr>
        <w:t>a bed</w:t>
      </w:r>
      <w:r>
        <w:t xml:space="preserve">. </w:t>
      </w:r>
      <w:r w:rsidRPr="00927383">
        <w:rPr>
          <w:strike/>
        </w:rPr>
        <w:t xml:space="preserve">In addition, there is also </w:t>
      </w:r>
      <w:r w:rsidRPr="00927383">
        <w:rPr>
          <w:strike/>
          <w:u w:val="single"/>
        </w:rPr>
        <w:t>a big box of</w:t>
      </w:r>
      <w:r w:rsidRPr="00927383">
        <w:rPr>
          <w:strike/>
        </w:rPr>
        <w:t xml:space="preserve"> </w:t>
      </w:r>
      <w:r w:rsidRPr="00927383">
        <w:rPr>
          <w:strike/>
          <w:u w:val="single"/>
        </w:rPr>
        <w:t>games</w:t>
      </w:r>
      <w:r w:rsidRPr="00927383">
        <w:rPr>
          <w:strike/>
        </w:rPr>
        <w:t xml:space="preserve"> in my room.</w:t>
      </w:r>
    </w:p>
    <w:p w14:paraId="5C06AC6F" w14:textId="77777777" w:rsidR="00200F94" w:rsidRDefault="00200F94" w:rsidP="00AF3EE1">
      <w:pPr>
        <w:spacing w:after="200" w:line="276" w:lineRule="auto"/>
      </w:pPr>
    </w:p>
    <w:p w14:paraId="1431650A" w14:textId="42E8A59E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E41209">
        <w:rPr>
          <w:rFonts w:eastAsia="맑은 고딕"/>
          <w:b/>
          <w:lang w:eastAsia="en-US"/>
        </w:rPr>
        <w:t>1</w:t>
      </w:r>
      <w:r w:rsidR="00F24DC9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Plans for the Night</w:t>
      </w:r>
    </w:p>
    <w:p w14:paraId="45FDE42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5DB50563" w14:textId="77777777" w:rsidR="00291876" w:rsidRDefault="00291876" w:rsidP="00AF3EE1">
      <w:pPr>
        <w:spacing w:after="200" w:line="276" w:lineRule="auto"/>
      </w:pPr>
      <w:r>
        <w:t>2, 4</w:t>
      </w:r>
    </w:p>
    <w:p w14:paraId="2383A4EE" w14:textId="0097E190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8FE6C1E" w14:textId="3D26E76E" w:rsidR="00291876" w:rsidRDefault="00A44B5A" w:rsidP="00AF3EE1">
      <w:pPr>
        <w:spacing w:after="200" w:line="276" w:lineRule="auto"/>
      </w:pPr>
      <w:r>
        <w:t>3</w:t>
      </w:r>
      <w:r w:rsidR="00291876">
        <w:t xml:space="preserve">(a), 5(b), 1(c), </w:t>
      </w:r>
      <w:r>
        <w:t>2</w:t>
      </w:r>
      <w:r w:rsidR="00291876">
        <w:t>(d), 4(e)</w:t>
      </w:r>
    </w:p>
    <w:p w14:paraId="5C9722D2" w14:textId="105FDF19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5ADFBA59" w14:textId="77777777" w:rsidR="00291876" w:rsidRDefault="00291876" w:rsidP="00AF3EE1">
      <w:pPr>
        <w:spacing w:after="200" w:line="276" w:lineRule="auto"/>
      </w:pPr>
      <w:r>
        <w:t xml:space="preserve">1. d </w:t>
      </w:r>
    </w:p>
    <w:p w14:paraId="26245BF4" w14:textId="77777777" w:rsidR="00291876" w:rsidRDefault="00291876" w:rsidP="00AF3EE1">
      <w:pPr>
        <w:spacing w:after="200" w:line="276" w:lineRule="auto"/>
      </w:pPr>
      <w:r>
        <w:t xml:space="preserve">2. c </w:t>
      </w:r>
    </w:p>
    <w:p w14:paraId="11FA6A0E" w14:textId="5BE879DA" w:rsidR="00AF3EE1" w:rsidRDefault="00291876" w:rsidP="00AF3EE1">
      <w:pPr>
        <w:spacing w:after="200" w:line="276" w:lineRule="auto"/>
      </w:pPr>
      <w:r>
        <w:t>3. a</w:t>
      </w:r>
    </w:p>
    <w:p w14:paraId="009794B7" w14:textId="77777777" w:rsidR="00291876" w:rsidRPr="00AF3EE1" w:rsidRDefault="00291876" w:rsidP="00AF3EE1">
      <w:pPr>
        <w:spacing w:after="200" w:line="276" w:lineRule="auto"/>
        <w:rPr>
          <w:rFonts w:eastAsia="맑은 고딕"/>
          <w:lang w:eastAsia="en-US"/>
        </w:rPr>
      </w:pPr>
    </w:p>
    <w:p w14:paraId="4EC356F4" w14:textId="39BD1074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2</w:t>
      </w:r>
      <w:r w:rsidR="00F24DC9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Homework Help</w:t>
      </w:r>
    </w:p>
    <w:p w14:paraId="36EBAD80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186916A1" w14:textId="77777777" w:rsidR="00291876" w:rsidRDefault="00291876" w:rsidP="00AF3EE1">
      <w:pPr>
        <w:spacing w:after="200" w:line="276" w:lineRule="auto"/>
      </w:pPr>
      <w:r>
        <w:t xml:space="preserve">1. c </w:t>
      </w:r>
    </w:p>
    <w:p w14:paraId="17F84A2A" w14:textId="77777777" w:rsidR="00291876" w:rsidRDefault="00291876" w:rsidP="00AF3EE1">
      <w:pPr>
        <w:spacing w:after="200" w:line="276" w:lineRule="auto"/>
      </w:pPr>
      <w:r>
        <w:t xml:space="preserve">2. b </w:t>
      </w:r>
    </w:p>
    <w:p w14:paraId="1BD58143" w14:textId="77777777" w:rsidR="00291876" w:rsidRDefault="00291876" w:rsidP="00AF3EE1">
      <w:pPr>
        <w:spacing w:after="200" w:line="276" w:lineRule="auto"/>
      </w:pPr>
      <w:r>
        <w:t xml:space="preserve">3. a </w:t>
      </w:r>
    </w:p>
    <w:p w14:paraId="0D2B0C4A" w14:textId="77777777" w:rsidR="00291876" w:rsidRDefault="00291876" w:rsidP="00AF3EE1">
      <w:pPr>
        <w:spacing w:after="200" w:line="276" w:lineRule="auto"/>
      </w:pPr>
      <w:r>
        <w:lastRenderedPageBreak/>
        <w:t>4. d</w:t>
      </w:r>
    </w:p>
    <w:p w14:paraId="67715B1F" w14:textId="68CCA03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7C1D6033" w14:textId="77777777" w:rsidR="00291876" w:rsidRDefault="00291876" w:rsidP="00AF3EE1">
      <w:pPr>
        <w:spacing w:after="200" w:line="276" w:lineRule="auto"/>
      </w:pPr>
      <w:r>
        <w:t xml:space="preserve">1. a </w:t>
      </w:r>
    </w:p>
    <w:p w14:paraId="437B1C7E" w14:textId="77777777" w:rsidR="00291876" w:rsidRDefault="00291876" w:rsidP="00AF3EE1">
      <w:pPr>
        <w:spacing w:after="200" w:line="276" w:lineRule="auto"/>
      </w:pPr>
      <w:r>
        <w:t xml:space="preserve">2. a </w:t>
      </w:r>
    </w:p>
    <w:p w14:paraId="6F889AC8" w14:textId="77777777" w:rsidR="00291876" w:rsidRDefault="00291876" w:rsidP="00AF3EE1">
      <w:pPr>
        <w:spacing w:after="200" w:line="276" w:lineRule="auto"/>
      </w:pPr>
      <w:r>
        <w:t xml:space="preserve">3. b </w:t>
      </w:r>
    </w:p>
    <w:p w14:paraId="5F7E233F" w14:textId="6500ECC8" w:rsidR="00291876" w:rsidRDefault="00291876" w:rsidP="00AF3EE1">
      <w:pPr>
        <w:spacing w:after="200" w:line="276" w:lineRule="auto"/>
      </w:pPr>
      <w:r>
        <w:t>4. d</w:t>
      </w:r>
    </w:p>
    <w:p w14:paraId="3701C4A3" w14:textId="6860AA9C" w:rsidR="00EA4C04" w:rsidRDefault="00EA4C04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AFD246C" w14:textId="77777777" w:rsidR="00291876" w:rsidRDefault="00291876" w:rsidP="00AF3EE1">
      <w:pPr>
        <w:spacing w:after="200" w:line="276" w:lineRule="auto"/>
      </w:pPr>
      <w:r>
        <w:t xml:space="preserve">1. False </w:t>
      </w:r>
    </w:p>
    <w:p w14:paraId="175230AE" w14:textId="77777777" w:rsidR="00291876" w:rsidRDefault="00291876" w:rsidP="00AF3EE1">
      <w:pPr>
        <w:spacing w:after="200" w:line="276" w:lineRule="auto"/>
      </w:pPr>
      <w:r>
        <w:t xml:space="preserve">2. True </w:t>
      </w:r>
    </w:p>
    <w:p w14:paraId="07FA5FB5" w14:textId="77777777" w:rsidR="00291876" w:rsidRDefault="00291876" w:rsidP="00AF3EE1">
      <w:pPr>
        <w:spacing w:after="200" w:line="276" w:lineRule="auto"/>
      </w:pPr>
      <w:r>
        <w:t xml:space="preserve">3. True </w:t>
      </w:r>
    </w:p>
    <w:p w14:paraId="760A3F57" w14:textId="2B364D9D" w:rsidR="00F2788A" w:rsidRDefault="00291876" w:rsidP="00AF3EE1">
      <w:pPr>
        <w:spacing w:after="200" w:line="276" w:lineRule="auto"/>
      </w:pPr>
      <w:r>
        <w:t>4. False</w:t>
      </w:r>
    </w:p>
    <w:p w14:paraId="5D4C55FA" w14:textId="77777777" w:rsidR="00291876" w:rsidRPr="00EA4C04" w:rsidRDefault="00291876" w:rsidP="00AF3EE1">
      <w:pPr>
        <w:spacing w:after="200" w:line="276" w:lineRule="auto"/>
      </w:pPr>
    </w:p>
    <w:p w14:paraId="2D4FAEB8" w14:textId="48DAC42F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812657">
        <w:rPr>
          <w:rFonts w:eastAsia="맑은 고딕"/>
          <w:b/>
          <w:lang w:eastAsia="en-US"/>
        </w:rPr>
        <w:t>3 Let’s Go to a Concert!</w:t>
      </w:r>
    </w:p>
    <w:p w14:paraId="64EE8289" w14:textId="11917FFD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A </w:t>
      </w:r>
    </w:p>
    <w:p w14:paraId="67CFB056" w14:textId="77777777" w:rsidR="00E54118" w:rsidRDefault="00E54118" w:rsidP="00AF3EE1">
      <w:pPr>
        <w:spacing w:after="200" w:line="276" w:lineRule="auto"/>
      </w:pPr>
      <w:r>
        <w:t>1, 2, 4</w:t>
      </w:r>
    </w:p>
    <w:p w14:paraId="42DF082F" w14:textId="45339B0A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92"/>
        <w:gridCol w:w="1992"/>
      </w:tblGrid>
      <w:tr w:rsidR="00E54118" w14:paraId="25980F3A" w14:textId="77777777" w:rsidTr="00E54118">
        <w:trPr>
          <w:trHeight w:val="480"/>
        </w:trPr>
        <w:tc>
          <w:tcPr>
            <w:tcW w:w="1992" w:type="dxa"/>
            <w:shd w:val="clear" w:color="auto" w:fill="D2FCF5"/>
            <w:vAlign w:val="center"/>
          </w:tcPr>
          <w:p w14:paraId="03F094FE" w14:textId="61D4465B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E54118">
              <w:rPr>
                <w:rFonts w:eastAsiaTheme="minorEastAsia" w:hint="eastAsia"/>
                <w:b/>
                <w:bCs/>
                <w:lang w:eastAsia="ko-KR"/>
              </w:rPr>
              <w:t>S</w:t>
            </w:r>
            <w:r w:rsidRPr="00E54118">
              <w:rPr>
                <w:rFonts w:eastAsiaTheme="minorEastAsia"/>
                <w:b/>
                <w:bCs/>
                <w:lang w:eastAsia="ko-KR"/>
              </w:rPr>
              <w:t>EAT</w:t>
            </w:r>
          </w:p>
        </w:tc>
        <w:tc>
          <w:tcPr>
            <w:tcW w:w="1992" w:type="dxa"/>
            <w:shd w:val="clear" w:color="auto" w:fill="D2FCF5"/>
            <w:vAlign w:val="center"/>
          </w:tcPr>
          <w:p w14:paraId="3F908055" w14:textId="406AD309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E54118">
              <w:rPr>
                <w:rFonts w:eastAsiaTheme="minorEastAsia" w:hint="eastAsia"/>
                <w:b/>
                <w:bCs/>
                <w:lang w:eastAsia="ko-KR"/>
              </w:rPr>
              <w:t>T</w:t>
            </w:r>
            <w:r w:rsidRPr="00E54118">
              <w:rPr>
                <w:rFonts w:eastAsiaTheme="minorEastAsia"/>
                <w:b/>
                <w:bCs/>
                <w:lang w:eastAsia="ko-KR"/>
              </w:rPr>
              <w:t>ICKET PRICES</w:t>
            </w:r>
          </w:p>
        </w:tc>
      </w:tr>
      <w:tr w:rsidR="00E54118" w14:paraId="73BE18EA" w14:textId="77777777" w:rsidTr="00E54118">
        <w:trPr>
          <w:trHeight w:val="493"/>
        </w:trPr>
        <w:tc>
          <w:tcPr>
            <w:tcW w:w="1992" w:type="dxa"/>
            <w:vAlign w:val="center"/>
          </w:tcPr>
          <w:p w14:paraId="558CEF72" w14:textId="7B9AC5B7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</w:t>
            </w:r>
            <w:r>
              <w:rPr>
                <w:rFonts w:eastAsiaTheme="minorEastAsia"/>
                <w:lang w:eastAsia="ko-KR"/>
              </w:rPr>
              <w:t>ALCONY LEVEL 1</w:t>
            </w:r>
          </w:p>
        </w:tc>
        <w:tc>
          <w:tcPr>
            <w:tcW w:w="1992" w:type="dxa"/>
            <w:vAlign w:val="center"/>
          </w:tcPr>
          <w:p w14:paraId="1ACADE47" w14:textId="5C8DA553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$</w:t>
            </w:r>
            <w:r>
              <w:rPr>
                <w:rFonts w:eastAsiaTheme="minorEastAsia"/>
                <w:lang w:eastAsia="ko-KR"/>
              </w:rPr>
              <w:t xml:space="preserve"> 19</w:t>
            </w:r>
          </w:p>
        </w:tc>
      </w:tr>
      <w:tr w:rsidR="00E54118" w14:paraId="43A290A4" w14:textId="77777777" w:rsidTr="00E54118">
        <w:trPr>
          <w:trHeight w:val="480"/>
        </w:trPr>
        <w:tc>
          <w:tcPr>
            <w:tcW w:w="1992" w:type="dxa"/>
            <w:vAlign w:val="center"/>
          </w:tcPr>
          <w:p w14:paraId="5ECEC204" w14:textId="72E32227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</w:t>
            </w:r>
            <w:r>
              <w:rPr>
                <w:rFonts w:eastAsiaTheme="minorEastAsia"/>
                <w:lang w:eastAsia="ko-KR"/>
              </w:rPr>
              <w:t>ALCONY LEVEL 2</w:t>
            </w:r>
          </w:p>
        </w:tc>
        <w:tc>
          <w:tcPr>
            <w:tcW w:w="1992" w:type="dxa"/>
            <w:vAlign w:val="center"/>
          </w:tcPr>
          <w:p w14:paraId="3CF5FAC8" w14:textId="7551F63F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$</w:t>
            </w:r>
            <w:r>
              <w:rPr>
                <w:rFonts w:eastAsiaTheme="minorEastAsia"/>
                <w:lang w:eastAsia="ko-KR"/>
              </w:rPr>
              <w:t xml:space="preserve"> 25</w:t>
            </w:r>
          </w:p>
        </w:tc>
      </w:tr>
      <w:tr w:rsidR="00E54118" w14:paraId="578BA459" w14:textId="77777777" w:rsidTr="00E54118">
        <w:trPr>
          <w:trHeight w:val="493"/>
        </w:trPr>
        <w:tc>
          <w:tcPr>
            <w:tcW w:w="1992" w:type="dxa"/>
            <w:vAlign w:val="center"/>
          </w:tcPr>
          <w:p w14:paraId="4E93B014" w14:textId="29B32314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O</w:t>
            </w:r>
            <w:r>
              <w:rPr>
                <w:rFonts w:eastAsiaTheme="minorEastAsia"/>
                <w:lang w:eastAsia="ko-KR"/>
              </w:rPr>
              <w:t>RCHESTRA</w:t>
            </w:r>
          </w:p>
        </w:tc>
        <w:tc>
          <w:tcPr>
            <w:tcW w:w="1992" w:type="dxa"/>
            <w:vAlign w:val="center"/>
          </w:tcPr>
          <w:p w14:paraId="12D6DA91" w14:textId="2C32B2C0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$</w:t>
            </w:r>
            <w:r>
              <w:rPr>
                <w:rFonts w:eastAsiaTheme="minorEastAsia"/>
                <w:lang w:eastAsia="ko-KR"/>
              </w:rPr>
              <w:t xml:space="preserve"> 27</w:t>
            </w:r>
          </w:p>
        </w:tc>
      </w:tr>
      <w:tr w:rsidR="00E54118" w14:paraId="2DDC5FB8" w14:textId="77777777" w:rsidTr="00E54118">
        <w:trPr>
          <w:trHeight w:val="480"/>
        </w:trPr>
        <w:tc>
          <w:tcPr>
            <w:tcW w:w="1992" w:type="dxa"/>
            <w:vAlign w:val="center"/>
          </w:tcPr>
          <w:p w14:paraId="232CC29A" w14:textId="0F9D8A4C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V</w:t>
            </w:r>
            <w:r>
              <w:rPr>
                <w:rFonts w:eastAsiaTheme="minorEastAsia"/>
                <w:lang w:eastAsia="ko-KR"/>
              </w:rPr>
              <w:t>IP LEVEL 1</w:t>
            </w:r>
          </w:p>
        </w:tc>
        <w:tc>
          <w:tcPr>
            <w:tcW w:w="1992" w:type="dxa"/>
            <w:vAlign w:val="center"/>
          </w:tcPr>
          <w:p w14:paraId="07324060" w14:textId="2BADE275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$</w:t>
            </w:r>
            <w:r>
              <w:rPr>
                <w:rFonts w:eastAsiaTheme="minorEastAsia"/>
                <w:lang w:eastAsia="ko-KR"/>
              </w:rPr>
              <w:t xml:space="preserve"> 37</w:t>
            </w:r>
          </w:p>
        </w:tc>
      </w:tr>
      <w:tr w:rsidR="00E54118" w14:paraId="5F6264DA" w14:textId="77777777" w:rsidTr="00E54118">
        <w:trPr>
          <w:trHeight w:val="493"/>
        </w:trPr>
        <w:tc>
          <w:tcPr>
            <w:tcW w:w="1992" w:type="dxa"/>
            <w:vAlign w:val="center"/>
          </w:tcPr>
          <w:p w14:paraId="7A50DC33" w14:textId="49A79894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V</w:t>
            </w:r>
            <w:r>
              <w:rPr>
                <w:rFonts w:eastAsiaTheme="minorEastAsia"/>
                <w:lang w:eastAsia="ko-KR"/>
              </w:rPr>
              <w:t>IP LEVEL 2</w:t>
            </w:r>
          </w:p>
        </w:tc>
        <w:tc>
          <w:tcPr>
            <w:tcW w:w="1992" w:type="dxa"/>
            <w:vAlign w:val="center"/>
          </w:tcPr>
          <w:p w14:paraId="0B1C7FE0" w14:textId="0E633547" w:rsidR="00E54118" w:rsidRPr="00E54118" w:rsidRDefault="00E54118" w:rsidP="00E54118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$</w:t>
            </w:r>
            <w:r>
              <w:rPr>
                <w:rFonts w:eastAsiaTheme="minorEastAsia"/>
                <w:lang w:eastAsia="ko-KR"/>
              </w:rPr>
              <w:t xml:space="preserve"> 45</w:t>
            </w:r>
          </w:p>
        </w:tc>
      </w:tr>
    </w:tbl>
    <w:p w14:paraId="71699765" w14:textId="77777777" w:rsidR="00E54118" w:rsidRDefault="00E54118" w:rsidP="00AF3EE1">
      <w:pPr>
        <w:spacing w:after="200" w:line="276" w:lineRule="auto"/>
      </w:pPr>
    </w:p>
    <w:p w14:paraId="3B610394" w14:textId="25ACCE0D" w:rsidR="00F2788A" w:rsidRDefault="00F2788A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C</w:t>
      </w:r>
    </w:p>
    <w:p w14:paraId="701E5650" w14:textId="77777777" w:rsidR="007906FF" w:rsidRDefault="007906FF" w:rsidP="00AF3EE1">
      <w:pPr>
        <w:spacing w:after="200" w:line="276" w:lineRule="auto"/>
      </w:pPr>
      <w:r>
        <w:t xml:space="preserve">1. pop </w:t>
      </w:r>
    </w:p>
    <w:p w14:paraId="3C28BE25" w14:textId="77777777" w:rsidR="007906FF" w:rsidRDefault="007906FF" w:rsidP="00AF3EE1">
      <w:pPr>
        <w:spacing w:after="200" w:line="276" w:lineRule="auto"/>
      </w:pPr>
      <w:r>
        <w:lastRenderedPageBreak/>
        <w:t xml:space="preserve">2. New Port </w:t>
      </w:r>
    </w:p>
    <w:p w14:paraId="3AA641C1" w14:textId="77777777" w:rsidR="007906FF" w:rsidRDefault="007906FF" w:rsidP="00AF3EE1">
      <w:pPr>
        <w:spacing w:after="200" w:line="276" w:lineRule="auto"/>
      </w:pPr>
      <w:r>
        <w:t xml:space="preserve">3. evening </w:t>
      </w:r>
    </w:p>
    <w:p w14:paraId="77FC5DF9" w14:textId="66E022F1" w:rsidR="007906FF" w:rsidRDefault="007906FF" w:rsidP="00AF3EE1">
      <w:pPr>
        <w:spacing w:after="200" w:line="276" w:lineRule="auto"/>
      </w:pPr>
      <w:r>
        <w:t>4. on the radio</w:t>
      </w:r>
    </w:p>
    <w:p w14:paraId="3FA963AC" w14:textId="77777777" w:rsidR="00611C51" w:rsidRPr="00611C51" w:rsidRDefault="00611C51" w:rsidP="00AF3EE1">
      <w:pPr>
        <w:spacing w:after="200" w:line="276" w:lineRule="auto"/>
      </w:pPr>
    </w:p>
    <w:p w14:paraId="22742492" w14:textId="77777777" w:rsidR="0066508F" w:rsidRPr="00387237" w:rsidRDefault="0066508F" w:rsidP="0066508F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270B77D4" w14:textId="77777777" w:rsidR="00A267A7" w:rsidRPr="00387237" w:rsidRDefault="00A267A7" w:rsidP="00A267A7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7E00C878" w14:textId="77777777" w:rsidR="00A267A7" w:rsidRPr="00387237" w:rsidRDefault="00A267A7" w:rsidP="00A267A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7F17963B" w14:textId="77777777" w:rsidR="00A267A7" w:rsidRPr="00387237" w:rsidRDefault="00A267A7" w:rsidP="00A267A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46EB5257" w14:textId="77777777" w:rsidR="00A267A7" w:rsidRPr="00387237" w:rsidRDefault="00A267A7" w:rsidP="00A267A7">
      <w:pPr>
        <w:spacing w:after="0" w:line="240" w:lineRule="auto"/>
      </w:pPr>
      <w:r w:rsidRPr="00387237">
        <w:t xml:space="preserve">CHILD A: </w:t>
      </w:r>
      <w:r>
        <w:t xml:space="preserve">I’m going to the store for some groceries. Is there anything you need? </w:t>
      </w:r>
    </w:p>
    <w:p w14:paraId="4CC2A5A7" w14:textId="77777777" w:rsidR="00A267A7" w:rsidRPr="00387237" w:rsidRDefault="00A267A7" w:rsidP="00A267A7">
      <w:pPr>
        <w:spacing w:after="0" w:line="240" w:lineRule="auto"/>
      </w:pPr>
      <w:r w:rsidRPr="00387237">
        <w:t xml:space="preserve">CHILD B: </w:t>
      </w:r>
      <w:r>
        <w:t xml:space="preserve">Can you get some sugar? I’m having a baking night with my friend. </w:t>
      </w:r>
    </w:p>
    <w:p w14:paraId="6259CD89" w14:textId="77777777" w:rsidR="00A267A7" w:rsidRDefault="00A267A7" w:rsidP="00A267A7">
      <w:pPr>
        <w:spacing w:after="0" w:line="240" w:lineRule="auto"/>
      </w:pPr>
      <w:r w:rsidRPr="00387237">
        <w:t xml:space="preserve">CHILD A: </w:t>
      </w:r>
      <w:r>
        <w:t xml:space="preserve">I can do that. Anything else? </w:t>
      </w:r>
    </w:p>
    <w:p w14:paraId="2A2EE0C1" w14:textId="77777777" w:rsidR="00A267A7" w:rsidRDefault="00A267A7" w:rsidP="00A267A7">
      <w:pPr>
        <w:spacing w:after="0" w:line="240" w:lineRule="auto"/>
      </w:pPr>
      <w:r>
        <w:t>CHILD B: Can you also get chocolate chips, flour, and salt?</w:t>
      </w:r>
    </w:p>
    <w:p w14:paraId="637119BD" w14:textId="77777777" w:rsidR="00A267A7" w:rsidRPr="00387237" w:rsidRDefault="00A267A7" w:rsidP="00A267A7">
      <w:pPr>
        <w:spacing w:after="0" w:line="240" w:lineRule="auto"/>
      </w:pPr>
    </w:p>
    <w:p w14:paraId="04F54866" w14:textId="77777777" w:rsidR="00A267A7" w:rsidRPr="00387237" w:rsidRDefault="00A267A7" w:rsidP="00A267A7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50E71146" w14:textId="77777777" w:rsidR="00A267A7" w:rsidRPr="00387237" w:rsidRDefault="00A267A7" w:rsidP="00A267A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B8E8851" w14:textId="77777777" w:rsidR="00A267A7" w:rsidRPr="00AF3EE1" w:rsidRDefault="00A267A7" w:rsidP="00A267A7">
      <w:pPr>
        <w:spacing w:after="200" w:line="276" w:lineRule="auto"/>
        <w:rPr>
          <w:rFonts w:eastAsia="맑은 고딕"/>
          <w:b/>
          <w:lang w:eastAsia="en-US"/>
        </w:rPr>
      </w:pPr>
    </w:p>
    <w:p w14:paraId="361055C1" w14:textId="77777777" w:rsidR="00A267A7" w:rsidRPr="00AF3EE1" w:rsidRDefault="00A267A7" w:rsidP="00A267A7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2BB6AE26" w14:textId="77777777" w:rsidR="00A267A7" w:rsidRDefault="00A267A7" w:rsidP="00A267A7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429"/>
        <w:gridCol w:w="1620"/>
        <w:gridCol w:w="2160"/>
      </w:tblGrid>
      <w:tr w:rsidR="00A267A7" w:rsidRPr="00BF7D10" w14:paraId="0C40CBEB" w14:textId="77777777" w:rsidTr="00611C51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A43A3E6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429" w:type="dxa"/>
            <w:shd w:val="clear" w:color="auto" w:fill="D2FCF5"/>
            <w:vAlign w:val="center"/>
          </w:tcPr>
          <w:p w14:paraId="2FF37BF5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ree time</w:t>
            </w:r>
          </w:p>
        </w:tc>
        <w:tc>
          <w:tcPr>
            <w:tcW w:w="1620" w:type="dxa"/>
            <w:shd w:val="clear" w:color="auto" w:fill="D2FCF5"/>
            <w:vAlign w:val="center"/>
          </w:tcPr>
          <w:p w14:paraId="2AE731D5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What they’re wearing</w:t>
            </w:r>
          </w:p>
        </w:tc>
        <w:tc>
          <w:tcPr>
            <w:tcW w:w="2160" w:type="dxa"/>
            <w:shd w:val="clear" w:color="auto" w:fill="D2FCF5"/>
            <w:vAlign w:val="center"/>
          </w:tcPr>
          <w:p w14:paraId="026F8B54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What they ate for breakfast</w:t>
            </w:r>
          </w:p>
        </w:tc>
      </w:tr>
      <w:tr w:rsidR="00A267A7" w:rsidRPr="00BF7D10" w14:paraId="1D0C3E78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CDBA4E8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Dennis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01521B0A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Play the piano, read books, and play video games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5E3ECCB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 blue hat, black shirt, and blue jeans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53FFF2A3" w14:textId="77777777" w:rsidR="00A267A7" w:rsidRPr="00BF7D10" w:rsidRDefault="00A267A7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crambled eggs, fried potatoes, and a banana</w:t>
            </w:r>
          </w:p>
        </w:tc>
      </w:tr>
    </w:tbl>
    <w:p w14:paraId="6052E162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043E66B1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60DB9FD4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648F75B5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1. </w:t>
      </w:r>
      <w:r w:rsidRPr="00AF3EE1">
        <w:rPr>
          <w:rFonts w:eastAsia="맑은 고딕" w:hint="eastAsia"/>
          <w:lang w:eastAsia="ko-KR"/>
        </w:rPr>
        <w:t>b</w:t>
      </w:r>
    </w:p>
    <w:p w14:paraId="6EA39DF5" w14:textId="1F54CA2A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2. </w:t>
      </w:r>
      <w:r w:rsidR="00A267A7">
        <w:rPr>
          <w:rFonts w:eastAsia="맑은 고딕"/>
          <w:lang w:val="fr-FR" w:eastAsia="en-US"/>
        </w:rPr>
        <w:t>d</w:t>
      </w:r>
    </w:p>
    <w:p w14:paraId="77270003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B</w:t>
      </w:r>
    </w:p>
    <w:p w14:paraId="2E3876BE" w14:textId="2BD3D9D5" w:rsidR="00AF3EE1" w:rsidRP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 xml:space="preserve">3. </w:t>
      </w:r>
      <w:r w:rsidR="00A267A7">
        <w:rPr>
          <w:rFonts w:eastAsia="맑은 고딕"/>
          <w:lang w:val="fr-FR" w:eastAsia="en-US"/>
        </w:rPr>
        <w:t>c</w:t>
      </w:r>
    </w:p>
    <w:p w14:paraId="4730100B" w14:textId="548C05C2" w:rsidR="00AF3EE1" w:rsidRP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lastRenderedPageBreak/>
        <w:t xml:space="preserve">4. </w:t>
      </w:r>
      <w:r w:rsidR="00A267A7">
        <w:rPr>
          <w:rFonts w:eastAsia="맑은 고딕"/>
          <w:lang w:val="fr-FR" w:eastAsia="en-US"/>
        </w:rPr>
        <w:t>b</w:t>
      </w:r>
    </w:p>
    <w:p w14:paraId="19E4589B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C</w:t>
      </w:r>
    </w:p>
    <w:p w14:paraId="6827E748" w14:textId="32FBF00F" w:rsid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 xml:space="preserve">5. </w:t>
      </w:r>
      <w:r w:rsidR="00A267A7">
        <w:rPr>
          <w:rFonts w:eastAsia="맑은 고딕"/>
          <w:lang w:val="fr-FR" w:eastAsia="en-US"/>
        </w:rPr>
        <w:t>b</w:t>
      </w:r>
    </w:p>
    <w:p w14:paraId="6D713C18" w14:textId="43D3BE5E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6</w:t>
      </w:r>
      <w:r>
        <w:rPr>
          <w:rFonts w:eastAsia="맑은 고딕"/>
          <w:lang w:val="fr-FR" w:eastAsia="ko-KR"/>
        </w:rPr>
        <w:t xml:space="preserve">. </w:t>
      </w:r>
      <w:r w:rsidR="00A267A7">
        <w:rPr>
          <w:rFonts w:eastAsia="맑은 고딕"/>
          <w:lang w:val="fr-FR" w:eastAsia="ko-KR"/>
        </w:rPr>
        <w:t>b</w:t>
      </w:r>
    </w:p>
    <w:p w14:paraId="65C276FA" w14:textId="49B6BFB0" w:rsidR="00F86F87" w:rsidRPr="00AF3EE1" w:rsidRDefault="00D318FE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7</w:t>
      </w:r>
      <w:r w:rsidR="00A1584B">
        <w:rPr>
          <w:rFonts w:eastAsia="맑은 고딕"/>
          <w:lang w:val="fr-FR" w:eastAsia="ko-KR"/>
        </w:rPr>
        <w:t>.</w:t>
      </w:r>
      <w:r w:rsidR="00F86F87">
        <w:rPr>
          <w:rFonts w:eastAsia="맑은 고딕"/>
          <w:lang w:val="fr-FR" w:eastAsia="ko-KR"/>
        </w:rPr>
        <w:t xml:space="preserve"> </w:t>
      </w:r>
      <w:r w:rsidR="00A267A7">
        <w:rPr>
          <w:rFonts w:eastAsia="맑은 고딕"/>
          <w:lang w:val="fr-FR" w:eastAsia="ko-KR"/>
        </w:rPr>
        <w:t>c</w:t>
      </w:r>
    </w:p>
    <w:p w14:paraId="5DE09F1A" w14:textId="14E12CAE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8. </w:t>
      </w:r>
      <w:r w:rsidR="00A267A7">
        <w:rPr>
          <w:rFonts w:eastAsia="맑은 고딕"/>
          <w:lang w:val="fr-FR" w:eastAsia="en-US"/>
        </w:rPr>
        <w:t>a</w:t>
      </w:r>
    </w:p>
    <w:p w14:paraId="0D44A282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D</w:t>
      </w:r>
    </w:p>
    <w:p w14:paraId="1D1B0495" w14:textId="2EF74D7A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9. </w:t>
      </w:r>
      <w:r w:rsidR="00A267A7">
        <w:rPr>
          <w:rFonts w:eastAsia="맑은 고딕"/>
          <w:lang w:val="fr-FR" w:eastAsia="en-US"/>
        </w:rPr>
        <w:t>b</w:t>
      </w:r>
    </w:p>
    <w:p w14:paraId="76A68636" w14:textId="6F189ACA" w:rsidR="000764E3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10. </w:t>
      </w:r>
      <w:r w:rsidR="00F86F87">
        <w:rPr>
          <w:rFonts w:eastAsia="맑은 고딕"/>
          <w:lang w:val="fr-FR" w:eastAsia="en-US"/>
        </w:rPr>
        <w:t>d</w:t>
      </w:r>
    </w:p>
    <w:p w14:paraId="1DF72D2C" w14:textId="7A283470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1. </w:t>
      </w:r>
      <w:r w:rsidR="00A267A7">
        <w:rPr>
          <w:rFonts w:eastAsia="맑은 고딕"/>
          <w:lang w:val="fr-FR" w:eastAsia="ko-KR"/>
        </w:rPr>
        <w:t>a</w:t>
      </w:r>
    </w:p>
    <w:p w14:paraId="28DC2267" w14:textId="40DCC43C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2. </w:t>
      </w:r>
      <w:r w:rsidR="00A267A7">
        <w:rPr>
          <w:rFonts w:eastAsia="맑은 고딕"/>
          <w:lang w:val="fr-FR" w:eastAsia="ko-KR"/>
        </w:rPr>
        <w:t>c</w:t>
      </w:r>
    </w:p>
    <w:p w14:paraId="49FC18F9" w14:textId="6696CB04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E</w:t>
      </w:r>
    </w:p>
    <w:p w14:paraId="41F74F71" w14:textId="5378DB5F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3. </w:t>
      </w:r>
      <w:r w:rsidR="00A267A7">
        <w:rPr>
          <w:rFonts w:eastAsia="맑은 고딕"/>
          <w:lang w:val="fr-FR" w:eastAsia="ko-KR"/>
        </w:rPr>
        <w:t>b</w:t>
      </w:r>
    </w:p>
    <w:p w14:paraId="5CCCF56F" w14:textId="440B80AA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4. a</w:t>
      </w:r>
    </w:p>
    <w:p w14:paraId="0853D9E5" w14:textId="24911F4C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 w:rsidR="005F385F">
        <w:rPr>
          <w:rFonts w:eastAsia="맑은 고딕"/>
          <w:lang w:val="fr-FR" w:eastAsia="ko-KR"/>
        </w:rPr>
        <w:t xml:space="preserve">5. </w:t>
      </w:r>
      <w:r w:rsidR="00A267A7">
        <w:rPr>
          <w:rFonts w:eastAsia="맑은 고딕"/>
          <w:lang w:val="fr-FR" w:eastAsia="ko-KR"/>
        </w:rPr>
        <w:t>d</w:t>
      </w:r>
    </w:p>
    <w:p w14:paraId="6D77CBF6" w14:textId="77777777" w:rsidR="002E4D74" w:rsidRDefault="002E4D74" w:rsidP="00AF3EE1">
      <w:pPr>
        <w:spacing w:after="200" w:line="276" w:lineRule="auto"/>
        <w:rPr>
          <w:rFonts w:eastAsia="맑은 고딕"/>
          <w:b/>
          <w:highlight w:val="lightGray"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</w:p>
    <w:p w14:paraId="27D8906F" w14:textId="12EA144F" w:rsidR="00AF3EE1" w:rsidRPr="000346E5" w:rsidRDefault="00AF3EE1" w:rsidP="00AF3EE1">
      <w:pPr>
        <w:spacing w:after="200" w:line="276" w:lineRule="auto"/>
        <w:rPr>
          <w:rFonts w:eastAsia="맑은 고딕"/>
          <w:shd w:val="pct15" w:color="auto" w:fill="FFFFFF"/>
          <w:lang w:val="fr-FR" w:eastAsia="en-US"/>
        </w:rPr>
      </w:pPr>
      <w:r w:rsidRPr="000346E5">
        <w:rPr>
          <w:rFonts w:eastAsia="맑은 고딕"/>
          <w:b/>
          <w:highlight w:val="lightGray"/>
          <w:shd w:val="pct15" w:color="auto" w:fill="FFFFFF"/>
          <w:lang w:eastAsia="en-US"/>
        </w:rPr>
        <w:lastRenderedPageBreak/>
        <w:t>Unit 4</w:t>
      </w:r>
      <w:r w:rsidR="000F4766" w:rsidRPr="000346E5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812657" w:rsidRPr="000346E5">
        <w:rPr>
          <w:rFonts w:eastAsia="맑은 고딕"/>
          <w:b/>
          <w:shd w:val="pct15" w:color="auto" w:fill="FFFFFF"/>
          <w:lang w:eastAsia="en-US"/>
        </w:rPr>
        <w:t>What Were You Doing?</w:t>
      </w:r>
    </w:p>
    <w:p w14:paraId="2BEEE665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33768FCC" w14:textId="77777777" w:rsidR="00CB1100" w:rsidRDefault="00CB1100" w:rsidP="00AF3EE1">
      <w:pPr>
        <w:spacing w:after="200" w:line="276" w:lineRule="auto"/>
      </w:pPr>
      <w:r>
        <w:t xml:space="preserve">1. had jumped / was jumping </w:t>
      </w:r>
    </w:p>
    <w:p w14:paraId="0C8261F4" w14:textId="77777777" w:rsidR="00CB1100" w:rsidRDefault="00CB1100" w:rsidP="00AF3EE1">
      <w:pPr>
        <w:spacing w:after="200" w:line="276" w:lineRule="auto"/>
      </w:pPr>
      <w:r>
        <w:t xml:space="preserve">2. had thrown / was throwing </w:t>
      </w:r>
    </w:p>
    <w:p w14:paraId="20839823" w14:textId="66775EF2" w:rsidR="00CB1100" w:rsidRDefault="00CB1100" w:rsidP="00AF3EE1">
      <w:pPr>
        <w:spacing w:after="200" w:line="276" w:lineRule="auto"/>
      </w:pPr>
      <w:r>
        <w:t>3. had made / were making</w:t>
      </w:r>
    </w:p>
    <w:p w14:paraId="1CBB8BE2" w14:textId="2BC0DA4D" w:rsidR="00683DE2" w:rsidRDefault="00683DE2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23804812" w14:textId="77777777" w:rsidR="00CB1100" w:rsidRPr="00CB1100" w:rsidRDefault="00CB1100" w:rsidP="00AF3EE1">
      <w:pPr>
        <w:spacing w:after="200" w:line="276" w:lineRule="auto"/>
        <w:rPr>
          <w:b/>
          <w:bCs/>
        </w:rPr>
      </w:pPr>
      <w:r w:rsidRPr="00CB1100">
        <w:rPr>
          <w:b/>
          <w:bCs/>
        </w:rPr>
        <w:t xml:space="preserve">Sample responses: </w:t>
      </w:r>
    </w:p>
    <w:p w14:paraId="06734F14" w14:textId="77777777" w:rsidR="00CB1100" w:rsidRDefault="00CB1100" w:rsidP="00AF3EE1">
      <w:pPr>
        <w:spacing w:after="200" w:line="276" w:lineRule="auto"/>
      </w:pPr>
      <w:r>
        <w:t xml:space="preserve">1. Before I turned six years old, I had </w:t>
      </w:r>
      <w:r w:rsidRPr="00CB1100">
        <w:rPr>
          <w:u w:val="single"/>
        </w:rPr>
        <w:t>learned to ride a bike</w:t>
      </w:r>
      <w:r>
        <w:t xml:space="preserve">. </w:t>
      </w:r>
    </w:p>
    <w:p w14:paraId="687B0C4E" w14:textId="77777777" w:rsidR="00CB1100" w:rsidRDefault="00CB1100" w:rsidP="00AF3EE1">
      <w:pPr>
        <w:spacing w:after="200" w:line="276" w:lineRule="auto"/>
      </w:pPr>
      <w:r>
        <w:t xml:space="preserve">2. Before I ate breakfast this morning, I had </w:t>
      </w:r>
      <w:r w:rsidRPr="00CB1100">
        <w:rPr>
          <w:u w:val="single"/>
        </w:rPr>
        <w:t>already washed my face</w:t>
      </w:r>
      <w:r>
        <w:t xml:space="preserve">. </w:t>
      </w:r>
    </w:p>
    <w:p w14:paraId="6D1FF070" w14:textId="77777777" w:rsidR="00CB1100" w:rsidRDefault="00CB1100" w:rsidP="00AF3EE1">
      <w:pPr>
        <w:spacing w:after="200" w:line="276" w:lineRule="auto"/>
      </w:pPr>
      <w:r>
        <w:t xml:space="preserve">3. On my way home yesterday, I was </w:t>
      </w:r>
      <w:r w:rsidRPr="00CB1100">
        <w:rPr>
          <w:u w:val="single"/>
        </w:rPr>
        <w:t>sending text messages to my friends</w:t>
      </w:r>
      <w:r>
        <w:t xml:space="preserve">. </w:t>
      </w:r>
    </w:p>
    <w:p w14:paraId="736994CC" w14:textId="60619B71" w:rsidR="00683DE2" w:rsidRDefault="00CB1100" w:rsidP="00AF3EE1">
      <w:pPr>
        <w:spacing w:after="200" w:line="276" w:lineRule="auto"/>
      </w:pPr>
      <w:r>
        <w:t xml:space="preserve">4. While I was </w:t>
      </w:r>
      <w:r w:rsidRPr="00CB1100">
        <w:rPr>
          <w:u w:val="single"/>
        </w:rPr>
        <w:t>doing my homework</w:t>
      </w:r>
      <w:r>
        <w:t xml:space="preserve">, I </w:t>
      </w:r>
      <w:r w:rsidRPr="00CB1100">
        <w:rPr>
          <w:u w:val="single"/>
        </w:rPr>
        <w:t>fell asleep</w:t>
      </w:r>
      <w:r>
        <w:t>.</w:t>
      </w:r>
    </w:p>
    <w:p w14:paraId="1B9535B7" w14:textId="77777777" w:rsidR="00611C51" w:rsidRPr="00683DE2" w:rsidRDefault="00611C51" w:rsidP="00AF3EE1">
      <w:pPr>
        <w:spacing w:after="200" w:line="276" w:lineRule="auto"/>
        <w:rPr>
          <w:rFonts w:eastAsiaTheme="minorEastAsia"/>
          <w:lang w:eastAsia="ko-KR"/>
        </w:rPr>
      </w:pPr>
    </w:p>
    <w:p w14:paraId="194B3BA8" w14:textId="52CE6DCA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D61BC6">
        <w:rPr>
          <w:rFonts w:eastAsia="맑은 고딕"/>
          <w:b/>
          <w:lang w:eastAsia="en-US"/>
        </w:rPr>
        <w:t xml:space="preserve"> </w:t>
      </w:r>
      <w:r w:rsidR="00812657">
        <w:rPr>
          <w:rFonts w:eastAsia="맑은 고딕"/>
          <w:b/>
          <w:lang w:eastAsia="en-US"/>
        </w:rPr>
        <w:t>Perfect Quiz</w:t>
      </w:r>
    </w:p>
    <w:p w14:paraId="763C525A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1BAF7B84" w14:textId="77777777" w:rsidR="00CB1100" w:rsidRDefault="00CB1100" w:rsidP="00AF3EE1">
      <w:pPr>
        <w:spacing w:after="200" w:line="276" w:lineRule="auto"/>
      </w:pPr>
      <w:r>
        <w:t xml:space="preserve">1. c </w:t>
      </w:r>
    </w:p>
    <w:p w14:paraId="58216B5D" w14:textId="77777777" w:rsidR="00CB1100" w:rsidRDefault="00CB1100" w:rsidP="00AF3EE1">
      <w:pPr>
        <w:spacing w:after="200" w:line="276" w:lineRule="auto"/>
      </w:pPr>
      <w:r>
        <w:t xml:space="preserve">2. b </w:t>
      </w:r>
    </w:p>
    <w:p w14:paraId="237E5671" w14:textId="77777777" w:rsidR="00CB1100" w:rsidRDefault="00CB1100" w:rsidP="00AF3EE1">
      <w:pPr>
        <w:spacing w:after="200" w:line="276" w:lineRule="auto"/>
      </w:pPr>
      <w:r>
        <w:t xml:space="preserve">3. d </w:t>
      </w:r>
    </w:p>
    <w:p w14:paraId="3322F1E0" w14:textId="1520B9A3" w:rsidR="00CB1100" w:rsidRDefault="00CB1100" w:rsidP="00AF3EE1">
      <w:pPr>
        <w:spacing w:after="200" w:line="276" w:lineRule="auto"/>
      </w:pPr>
      <w:r>
        <w:t>4. a</w:t>
      </w:r>
    </w:p>
    <w:p w14:paraId="48AE94EE" w14:textId="0EF6F508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2230F0C6" w14:textId="77777777" w:rsidR="00CB1100" w:rsidRDefault="00CB1100" w:rsidP="00AF3EE1">
      <w:pPr>
        <w:spacing w:after="200" w:line="276" w:lineRule="auto"/>
      </w:pPr>
      <w:r>
        <w:t xml:space="preserve">1. was baking </w:t>
      </w:r>
    </w:p>
    <w:p w14:paraId="4F56A203" w14:textId="77777777" w:rsidR="00CB1100" w:rsidRDefault="00CB1100" w:rsidP="00AF3EE1">
      <w:pPr>
        <w:spacing w:after="200" w:line="276" w:lineRule="auto"/>
      </w:pPr>
      <w:r>
        <w:t xml:space="preserve">2. had built </w:t>
      </w:r>
    </w:p>
    <w:p w14:paraId="051D7EF5" w14:textId="77777777" w:rsidR="00CB1100" w:rsidRDefault="00CB1100" w:rsidP="00AF3EE1">
      <w:pPr>
        <w:spacing w:after="200" w:line="276" w:lineRule="auto"/>
      </w:pPr>
      <w:r>
        <w:t xml:space="preserve">3. </w:t>
      </w:r>
      <w:proofErr w:type="spellStart"/>
      <w:r>
        <w:t>were</w:t>
      </w:r>
      <w:proofErr w:type="spellEnd"/>
      <w:r>
        <w:t xml:space="preserve"> congratulating </w:t>
      </w:r>
    </w:p>
    <w:p w14:paraId="1647D923" w14:textId="49921ADD" w:rsidR="00311135" w:rsidRDefault="00CB1100" w:rsidP="00AF3EE1">
      <w:pPr>
        <w:spacing w:after="200" w:line="276" w:lineRule="auto"/>
      </w:pPr>
      <w:r>
        <w:t>4. had hoped</w:t>
      </w:r>
    </w:p>
    <w:p w14:paraId="12CB9A4C" w14:textId="08433B5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387F9AA2" w14:textId="27780303" w:rsidR="00CB1100" w:rsidRPr="003E3B4C" w:rsidRDefault="00CB1100" w:rsidP="003E3B4C">
      <w:pPr>
        <w:spacing w:after="200" w:line="276" w:lineRule="auto"/>
      </w:pPr>
      <w:r>
        <w:t>2(a), 1(b), 4(c), 5(d), 3(e)</w:t>
      </w:r>
    </w:p>
    <w:p w14:paraId="7A01DD3F" w14:textId="196C8890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>Listening 2</w:t>
      </w:r>
      <w:r w:rsidR="00D61BC6">
        <w:rPr>
          <w:rFonts w:eastAsia="맑은 고딕"/>
          <w:b/>
          <w:lang w:eastAsia="en-US"/>
        </w:rPr>
        <w:t xml:space="preserve"> </w:t>
      </w:r>
      <w:r w:rsidR="001420DC">
        <w:rPr>
          <w:rFonts w:eastAsia="맑은 고딕"/>
          <w:b/>
          <w:lang w:eastAsia="en-US"/>
        </w:rPr>
        <w:t>On Safari</w:t>
      </w:r>
    </w:p>
    <w:p w14:paraId="3491B48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23DF6D5A" w14:textId="77777777" w:rsidR="00CB1100" w:rsidRDefault="00CB1100" w:rsidP="00AF3EE1">
      <w:pPr>
        <w:spacing w:after="200" w:line="276" w:lineRule="auto"/>
      </w:pPr>
      <w:r>
        <w:t>1, 2, 4</w:t>
      </w:r>
    </w:p>
    <w:p w14:paraId="1C73E7E6" w14:textId="2E9EF9BC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225A209C" w14:textId="77777777" w:rsidR="00CB1100" w:rsidRDefault="00CB1100" w:rsidP="00AF3EE1">
      <w:pPr>
        <w:spacing w:after="200" w:line="276" w:lineRule="auto"/>
      </w:pPr>
      <w:r>
        <w:t xml:space="preserve">1. a </w:t>
      </w:r>
    </w:p>
    <w:p w14:paraId="3900F401" w14:textId="77777777" w:rsidR="00CB1100" w:rsidRDefault="00CB1100" w:rsidP="00AF3EE1">
      <w:pPr>
        <w:spacing w:after="200" w:line="276" w:lineRule="auto"/>
      </w:pPr>
      <w:r>
        <w:t xml:space="preserve">2. b </w:t>
      </w:r>
    </w:p>
    <w:p w14:paraId="600A210B" w14:textId="77777777" w:rsidR="00CB1100" w:rsidRDefault="00CB1100" w:rsidP="00AF3EE1">
      <w:pPr>
        <w:spacing w:after="200" w:line="276" w:lineRule="auto"/>
      </w:pPr>
      <w:r>
        <w:t>3. d</w:t>
      </w:r>
    </w:p>
    <w:p w14:paraId="13BBC27E" w14:textId="749DAD31" w:rsidR="00FF7F5F" w:rsidRDefault="00FF7F5F" w:rsidP="00AF3EE1">
      <w:pPr>
        <w:spacing w:after="200" w:line="276" w:lineRule="auto"/>
      </w:pPr>
      <w:r>
        <w:t xml:space="preserve">C </w:t>
      </w:r>
    </w:p>
    <w:p w14:paraId="5A04B914" w14:textId="77777777" w:rsidR="00CB1100" w:rsidRDefault="00CB1100" w:rsidP="00AF3EE1">
      <w:pPr>
        <w:spacing w:after="200" w:line="276" w:lineRule="auto"/>
      </w:pPr>
      <w:r>
        <w:t xml:space="preserve">1. True </w:t>
      </w:r>
    </w:p>
    <w:p w14:paraId="7E2752E3" w14:textId="77777777" w:rsidR="00CB1100" w:rsidRDefault="00CB1100" w:rsidP="00AF3EE1">
      <w:pPr>
        <w:spacing w:after="200" w:line="276" w:lineRule="auto"/>
      </w:pPr>
      <w:r>
        <w:t xml:space="preserve">2. False </w:t>
      </w:r>
    </w:p>
    <w:p w14:paraId="37C3A43A" w14:textId="77777777" w:rsidR="00CB1100" w:rsidRDefault="00CB1100" w:rsidP="00AF3EE1">
      <w:pPr>
        <w:spacing w:after="200" w:line="276" w:lineRule="auto"/>
      </w:pPr>
      <w:r>
        <w:t xml:space="preserve">3. False </w:t>
      </w:r>
    </w:p>
    <w:p w14:paraId="6B9A9BF7" w14:textId="67802906" w:rsidR="00AF3EE1" w:rsidRDefault="00CB1100" w:rsidP="00AF3EE1">
      <w:pPr>
        <w:spacing w:after="200" w:line="276" w:lineRule="auto"/>
      </w:pPr>
      <w:r>
        <w:t>4. False</w:t>
      </w:r>
    </w:p>
    <w:p w14:paraId="3AB2B0DC" w14:textId="77777777" w:rsidR="00CB1100" w:rsidRPr="00AF3EE1" w:rsidRDefault="00CB1100" w:rsidP="00AF3EE1">
      <w:pPr>
        <w:spacing w:after="200" w:line="276" w:lineRule="auto"/>
        <w:rPr>
          <w:rFonts w:eastAsia="맑은 고딕"/>
          <w:lang w:eastAsia="en-US"/>
        </w:rPr>
      </w:pPr>
    </w:p>
    <w:p w14:paraId="255E4E24" w14:textId="45EECC20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3</w:t>
      </w:r>
      <w:r w:rsidR="001420DC">
        <w:rPr>
          <w:rFonts w:eastAsia="맑은 고딕"/>
          <w:b/>
          <w:lang w:eastAsia="en-US"/>
        </w:rPr>
        <w:t xml:space="preserve"> Birthday at the Zoo</w:t>
      </w:r>
    </w:p>
    <w:p w14:paraId="2DE874D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2391B9F8" w14:textId="4655221E" w:rsidR="00D61BC6" w:rsidRPr="00AF3EE1" w:rsidRDefault="0050282E" w:rsidP="00AF3EE1">
      <w:pPr>
        <w:spacing w:after="200" w:line="276" w:lineRule="auto"/>
        <w:rPr>
          <w:rFonts w:eastAsia="맑은 고딕"/>
          <w:lang w:eastAsia="ko-KR"/>
        </w:rPr>
      </w:pPr>
      <w:r>
        <w:t>2, 1, 3, 4</w:t>
      </w:r>
    </w:p>
    <w:p w14:paraId="20CA64DB" w14:textId="4A5C6725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699416A" w14:textId="77777777" w:rsidR="00252E8B" w:rsidRDefault="00252E8B" w:rsidP="00AF3EE1">
      <w:pPr>
        <w:spacing w:after="200" w:line="276" w:lineRule="auto"/>
      </w:pPr>
      <w:r>
        <w:t xml:space="preserve">1. a </w:t>
      </w:r>
    </w:p>
    <w:p w14:paraId="49D4E7BD" w14:textId="77777777" w:rsidR="00252E8B" w:rsidRDefault="00252E8B" w:rsidP="00AF3EE1">
      <w:pPr>
        <w:spacing w:after="200" w:line="276" w:lineRule="auto"/>
      </w:pPr>
      <w:r>
        <w:t xml:space="preserve">2. c </w:t>
      </w:r>
    </w:p>
    <w:p w14:paraId="55EDDC6B" w14:textId="006F5322" w:rsidR="00BE61B4" w:rsidRDefault="00252E8B" w:rsidP="00AF3EE1">
      <w:pPr>
        <w:spacing w:after="200" w:line="276" w:lineRule="auto"/>
        <w:rPr>
          <w:rFonts w:eastAsia="맑은 고딕"/>
          <w:lang w:eastAsia="en-US"/>
        </w:rPr>
      </w:pPr>
      <w:r>
        <w:t>3. b</w:t>
      </w:r>
    </w:p>
    <w:p w14:paraId="76993FB1" w14:textId="702D4DDA" w:rsidR="00BE61B4" w:rsidRPr="00AF3EE1" w:rsidRDefault="00BE61B4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5519D8F9" w14:textId="77777777" w:rsidR="00252E8B" w:rsidRDefault="00252E8B" w:rsidP="00AF3EE1">
      <w:pPr>
        <w:spacing w:after="200" w:line="276" w:lineRule="auto"/>
      </w:pPr>
      <w:r>
        <w:t xml:space="preserve">1. wanted </w:t>
      </w:r>
    </w:p>
    <w:p w14:paraId="7BA3970A" w14:textId="77777777" w:rsidR="00252E8B" w:rsidRDefault="00252E8B" w:rsidP="00AF3EE1">
      <w:pPr>
        <w:spacing w:after="200" w:line="276" w:lineRule="auto"/>
      </w:pPr>
      <w:r>
        <w:t xml:space="preserve">2. crying </w:t>
      </w:r>
    </w:p>
    <w:p w14:paraId="15F5FAFF" w14:textId="77777777" w:rsidR="00252E8B" w:rsidRDefault="00252E8B" w:rsidP="00AF3EE1">
      <w:pPr>
        <w:spacing w:after="200" w:line="276" w:lineRule="auto"/>
      </w:pPr>
      <w:r>
        <w:t xml:space="preserve">3. ridden </w:t>
      </w:r>
    </w:p>
    <w:p w14:paraId="2B67940C" w14:textId="4DE6451B" w:rsidR="00586B68" w:rsidRDefault="00252E8B" w:rsidP="00AF3EE1">
      <w:pPr>
        <w:spacing w:after="200" w:line="276" w:lineRule="auto"/>
        <w:rPr>
          <w:rFonts w:eastAsia="맑은 고딕"/>
          <w:b/>
          <w:lang w:eastAsia="ko-KR"/>
        </w:rPr>
      </w:pPr>
      <w:r>
        <w:t>4. having fun</w:t>
      </w:r>
    </w:p>
    <w:p w14:paraId="240527AC" w14:textId="77777777" w:rsidR="0066508F" w:rsidRPr="003C2332" w:rsidRDefault="0066508F" w:rsidP="0066508F">
      <w:pPr>
        <w:spacing w:after="100"/>
        <w:rPr>
          <w:b/>
        </w:rPr>
      </w:pPr>
      <w:r w:rsidRPr="003C2332">
        <w:rPr>
          <w:b/>
        </w:rPr>
        <w:lastRenderedPageBreak/>
        <w:t>Speaking Practice</w:t>
      </w:r>
    </w:p>
    <w:p w14:paraId="10C8AF43" w14:textId="77777777" w:rsidR="00910EC3" w:rsidRPr="00387237" w:rsidRDefault="00910EC3" w:rsidP="00910EC3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7DF848B8" w14:textId="77777777" w:rsidR="00910EC3" w:rsidRPr="00387237" w:rsidRDefault="00910EC3" w:rsidP="00910EC3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390AC191" w14:textId="77777777" w:rsidR="00910EC3" w:rsidRPr="00387237" w:rsidRDefault="00910EC3" w:rsidP="00910EC3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6CB0A1ED" w14:textId="77777777" w:rsidR="00910EC3" w:rsidRPr="00387237" w:rsidRDefault="00910EC3" w:rsidP="00910EC3">
      <w:pPr>
        <w:spacing w:after="0" w:line="240" w:lineRule="auto"/>
      </w:pPr>
      <w:r w:rsidRPr="00387237">
        <w:t xml:space="preserve">CHILD A: </w:t>
      </w:r>
      <w:r>
        <w:t xml:space="preserve">How was school? </w:t>
      </w:r>
    </w:p>
    <w:p w14:paraId="4F410186" w14:textId="77777777" w:rsidR="00910EC3" w:rsidRPr="00387237" w:rsidRDefault="00910EC3" w:rsidP="00910EC3">
      <w:pPr>
        <w:spacing w:after="0" w:line="240" w:lineRule="auto"/>
      </w:pPr>
      <w:r w:rsidRPr="00387237">
        <w:t xml:space="preserve">CHILD B: </w:t>
      </w:r>
      <w:r>
        <w:t xml:space="preserve">Well, last Monday, my teacher was talking about the final test. </w:t>
      </w:r>
    </w:p>
    <w:p w14:paraId="0BE45869" w14:textId="77777777" w:rsidR="00910EC3" w:rsidRDefault="00910EC3" w:rsidP="00910EC3">
      <w:pPr>
        <w:spacing w:after="0" w:line="240" w:lineRule="auto"/>
      </w:pPr>
      <w:r w:rsidRPr="00387237">
        <w:t xml:space="preserve">CHILD A: </w:t>
      </w:r>
      <w:r>
        <w:t>Oh really? How did it go?</w:t>
      </w:r>
    </w:p>
    <w:p w14:paraId="522068BE" w14:textId="77777777" w:rsidR="00910EC3" w:rsidRDefault="00910EC3" w:rsidP="00910EC3">
      <w:pPr>
        <w:spacing w:after="0" w:line="240" w:lineRule="auto"/>
      </w:pPr>
      <w:r>
        <w:t xml:space="preserve">CHILD B: I got a bad grade because I was watching videos instead of studying. </w:t>
      </w:r>
    </w:p>
    <w:p w14:paraId="405F2E7E" w14:textId="77777777" w:rsidR="00910EC3" w:rsidRPr="00387237" w:rsidRDefault="00910EC3" w:rsidP="00910EC3">
      <w:pPr>
        <w:spacing w:after="0" w:line="240" w:lineRule="auto"/>
      </w:pPr>
    </w:p>
    <w:p w14:paraId="1E878013" w14:textId="77777777" w:rsidR="00910EC3" w:rsidRPr="00387237" w:rsidRDefault="00910EC3" w:rsidP="00910EC3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4F492CBF" w14:textId="77777777" w:rsidR="00910EC3" w:rsidRPr="00387237" w:rsidRDefault="00910EC3" w:rsidP="00910EC3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5467F0B" w14:textId="77777777" w:rsidR="00910EC3" w:rsidRPr="00AF3EE1" w:rsidRDefault="00910EC3" w:rsidP="00910EC3">
      <w:pPr>
        <w:spacing w:after="200" w:line="276" w:lineRule="auto"/>
        <w:rPr>
          <w:rFonts w:eastAsia="맑은 고딕"/>
          <w:b/>
          <w:lang w:eastAsia="en-US"/>
        </w:rPr>
      </w:pPr>
    </w:p>
    <w:p w14:paraId="3C8492CD" w14:textId="77777777" w:rsidR="00910EC3" w:rsidRPr="00AF3EE1" w:rsidRDefault="00910EC3" w:rsidP="00910EC3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45009917" w14:textId="77777777" w:rsidR="00910EC3" w:rsidRDefault="00910EC3" w:rsidP="00910EC3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519"/>
        <w:gridCol w:w="1530"/>
        <w:gridCol w:w="2250"/>
      </w:tblGrid>
      <w:tr w:rsidR="00910EC3" w:rsidRPr="00BF7D10" w14:paraId="16EA2E18" w14:textId="77777777" w:rsidTr="000E2ED4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42FDE04C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519" w:type="dxa"/>
            <w:shd w:val="clear" w:color="auto" w:fill="D2FCF5"/>
            <w:vAlign w:val="center"/>
          </w:tcPr>
          <w:p w14:paraId="20928E64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Last night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316D5072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Last weekend</w:t>
            </w:r>
          </w:p>
        </w:tc>
        <w:tc>
          <w:tcPr>
            <w:tcW w:w="2250" w:type="dxa"/>
            <w:shd w:val="clear" w:color="auto" w:fill="D2FCF5"/>
            <w:vAlign w:val="center"/>
          </w:tcPr>
          <w:p w14:paraId="49B3EF25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Last summer vacation</w:t>
            </w:r>
          </w:p>
        </w:tc>
      </w:tr>
      <w:tr w:rsidR="00910EC3" w:rsidRPr="00BF7D10" w14:paraId="28236463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30F7056B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lice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0F97A447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tudying for a tes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785F96E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hopping with her friend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9BECF4B" w14:textId="77777777" w:rsidR="00910EC3" w:rsidRPr="00BF7D10" w:rsidRDefault="00910EC3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raveling with her family</w:t>
            </w:r>
          </w:p>
        </w:tc>
      </w:tr>
    </w:tbl>
    <w:p w14:paraId="50CB8FF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1A17204A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6FC948A3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17F48C6E" w14:textId="1304E19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D5795C">
        <w:rPr>
          <w:rFonts w:eastAsia="맑은 고딕"/>
          <w:lang w:eastAsia="en-US"/>
        </w:rPr>
        <w:t>d</w:t>
      </w:r>
    </w:p>
    <w:p w14:paraId="1BBC0B24" w14:textId="1E52D04D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D5795C">
        <w:rPr>
          <w:rFonts w:eastAsia="맑은 고딕"/>
          <w:lang w:eastAsia="en-US"/>
        </w:rPr>
        <w:t>a</w:t>
      </w:r>
    </w:p>
    <w:p w14:paraId="453AE1C8" w14:textId="7EF48873" w:rsidR="003C2332" w:rsidRPr="00AF3EE1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180419E1" w14:textId="32413BE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3. </w:t>
      </w:r>
      <w:r w:rsidR="00D5795C">
        <w:rPr>
          <w:rFonts w:eastAsia="맑은 고딕"/>
          <w:lang w:eastAsia="en-US"/>
        </w:rPr>
        <w:t>a</w:t>
      </w:r>
    </w:p>
    <w:p w14:paraId="7061903F" w14:textId="27D0298F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4. </w:t>
      </w:r>
      <w:r w:rsidR="00D5795C">
        <w:rPr>
          <w:rFonts w:eastAsia="맑은 고딕"/>
          <w:lang w:eastAsia="en-US"/>
        </w:rPr>
        <w:t>b</w:t>
      </w:r>
    </w:p>
    <w:p w14:paraId="69E7B3F9" w14:textId="540A79B2" w:rsidR="00AF3EE1" w:rsidRPr="00AF3EE1" w:rsidRDefault="003C2332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78F057A8" w14:textId="119998B1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5. </w:t>
      </w:r>
      <w:r w:rsidR="00D5795C">
        <w:rPr>
          <w:rFonts w:eastAsia="맑은 고딕"/>
          <w:lang w:eastAsia="en-US"/>
        </w:rPr>
        <w:t>a</w:t>
      </w:r>
    </w:p>
    <w:p w14:paraId="6F5825B6" w14:textId="2AB5045A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6. </w:t>
      </w:r>
      <w:r w:rsidR="003C2332">
        <w:rPr>
          <w:rFonts w:eastAsia="맑은 고딕"/>
          <w:lang w:eastAsia="en-US"/>
        </w:rPr>
        <w:t>c</w:t>
      </w:r>
    </w:p>
    <w:p w14:paraId="23ABB9A5" w14:textId="6B20A069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7. </w:t>
      </w:r>
      <w:r w:rsidR="00D5795C">
        <w:rPr>
          <w:rFonts w:eastAsia="맑은 고딕"/>
          <w:lang w:eastAsia="en-US"/>
        </w:rPr>
        <w:t>c</w:t>
      </w:r>
    </w:p>
    <w:p w14:paraId="0DFDB29B" w14:textId="46CF0684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8. </w:t>
      </w:r>
      <w:r w:rsidR="00D5795C">
        <w:rPr>
          <w:rFonts w:eastAsia="맑은 고딕"/>
          <w:lang w:eastAsia="en-US"/>
        </w:rPr>
        <w:t>a</w:t>
      </w:r>
    </w:p>
    <w:p w14:paraId="58B9989B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lastRenderedPageBreak/>
        <w:t>D</w:t>
      </w:r>
    </w:p>
    <w:p w14:paraId="63206A44" w14:textId="38444C2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9. </w:t>
      </w:r>
      <w:r w:rsidR="00D5795C">
        <w:rPr>
          <w:rFonts w:eastAsia="맑은 고딕"/>
          <w:lang w:eastAsia="en-US"/>
        </w:rPr>
        <w:t>b</w:t>
      </w:r>
    </w:p>
    <w:p w14:paraId="6D99AB7C" w14:textId="01CC3943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0. </w:t>
      </w:r>
      <w:r w:rsidR="00D5795C">
        <w:rPr>
          <w:rFonts w:eastAsia="맑은 고딕"/>
          <w:lang w:eastAsia="en-US"/>
        </w:rPr>
        <w:t>a</w:t>
      </w:r>
    </w:p>
    <w:p w14:paraId="414A6C1F" w14:textId="06A307DB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D5795C">
        <w:rPr>
          <w:rFonts w:eastAsia="맑은 고딕"/>
          <w:lang w:eastAsia="ko-KR"/>
        </w:rPr>
        <w:t>d</w:t>
      </w:r>
    </w:p>
    <w:p w14:paraId="331FA4FB" w14:textId="09C5A0D2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D5795C">
        <w:rPr>
          <w:rFonts w:eastAsia="맑은 고딕"/>
          <w:lang w:eastAsia="ko-KR"/>
        </w:rPr>
        <w:t>c</w:t>
      </w:r>
    </w:p>
    <w:p w14:paraId="2CC0FDD6" w14:textId="435D64C2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70EF40EA" w14:textId="736ED020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3. a</w:t>
      </w:r>
    </w:p>
    <w:p w14:paraId="7D33603F" w14:textId="7D8BDCBB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D5795C">
        <w:rPr>
          <w:rFonts w:eastAsia="맑은 고딕"/>
          <w:lang w:eastAsia="ko-KR"/>
        </w:rPr>
        <w:t>b</w:t>
      </w:r>
    </w:p>
    <w:p w14:paraId="61A9BF8C" w14:textId="08A2F442" w:rsidR="003C2332" w:rsidRPr="00AF3EE1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D5795C">
        <w:rPr>
          <w:rFonts w:eastAsia="맑은 고딕"/>
          <w:lang w:eastAsia="ko-KR"/>
        </w:rPr>
        <w:t>a</w:t>
      </w:r>
    </w:p>
    <w:p w14:paraId="3B54ACC2" w14:textId="77777777" w:rsidR="002F39CC" w:rsidRDefault="002F39CC" w:rsidP="00AF3EE1">
      <w:pPr>
        <w:spacing w:after="200" w:line="276" w:lineRule="auto"/>
        <w:rPr>
          <w:rFonts w:eastAsia="맑은 고딕"/>
          <w:b/>
          <w:shd w:val="pct15" w:color="auto" w:fill="FFFFFF"/>
          <w:lang w:eastAsia="ko-KR"/>
        </w:rPr>
      </w:pPr>
    </w:p>
    <w:p w14:paraId="3A7459EE" w14:textId="2A5DE0D5" w:rsidR="00AF3EE1" w:rsidRPr="00750194" w:rsidRDefault="0066508F" w:rsidP="00AF3EE1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AF3EE1" w:rsidRPr="000346E5">
        <w:rPr>
          <w:rFonts w:eastAsia="맑은 고딕"/>
          <w:b/>
          <w:shd w:val="pct15" w:color="auto" w:fill="FFFFFF"/>
          <w:lang w:eastAsia="en-US"/>
        </w:rPr>
        <w:lastRenderedPageBreak/>
        <w:t xml:space="preserve">Unit </w:t>
      </w:r>
      <w:r w:rsidR="00AF3EE1" w:rsidRPr="000346E5">
        <w:rPr>
          <w:rFonts w:eastAsia="맑은 고딕" w:hint="eastAsia"/>
          <w:b/>
          <w:shd w:val="pct15" w:color="auto" w:fill="FFFFFF"/>
          <w:lang w:eastAsia="ko-KR"/>
        </w:rPr>
        <w:t>5</w:t>
      </w:r>
      <w:r w:rsidR="000F4766" w:rsidRPr="000346E5">
        <w:rPr>
          <w:rFonts w:eastAsia="맑은 고딕"/>
          <w:b/>
          <w:shd w:val="pct15" w:color="auto" w:fill="FFFFFF"/>
          <w:lang w:eastAsia="ko-KR"/>
        </w:rPr>
        <w:t xml:space="preserve"> </w:t>
      </w:r>
      <w:r w:rsidR="00605F70" w:rsidRPr="000346E5">
        <w:rPr>
          <w:rFonts w:eastAsia="맑은 고딕"/>
          <w:b/>
          <w:shd w:val="pct15" w:color="auto" w:fill="FFFFFF"/>
          <w:lang w:eastAsia="ko-KR"/>
        </w:rPr>
        <w:t>Put It in the Recycling Bin.</w:t>
      </w:r>
    </w:p>
    <w:p w14:paraId="015488F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B </w:t>
      </w:r>
    </w:p>
    <w:p w14:paraId="4D60F97D" w14:textId="77777777" w:rsidR="00DC123D" w:rsidRDefault="00DC123D" w:rsidP="00AF3EE1">
      <w:pPr>
        <w:spacing w:after="200" w:line="276" w:lineRule="auto"/>
      </w:pPr>
      <w:r>
        <w:t xml:space="preserve">1. After </w:t>
      </w:r>
    </w:p>
    <w:p w14:paraId="481E6E78" w14:textId="77777777" w:rsidR="00DC123D" w:rsidRDefault="00DC123D" w:rsidP="00AF3EE1">
      <w:pPr>
        <w:spacing w:after="200" w:line="276" w:lineRule="auto"/>
      </w:pPr>
      <w:r>
        <w:t xml:space="preserve">2. Finally </w:t>
      </w:r>
    </w:p>
    <w:p w14:paraId="34145B76" w14:textId="77777777" w:rsidR="00DC123D" w:rsidRDefault="00DC123D" w:rsidP="00AF3EE1">
      <w:pPr>
        <w:spacing w:after="200" w:line="276" w:lineRule="auto"/>
      </w:pPr>
      <w:r>
        <w:t>3. Next</w:t>
      </w:r>
    </w:p>
    <w:p w14:paraId="61670078" w14:textId="5280D912" w:rsidR="00D80C48" w:rsidRDefault="00D80C48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04E10829" w14:textId="77777777" w:rsidR="00DC123D" w:rsidRPr="00DC123D" w:rsidRDefault="00DC123D" w:rsidP="00AF3EE1">
      <w:pPr>
        <w:spacing w:after="200" w:line="276" w:lineRule="auto"/>
        <w:rPr>
          <w:b/>
          <w:bCs/>
        </w:rPr>
      </w:pPr>
      <w:r w:rsidRPr="00DC123D">
        <w:rPr>
          <w:b/>
          <w:bCs/>
        </w:rPr>
        <w:t xml:space="preserve">Sample response: </w:t>
      </w:r>
    </w:p>
    <w:p w14:paraId="61625673" w14:textId="77777777" w:rsidR="00DC123D" w:rsidRDefault="00DC123D" w:rsidP="00AF3EE1">
      <w:pPr>
        <w:spacing w:after="200" w:line="276" w:lineRule="auto"/>
        <w:rPr>
          <w:rFonts w:eastAsia="맑은 고딕"/>
          <w:b/>
          <w:lang w:eastAsia="en-US"/>
        </w:rPr>
      </w:pPr>
      <w:r>
        <w:t xml:space="preserve">This is how you can </w:t>
      </w:r>
      <w:r w:rsidRPr="00D15A9C">
        <w:rPr>
          <w:b/>
          <w:bCs/>
        </w:rPr>
        <w:t>1.</w:t>
      </w:r>
      <w:r>
        <w:t xml:space="preserve"> </w:t>
      </w:r>
      <w:r w:rsidRPr="00DC123D">
        <w:rPr>
          <w:u w:val="single"/>
        </w:rPr>
        <w:t>make buttered toast</w:t>
      </w:r>
      <w:r>
        <w:t xml:space="preserve">. First, you need to get </w:t>
      </w:r>
      <w:r w:rsidRPr="00D15A9C">
        <w:rPr>
          <w:b/>
          <w:bCs/>
        </w:rPr>
        <w:t>2.</w:t>
      </w:r>
      <w:r>
        <w:t xml:space="preserve"> </w:t>
      </w:r>
      <w:r w:rsidRPr="00DC123D">
        <w:rPr>
          <w:u w:val="single"/>
        </w:rPr>
        <w:t>some bread</w:t>
      </w:r>
      <w:r>
        <w:t xml:space="preserve"> </w:t>
      </w:r>
      <w:r w:rsidRPr="00DC123D">
        <w:rPr>
          <w:u w:val="single"/>
        </w:rPr>
        <w:t>and butter</w:t>
      </w:r>
      <w:r>
        <w:t xml:space="preserve">. After you have everything, </w:t>
      </w:r>
      <w:r w:rsidRPr="00D15A9C">
        <w:rPr>
          <w:b/>
          <w:bCs/>
        </w:rPr>
        <w:t>3.</w:t>
      </w:r>
      <w:r>
        <w:t xml:space="preserve"> </w:t>
      </w:r>
      <w:r w:rsidRPr="00DC123D">
        <w:rPr>
          <w:u w:val="single"/>
        </w:rPr>
        <w:t>put the bread in the toaster</w:t>
      </w:r>
      <w:r>
        <w:t xml:space="preserve">. When </w:t>
      </w:r>
      <w:r w:rsidRPr="00D15A9C">
        <w:rPr>
          <w:b/>
          <w:bCs/>
        </w:rPr>
        <w:t>4.</w:t>
      </w:r>
      <w:r>
        <w:t xml:space="preserve"> </w:t>
      </w:r>
      <w:r w:rsidRPr="00DC123D">
        <w:rPr>
          <w:u w:val="single"/>
        </w:rPr>
        <w:t>the bread pops up</w:t>
      </w:r>
      <w:r>
        <w:t xml:space="preserve">, you need to </w:t>
      </w:r>
      <w:r w:rsidRPr="00D15A9C">
        <w:rPr>
          <w:b/>
          <w:bCs/>
        </w:rPr>
        <w:t>5.</w:t>
      </w:r>
      <w:r>
        <w:t xml:space="preserve"> </w:t>
      </w:r>
      <w:r w:rsidRPr="00DC123D">
        <w:rPr>
          <w:u w:val="single"/>
        </w:rPr>
        <w:t>take it out</w:t>
      </w:r>
      <w:r>
        <w:t xml:space="preserve"> </w:t>
      </w:r>
      <w:r w:rsidRPr="00DC123D">
        <w:rPr>
          <w:u w:val="single"/>
        </w:rPr>
        <w:t>of the toaster</w:t>
      </w:r>
      <w:r>
        <w:t xml:space="preserve">. Lastly, </w:t>
      </w:r>
      <w:r w:rsidRPr="00D15A9C">
        <w:rPr>
          <w:b/>
          <w:bCs/>
        </w:rPr>
        <w:t>6.</w:t>
      </w:r>
      <w:r>
        <w:t xml:space="preserve"> </w:t>
      </w:r>
      <w:r w:rsidRPr="00DC123D">
        <w:rPr>
          <w:u w:val="single"/>
        </w:rPr>
        <w:t>spread some butter on the toast</w:t>
      </w:r>
      <w:r>
        <w:t>.</w:t>
      </w:r>
    </w:p>
    <w:p w14:paraId="2A4A7360" w14:textId="77777777" w:rsidR="00DC123D" w:rsidRDefault="00DC123D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527E0F3A" w14:textId="149B70FE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605F70">
        <w:rPr>
          <w:rFonts w:eastAsia="맑은 고딕"/>
          <w:b/>
          <w:lang w:eastAsia="en-US"/>
        </w:rPr>
        <w:t xml:space="preserve"> Flower Vases</w:t>
      </w:r>
    </w:p>
    <w:p w14:paraId="491B180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737BAE02" w14:textId="77777777" w:rsidR="00DC123D" w:rsidRDefault="00DC123D" w:rsidP="00AF3EE1">
      <w:pPr>
        <w:spacing w:after="200" w:line="276" w:lineRule="auto"/>
      </w:pPr>
      <w:r>
        <w:t xml:space="preserve">beads, glue, jar, paint, lace </w:t>
      </w:r>
    </w:p>
    <w:p w14:paraId="3E6BF4C6" w14:textId="791D48B8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6BF925E0" w14:textId="77777777" w:rsidR="00DC123D" w:rsidRDefault="00DC123D" w:rsidP="00AF3EE1">
      <w:pPr>
        <w:spacing w:after="200" w:line="276" w:lineRule="auto"/>
      </w:pPr>
      <w:r>
        <w:t xml:space="preserve">1. b </w:t>
      </w:r>
    </w:p>
    <w:p w14:paraId="22DDE7C3" w14:textId="77777777" w:rsidR="00DC123D" w:rsidRDefault="00DC123D" w:rsidP="00AF3EE1">
      <w:pPr>
        <w:spacing w:after="200" w:line="276" w:lineRule="auto"/>
      </w:pPr>
      <w:r>
        <w:t xml:space="preserve">2. a </w:t>
      </w:r>
    </w:p>
    <w:p w14:paraId="4148F744" w14:textId="77777777" w:rsidR="00DC123D" w:rsidRDefault="00DC123D" w:rsidP="00AF3EE1">
      <w:pPr>
        <w:spacing w:after="200" w:line="276" w:lineRule="auto"/>
      </w:pPr>
      <w:r>
        <w:t xml:space="preserve">3. d </w:t>
      </w:r>
    </w:p>
    <w:p w14:paraId="4EC8808E" w14:textId="3610E5B4" w:rsidR="00DC123D" w:rsidRDefault="00DC123D" w:rsidP="00AF3EE1">
      <w:pPr>
        <w:spacing w:after="200" w:line="276" w:lineRule="auto"/>
      </w:pPr>
      <w:r>
        <w:t>4. c</w:t>
      </w:r>
    </w:p>
    <w:p w14:paraId="4ADDAC45" w14:textId="1DB54944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47E87365" w14:textId="77777777" w:rsidR="00DC123D" w:rsidRDefault="00DC123D" w:rsidP="00AF3EE1">
      <w:pPr>
        <w:spacing w:after="200" w:line="276" w:lineRule="auto"/>
      </w:pPr>
      <w:r>
        <w:t xml:space="preserve">1. True </w:t>
      </w:r>
    </w:p>
    <w:p w14:paraId="7B4DE7E0" w14:textId="77777777" w:rsidR="00DC123D" w:rsidRDefault="00DC123D" w:rsidP="00AF3EE1">
      <w:pPr>
        <w:spacing w:after="200" w:line="276" w:lineRule="auto"/>
      </w:pPr>
      <w:r>
        <w:t xml:space="preserve">2. False </w:t>
      </w:r>
    </w:p>
    <w:p w14:paraId="7DA5FEF8" w14:textId="64336D99" w:rsidR="00DC123D" w:rsidRDefault="00DC123D" w:rsidP="00AF3EE1">
      <w:pPr>
        <w:spacing w:after="200" w:line="276" w:lineRule="auto"/>
      </w:pPr>
      <w:r>
        <w:t xml:space="preserve">3. True </w:t>
      </w:r>
    </w:p>
    <w:p w14:paraId="1FB2038E" w14:textId="24006A04" w:rsidR="00D80C48" w:rsidRDefault="00DC123D" w:rsidP="00AF3EE1">
      <w:pPr>
        <w:spacing w:after="200" w:line="276" w:lineRule="auto"/>
      </w:pPr>
      <w:r>
        <w:t>4. True</w:t>
      </w:r>
    </w:p>
    <w:p w14:paraId="3EEFD05A" w14:textId="1118EFAE" w:rsidR="00DC123D" w:rsidRDefault="00DC123D" w:rsidP="00AF3EE1">
      <w:pPr>
        <w:spacing w:after="200" w:line="276" w:lineRule="auto"/>
      </w:pPr>
    </w:p>
    <w:p w14:paraId="04AF97AB" w14:textId="77777777" w:rsidR="00DC123D" w:rsidRPr="00AF3EE1" w:rsidRDefault="00DC123D" w:rsidP="00AF3EE1">
      <w:pPr>
        <w:spacing w:after="200" w:line="276" w:lineRule="auto"/>
        <w:rPr>
          <w:rFonts w:eastAsia="맑은 고딕"/>
          <w:lang w:eastAsia="en-US"/>
        </w:rPr>
      </w:pPr>
    </w:p>
    <w:p w14:paraId="0DAEA7B9" w14:textId="7806456C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>Listening 2</w:t>
      </w:r>
      <w:r w:rsidR="003B7F6E">
        <w:rPr>
          <w:rFonts w:eastAsia="맑은 고딕"/>
          <w:b/>
          <w:lang w:eastAsia="en-US"/>
        </w:rPr>
        <w:t xml:space="preserve"> </w:t>
      </w:r>
      <w:r w:rsidR="00605F70">
        <w:rPr>
          <w:rFonts w:eastAsia="맑은 고딕"/>
          <w:b/>
          <w:lang w:eastAsia="en-US"/>
        </w:rPr>
        <w:t>Animal Pictures</w:t>
      </w:r>
    </w:p>
    <w:p w14:paraId="006521CD" w14:textId="2CF023E9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48EEB770" w14:textId="24D1199D" w:rsidR="00D80C48" w:rsidRDefault="00DC123D" w:rsidP="00AF3EE1">
      <w:pPr>
        <w:spacing w:after="200" w:line="276" w:lineRule="auto"/>
        <w:rPr>
          <w:rFonts w:eastAsia="맑은 고딕"/>
          <w:lang w:eastAsia="en-US"/>
        </w:rPr>
      </w:pPr>
      <w:r>
        <w:t>2, 3</w:t>
      </w:r>
    </w:p>
    <w:p w14:paraId="05632F85" w14:textId="0900271F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1C0F453D" w14:textId="77777777" w:rsidR="00DC123D" w:rsidRDefault="00DC123D" w:rsidP="00AF3EE1">
      <w:pPr>
        <w:spacing w:after="200" w:line="276" w:lineRule="auto"/>
      </w:pPr>
      <w:r>
        <w:t xml:space="preserve">1. bother you </w:t>
      </w:r>
    </w:p>
    <w:p w14:paraId="79933F62" w14:textId="77777777" w:rsidR="00DC123D" w:rsidRDefault="00DC123D" w:rsidP="00AF3EE1">
      <w:pPr>
        <w:spacing w:after="200" w:line="276" w:lineRule="auto"/>
      </w:pPr>
      <w:r>
        <w:t xml:space="preserve">2. to print </w:t>
      </w:r>
    </w:p>
    <w:p w14:paraId="39EF4A9F" w14:textId="77777777" w:rsidR="00DC123D" w:rsidRDefault="00DC123D" w:rsidP="00AF3EE1">
      <w:pPr>
        <w:spacing w:after="200" w:line="276" w:lineRule="auto"/>
      </w:pPr>
      <w:r>
        <w:t xml:space="preserve">3. single sheet </w:t>
      </w:r>
    </w:p>
    <w:p w14:paraId="42B99A5F" w14:textId="77777777" w:rsidR="00DC123D" w:rsidRDefault="00DC123D" w:rsidP="00AF3EE1">
      <w:pPr>
        <w:spacing w:after="200" w:line="276" w:lineRule="auto"/>
      </w:pPr>
      <w:r>
        <w:t xml:space="preserve">4. my instructions </w:t>
      </w:r>
    </w:p>
    <w:p w14:paraId="49C694B0" w14:textId="77777777" w:rsidR="00DC123D" w:rsidRDefault="00DC123D" w:rsidP="00AF3EE1">
      <w:pPr>
        <w:spacing w:after="200" w:line="276" w:lineRule="auto"/>
      </w:pPr>
      <w:r>
        <w:t xml:space="preserve">5. paste the picture </w:t>
      </w:r>
    </w:p>
    <w:p w14:paraId="3CB5C7FF" w14:textId="77777777" w:rsidR="00DC123D" w:rsidRDefault="00DC123D" w:rsidP="00AF3EE1">
      <w:pPr>
        <w:spacing w:after="200" w:line="276" w:lineRule="auto"/>
      </w:pPr>
      <w:r>
        <w:t xml:space="preserve">6. of the mouse </w:t>
      </w:r>
    </w:p>
    <w:p w14:paraId="65E98529" w14:textId="6242EE1D" w:rsidR="00D80C48" w:rsidRPr="00AF3EE1" w:rsidRDefault="00DC123D" w:rsidP="00AF3EE1">
      <w:pPr>
        <w:spacing w:after="200" w:line="276" w:lineRule="auto"/>
        <w:rPr>
          <w:rFonts w:eastAsia="맑은 고딕"/>
          <w:lang w:eastAsia="en-US"/>
        </w:rPr>
      </w:pPr>
      <w:r>
        <w:t>7. Finally</w:t>
      </w:r>
    </w:p>
    <w:p w14:paraId="7C09041D" w14:textId="5C131D06" w:rsidR="00AF3EE1" w:rsidRDefault="00D80C48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1A200F69" w14:textId="77777777" w:rsidR="00DC123D" w:rsidRDefault="00DC123D" w:rsidP="00AF3EE1">
      <w:pPr>
        <w:spacing w:after="200" w:line="276" w:lineRule="auto"/>
      </w:pPr>
      <w:r>
        <w:t xml:space="preserve">1. c </w:t>
      </w:r>
    </w:p>
    <w:p w14:paraId="0F4DFB9D" w14:textId="77777777" w:rsidR="00DC123D" w:rsidRDefault="00DC123D" w:rsidP="00AF3EE1">
      <w:pPr>
        <w:spacing w:after="200" w:line="276" w:lineRule="auto"/>
      </w:pPr>
      <w:r>
        <w:t xml:space="preserve">2. a </w:t>
      </w:r>
    </w:p>
    <w:p w14:paraId="778F54B7" w14:textId="77777777" w:rsidR="00DC123D" w:rsidRDefault="00DC123D" w:rsidP="00AF3EE1">
      <w:pPr>
        <w:spacing w:after="200" w:line="276" w:lineRule="auto"/>
        <w:rPr>
          <w:rFonts w:eastAsia="맑은 고딕"/>
          <w:b/>
          <w:lang w:eastAsia="en-US"/>
        </w:rPr>
      </w:pPr>
      <w:r>
        <w:t>3. d</w:t>
      </w:r>
    </w:p>
    <w:p w14:paraId="549C44A2" w14:textId="77777777" w:rsidR="00DC123D" w:rsidRDefault="00DC123D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00EFD73B" w14:textId="50B1EB4A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3</w:t>
      </w:r>
      <w:r w:rsidR="003B7F6E">
        <w:rPr>
          <w:rFonts w:eastAsia="맑은 고딕"/>
          <w:b/>
          <w:lang w:eastAsia="en-US"/>
        </w:rPr>
        <w:t xml:space="preserve"> </w:t>
      </w:r>
      <w:r w:rsidR="00605F70">
        <w:rPr>
          <w:rFonts w:eastAsia="맑은 고딕"/>
          <w:b/>
          <w:lang w:eastAsia="en-US"/>
        </w:rPr>
        <w:t>Cooking Class</w:t>
      </w:r>
    </w:p>
    <w:p w14:paraId="0C20AE4E" w14:textId="77777777" w:rsidR="00AF3EE1" w:rsidRPr="00AF3EE1" w:rsidRDefault="0066508F" w:rsidP="00AF3EE1">
      <w:pPr>
        <w:spacing w:after="200" w:line="276" w:lineRule="auto"/>
        <w:rPr>
          <w:rFonts w:eastAsia="맑은 고딕"/>
          <w:lang w:eastAsia="en-US"/>
        </w:rPr>
      </w:pP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0048" behindDoc="0" locked="0" layoutInCell="1" allowOverlap="1" wp14:anchorId="15ADC30D" wp14:editId="4620757B">
                <wp:simplePos x="0" y="0"/>
                <wp:positionH relativeFrom="column">
                  <wp:posOffset>9496490</wp:posOffset>
                </wp:positionH>
                <wp:positionV relativeFrom="paragraph">
                  <wp:posOffset>1691135</wp:posOffset>
                </wp:positionV>
                <wp:extent cx="635" cy="635"/>
                <wp:effectExtent l="19050" t="19050" r="18415" b="18415"/>
                <wp:wrapNone/>
                <wp:docPr id="22" name="In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9FD1F2" id="Ink 8" o:spid="_x0000_s1026" type="#_x0000_t75" style="position:absolute;margin-left:747.3pt;margin-top:132.25pt;width:.9pt;height:1.75pt;z-index:251650048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FSmRsfEBAAABBQAAEAAAAAAAAAAAAAAAAAAGBAAAZHJzL2luay9pbmsxLnhtbFBLAQIt&#10;ABQABgAIAAAAIQD3HFNv4AAAAA0BAAAPAAAAAAAAAAAAAAAAACUGAABkcnMvZG93bnJldi54bWxQ&#10;SwECLQAUAAYACAAAACEAeRi8nb8AAAAhAQAAGQAAAAAAAAAAAAAAAAAyBwAAZHJzL19yZWxzL2Uy&#10;b0RvYy54bWwucmVsc1BLBQYAAAAABgAGAHgBAAAoCAAAAAA=&#10;">
                <v:imagedata r:id="rId11" o:title="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49024" behindDoc="0" locked="0" layoutInCell="1" allowOverlap="1" wp14:anchorId="6647CC85" wp14:editId="6B7DE62D">
                <wp:simplePos x="0" y="0"/>
                <wp:positionH relativeFrom="column">
                  <wp:posOffset>9525065</wp:posOffset>
                </wp:positionH>
                <wp:positionV relativeFrom="paragraph">
                  <wp:posOffset>1672085</wp:posOffset>
                </wp:positionV>
                <wp:extent cx="635" cy="635"/>
                <wp:effectExtent l="19050" t="19050" r="18415" b="18415"/>
                <wp:wrapNone/>
                <wp:docPr id="21" name="In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A281B5" id="Ink 7" o:spid="_x0000_s1026" type="#_x0000_t75" style="position:absolute;margin-left:749.55pt;margin-top:130.75pt;width:.9pt;height:1.75pt;z-index:251649024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0P/B7vIBAAABBQAAEAAAAAAAAAAAAAAAAAAGBAAAZHJzL2luay9pbmsxLnhtbFBLAQIt&#10;ABQABgAIAAAAIQChFBXf3wAAAA0BAAAPAAAAAAAAAAAAAAAAACYGAABkcnMvZG93bnJldi54bWxQ&#10;SwECLQAUAAYACAAAACEAeRi8nb8AAAAhAQAAGQAAAAAAAAAAAAAAAAAyBwAAZHJzL19yZWxzL2Uy&#10;b0RvYy54bWwucmVsc1BLBQYAAAAABgAGAHgBAAAoCAAAAAA=&#10;">
                <v:imagedata r:id="rId11" o:title=""/>
              </v:shape>
            </w:pict>
          </mc:Fallback>
        </mc:AlternateContent>
      </w:r>
      <w:r w:rsidR="00AF3EE1" w:rsidRPr="00AF3EE1">
        <w:rPr>
          <w:rFonts w:eastAsia="맑은 고딕"/>
          <w:lang w:eastAsia="en-US"/>
        </w:rPr>
        <w:t xml:space="preserve">A    </w:t>
      </w:r>
    </w:p>
    <w:p w14:paraId="4A3D0820" w14:textId="77777777" w:rsidR="00DC123D" w:rsidRDefault="00DC123D" w:rsidP="00AF3EE1">
      <w:pPr>
        <w:spacing w:after="200" w:line="276" w:lineRule="auto"/>
      </w:pPr>
      <w:r>
        <w:t>3</w:t>
      </w:r>
    </w:p>
    <w:p w14:paraId="4A707879" w14:textId="6EA8511F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6CDEA02C" w14:textId="1841A063" w:rsidR="00E23B37" w:rsidRPr="00AF3EE1" w:rsidRDefault="00DC123D" w:rsidP="00AF3EE1">
      <w:pPr>
        <w:spacing w:after="200" w:line="276" w:lineRule="auto"/>
        <w:rPr>
          <w:rFonts w:eastAsia="맑은 고딕"/>
          <w:lang w:eastAsia="en-US"/>
        </w:rPr>
      </w:pPr>
      <w:r>
        <w:t>1(a), 5(b), 2(c), 3(d), 4(e)</w:t>
      </w:r>
    </w:p>
    <w:p w14:paraId="128EDF88" w14:textId="138BAC6F" w:rsidR="00AF3EE1" w:rsidRDefault="00E23B3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6457F4FD" w14:textId="77777777" w:rsidR="00DC123D" w:rsidRDefault="00DC123D" w:rsidP="00AF3EE1">
      <w:pPr>
        <w:spacing w:after="200" w:line="276" w:lineRule="auto"/>
      </w:pPr>
      <w:r>
        <w:t xml:space="preserve">1. d </w:t>
      </w:r>
    </w:p>
    <w:p w14:paraId="4F5961E3" w14:textId="77777777" w:rsidR="00DC123D" w:rsidRDefault="00DC123D" w:rsidP="00AF3EE1">
      <w:pPr>
        <w:spacing w:after="200" w:line="276" w:lineRule="auto"/>
      </w:pPr>
      <w:r>
        <w:t xml:space="preserve">2. c </w:t>
      </w:r>
    </w:p>
    <w:p w14:paraId="1B139788" w14:textId="77777777" w:rsidR="00DC123D" w:rsidRDefault="00DC123D" w:rsidP="00AF3EE1">
      <w:pPr>
        <w:spacing w:after="200" w:line="276" w:lineRule="auto"/>
      </w:pPr>
      <w:r>
        <w:t xml:space="preserve">3. b </w:t>
      </w:r>
    </w:p>
    <w:p w14:paraId="45C76C12" w14:textId="77777777" w:rsidR="00DC123D" w:rsidRDefault="00DC123D" w:rsidP="00AF3EE1">
      <w:pPr>
        <w:spacing w:after="200" w:line="276" w:lineRule="auto"/>
      </w:pPr>
      <w:r>
        <w:lastRenderedPageBreak/>
        <w:t xml:space="preserve">4. e </w:t>
      </w:r>
    </w:p>
    <w:p w14:paraId="684BB60C" w14:textId="544100C9" w:rsidR="00E23B37" w:rsidRDefault="00DC123D" w:rsidP="00AF3EE1">
      <w:pPr>
        <w:spacing w:after="200" w:line="276" w:lineRule="auto"/>
      </w:pPr>
      <w:r>
        <w:t>5. a</w:t>
      </w:r>
    </w:p>
    <w:p w14:paraId="5CC7F14A" w14:textId="77777777" w:rsidR="00DC123D" w:rsidRPr="00DC123D" w:rsidRDefault="00DC123D" w:rsidP="00AF3EE1">
      <w:pPr>
        <w:spacing w:after="200" w:line="276" w:lineRule="auto"/>
      </w:pPr>
    </w:p>
    <w:p w14:paraId="50ACC039" w14:textId="77777777" w:rsidR="0066508F" w:rsidRPr="00F417D0" w:rsidRDefault="0066508F" w:rsidP="0066508F">
      <w:pPr>
        <w:spacing w:after="100"/>
        <w:rPr>
          <w:b/>
        </w:rPr>
      </w:pPr>
      <w:r w:rsidRPr="00F417D0">
        <w:rPr>
          <w:b/>
        </w:rPr>
        <w:t>Speaking Practice</w:t>
      </w:r>
    </w:p>
    <w:p w14:paraId="7F45126C" w14:textId="77777777" w:rsidR="00A11D70" w:rsidRPr="00387237" w:rsidRDefault="00A11D70" w:rsidP="00A11D70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17E0A8F5" w14:textId="77777777" w:rsidR="00A11D70" w:rsidRPr="00387237" w:rsidRDefault="00A11D70" w:rsidP="00A11D7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20BE6BE3" w14:textId="77777777" w:rsidR="00A11D70" w:rsidRPr="00387237" w:rsidRDefault="00A11D70" w:rsidP="00A11D7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443DB5BC" w14:textId="77777777" w:rsidR="00A11D70" w:rsidRPr="00387237" w:rsidRDefault="00A11D70" w:rsidP="00A11D70">
      <w:pPr>
        <w:spacing w:after="0" w:line="240" w:lineRule="auto"/>
      </w:pPr>
      <w:r w:rsidRPr="00387237">
        <w:t xml:space="preserve">CHILD A: </w:t>
      </w:r>
      <w:r>
        <w:t>Wow, that pie smells great!</w:t>
      </w:r>
    </w:p>
    <w:p w14:paraId="0E71D813" w14:textId="77777777" w:rsidR="00A11D70" w:rsidRPr="00387237" w:rsidRDefault="00A11D70" w:rsidP="00A11D70">
      <w:pPr>
        <w:spacing w:after="0" w:line="240" w:lineRule="auto"/>
      </w:pPr>
      <w:r w:rsidRPr="00387237">
        <w:t xml:space="preserve">CHILD B: </w:t>
      </w:r>
      <w:r>
        <w:t xml:space="preserve">Thanks! I made it myself. </w:t>
      </w:r>
    </w:p>
    <w:p w14:paraId="407AFE29" w14:textId="77777777" w:rsidR="00A11D70" w:rsidRDefault="00A11D70" w:rsidP="00A11D70">
      <w:pPr>
        <w:spacing w:after="0" w:line="240" w:lineRule="auto"/>
      </w:pPr>
      <w:r w:rsidRPr="00387237">
        <w:t xml:space="preserve">CHILD A: </w:t>
      </w:r>
      <w:r>
        <w:t xml:space="preserve">Oh really? I don’t know how to make pie. </w:t>
      </w:r>
    </w:p>
    <w:p w14:paraId="497539A5" w14:textId="77777777" w:rsidR="00A11D70" w:rsidRDefault="00A11D70" w:rsidP="00A11D70">
      <w:pPr>
        <w:spacing w:after="0" w:line="240" w:lineRule="auto"/>
      </w:pPr>
      <w:r>
        <w:t>CHILD B: It’s easy! First, you make the crust. Then you put the filling over the crust. Finally, you put the pan in the oven!</w:t>
      </w:r>
    </w:p>
    <w:p w14:paraId="3131451C" w14:textId="77777777" w:rsidR="00A11D70" w:rsidRPr="00387237" w:rsidRDefault="00A11D70" w:rsidP="00A11D70">
      <w:pPr>
        <w:spacing w:after="0" w:line="240" w:lineRule="auto"/>
      </w:pPr>
    </w:p>
    <w:p w14:paraId="4A3518AA" w14:textId="77777777" w:rsidR="00A11D70" w:rsidRPr="00387237" w:rsidRDefault="00A11D70" w:rsidP="00A11D70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72001543" w14:textId="77777777" w:rsidR="00A11D70" w:rsidRPr="00387237" w:rsidRDefault="00A11D70" w:rsidP="00A11D7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083C8D93" w14:textId="77777777" w:rsidR="00A11D70" w:rsidRPr="00AF3EE1" w:rsidRDefault="00A11D70" w:rsidP="00A11D70">
      <w:pPr>
        <w:spacing w:after="200" w:line="276" w:lineRule="auto"/>
        <w:rPr>
          <w:rFonts w:eastAsia="맑은 고딕"/>
          <w:b/>
          <w:lang w:eastAsia="en-US"/>
        </w:rPr>
      </w:pPr>
    </w:p>
    <w:p w14:paraId="160FF8FA" w14:textId="77777777" w:rsidR="00A11D70" w:rsidRPr="00AF3EE1" w:rsidRDefault="00A11D70" w:rsidP="00A11D70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7DCF479D" w14:textId="77777777" w:rsidR="00A11D70" w:rsidRDefault="00A11D70" w:rsidP="00A11D70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969"/>
        <w:gridCol w:w="2070"/>
        <w:gridCol w:w="3060"/>
      </w:tblGrid>
      <w:tr w:rsidR="00A11D70" w:rsidRPr="00BF7D10" w14:paraId="7E3D03EC" w14:textId="77777777" w:rsidTr="00D441A8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3FB461A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969" w:type="dxa"/>
            <w:shd w:val="clear" w:color="auto" w:fill="D2FCF5"/>
            <w:vAlign w:val="center"/>
          </w:tcPr>
          <w:p w14:paraId="29BD14DC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Recycled item</w:t>
            </w:r>
          </w:p>
        </w:tc>
        <w:tc>
          <w:tcPr>
            <w:tcW w:w="2070" w:type="dxa"/>
            <w:shd w:val="clear" w:color="auto" w:fill="D2FCF5"/>
            <w:vAlign w:val="center"/>
          </w:tcPr>
          <w:p w14:paraId="55D6055A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New item</w:t>
            </w:r>
          </w:p>
        </w:tc>
        <w:tc>
          <w:tcPr>
            <w:tcW w:w="3060" w:type="dxa"/>
            <w:shd w:val="clear" w:color="auto" w:fill="D2FCF5"/>
            <w:vAlign w:val="center"/>
          </w:tcPr>
          <w:p w14:paraId="0E9827D6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w to make it</w:t>
            </w:r>
          </w:p>
        </w:tc>
      </w:tr>
      <w:tr w:rsidR="00A11D70" w:rsidRPr="00BF7D10" w14:paraId="5E9A8572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5CC6402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ames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0D254A2A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Metal can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A9AF1E4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Watering can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53EA05A" w14:textId="77777777" w:rsidR="00A11D70" w:rsidRPr="00BF7D10" w:rsidRDefault="00A11D70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First, he cleaned the can. Next, he put a lid on the can. Finally, he poked holes in the lid and filled the can with water. </w:t>
            </w:r>
          </w:p>
        </w:tc>
      </w:tr>
    </w:tbl>
    <w:p w14:paraId="6D30ADDD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11AC4D1E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2B65F9F6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02332C5C" w14:textId="7691696D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B3122E">
        <w:rPr>
          <w:rFonts w:eastAsia="맑은 고딕"/>
          <w:lang w:eastAsia="en-US"/>
        </w:rPr>
        <w:t>a</w:t>
      </w:r>
    </w:p>
    <w:p w14:paraId="00397EAC" w14:textId="2D9B576A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041D97">
        <w:rPr>
          <w:rFonts w:eastAsia="맑은 고딕"/>
          <w:lang w:eastAsia="en-US"/>
        </w:rPr>
        <w:t>c</w:t>
      </w:r>
    </w:p>
    <w:p w14:paraId="3B755B9E" w14:textId="20489BA2" w:rsidR="00041D97" w:rsidRPr="00AF3EE1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38BD3746" w14:textId="3B47E8E1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3. </w:t>
      </w:r>
      <w:r w:rsidR="00B3122E">
        <w:rPr>
          <w:rFonts w:eastAsia="맑은 고딕"/>
          <w:lang w:eastAsia="ko-KR"/>
        </w:rPr>
        <w:t>d</w:t>
      </w:r>
    </w:p>
    <w:p w14:paraId="4DFE380A" w14:textId="626CAC37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4. </w:t>
      </w:r>
      <w:r w:rsidR="00B3122E">
        <w:rPr>
          <w:rFonts w:eastAsia="맑은 고딕"/>
          <w:lang w:eastAsia="ko-KR"/>
        </w:rPr>
        <w:t>d</w:t>
      </w:r>
    </w:p>
    <w:p w14:paraId="7E17B190" w14:textId="77777777" w:rsidR="00B3122E" w:rsidRPr="00AF3EE1" w:rsidRDefault="00B3122E" w:rsidP="00AF3EE1">
      <w:pPr>
        <w:spacing w:after="200" w:line="276" w:lineRule="auto"/>
        <w:rPr>
          <w:rFonts w:eastAsia="맑은 고딕"/>
          <w:lang w:eastAsia="ko-KR"/>
        </w:rPr>
      </w:pPr>
    </w:p>
    <w:p w14:paraId="2CB8A962" w14:textId="72CA5A3A" w:rsidR="00AF3EE1" w:rsidRPr="00AF3EE1" w:rsidRDefault="00041D9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lastRenderedPageBreak/>
        <w:t>C</w:t>
      </w:r>
    </w:p>
    <w:p w14:paraId="4346CE99" w14:textId="33E9AFAD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5. </w:t>
      </w:r>
      <w:r w:rsidR="00B3122E">
        <w:rPr>
          <w:rFonts w:eastAsia="맑은 고딕"/>
          <w:lang w:eastAsia="en-US"/>
        </w:rPr>
        <w:t>a</w:t>
      </w:r>
    </w:p>
    <w:p w14:paraId="0E708DB1" w14:textId="11A7F9A0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6. </w:t>
      </w:r>
      <w:r w:rsidR="00B3122E">
        <w:rPr>
          <w:rFonts w:eastAsia="맑은 고딕"/>
          <w:lang w:eastAsia="ko-KR"/>
        </w:rPr>
        <w:t>c</w:t>
      </w:r>
    </w:p>
    <w:p w14:paraId="0FE4D34A" w14:textId="5CDF5079" w:rsidR="00041D97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7</w:t>
      </w:r>
      <w:r>
        <w:rPr>
          <w:rFonts w:eastAsia="맑은 고딕"/>
          <w:lang w:eastAsia="ko-KR"/>
        </w:rPr>
        <w:t>. b</w:t>
      </w:r>
    </w:p>
    <w:p w14:paraId="7E1F25CB" w14:textId="0E976E3C" w:rsidR="00041D97" w:rsidRPr="00AF3EE1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8</w:t>
      </w:r>
      <w:r>
        <w:rPr>
          <w:rFonts w:eastAsia="맑은 고딕"/>
          <w:lang w:eastAsia="ko-KR"/>
        </w:rPr>
        <w:t xml:space="preserve">. </w:t>
      </w:r>
      <w:r w:rsidR="00B3122E">
        <w:rPr>
          <w:rFonts w:eastAsia="맑은 고딕"/>
          <w:lang w:eastAsia="ko-KR"/>
        </w:rPr>
        <w:t>a</w:t>
      </w:r>
    </w:p>
    <w:p w14:paraId="4D2A9C61" w14:textId="31950B6C" w:rsidR="00AF3EE1" w:rsidRPr="00AF3EE1" w:rsidRDefault="00041D9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D</w:t>
      </w:r>
    </w:p>
    <w:p w14:paraId="76BE1FA2" w14:textId="2559DD6D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9. </w:t>
      </w:r>
      <w:r w:rsidR="00B3122E">
        <w:rPr>
          <w:rFonts w:eastAsia="맑은 고딕"/>
          <w:lang w:eastAsia="en-US"/>
        </w:rPr>
        <w:t>c</w:t>
      </w:r>
    </w:p>
    <w:p w14:paraId="76D0875A" w14:textId="5704C265" w:rsidR="000764E3" w:rsidRDefault="00AF3EE1" w:rsidP="00096998">
      <w:pPr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10. </w:t>
      </w:r>
      <w:r w:rsidR="00B3122E">
        <w:rPr>
          <w:rFonts w:eastAsia="맑은 고딕"/>
          <w:lang w:eastAsia="ko-KR"/>
        </w:rPr>
        <w:t>c</w:t>
      </w:r>
    </w:p>
    <w:p w14:paraId="5F664D88" w14:textId="31703CA5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B3122E">
        <w:rPr>
          <w:rFonts w:eastAsia="맑은 고딕"/>
          <w:lang w:eastAsia="ko-KR"/>
        </w:rPr>
        <w:t>a</w:t>
      </w:r>
    </w:p>
    <w:p w14:paraId="4C0624F8" w14:textId="3F0C2B25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2. b</w:t>
      </w:r>
    </w:p>
    <w:p w14:paraId="50E010F1" w14:textId="161EF2D8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3C56F6DA" w14:textId="1ADF74A8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3. a</w:t>
      </w:r>
    </w:p>
    <w:p w14:paraId="098B06E9" w14:textId="7D254C4A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B3122E">
        <w:rPr>
          <w:rFonts w:eastAsia="맑은 고딕"/>
          <w:lang w:eastAsia="ko-KR"/>
        </w:rPr>
        <w:t>d</w:t>
      </w:r>
    </w:p>
    <w:p w14:paraId="1793B708" w14:textId="065CDC35" w:rsidR="00041D97" w:rsidRDefault="00041D97" w:rsidP="00096998">
      <w:pPr>
        <w:rPr>
          <w:rFonts w:eastAsiaTheme="minorEastAsia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B3122E">
        <w:rPr>
          <w:rFonts w:eastAsia="맑은 고딕"/>
          <w:lang w:eastAsia="ko-KR"/>
        </w:rPr>
        <w:t>a</w:t>
      </w:r>
    </w:p>
    <w:p w14:paraId="38E5917D" w14:textId="557362A8" w:rsidR="003776EE" w:rsidRPr="00096998" w:rsidRDefault="0066508F" w:rsidP="00096998">
      <w:pPr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0346E5">
        <w:rPr>
          <w:rFonts w:eastAsia="맑은 고딕"/>
          <w:b/>
          <w:shd w:val="pct15" w:color="auto" w:fill="FFFFFF"/>
          <w:lang w:eastAsia="en-US"/>
        </w:rPr>
        <w:lastRenderedPageBreak/>
        <w:t xml:space="preserve">Unit </w:t>
      </w:r>
      <w:r w:rsidR="003776EE" w:rsidRPr="000346E5">
        <w:rPr>
          <w:rFonts w:eastAsia="맑은 고딕" w:hint="eastAsia"/>
          <w:b/>
          <w:shd w:val="pct15" w:color="auto" w:fill="FFFFFF"/>
          <w:lang w:eastAsia="ko-KR"/>
        </w:rPr>
        <w:t xml:space="preserve">6 </w:t>
      </w:r>
      <w:r w:rsidR="00605F70" w:rsidRPr="000346E5">
        <w:rPr>
          <w:rFonts w:eastAsia="맑은 고딕"/>
          <w:b/>
          <w:shd w:val="pct15" w:color="auto" w:fill="FFFFFF"/>
          <w:lang w:eastAsia="ko-KR"/>
        </w:rPr>
        <w:t>What Is Your Cell Number?</w:t>
      </w:r>
    </w:p>
    <w:p w14:paraId="40DDCAFB" w14:textId="6649464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B </w:t>
      </w:r>
    </w:p>
    <w:p w14:paraId="3195A741" w14:textId="53E81B60" w:rsidR="00A10793" w:rsidRDefault="00A10793" w:rsidP="003776EE">
      <w:pPr>
        <w:spacing w:after="200" w:line="276" w:lineRule="auto"/>
      </w:pPr>
      <w:r>
        <w:t>1. [</w:t>
      </w:r>
      <w:r w:rsidR="0075237D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  <w:r>
        <w:t xml:space="preserve">] I’m sorry. I already have a partner. </w:t>
      </w:r>
    </w:p>
    <w:p w14:paraId="4E99C40E" w14:textId="12C65DA7" w:rsidR="00A10793" w:rsidRDefault="00A10793" w:rsidP="00A10793">
      <w:pPr>
        <w:spacing w:after="200" w:line="276" w:lineRule="auto"/>
        <w:ind w:firstLineChars="100" w:firstLine="220"/>
      </w:pPr>
      <w:r>
        <w:t xml:space="preserve">[ </w:t>
      </w:r>
      <w:r w:rsidR="0075237D">
        <w:t xml:space="preserve">  </w:t>
      </w:r>
      <w:proofErr w:type="gramStart"/>
      <w:r w:rsidR="0075237D">
        <w:t xml:space="preserve">  </w:t>
      </w:r>
      <w:r>
        <w:t>]</w:t>
      </w:r>
      <w:proofErr w:type="gramEnd"/>
      <w:r>
        <w:t xml:space="preserve"> No, I’m waiting to play with my friend. </w:t>
      </w:r>
    </w:p>
    <w:p w14:paraId="22A544FE" w14:textId="5F03847E" w:rsidR="00A10793" w:rsidRDefault="00A10793" w:rsidP="00A10793">
      <w:pPr>
        <w:spacing w:after="200" w:line="276" w:lineRule="auto"/>
      </w:pPr>
      <w:r>
        <w:t>2. [</w:t>
      </w:r>
      <w:r w:rsidR="0075237D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  <w:r>
        <w:t>] I wish I could, but I have to study.</w:t>
      </w:r>
    </w:p>
    <w:p w14:paraId="218EAF70" w14:textId="20C818E4" w:rsidR="00A10793" w:rsidRDefault="00A10793" w:rsidP="0075237D">
      <w:pPr>
        <w:spacing w:after="200" w:line="276" w:lineRule="auto"/>
        <w:ind w:firstLineChars="50" w:firstLine="110"/>
      </w:pPr>
      <w:r>
        <w:t xml:space="preserve"> </w:t>
      </w:r>
      <w:r w:rsidR="0075237D">
        <w:t xml:space="preserve"> </w:t>
      </w:r>
      <w:r>
        <w:t xml:space="preserve">[ </w:t>
      </w:r>
      <w:r w:rsidR="0075237D">
        <w:t xml:space="preserve">  </w:t>
      </w:r>
      <w:proofErr w:type="gramStart"/>
      <w:r w:rsidR="0075237D">
        <w:t xml:space="preserve">  </w:t>
      </w:r>
      <w:r>
        <w:t>]</w:t>
      </w:r>
      <w:proofErr w:type="gramEnd"/>
      <w:r>
        <w:t xml:space="preserve"> Sorry, I’m not interested. </w:t>
      </w:r>
    </w:p>
    <w:p w14:paraId="1AACFEEB" w14:textId="7BD6830A" w:rsidR="00A10793" w:rsidRDefault="00A10793" w:rsidP="00A10793">
      <w:pPr>
        <w:spacing w:after="200" w:line="276" w:lineRule="auto"/>
      </w:pPr>
      <w:r>
        <w:t>3. [</w:t>
      </w:r>
      <w:r w:rsidR="0075237D">
        <w:t xml:space="preserve">   </w:t>
      </w:r>
      <w:proofErr w:type="gramStart"/>
      <w:r w:rsidR="0075237D">
        <w:t xml:space="preserve"> </w:t>
      </w:r>
      <w:r>
        <w:t xml:space="preserve"> ]</w:t>
      </w:r>
      <w:proofErr w:type="gramEnd"/>
      <w:r>
        <w:t xml:space="preserve"> No, you can’t. I’m going to use it. </w:t>
      </w:r>
    </w:p>
    <w:p w14:paraId="58D47EFE" w14:textId="376F9A80" w:rsidR="00A10793" w:rsidRDefault="00A10793" w:rsidP="00A10793">
      <w:pPr>
        <w:spacing w:after="200" w:line="276" w:lineRule="auto"/>
        <w:ind w:firstLineChars="100" w:firstLine="220"/>
      </w:pPr>
      <w:r>
        <w:t>[</w:t>
      </w:r>
      <w:r w:rsidR="0075237D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  <w:r>
        <w:t>] Unfortunately, it’s broken. Sorry.</w:t>
      </w:r>
    </w:p>
    <w:p w14:paraId="3E0A1422" w14:textId="5D531EE1" w:rsidR="006C3FE0" w:rsidRDefault="006C3FE0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0BC83332" w14:textId="77777777" w:rsidR="0075237D" w:rsidRPr="0075237D" w:rsidRDefault="0075237D" w:rsidP="003776EE">
      <w:pPr>
        <w:spacing w:after="200" w:line="276" w:lineRule="auto"/>
        <w:rPr>
          <w:b/>
          <w:bCs/>
        </w:rPr>
      </w:pPr>
      <w:r w:rsidRPr="0075237D">
        <w:rPr>
          <w:b/>
          <w:bCs/>
        </w:rPr>
        <w:t xml:space="preserve">Sample response: </w:t>
      </w:r>
    </w:p>
    <w:p w14:paraId="0BD1BAAB" w14:textId="77777777" w:rsidR="0075237D" w:rsidRDefault="0075237D" w:rsidP="003776EE">
      <w:pPr>
        <w:spacing w:after="200" w:line="276" w:lineRule="auto"/>
      </w:pPr>
      <w:r w:rsidRPr="0075237D">
        <w:rPr>
          <w:b/>
          <w:bCs/>
        </w:rPr>
        <w:t>1.</w:t>
      </w:r>
      <w:r>
        <w:t xml:space="preserve"> I’m sorry. You can’t. It’s the only pen that I have. </w:t>
      </w:r>
    </w:p>
    <w:p w14:paraId="0B733ADD" w14:textId="77777777" w:rsidR="0075237D" w:rsidRDefault="0075237D" w:rsidP="003776EE">
      <w:pPr>
        <w:spacing w:after="200" w:line="276" w:lineRule="auto"/>
      </w:pPr>
      <w:r w:rsidRPr="0075237D">
        <w:rPr>
          <w:b/>
          <w:bCs/>
        </w:rPr>
        <w:t>2.</w:t>
      </w:r>
      <w:r>
        <w:t xml:space="preserve"> I wish I could, but I </w:t>
      </w:r>
      <w:proofErr w:type="gramStart"/>
      <w:r>
        <w:t>have to</w:t>
      </w:r>
      <w:proofErr w:type="gramEnd"/>
      <w:r>
        <w:t xml:space="preserve"> stay home and watch my sister. </w:t>
      </w:r>
    </w:p>
    <w:p w14:paraId="1BF48EF7" w14:textId="77777777" w:rsidR="0075237D" w:rsidRDefault="0075237D" w:rsidP="003776EE">
      <w:pPr>
        <w:spacing w:after="200" w:line="276" w:lineRule="auto"/>
      </w:pPr>
      <w:r w:rsidRPr="0075237D">
        <w:rPr>
          <w:b/>
          <w:bCs/>
        </w:rPr>
        <w:t>3.</w:t>
      </w:r>
      <w:r>
        <w:t xml:space="preserve"> I’m sorry. I don’t remember what it is. </w:t>
      </w:r>
    </w:p>
    <w:p w14:paraId="38781028" w14:textId="101D535B" w:rsidR="006C3FE0" w:rsidRDefault="0075237D" w:rsidP="003776EE">
      <w:pPr>
        <w:spacing w:after="200" w:line="276" w:lineRule="auto"/>
      </w:pPr>
      <w:r w:rsidRPr="0075237D">
        <w:rPr>
          <w:b/>
          <w:bCs/>
        </w:rPr>
        <w:t>4.</w:t>
      </w:r>
      <w:r>
        <w:t xml:space="preserve"> Unfortunately, we can’t because my parents are not at home.</w:t>
      </w:r>
    </w:p>
    <w:p w14:paraId="50137152" w14:textId="77777777" w:rsidR="0075237D" w:rsidRPr="003776EE" w:rsidRDefault="0075237D" w:rsidP="003776EE">
      <w:pPr>
        <w:spacing w:after="200" w:line="276" w:lineRule="auto"/>
        <w:rPr>
          <w:rFonts w:eastAsia="맑은 고딕"/>
          <w:lang w:eastAsia="ko-KR"/>
        </w:rPr>
      </w:pPr>
    </w:p>
    <w:p w14:paraId="06EDA58B" w14:textId="5CF5AF1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4935EF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 xml:space="preserve">May I Have Her Number, </w:t>
      </w:r>
      <w:proofErr w:type="gramStart"/>
      <w:r w:rsidR="005C2BD5">
        <w:rPr>
          <w:rFonts w:eastAsia="맑은 고딕"/>
          <w:b/>
          <w:lang w:eastAsia="en-US"/>
        </w:rPr>
        <w:t>Please</w:t>
      </w:r>
      <w:proofErr w:type="gramEnd"/>
      <w:r w:rsidR="005C2BD5">
        <w:rPr>
          <w:rFonts w:eastAsia="맑은 고딕"/>
          <w:b/>
          <w:lang w:eastAsia="en-US"/>
        </w:rPr>
        <w:t>?</w:t>
      </w:r>
    </w:p>
    <w:p w14:paraId="7C06B4E7" w14:textId="77777777" w:rsidR="002B53F1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77BA0D8B" w14:textId="215E58C6" w:rsidR="00FF38FD" w:rsidRPr="0075237D" w:rsidRDefault="0075237D" w:rsidP="003776EE">
      <w:pPr>
        <w:spacing w:after="200" w:line="276" w:lineRule="auto"/>
      </w:pPr>
      <w:r>
        <w:t>1, 3</w:t>
      </w:r>
    </w:p>
    <w:p w14:paraId="2E6D23DC" w14:textId="0D679D53" w:rsidR="002B53F1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B0C7E21" w14:textId="77777777" w:rsidR="00F53119" w:rsidRDefault="00F53119" w:rsidP="003776EE">
      <w:pPr>
        <w:spacing w:after="200" w:line="276" w:lineRule="auto"/>
      </w:pPr>
      <w:r>
        <w:t xml:space="preserve">1. </w:t>
      </w:r>
    </w:p>
    <w:p w14:paraId="2D2CDD18" w14:textId="77777777" w:rsidR="00F53119" w:rsidRDefault="00F53119" w:rsidP="003776EE">
      <w:pPr>
        <w:spacing w:after="200" w:line="276" w:lineRule="auto"/>
      </w:pPr>
      <w:r>
        <w:t xml:space="preserve">2. X </w:t>
      </w:r>
    </w:p>
    <w:p w14:paraId="5898AF15" w14:textId="77777777" w:rsidR="00F53119" w:rsidRDefault="00F53119" w:rsidP="003776EE">
      <w:pPr>
        <w:spacing w:after="200" w:line="276" w:lineRule="auto"/>
      </w:pPr>
      <w:r>
        <w:t xml:space="preserve">3. </w:t>
      </w:r>
    </w:p>
    <w:p w14:paraId="2994FA80" w14:textId="77777777" w:rsidR="00F53119" w:rsidRDefault="00F53119" w:rsidP="003776EE">
      <w:pPr>
        <w:spacing w:after="200" w:line="276" w:lineRule="auto"/>
      </w:pPr>
      <w:r>
        <w:t xml:space="preserve">4. </w:t>
      </w:r>
    </w:p>
    <w:p w14:paraId="5A3596F4" w14:textId="535ACDE6" w:rsidR="002B53F1" w:rsidRDefault="00F53119" w:rsidP="003776EE">
      <w:pPr>
        <w:spacing w:after="200" w:line="276" w:lineRule="auto"/>
      </w:pPr>
      <w:r>
        <w:t>5. X</w:t>
      </w:r>
    </w:p>
    <w:p w14:paraId="5D99E2BE" w14:textId="77777777" w:rsidR="00F53119" w:rsidRPr="003776EE" w:rsidRDefault="00F53119" w:rsidP="003776EE">
      <w:pPr>
        <w:spacing w:after="200" w:line="276" w:lineRule="auto"/>
        <w:rPr>
          <w:rFonts w:eastAsia="맑은 고딕"/>
          <w:lang w:eastAsia="ko-KR"/>
        </w:rPr>
      </w:pPr>
    </w:p>
    <w:p w14:paraId="78A7BB9C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lastRenderedPageBreak/>
        <w:t>C</w:t>
      </w:r>
    </w:p>
    <w:p w14:paraId="728BBE45" w14:textId="77777777" w:rsidR="00F53119" w:rsidRDefault="00F53119" w:rsidP="003776EE">
      <w:pPr>
        <w:spacing w:after="200" w:line="276" w:lineRule="auto"/>
      </w:pPr>
      <w:r>
        <w:t xml:space="preserve">1. a </w:t>
      </w:r>
    </w:p>
    <w:p w14:paraId="5BBAFE26" w14:textId="77777777" w:rsidR="00F53119" w:rsidRDefault="00F53119" w:rsidP="003776EE">
      <w:pPr>
        <w:spacing w:after="200" w:line="276" w:lineRule="auto"/>
      </w:pPr>
      <w:r>
        <w:t xml:space="preserve">2. c </w:t>
      </w:r>
    </w:p>
    <w:p w14:paraId="48CFA21C" w14:textId="77777777" w:rsidR="00F53119" w:rsidRDefault="00F53119" w:rsidP="003776EE">
      <w:pPr>
        <w:spacing w:after="200" w:line="276" w:lineRule="auto"/>
      </w:pPr>
      <w:r>
        <w:t xml:space="preserve">3. b </w:t>
      </w:r>
    </w:p>
    <w:p w14:paraId="4498D82B" w14:textId="608AF166" w:rsidR="00FF38FD" w:rsidRDefault="00F53119" w:rsidP="003776EE">
      <w:pPr>
        <w:spacing w:after="200" w:line="276" w:lineRule="auto"/>
      </w:pPr>
      <w:r>
        <w:t>4. a</w:t>
      </w:r>
    </w:p>
    <w:p w14:paraId="4D5BBF1B" w14:textId="77777777" w:rsidR="00F53119" w:rsidRPr="00F53119" w:rsidRDefault="00F53119" w:rsidP="003776EE">
      <w:pPr>
        <w:spacing w:after="200" w:line="276" w:lineRule="auto"/>
      </w:pPr>
    </w:p>
    <w:p w14:paraId="71042BB9" w14:textId="7120F0CF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4935EF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>Can I Copy Your Math Homework?</w:t>
      </w:r>
    </w:p>
    <w:p w14:paraId="480E5B1B" w14:textId="25325D84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5B2F5E9D" w14:textId="77777777" w:rsidR="00F53119" w:rsidRDefault="00F53119" w:rsidP="003776EE">
      <w:pPr>
        <w:spacing w:after="200" w:line="276" w:lineRule="auto"/>
      </w:pPr>
      <w:r>
        <w:t xml:space="preserve">1. a, d </w:t>
      </w:r>
    </w:p>
    <w:p w14:paraId="150779D4" w14:textId="77777777" w:rsidR="00F53119" w:rsidRDefault="00F53119" w:rsidP="003776EE">
      <w:pPr>
        <w:spacing w:after="200" w:line="276" w:lineRule="auto"/>
      </w:pPr>
      <w:r>
        <w:t>2. b, c, e</w:t>
      </w:r>
    </w:p>
    <w:p w14:paraId="059E4041" w14:textId="434DA6D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652362AA" w14:textId="77777777" w:rsidR="00F53119" w:rsidRDefault="00F53119" w:rsidP="003776EE">
      <w:pPr>
        <w:spacing w:after="200" w:line="276" w:lineRule="auto"/>
      </w:pPr>
      <w:r>
        <w:t>1(a), 5(b), 4(c), 3(d), 2(e)</w:t>
      </w:r>
    </w:p>
    <w:p w14:paraId="4C90C1CA" w14:textId="2EA0AD41" w:rsidR="00F23142" w:rsidRDefault="00F23142" w:rsidP="003776EE">
      <w:pPr>
        <w:spacing w:after="200" w:line="276" w:lineRule="auto"/>
      </w:pPr>
      <w:r>
        <w:t>C</w:t>
      </w:r>
    </w:p>
    <w:p w14:paraId="01137366" w14:textId="77777777" w:rsidR="00F53119" w:rsidRDefault="00F53119" w:rsidP="003776EE">
      <w:pPr>
        <w:spacing w:after="200" w:line="276" w:lineRule="auto"/>
      </w:pPr>
      <w:r>
        <w:t xml:space="preserve">1. b </w:t>
      </w:r>
    </w:p>
    <w:p w14:paraId="19C3CDE8" w14:textId="77777777" w:rsidR="00F53119" w:rsidRDefault="00F53119" w:rsidP="003776EE">
      <w:pPr>
        <w:spacing w:after="200" w:line="276" w:lineRule="auto"/>
      </w:pPr>
      <w:r>
        <w:t xml:space="preserve">2. d </w:t>
      </w:r>
    </w:p>
    <w:p w14:paraId="386C79EA" w14:textId="07BEF269" w:rsidR="00F23142" w:rsidRDefault="00F53119" w:rsidP="003776EE">
      <w:pPr>
        <w:spacing w:after="200" w:line="276" w:lineRule="auto"/>
      </w:pPr>
      <w:r>
        <w:t>3. a</w:t>
      </w:r>
    </w:p>
    <w:p w14:paraId="4366514E" w14:textId="77777777" w:rsidR="00F53119" w:rsidRPr="00F23142" w:rsidRDefault="00F53119" w:rsidP="003776EE">
      <w:pPr>
        <w:spacing w:after="200" w:line="276" w:lineRule="auto"/>
        <w:rPr>
          <w:rFonts w:eastAsia="맑은 고딕"/>
          <w:lang w:eastAsia="en-US"/>
        </w:rPr>
      </w:pPr>
    </w:p>
    <w:p w14:paraId="3F2EE668" w14:textId="3419D52E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4935EF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>Be Polite.</w:t>
      </w:r>
    </w:p>
    <w:p w14:paraId="0549F41C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3DC94043" w14:textId="1AECFED5" w:rsidR="00B04EED" w:rsidRDefault="00B04EED" w:rsidP="003776EE">
      <w:pPr>
        <w:spacing w:after="200" w:line="276" w:lineRule="auto"/>
      </w:pPr>
      <w:r>
        <w:t xml:space="preserve">1. </w:t>
      </w:r>
      <w:r w:rsidR="000D1529">
        <w:t>movies</w:t>
      </w:r>
      <w:r>
        <w:t xml:space="preserve">, wash my hair </w:t>
      </w:r>
    </w:p>
    <w:p w14:paraId="3106B8CC" w14:textId="77777777" w:rsidR="00B04EED" w:rsidRDefault="00B04EED" w:rsidP="003776EE">
      <w:pPr>
        <w:spacing w:after="200" w:line="276" w:lineRule="auto"/>
      </w:pPr>
      <w:r>
        <w:t xml:space="preserve">2. borrow, have only one </w:t>
      </w:r>
    </w:p>
    <w:p w14:paraId="1E3FDB32" w14:textId="6CB32E5E" w:rsidR="00B04EED" w:rsidRDefault="00B04EED" w:rsidP="003776EE">
      <w:pPr>
        <w:spacing w:after="200" w:line="276" w:lineRule="auto"/>
      </w:pPr>
      <w:r>
        <w:t>3. ask to talk to, can’t come</w:t>
      </w:r>
    </w:p>
    <w:p w14:paraId="2E42E3E9" w14:textId="37CBBDD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65BFA95" w14:textId="77777777" w:rsidR="00B04EED" w:rsidRDefault="00B04EED" w:rsidP="00FF38FD">
      <w:pPr>
        <w:spacing w:after="100"/>
      </w:pPr>
      <w:r>
        <w:t>1. don’t agree</w:t>
      </w:r>
    </w:p>
    <w:p w14:paraId="49A1D396" w14:textId="77777777" w:rsidR="00B04EED" w:rsidRDefault="00B04EED" w:rsidP="00FF38FD">
      <w:pPr>
        <w:spacing w:after="100"/>
      </w:pPr>
      <w:r>
        <w:t xml:space="preserve"> 2. Unfortunately </w:t>
      </w:r>
    </w:p>
    <w:p w14:paraId="6CDD9643" w14:textId="77777777" w:rsidR="00B04EED" w:rsidRDefault="00B04EED" w:rsidP="00FF38FD">
      <w:pPr>
        <w:spacing w:after="100"/>
      </w:pPr>
      <w:r>
        <w:t xml:space="preserve">3. Sorry </w:t>
      </w:r>
    </w:p>
    <w:p w14:paraId="55204302" w14:textId="77777777" w:rsidR="00B04EED" w:rsidRDefault="00B04EED" w:rsidP="00FF38FD">
      <w:pPr>
        <w:spacing w:after="100"/>
      </w:pPr>
      <w:r>
        <w:lastRenderedPageBreak/>
        <w:t xml:space="preserve">4. can’t come </w:t>
      </w:r>
    </w:p>
    <w:p w14:paraId="3E3265C7" w14:textId="0BDA69FA" w:rsidR="00B04EED" w:rsidRDefault="00B04EED" w:rsidP="00FF38FD">
      <w:pPr>
        <w:spacing w:after="100"/>
      </w:pPr>
      <w:r>
        <w:t>5. be polite</w:t>
      </w:r>
    </w:p>
    <w:p w14:paraId="6BC784A4" w14:textId="497F92E0" w:rsidR="00FF38FD" w:rsidRDefault="00FF38FD" w:rsidP="00FF38FD">
      <w:pPr>
        <w:spacing w:after="100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C</w:t>
      </w:r>
    </w:p>
    <w:p w14:paraId="6BAF02C5" w14:textId="77777777" w:rsidR="00B04EED" w:rsidRDefault="00B04EED" w:rsidP="00FF38FD">
      <w:pPr>
        <w:spacing w:after="100"/>
      </w:pPr>
      <w:r>
        <w:t xml:space="preserve">1. False </w:t>
      </w:r>
    </w:p>
    <w:p w14:paraId="06297251" w14:textId="77777777" w:rsidR="00B04EED" w:rsidRDefault="00B04EED" w:rsidP="00FF38FD">
      <w:pPr>
        <w:spacing w:after="100"/>
      </w:pPr>
      <w:r>
        <w:t xml:space="preserve">2. True </w:t>
      </w:r>
    </w:p>
    <w:p w14:paraId="21F840B8" w14:textId="77777777" w:rsidR="00B04EED" w:rsidRDefault="00B04EED" w:rsidP="00FF38FD">
      <w:pPr>
        <w:spacing w:after="100"/>
      </w:pPr>
      <w:r>
        <w:t xml:space="preserve">3. False </w:t>
      </w:r>
    </w:p>
    <w:p w14:paraId="7D101AA1" w14:textId="7F134984" w:rsidR="00FF38FD" w:rsidRDefault="00B04EED" w:rsidP="00FF38FD">
      <w:pPr>
        <w:spacing w:after="100"/>
      </w:pPr>
      <w:r>
        <w:t>4. False</w:t>
      </w:r>
    </w:p>
    <w:p w14:paraId="7D793CEB" w14:textId="77777777" w:rsidR="00B04EED" w:rsidRPr="00FF38FD" w:rsidRDefault="00B04EED" w:rsidP="00FF38FD">
      <w:pPr>
        <w:spacing w:after="100"/>
        <w:rPr>
          <w:rFonts w:eastAsiaTheme="minorEastAsia"/>
          <w:lang w:eastAsia="ko-KR"/>
        </w:rPr>
      </w:pPr>
    </w:p>
    <w:p w14:paraId="4E364894" w14:textId="27365E2C" w:rsidR="0066508F" w:rsidRPr="00FF38FD" w:rsidRDefault="0066508F" w:rsidP="00FF38FD">
      <w:pPr>
        <w:rPr>
          <w:b/>
        </w:rPr>
      </w:pPr>
      <w:r w:rsidRPr="00FF38FD">
        <w:rPr>
          <w:b/>
        </w:rPr>
        <w:t>Speaking Practice</w:t>
      </w:r>
    </w:p>
    <w:p w14:paraId="61FEF559" w14:textId="77777777" w:rsidR="000A0EB8" w:rsidRPr="00387237" w:rsidRDefault="000A0EB8" w:rsidP="000A0EB8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0D174182" w14:textId="77777777" w:rsidR="000A0EB8" w:rsidRPr="00387237" w:rsidRDefault="000A0EB8" w:rsidP="000A0EB8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038DA76" w14:textId="77777777" w:rsidR="000A0EB8" w:rsidRPr="00387237" w:rsidRDefault="000A0EB8" w:rsidP="000A0EB8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3021D096" w14:textId="77777777" w:rsidR="000A0EB8" w:rsidRPr="00387237" w:rsidRDefault="000A0EB8" w:rsidP="000A0EB8">
      <w:pPr>
        <w:spacing w:after="0" w:line="240" w:lineRule="auto"/>
      </w:pPr>
      <w:r w:rsidRPr="00387237">
        <w:t xml:space="preserve">CHILD A: </w:t>
      </w:r>
      <w:r>
        <w:t xml:space="preserve">What are you doing this weekend? </w:t>
      </w:r>
    </w:p>
    <w:p w14:paraId="1C4BDDAA" w14:textId="77777777" w:rsidR="000A0EB8" w:rsidRPr="00387237" w:rsidRDefault="000A0EB8" w:rsidP="000A0EB8">
      <w:pPr>
        <w:spacing w:after="0" w:line="240" w:lineRule="auto"/>
      </w:pPr>
      <w:r w:rsidRPr="00387237">
        <w:t xml:space="preserve">CHILD B: </w:t>
      </w:r>
      <w:r>
        <w:t xml:space="preserve">I </w:t>
      </w:r>
      <w:proofErr w:type="gramStart"/>
      <w:r>
        <w:t>have to</w:t>
      </w:r>
      <w:proofErr w:type="gramEnd"/>
      <w:r>
        <w:t xml:space="preserve"> study for the big science test. </w:t>
      </w:r>
    </w:p>
    <w:p w14:paraId="25838E10" w14:textId="77777777" w:rsidR="000A0EB8" w:rsidRDefault="000A0EB8" w:rsidP="000A0EB8">
      <w:pPr>
        <w:spacing w:after="0" w:line="240" w:lineRule="auto"/>
      </w:pPr>
      <w:r w:rsidRPr="00387237">
        <w:t xml:space="preserve">CHILD A: </w:t>
      </w:r>
      <w:r>
        <w:t xml:space="preserve">Me too! Do you want to study together at the library? </w:t>
      </w:r>
    </w:p>
    <w:p w14:paraId="42EDC458" w14:textId="77777777" w:rsidR="000A0EB8" w:rsidRDefault="000A0EB8" w:rsidP="000A0EB8">
      <w:pPr>
        <w:spacing w:after="0" w:line="240" w:lineRule="auto"/>
      </w:pPr>
      <w:r>
        <w:t xml:space="preserve">CHILD B: That sounds fun, but my parents want me to stay home this weekend. </w:t>
      </w:r>
    </w:p>
    <w:p w14:paraId="36923737" w14:textId="77777777" w:rsidR="000A0EB8" w:rsidRPr="00387237" w:rsidRDefault="000A0EB8" w:rsidP="000A0EB8">
      <w:pPr>
        <w:spacing w:after="0" w:line="240" w:lineRule="auto"/>
      </w:pPr>
    </w:p>
    <w:p w14:paraId="225D0B41" w14:textId="77777777" w:rsidR="000A0EB8" w:rsidRPr="00387237" w:rsidRDefault="000A0EB8" w:rsidP="000A0EB8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66858105" w14:textId="77777777" w:rsidR="000A0EB8" w:rsidRPr="00387237" w:rsidRDefault="000A0EB8" w:rsidP="000A0EB8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2AB396CD" w14:textId="77777777" w:rsidR="000A0EB8" w:rsidRPr="00AF3EE1" w:rsidRDefault="000A0EB8" w:rsidP="000A0EB8">
      <w:pPr>
        <w:spacing w:after="200" w:line="276" w:lineRule="auto"/>
        <w:rPr>
          <w:rFonts w:eastAsia="맑은 고딕"/>
          <w:b/>
          <w:lang w:eastAsia="en-US"/>
        </w:rPr>
      </w:pPr>
    </w:p>
    <w:p w14:paraId="46AD0539" w14:textId="77777777" w:rsidR="000A0EB8" w:rsidRPr="00AF3EE1" w:rsidRDefault="000A0EB8" w:rsidP="000A0EB8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76AE31DF" w14:textId="77777777" w:rsidR="000A0EB8" w:rsidRDefault="000A0EB8" w:rsidP="000A0EB8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2149"/>
        <w:gridCol w:w="2430"/>
        <w:gridCol w:w="2250"/>
      </w:tblGrid>
      <w:tr w:rsidR="000A0EB8" w:rsidRPr="00BF7D10" w14:paraId="44D7D967" w14:textId="77777777" w:rsidTr="00D441A8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3BC33DF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2149" w:type="dxa"/>
            <w:shd w:val="clear" w:color="auto" w:fill="D2FCF5"/>
            <w:vAlign w:val="center"/>
          </w:tcPr>
          <w:p w14:paraId="361EAF3B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riend’s birthday party</w:t>
            </w:r>
          </w:p>
        </w:tc>
        <w:tc>
          <w:tcPr>
            <w:tcW w:w="2430" w:type="dxa"/>
            <w:shd w:val="clear" w:color="auto" w:fill="D2FCF5"/>
            <w:vAlign w:val="center"/>
          </w:tcPr>
          <w:p w14:paraId="52352D45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riend asking to use something that’s yours</w:t>
            </w:r>
          </w:p>
        </w:tc>
        <w:tc>
          <w:tcPr>
            <w:tcW w:w="2250" w:type="dxa"/>
            <w:shd w:val="clear" w:color="auto" w:fill="D2FCF5"/>
            <w:vAlign w:val="center"/>
          </w:tcPr>
          <w:p w14:paraId="5D168ACE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hare food</w:t>
            </w:r>
          </w:p>
        </w:tc>
      </w:tr>
      <w:tr w:rsidR="000A0EB8" w:rsidRPr="00BF7D10" w14:paraId="5D96E1B3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7BC12B8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Rosa</w:t>
            </w:r>
          </w:p>
        </w:tc>
        <w:tc>
          <w:tcPr>
            <w:tcW w:w="2149" w:type="dxa"/>
            <w:shd w:val="clear" w:color="auto" w:fill="auto"/>
            <w:vAlign w:val="center"/>
          </w:tcPr>
          <w:p w14:paraId="7526EF90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“Sorry, but I have to stay home and study.”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1C15588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“I wish I could, but I only have one.”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0FB23BE" w14:textId="77777777" w:rsidR="000A0EB8" w:rsidRPr="00BF7D10" w:rsidRDefault="000A0EB8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“I’m sorry, but my mom doesn’t let me share food.”</w:t>
            </w:r>
          </w:p>
        </w:tc>
      </w:tr>
    </w:tbl>
    <w:p w14:paraId="54D5B789" w14:textId="77777777" w:rsidR="00B87B70" w:rsidRPr="003776EE" w:rsidRDefault="00B87B70" w:rsidP="003776EE">
      <w:pPr>
        <w:spacing w:after="200" w:line="276" w:lineRule="auto"/>
        <w:rPr>
          <w:rFonts w:eastAsia="맑은 고딕"/>
          <w:lang w:eastAsia="en-US"/>
        </w:rPr>
      </w:pPr>
    </w:p>
    <w:p w14:paraId="10C02A64" w14:textId="627FB460" w:rsidR="0066508F" w:rsidRPr="00460877" w:rsidRDefault="00B87B70" w:rsidP="0066508F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</w:t>
      </w:r>
      <w:r w:rsidR="003A1168">
        <w:rPr>
          <w:b/>
          <w:sz w:val="24"/>
          <w:szCs w:val="24"/>
        </w:rPr>
        <w:t>NIT TEST</w:t>
      </w:r>
    </w:p>
    <w:p w14:paraId="3C8D22FA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0D839D2D" w14:textId="56119F62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EE1903">
        <w:rPr>
          <w:rFonts w:eastAsia="맑은 고딕"/>
          <w:lang w:eastAsia="en-US"/>
        </w:rPr>
        <w:t>c</w:t>
      </w:r>
    </w:p>
    <w:p w14:paraId="54D51064" w14:textId="441760EB" w:rsidR="001E22B2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EE1903">
        <w:rPr>
          <w:rFonts w:eastAsia="맑은 고딕"/>
          <w:lang w:eastAsia="en-US"/>
        </w:rPr>
        <w:t>b</w:t>
      </w:r>
    </w:p>
    <w:p w14:paraId="7A1E176A" w14:textId="6F7541E7" w:rsidR="001E22B2" w:rsidRPr="003776EE" w:rsidRDefault="001E22B2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3EC8DC3F" w14:textId="75B03D4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lastRenderedPageBreak/>
        <w:t xml:space="preserve">3. </w:t>
      </w:r>
      <w:r w:rsidR="00EE1903">
        <w:rPr>
          <w:rFonts w:eastAsia="맑은 고딕"/>
          <w:lang w:eastAsia="en-US"/>
        </w:rPr>
        <w:t>a</w:t>
      </w:r>
    </w:p>
    <w:p w14:paraId="3AB63467" w14:textId="6FAE36C7" w:rsid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4. </w:t>
      </w:r>
      <w:r w:rsidR="00EE1903">
        <w:rPr>
          <w:rFonts w:eastAsia="맑은 고딕"/>
          <w:lang w:val="fr-FR" w:eastAsia="en-US"/>
        </w:rPr>
        <w:t>c</w:t>
      </w:r>
    </w:p>
    <w:p w14:paraId="7B05333F" w14:textId="4DE2C3D6" w:rsidR="003776EE" w:rsidRPr="003776EE" w:rsidRDefault="001E22B2" w:rsidP="003776EE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C</w:t>
      </w:r>
    </w:p>
    <w:p w14:paraId="118C044E" w14:textId="6B303916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5. </w:t>
      </w:r>
      <w:r w:rsidR="00EE1903">
        <w:rPr>
          <w:rFonts w:eastAsia="맑은 고딕"/>
          <w:lang w:val="fr-FR" w:eastAsia="en-US"/>
        </w:rPr>
        <w:t>c</w:t>
      </w:r>
    </w:p>
    <w:p w14:paraId="35E77DDA" w14:textId="24C3D24A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6. </w:t>
      </w:r>
      <w:r w:rsidR="00EE1903">
        <w:rPr>
          <w:rFonts w:eastAsia="맑은 고딕"/>
          <w:lang w:val="fr-FR" w:eastAsia="en-US"/>
        </w:rPr>
        <w:t>b</w:t>
      </w:r>
    </w:p>
    <w:p w14:paraId="0CD3F0E3" w14:textId="1CDD4D0C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7. </w:t>
      </w:r>
      <w:r w:rsidR="00EE1903">
        <w:rPr>
          <w:rFonts w:eastAsia="맑은 고딕"/>
          <w:lang w:val="fr-FR" w:eastAsia="en-US"/>
        </w:rPr>
        <w:t>a</w:t>
      </w:r>
    </w:p>
    <w:p w14:paraId="39CCDC07" w14:textId="1749BFDF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8. </w:t>
      </w:r>
      <w:r w:rsidR="00EE1903">
        <w:rPr>
          <w:rFonts w:eastAsia="맑은 고딕"/>
          <w:lang w:val="fr-FR" w:eastAsia="en-US"/>
        </w:rPr>
        <w:t>d</w:t>
      </w:r>
    </w:p>
    <w:p w14:paraId="0321CECA" w14:textId="77777777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>D</w:t>
      </w:r>
    </w:p>
    <w:p w14:paraId="4306D17B" w14:textId="0FDF62D8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9. </w:t>
      </w:r>
      <w:r w:rsidR="00EE1903">
        <w:rPr>
          <w:rFonts w:eastAsia="맑은 고딕"/>
          <w:lang w:val="fr-FR" w:eastAsia="en-US"/>
        </w:rPr>
        <w:t>d</w:t>
      </w:r>
    </w:p>
    <w:p w14:paraId="32A9F4C9" w14:textId="3E84108A" w:rsidR="008D58DF" w:rsidRDefault="003776EE" w:rsidP="001E22B2">
      <w:pPr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>10. b</w:t>
      </w:r>
    </w:p>
    <w:p w14:paraId="6B7B4649" w14:textId="1C2889CB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1. a</w:t>
      </w:r>
    </w:p>
    <w:p w14:paraId="5A3B02F1" w14:textId="2AAC0D67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2. </w:t>
      </w:r>
      <w:r w:rsidR="00EE1903">
        <w:rPr>
          <w:rFonts w:eastAsia="맑은 고딕"/>
          <w:lang w:val="fr-FR" w:eastAsia="ko-KR"/>
        </w:rPr>
        <w:t>b</w:t>
      </w:r>
    </w:p>
    <w:p w14:paraId="304E7E81" w14:textId="51585EBB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E</w:t>
      </w:r>
    </w:p>
    <w:p w14:paraId="46370E51" w14:textId="25A14678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3. c</w:t>
      </w:r>
    </w:p>
    <w:p w14:paraId="3719314D" w14:textId="5C9B40EC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4. </w:t>
      </w:r>
      <w:r w:rsidR="00EE1903">
        <w:rPr>
          <w:rFonts w:eastAsia="맑은 고딕"/>
          <w:lang w:val="fr-FR" w:eastAsia="ko-KR"/>
        </w:rPr>
        <w:t>d</w:t>
      </w:r>
    </w:p>
    <w:p w14:paraId="3B191F87" w14:textId="377A79A3" w:rsidR="001E22B2" w:rsidRP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5. </w:t>
      </w:r>
      <w:r w:rsidR="00EE1903">
        <w:rPr>
          <w:rFonts w:eastAsia="맑은 고딕"/>
          <w:lang w:val="fr-FR" w:eastAsia="ko-KR"/>
        </w:rPr>
        <w:t>a</w:t>
      </w:r>
    </w:p>
    <w:p w14:paraId="45308F65" w14:textId="05D459C2" w:rsidR="001E22B2" w:rsidRPr="001E22B2" w:rsidRDefault="001E22B2" w:rsidP="001E22B2">
      <w:pPr>
        <w:rPr>
          <w:rFonts w:eastAsiaTheme="minorEastAsia"/>
          <w:b/>
          <w:shd w:val="pct15" w:color="auto" w:fill="FFFFFF"/>
          <w:lang w:eastAsia="ko-KR"/>
        </w:rPr>
      </w:pPr>
    </w:p>
    <w:p w14:paraId="3D20955E" w14:textId="42748B13" w:rsidR="003776EE" w:rsidRPr="003776EE" w:rsidRDefault="002F39CC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highlight w:val="lightGray"/>
          <w:lang w:eastAsia="en-US"/>
        </w:rPr>
        <w:br w:type="column"/>
      </w:r>
      <w:r w:rsidR="003776EE" w:rsidRPr="000346E5">
        <w:rPr>
          <w:rFonts w:eastAsia="맑은 고딕"/>
          <w:b/>
          <w:highlight w:val="lightGray"/>
          <w:shd w:val="pct15" w:color="auto" w:fill="FFFFFF"/>
          <w:lang w:eastAsia="en-US"/>
        </w:rPr>
        <w:lastRenderedPageBreak/>
        <w:t>Unit 7</w:t>
      </w:r>
      <w:r w:rsidR="003776EE"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5C2BD5" w:rsidRPr="000346E5">
        <w:rPr>
          <w:rFonts w:eastAsia="맑은 고딕"/>
          <w:b/>
          <w:shd w:val="pct15" w:color="auto" w:fill="FFFFFF"/>
          <w:lang w:eastAsia="ko-KR"/>
        </w:rPr>
        <w:t>We Had Fun at the Zoo!</w:t>
      </w:r>
    </w:p>
    <w:p w14:paraId="39BCC16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6AF291B0" w14:textId="77777777" w:rsidR="00D61E2A" w:rsidRDefault="00D61E2A" w:rsidP="003776EE">
      <w:pPr>
        <w:spacing w:after="200" w:line="276" w:lineRule="auto"/>
      </w:pPr>
      <w:r>
        <w:t xml:space="preserve">1. a </w:t>
      </w:r>
    </w:p>
    <w:p w14:paraId="0C6BD7E7" w14:textId="77777777" w:rsidR="00D61E2A" w:rsidRDefault="00D61E2A" w:rsidP="003776EE">
      <w:pPr>
        <w:spacing w:after="200" w:line="276" w:lineRule="auto"/>
      </w:pPr>
      <w:r>
        <w:t>2. b</w:t>
      </w:r>
    </w:p>
    <w:p w14:paraId="71C24E8F" w14:textId="76CC086B" w:rsidR="00DE6EE4" w:rsidRDefault="00DE6EE4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155886E4" w14:textId="77777777" w:rsidR="00D61E2A" w:rsidRPr="00D61E2A" w:rsidRDefault="00D61E2A" w:rsidP="003776EE">
      <w:pPr>
        <w:spacing w:after="200" w:line="276" w:lineRule="auto"/>
        <w:rPr>
          <w:b/>
          <w:bCs/>
        </w:rPr>
      </w:pPr>
      <w:r w:rsidRPr="00D61E2A">
        <w:rPr>
          <w:b/>
          <w:bCs/>
        </w:rPr>
        <w:t xml:space="preserve">Sample response: </w:t>
      </w:r>
    </w:p>
    <w:p w14:paraId="08E10E3C" w14:textId="7FF1D2CB" w:rsidR="00D61E2A" w:rsidRDefault="00D441A8" w:rsidP="003776EE">
      <w:pPr>
        <w:spacing w:after="200" w:line="276" w:lineRule="auto"/>
      </w:pPr>
      <w:r>
        <w:t>1</w:t>
      </w:r>
      <w:r w:rsidR="00D61E2A">
        <w:t xml:space="preserve">. A wonderful place I have visited is </w:t>
      </w:r>
      <w:r w:rsidR="00D61E2A" w:rsidRPr="00D61E2A">
        <w:rPr>
          <w:u w:val="single"/>
        </w:rPr>
        <w:t>Niag</w:t>
      </w:r>
      <w:r>
        <w:rPr>
          <w:u w:val="single"/>
        </w:rPr>
        <w:t>a</w:t>
      </w:r>
      <w:r w:rsidR="00D61E2A" w:rsidRPr="00D61E2A">
        <w:rPr>
          <w:u w:val="single"/>
        </w:rPr>
        <w:t>ra Falls</w:t>
      </w:r>
      <w:r w:rsidR="00D61E2A">
        <w:t xml:space="preserve">. </w:t>
      </w:r>
    </w:p>
    <w:p w14:paraId="3B9C303D" w14:textId="77777777" w:rsidR="00D61E2A" w:rsidRDefault="00D61E2A" w:rsidP="003776EE">
      <w:pPr>
        <w:spacing w:after="200" w:line="276" w:lineRule="auto"/>
      </w:pPr>
      <w:r>
        <w:t xml:space="preserve">2. A fantastic restaurant I have eaten at is </w:t>
      </w:r>
      <w:r w:rsidRPr="00D61E2A">
        <w:rPr>
          <w:u w:val="single"/>
        </w:rPr>
        <w:t>Chinatown Super Buffet</w:t>
      </w:r>
      <w:r>
        <w:t xml:space="preserve">. </w:t>
      </w:r>
    </w:p>
    <w:p w14:paraId="760B5FC6" w14:textId="7905CF66" w:rsidR="009D61CA" w:rsidRDefault="00D61E2A" w:rsidP="003776EE">
      <w:pPr>
        <w:spacing w:after="200" w:line="276" w:lineRule="auto"/>
      </w:pPr>
      <w:r>
        <w:t xml:space="preserve">3. The worst movie I have seen is </w:t>
      </w:r>
      <w:proofErr w:type="spellStart"/>
      <w:r w:rsidR="005C5208">
        <w:rPr>
          <w:i/>
          <w:iCs/>
          <w:u w:val="single"/>
        </w:rPr>
        <w:t>M</w:t>
      </w:r>
      <w:r w:rsidR="00236696">
        <w:rPr>
          <w:i/>
          <w:iCs/>
          <w:u w:val="single"/>
        </w:rPr>
        <w:t>u</w:t>
      </w:r>
      <w:r w:rsidR="005C5208">
        <w:rPr>
          <w:i/>
          <w:iCs/>
          <w:u w:val="single"/>
        </w:rPr>
        <w:t>rbius</w:t>
      </w:r>
      <w:proofErr w:type="spellEnd"/>
      <w:r>
        <w:t>.</w:t>
      </w:r>
    </w:p>
    <w:p w14:paraId="2C8B881F" w14:textId="77777777" w:rsidR="00D441A8" w:rsidRPr="003776EE" w:rsidRDefault="00D441A8" w:rsidP="003776EE">
      <w:pPr>
        <w:spacing w:after="200" w:line="276" w:lineRule="auto"/>
        <w:rPr>
          <w:rFonts w:eastAsia="맑은 고딕"/>
          <w:lang w:eastAsia="ko-KR"/>
        </w:rPr>
      </w:pPr>
    </w:p>
    <w:p w14:paraId="40C5AC8F" w14:textId="18E5C925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196A65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>Field Trip</w:t>
      </w:r>
    </w:p>
    <w:p w14:paraId="7A79B07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02E40D09" w14:textId="77777777" w:rsidR="009F38E9" w:rsidRDefault="009F38E9" w:rsidP="003776EE">
      <w:pPr>
        <w:spacing w:after="200" w:line="276" w:lineRule="auto"/>
        <w:rPr>
          <w:rFonts w:eastAsia="맑은 고딕"/>
          <w:lang w:eastAsia="en-US"/>
        </w:rPr>
      </w:pPr>
      <w:r>
        <w:t>3, 4, 1, 2</w:t>
      </w:r>
    </w:p>
    <w:p w14:paraId="3BAA5F69" w14:textId="6B8FB372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51AE4B3" w14:textId="77777777" w:rsidR="009F38E9" w:rsidRDefault="009F38E9" w:rsidP="003776EE">
      <w:pPr>
        <w:spacing w:after="200" w:line="276" w:lineRule="auto"/>
      </w:pPr>
      <w:r>
        <w:t xml:space="preserve">1. False </w:t>
      </w:r>
    </w:p>
    <w:p w14:paraId="4F944FBE" w14:textId="77777777" w:rsidR="009F38E9" w:rsidRDefault="009F38E9" w:rsidP="003776EE">
      <w:pPr>
        <w:spacing w:after="200" w:line="276" w:lineRule="auto"/>
      </w:pPr>
      <w:r>
        <w:t xml:space="preserve">2. True </w:t>
      </w:r>
    </w:p>
    <w:p w14:paraId="0455D5A7" w14:textId="77777777" w:rsidR="009F38E9" w:rsidRDefault="009F38E9" w:rsidP="003776EE">
      <w:pPr>
        <w:spacing w:after="200" w:line="276" w:lineRule="auto"/>
      </w:pPr>
      <w:r>
        <w:t xml:space="preserve">3. False </w:t>
      </w:r>
    </w:p>
    <w:p w14:paraId="130F3DB0" w14:textId="07C3F9E1" w:rsidR="00DB5E2F" w:rsidRPr="003776EE" w:rsidRDefault="009F38E9" w:rsidP="003776EE">
      <w:pPr>
        <w:spacing w:after="200" w:line="276" w:lineRule="auto"/>
        <w:rPr>
          <w:rFonts w:eastAsia="맑은 고딕"/>
          <w:lang w:eastAsia="en-US"/>
        </w:rPr>
      </w:pPr>
      <w:r>
        <w:t>4. True</w:t>
      </w:r>
    </w:p>
    <w:p w14:paraId="5F7CCBA7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4A6D6AC2" w14:textId="77777777" w:rsidR="009F38E9" w:rsidRDefault="009F38E9" w:rsidP="003776EE">
      <w:pPr>
        <w:spacing w:after="200" w:line="276" w:lineRule="auto"/>
      </w:pPr>
      <w:r>
        <w:t xml:space="preserve">1. c </w:t>
      </w:r>
    </w:p>
    <w:p w14:paraId="028288B3" w14:textId="77777777" w:rsidR="009F38E9" w:rsidRDefault="009F38E9" w:rsidP="003776EE">
      <w:pPr>
        <w:spacing w:after="200" w:line="276" w:lineRule="auto"/>
      </w:pPr>
      <w:r>
        <w:t xml:space="preserve">2. a </w:t>
      </w:r>
    </w:p>
    <w:p w14:paraId="27A6011F" w14:textId="77777777" w:rsidR="009F38E9" w:rsidRDefault="009F38E9" w:rsidP="003776EE">
      <w:pPr>
        <w:spacing w:after="200" w:line="276" w:lineRule="auto"/>
      </w:pPr>
      <w:r>
        <w:t xml:space="preserve">3. d </w:t>
      </w:r>
    </w:p>
    <w:p w14:paraId="6BB27624" w14:textId="2685D4FC" w:rsidR="00DC5123" w:rsidRDefault="009F38E9" w:rsidP="003776EE">
      <w:pPr>
        <w:spacing w:after="200" w:line="276" w:lineRule="auto"/>
      </w:pPr>
      <w:r>
        <w:t>4. c</w:t>
      </w:r>
    </w:p>
    <w:p w14:paraId="77488F66" w14:textId="35B243AD" w:rsidR="009F38E9" w:rsidRDefault="009F38E9" w:rsidP="003776EE">
      <w:pPr>
        <w:spacing w:after="200" w:line="276" w:lineRule="auto"/>
      </w:pPr>
    </w:p>
    <w:p w14:paraId="0731D0C0" w14:textId="77777777" w:rsidR="009F38E9" w:rsidRPr="003776EE" w:rsidRDefault="009F38E9" w:rsidP="003776EE">
      <w:pPr>
        <w:spacing w:after="200" w:line="276" w:lineRule="auto"/>
        <w:rPr>
          <w:rFonts w:eastAsia="맑은 고딕"/>
          <w:lang w:eastAsia="en-US"/>
        </w:rPr>
      </w:pPr>
    </w:p>
    <w:p w14:paraId="4C99378B" w14:textId="0370BC55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lastRenderedPageBreak/>
        <w:t>Listening 2</w:t>
      </w:r>
      <w:r w:rsidR="00196A65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>Clumsy Cousin</w:t>
      </w:r>
    </w:p>
    <w:p w14:paraId="2CF4BADF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447FFEC7" w14:textId="77777777" w:rsidR="009F38E9" w:rsidRDefault="009F38E9" w:rsidP="003776EE">
      <w:pPr>
        <w:spacing w:after="200" w:line="276" w:lineRule="auto"/>
      </w:pPr>
      <w:r>
        <w:t>1, 2</w:t>
      </w:r>
    </w:p>
    <w:p w14:paraId="1478C9D1" w14:textId="41285CE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434CE27E" w14:textId="77777777" w:rsidR="009F38E9" w:rsidRDefault="009F38E9" w:rsidP="003776EE">
      <w:pPr>
        <w:spacing w:after="200" w:line="276" w:lineRule="auto"/>
      </w:pPr>
      <w:r>
        <w:t xml:space="preserve">1. worst holiday </w:t>
      </w:r>
    </w:p>
    <w:p w14:paraId="6262C831" w14:textId="77777777" w:rsidR="009F38E9" w:rsidRDefault="009F38E9" w:rsidP="003776EE">
      <w:pPr>
        <w:spacing w:after="200" w:line="276" w:lineRule="auto"/>
      </w:pPr>
      <w:r>
        <w:t xml:space="preserve">2. six-year-old </w:t>
      </w:r>
    </w:p>
    <w:p w14:paraId="561AB8B2" w14:textId="77777777" w:rsidR="009F38E9" w:rsidRDefault="009F38E9" w:rsidP="003776EE">
      <w:pPr>
        <w:spacing w:after="200" w:line="276" w:lineRule="auto"/>
      </w:pPr>
      <w:r>
        <w:t xml:space="preserve">3. rearrange </w:t>
      </w:r>
    </w:p>
    <w:p w14:paraId="7737753D" w14:textId="63D6ADF7" w:rsidR="009F38E9" w:rsidRDefault="009F38E9" w:rsidP="003776EE">
      <w:pPr>
        <w:spacing w:after="200" w:line="276" w:lineRule="auto"/>
      </w:pPr>
      <w:r>
        <w:t>4.</w:t>
      </w:r>
      <w:r w:rsidR="009A64AC">
        <w:t xml:space="preserve"> </w:t>
      </w:r>
      <w:r>
        <w:t xml:space="preserve">play </w:t>
      </w:r>
    </w:p>
    <w:p w14:paraId="6ADB7335" w14:textId="5A2C7954" w:rsidR="009F38E9" w:rsidRDefault="009F38E9" w:rsidP="003776EE">
      <w:pPr>
        <w:spacing w:after="200" w:line="276" w:lineRule="auto"/>
      </w:pPr>
      <w:r>
        <w:t>5. take care</w:t>
      </w:r>
    </w:p>
    <w:p w14:paraId="0D4BE499" w14:textId="21FFBBFC" w:rsidR="00DC5123" w:rsidRDefault="00DC5123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C</w:t>
      </w:r>
    </w:p>
    <w:p w14:paraId="05A3E5EC" w14:textId="77777777" w:rsidR="00B854AC" w:rsidRDefault="00B854AC" w:rsidP="003776EE">
      <w:pPr>
        <w:spacing w:after="200" w:line="276" w:lineRule="auto"/>
      </w:pPr>
      <w:r>
        <w:t xml:space="preserve">1. c </w:t>
      </w:r>
    </w:p>
    <w:p w14:paraId="658EF1C6" w14:textId="77777777" w:rsidR="00B854AC" w:rsidRDefault="00B854AC" w:rsidP="003776EE">
      <w:pPr>
        <w:spacing w:after="200" w:line="276" w:lineRule="auto"/>
      </w:pPr>
      <w:r>
        <w:t xml:space="preserve">2. c </w:t>
      </w:r>
    </w:p>
    <w:p w14:paraId="18D8FCF6" w14:textId="77777777" w:rsidR="00B854AC" w:rsidRDefault="00B854AC" w:rsidP="003776EE">
      <w:pPr>
        <w:spacing w:after="200" w:line="276" w:lineRule="auto"/>
      </w:pPr>
      <w:r>
        <w:t xml:space="preserve">3. c </w:t>
      </w:r>
    </w:p>
    <w:p w14:paraId="7A5918D2" w14:textId="482043E1" w:rsidR="00460877" w:rsidRDefault="00B854AC" w:rsidP="003776EE">
      <w:pPr>
        <w:spacing w:after="200" w:line="276" w:lineRule="auto"/>
      </w:pPr>
      <w:r>
        <w:t>4. d</w:t>
      </w:r>
    </w:p>
    <w:p w14:paraId="578A6F98" w14:textId="77777777" w:rsidR="00B854AC" w:rsidRDefault="00B854AC" w:rsidP="003776EE">
      <w:pPr>
        <w:spacing w:after="200" w:line="276" w:lineRule="auto"/>
        <w:rPr>
          <w:rFonts w:eastAsia="맑은 고딕"/>
          <w:b/>
          <w:lang w:eastAsia="en-US"/>
        </w:rPr>
      </w:pPr>
    </w:p>
    <w:p w14:paraId="471A39DB" w14:textId="5FF67264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196A65">
        <w:rPr>
          <w:rFonts w:eastAsia="맑은 고딕"/>
          <w:b/>
          <w:lang w:eastAsia="en-US"/>
        </w:rPr>
        <w:t xml:space="preserve"> </w:t>
      </w:r>
      <w:r w:rsidR="005C2BD5">
        <w:rPr>
          <w:rFonts w:eastAsia="맑은 고딕"/>
          <w:b/>
          <w:lang w:eastAsia="en-US"/>
        </w:rPr>
        <w:t>Stargaze Nature Park</w:t>
      </w:r>
    </w:p>
    <w:p w14:paraId="1D4532B1" w14:textId="77777777" w:rsidR="00B854AC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</w:t>
      </w:r>
    </w:p>
    <w:p w14:paraId="5CE7C88B" w14:textId="0F4F7544" w:rsidR="00842AB2" w:rsidRDefault="00B854AC" w:rsidP="003776EE">
      <w:pPr>
        <w:spacing w:after="200" w:line="276" w:lineRule="auto"/>
        <w:rPr>
          <w:rFonts w:eastAsia="맑은 고딕"/>
          <w:lang w:eastAsia="en-US"/>
        </w:rPr>
      </w:pPr>
      <w:r>
        <w:t>adventure, campfire, burgers, mosquitoes, observed, tent</w:t>
      </w:r>
      <w:r w:rsidR="003776EE" w:rsidRPr="003776EE">
        <w:rPr>
          <w:rFonts w:eastAsia="맑은 고딕"/>
          <w:lang w:eastAsia="en-US"/>
        </w:rPr>
        <w:t xml:space="preserve">   </w:t>
      </w:r>
    </w:p>
    <w:p w14:paraId="4629241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4712DC6F" w14:textId="77777777" w:rsidR="00B854AC" w:rsidRDefault="00B854AC" w:rsidP="003776EE">
      <w:pPr>
        <w:spacing w:after="200" w:line="276" w:lineRule="auto"/>
      </w:pPr>
      <w:r>
        <w:t xml:space="preserve">1. b </w:t>
      </w:r>
    </w:p>
    <w:p w14:paraId="33CAC0AA" w14:textId="77777777" w:rsidR="00B854AC" w:rsidRDefault="00B854AC" w:rsidP="003776EE">
      <w:pPr>
        <w:spacing w:after="200" w:line="276" w:lineRule="auto"/>
      </w:pPr>
      <w:r>
        <w:t xml:space="preserve">2. d </w:t>
      </w:r>
    </w:p>
    <w:p w14:paraId="7339637B" w14:textId="399F6AA3" w:rsidR="00DB30FA" w:rsidRDefault="00B854AC" w:rsidP="003776EE">
      <w:pPr>
        <w:spacing w:after="200" w:line="276" w:lineRule="auto"/>
        <w:rPr>
          <w:rFonts w:eastAsia="맑은 고딕"/>
          <w:b/>
          <w:lang w:eastAsia="ko-KR"/>
        </w:rPr>
      </w:pPr>
      <w:r>
        <w:t>3. c</w:t>
      </w:r>
    </w:p>
    <w:p w14:paraId="4A9C2500" w14:textId="4BCA44DE" w:rsidR="00DB30FA" w:rsidRPr="00DB30FA" w:rsidRDefault="00DB30FA" w:rsidP="003776EE">
      <w:pPr>
        <w:spacing w:after="200" w:line="276" w:lineRule="auto"/>
        <w:rPr>
          <w:rFonts w:eastAsia="맑은 고딕"/>
          <w:bCs/>
          <w:lang w:eastAsia="ko-KR"/>
        </w:rPr>
      </w:pPr>
      <w:r w:rsidRPr="00DB30FA">
        <w:rPr>
          <w:rFonts w:eastAsia="맑은 고딕" w:hint="eastAsia"/>
          <w:bCs/>
          <w:lang w:eastAsia="ko-KR"/>
        </w:rPr>
        <w:t>C</w:t>
      </w:r>
    </w:p>
    <w:p w14:paraId="2F2D1EEF" w14:textId="77777777" w:rsidR="00B854AC" w:rsidRDefault="00B854AC" w:rsidP="003776EE">
      <w:pPr>
        <w:spacing w:after="200" w:line="276" w:lineRule="auto"/>
      </w:pPr>
      <w:r>
        <w:t xml:space="preserve">1. a </w:t>
      </w:r>
    </w:p>
    <w:p w14:paraId="6C588CD4" w14:textId="77777777" w:rsidR="00B854AC" w:rsidRDefault="00B854AC" w:rsidP="003776EE">
      <w:pPr>
        <w:spacing w:after="200" w:line="276" w:lineRule="auto"/>
      </w:pPr>
      <w:r>
        <w:t xml:space="preserve">2. c </w:t>
      </w:r>
    </w:p>
    <w:p w14:paraId="049B318B" w14:textId="77777777" w:rsidR="00B854AC" w:rsidRDefault="00B854AC" w:rsidP="003776EE">
      <w:pPr>
        <w:spacing w:after="200" w:line="276" w:lineRule="auto"/>
      </w:pPr>
      <w:r>
        <w:lastRenderedPageBreak/>
        <w:t xml:space="preserve">3. b </w:t>
      </w:r>
    </w:p>
    <w:p w14:paraId="275EDFC9" w14:textId="2FC14E05" w:rsidR="00B854AC" w:rsidRDefault="00B854AC" w:rsidP="003776EE">
      <w:pPr>
        <w:spacing w:after="200" w:line="276" w:lineRule="auto"/>
      </w:pPr>
      <w:r>
        <w:t>4. d</w:t>
      </w:r>
    </w:p>
    <w:p w14:paraId="25DADE0D" w14:textId="77777777" w:rsidR="00B854AC" w:rsidRPr="00B854AC" w:rsidRDefault="00B854AC" w:rsidP="003776EE">
      <w:pPr>
        <w:spacing w:after="200" w:line="276" w:lineRule="auto"/>
      </w:pPr>
    </w:p>
    <w:p w14:paraId="46EC157F" w14:textId="77777777" w:rsidR="0066508F" w:rsidRPr="00460877" w:rsidRDefault="0066508F" w:rsidP="0066508F">
      <w:pPr>
        <w:spacing w:after="100"/>
        <w:rPr>
          <w:b/>
        </w:rPr>
      </w:pPr>
      <w:r w:rsidRPr="00460877">
        <w:rPr>
          <w:b/>
        </w:rPr>
        <w:t>Speaking Practice</w:t>
      </w:r>
    </w:p>
    <w:p w14:paraId="3EA6DA14" w14:textId="77777777" w:rsidR="002A140F" w:rsidRPr="00387237" w:rsidRDefault="002A140F" w:rsidP="002A140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2208F740" w14:textId="77777777" w:rsidR="002A140F" w:rsidRPr="00387237" w:rsidRDefault="002A140F" w:rsidP="002A140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D021EC0" w14:textId="77777777" w:rsidR="002A140F" w:rsidRPr="00387237" w:rsidRDefault="002A140F" w:rsidP="002A140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6562970C" w14:textId="77777777" w:rsidR="002A140F" w:rsidRPr="00387237" w:rsidRDefault="002A140F" w:rsidP="002A140F">
      <w:pPr>
        <w:spacing w:after="0" w:line="240" w:lineRule="auto"/>
      </w:pPr>
      <w:r w:rsidRPr="00387237">
        <w:t xml:space="preserve">CHILD A: </w:t>
      </w:r>
      <w:r>
        <w:t>How was the field trip to the science lab?</w:t>
      </w:r>
    </w:p>
    <w:p w14:paraId="12498566" w14:textId="61DC0C70" w:rsidR="002A140F" w:rsidRPr="00387237" w:rsidRDefault="002A140F" w:rsidP="002A140F">
      <w:pPr>
        <w:spacing w:after="0" w:line="240" w:lineRule="auto"/>
      </w:pPr>
      <w:r w:rsidRPr="00387237">
        <w:t xml:space="preserve">CHILD B: </w:t>
      </w:r>
      <w:r>
        <w:t xml:space="preserve">It was </w:t>
      </w:r>
      <w:r w:rsidR="00740C91">
        <w:t>awful</w:t>
      </w:r>
      <w:r>
        <w:t>!</w:t>
      </w:r>
    </w:p>
    <w:p w14:paraId="298F4BF5" w14:textId="77777777" w:rsidR="002A140F" w:rsidRDefault="002A140F" w:rsidP="002A140F">
      <w:pPr>
        <w:spacing w:after="0" w:line="240" w:lineRule="auto"/>
      </w:pPr>
      <w:r w:rsidRPr="00387237">
        <w:t xml:space="preserve">CHILD A: </w:t>
      </w:r>
      <w:r>
        <w:t>What happened?</w:t>
      </w:r>
    </w:p>
    <w:p w14:paraId="7961CECA" w14:textId="10C28E0A" w:rsidR="002A140F" w:rsidRDefault="002A140F" w:rsidP="002A140F">
      <w:pPr>
        <w:spacing w:after="0" w:line="240" w:lineRule="auto"/>
      </w:pPr>
      <w:r>
        <w:t xml:space="preserve">CHILD B: </w:t>
      </w:r>
      <w:r w:rsidR="00740C91">
        <w:t>It was so busy, so it wasn’t any fun. I’d like to go again on a different day.</w:t>
      </w:r>
    </w:p>
    <w:p w14:paraId="384724F4" w14:textId="77777777" w:rsidR="002A140F" w:rsidRPr="00387237" w:rsidRDefault="002A140F" w:rsidP="002A140F">
      <w:pPr>
        <w:spacing w:after="0" w:line="240" w:lineRule="auto"/>
      </w:pPr>
    </w:p>
    <w:p w14:paraId="1C616B00" w14:textId="77777777" w:rsidR="002A140F" w:rsidRPr="00387237" w:rsidRDefault="002A140F" w:rsidP="002A140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6052A7FA" w14:textId="77777777" w:rsidR="002A140F" w:rsidRPr="00387237" w:rsidRDefault="002A140F" w:rsidP="002A140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E031EE0" w14:textId="77777777" w:rsidR="002A140F" w:rsidRPr="00AF3EE1" w:rsidRDefault="002A140F" w:rsidP="002A140F">
      <w:pPr>
        <w:spacing w:after="200" w:line="276" w:lineRule="auto"/>
        <w:rPr>
          <w:rFonts w:eastAsia="맑은 고딕"/>
          <w:b/>
          <w:lang w:eastAsia="en-US"/>
        </w:rPr>
      </w:pPr>
    </w:p>
    <w:p w14:paraId="38C45749" w14:textId="77777777" w:rsidR="002A140F" w:rsidRPr="00AF3EE1" w:rsidRDefault="002A140F" w:rsidP="002A140F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5F55522D" w14:textId="77777777" w:rsidR="002A140F" w:rsidRDefault="002A140F" w:rsidP="002A140F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789"/>
        <w:gridCol w:w="2160"/>
        <w:gridCol w:w="1890"/>
      </w:tblGrid>
      <w:tr w:rsidR="002A140F" w:rsidRPr="00BF7D10" w14:paraId="301F7334" w14:textId="77777777" w:rsidTr="009B05E8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73E6D33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789" w:type="dxa"/>
            <w:shd w:val="clear" w:color="auto" w:fill="D2FCF5"/>
            <w:vAlign w:val="center"/>
          </w:tcPr>
          <w:p w14:paraId="60F02A19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ield trip</w:t>
            </w:r>
          </w:p>
        </w:tc>
        <w:tc>
          <w:tcPr>
            <w:tcW w:w="2160" w:type="dxa"/>
            <w:shd w:val="clear" w:color="auto" w:fill="D2FCF5"/>
            <w:vAlign w:val="center"/>
          </w:tcPr>
          <w:p w14:paraId="788BE27C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What happened?</w:t>
            </w:r>
          </w:p>
        </w:tc>
        <w:tc>
          <w:tcPr>
            <w:tcW w:w="1890" w:type="dxa"/>
            <w:shd w:val="clear" w:color="auto" w:fill="D2FCF5"/>
            <w:vAlign w:val="center"/>
          </w:tcPr>
          <w:p w14:paraId="297CB459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w was it?</w:t>
            </w:r>
          </w:p>
        </w:tc>
      </w:tr>
      <w:tr w:rsidR="002A140F" w:rsidRPr="00BF7D10" w14:paraId="0D8D72FC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4193668F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ecky</w:t>
            </w:r>
          </w:p>
        </w:tc>
        <w:tc>
          <w:tcPr>
            <w:tcW w:w="1789" w:type="dxa"/>
            <w:shd w:val="clear" w:color="auto" w:fill="auto"/>
            <w:vAlign w:val="center"/>
          </w:tcPr>
          <w:p w14:paraId="4ED25F87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he aquarium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7A7A73D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Got to touch a sting ray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5C7D042" w14:textId="77777777" w:rsidR="002A140F" w:rsidRPr="00BF7D10" w:rsidRDefault="002A140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wesome!</w:t>
            </w:r>
          </w:p>
        </w:tc>
      </w:tr>
    </w:tbl>
    <w:p w14:paraId="1AA0E3C4" w14:textId="56B4CA0F" w:rsidR="00E429CC" w:rsidRPr="00DB30FA" w:rsidRDefault="00E429CC" w:rsidP="00DB30FA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</w:p>
    <w:p w14:paraId="294E9F09" w14:textId="746438AA" w:rsidR="003776EE" w:rsidRPr="003776EE" w:rsidRDefault="00DB30FA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4837E50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359FF55" w14:textId="15AFC69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B70354">
        <w:rPr>
          <w:rFonts w:eastAsia="맑은 고딕"/>
          <w:lang w:eastAsia="en-US"/>
        </w:rPr>
        <w:t>a</w:t>
      </w:r>
    </w:p>
    <w:p w14:paraId="4EA525C9" w14:textId="5C2A7160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B70354">
        <w:rPr>
          <w:rFonts w:eastAsia="맑은 고딕"/>
          <w:lang w:eastAsia="en-US"/>
        </w:rPr>
        <w:t>c</w:t>
      </w:r>
    </w:p>
    <w:p w14:paraId="12F20D26" w14:textId="076FE552" w:rsidR="004835F6" w:rsidRPr="003776EE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B</w:t>
      </w:r>
    </w:p>
    <w:p w14:paraId="30A77BEB" w14:textId="02C2CB7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B70354">
        <w:rPr>
          <w:rFonts w:eastAsia="맑은 고딕"/>
          <w:lang w:eastAsia="en-US"/>
        </w:rPr>
        <w:t>b</w:t>
      </w:r>
    </w:p>
    <w:p w14:paraId="2449AF6E" w14:textId="4C06870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4835F6">
        <w:rPr>
          <w:rFonts w:eastAsia="맑은 고딕"/>
          <w:lang w:eastAsia="en-US"/>
        </w:rPr>
        <w:t>a</w:t>
      </w:r>
    </w:p>
    <w:p w14:paraId="39DBC642" w14:textId="66964ED0" w:rsidR="003776EE" w:rsidRPr="003776EE" w:rsidRDefault="004835F6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3F51ADC4" w14:textId="11A3F94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B70354">
        <w:rPr>
          <w:rFonts w:eastAsia="맑은 고딕"/>
          <w:lang w:eastAsia="en-US"/>
        </w:rPr>
        <w:t>a</w:t>
      </w:r>
    </w:p>
    <w:p w14:paraId="51E38221" w14:textId="270C87A0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lastRenderedPageBreak/>
        <w:t xml:space="preserve">6. </w:t>
      </w:r>
      <w:r w:rsidR="00B70354">
        <w:rPr>
          <w:rFonts w:eastAsia="맑은 고딕"/>
          <w:lang w:eastAsia="en-US"/>
        </w:rPr>
        <w:t>c</w:t>
      </w:r>
    </w:p>
    <w:p w14:paraId="200403F5" w14:textId="0E8B30B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B70354">
        <w:rPr>
          <w:rFonts w:eastAsia="맑은 고딕"/>
          <w:lang w:eastAsia="en-US"/>
        </w:rPr>
        <w:t>b</w:t>
      </w:r>
    </w:p>
    <w:p w14:paraId="55188AEB" w14:textId="176EDCF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B70354">
        <w:rPr>
          <w:rFonts w:eastAsia="맑은 고딕"/>
          <w:lang w:eastAsia="en-US"/>
        </w:rPr>
        <w:t>a</w:t>
      </w:r>
    </w:p>
    <w:p w14:paraId="29964D10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061723AD" w14:textId="49FFA41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B70354">
        <w:rPr>
          <w:rFonts w:eastAsia="맑은 고딕"/>
          <w:lang w:eastAsia="en-US"/>
        </w:rPr>
        <w:t>d</w:t>
      </w:r>
    </w:p>
    <w:p w14:paraId="40C0548D" w14:textId="2A8D3C5B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B70354">
        <w:rPr>
          <w:rFonts w:eastAsia="맑은 고딕"/>
          <w:lang w:eastAsia="en-US"/>
        </w:rPr>
        <w:t>b</w:t>
      </w:r>
    </w:p>
    <w:p w14:paraId="0DA6F23E" w14:textId="5471F0B5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B70354">
        <w:rPr>
          <w:rFonts w:eastAsia="맑은 고딕"/>
          <w:lang w:eastAsia="ko-KR"/>
        </w:rPr>
        <w:t>a</w:t>
      </w:r>
    </w:p>
    <w:p w14:paraId="6C1F1361" w14:textId="667A98E7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B70354">
        <w:rPr>
          <w:rFonts w:eastAsia="맑은 고딕"/>
          <w:lang w:eastAsia="ko-KR"/>
        </w:rPr>
        <w:t>c</w:t>
      </w:r>
    </w:p>
    <w:p w14:paraId="6E6732D8" w14:textId="622FEF8B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64059EEE" w14:textId="6912658F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B70354">
        <w:rPr>
          <w:rFonts w:eastAsia="맑은 고딕"/>
          <w:lang w:eastAsia="ko-KR"/>
        </w:rPr>
        <w:t>b</w:t>
      </w:r>
    </w:p>
    <w:p w14:paraId="52F00B74" w14:textId="1FC2990D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4. a</w:t>
      </w:r>
    </w:p>
    <w:p w14:paraId="07765162" w14:textId="7F319386" w:rsidR="004835F6" w:rsidRPr="003776EE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5. d</w:t>
      </w:r>
    </w:p>
    <w:p w14:paraId="2D78819C" w14:textId="77777777" w:rsidR="000764E3" w:rsidRDefault="000764E3" w:rsidP="003776EE">
      <w:pPr>
        <w:spacing w:after="200" w:line="276" w:lineRule="auto"/>
        <w:rPr>
          <w:rFonts w:eastAsia="맑은 고딕"/>
          <w:b/>
          <w:lang w:eastAsia="ko-KR"/>
        </w:rPr>
      </w:pPr>
    </w:p>
    <w:p w14:paraId="03111617" w14:textId="77777777" w:rsidR="000764E3" w:rsidRDefault="000764E3" w:rsidP="003776EE">
      <w:pPr>
        <w:spacing w:after="200" w:line="276" w:lineRule="auto"/>
        <w:rPr>
          <w:rFonts w:eastAsia="맑은 고딕"/>
          <w:b/>
          <w:lang w:eastAsia="ko-KR"/>
        </w:rPr>
      </w:pPr>
    </w:p>
    <w:p w14:paraId="418930B8" w14:textId="0397F236" w:rsidR="003776EE" w:rsidRPr="00325AF5" w:rsidRDefault="002F39CC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column"/>
      </w:r>
      <w:r w:rsidR="003776EE" w:rsidRPr="000346E5">
        <w:rPr>
          <w:rFonts w:eastAsia="맑은 고딕"/>
          <w:b/>
          <w:shd w:val="pct15" w:color="auto" w:fill="FFFFFF"/>
          <w:lang w:eastAsia="en-US"/>
        </w:rPr>
        <w:lastRenderedPageBreak/>
        <w:t>Unit 8</w:t>
      </w:r>
      <w:r w:rsidR="003776EE"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5C2BD5" w:rsidRPr="000346E5">
        <w:rPr>
          <w:rFonts w:eastAsia="맑은 고딕"/>
          <w:b/>
          <w:shd w:val="pct15" w:color="auto" w:fill="FFFFFF"/>
          <w:lang w:eastAsia="ko-KR"/>
        </w:rPr>
        <w:t>Mom, Can I Get a Cat?</w:t>
      </w:r>
    </w:p>
    <w:p w14:paraId="5E56F27E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4B2296BE" w14:textId="77777777" w:rsidR="007E4B78" w:rsidRDefault="007E4B78" w:rsidP="003776EE">
      <w:pPr>
        <w:spacing w:after="200" w:line="276" w:lineRule="auto"/>
      </w:pPr>
      <w:r>
        <w:t>a</w:t>
      </w:r>
    </w:p>
    <w:p w14:paraId="7BF5234B" w14:textId="7161AC79" w:rsidR="003776EE" w:rsidRDefault="00F85DE7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335A1C05" w14:textId="77777777" w:rsidR="007E4B78" w:rsidRPr="007E4B78" w:rsidRDefault="007E4B78" w:rsidP="003776EE">
      <w:pPr>
        <w:spacing w:after="200" w:line="276" w:lineRule="auto"/>
        <w:rPr>
          <w:b/>
          <w:bCs/>
        </w:rPr>
      </w:pPr>
      <w:r w:rsidRPr="007E4B78">
        <w:rPr>
          <w:b/>
          <w:bCs/>
        </w:rPr>
        <w:t xml:space="preserve">Sample response: </w:t>
      </w:r>
    </w:p>
    <w:p w14:paraId="2CF41557" w14:textId="77777777" w:rsidR="007E4B78" w:rsidRDefault="007E4B78" w:rsidP="003776EE">
      <w:pPr>
        <w:spacing w:after="200" w:line="276" w:lineRule="auto"/>
      </w:pPr>
      <w:r>
        <w:t xml:space="preserve">1. I don’t understand my math homework. If you help me, I will </w:t>
      </w:r>
      <w:r w:rsidRPr="007E4B78">
        <w:rPr>
          <w:u w:val="single"/>
        </w:rPr>
        <w:t>buy you lunch</w:t>
      </w:r>
      <w:r>
        <w:t xml:space="preserve">. </w:t>
      </w:r>
    </w:p>
    <w:p w14:paraId="37208A03" w14:textId="2AE36799" w:rsidR="00AF606B" w:rsidRDefault="007E4B78" w:rsidP="003776EE">
      <w:pPr>
        <w:spacing w:after="200" w:line="276" w:lineRule="auto"/>
      </w:pPr>
      <w:r>
        <w:t xml:space="preserve">2. I love your necklace. If you let me borrow it, I will </w:t>
      </w:r>
      <w:r w:rsidRPr="007E4B78">
        <w:rPr>
          <w:u w:val="single"/>
        </w:rPr>
        <w:t>let you borrow my new video game</w:t>
      </w:r>
      <w:r>
        <w:t>.</w:t>
      </w:r>
    </w:p>
    <w:p w14:paraId="710A2CE0" w14:textId="77777777" w:rsidR="007E4B78" w:rsidRPr="003776EE" w:rsidRDefault="007E4B78" w:rsidP="003776EE">
      <w:pPr>
        <w:spacing w:after="200" w:line="276" w:lineRule="auto"/>
        <w:rPr>
          <w:rFonts w:eastAsia="맑은 고딕"/>
          <w:lang w:eastAsia="ko-KR"/>
        </w:rPr>
      </w:pPr>
    </w:p>
    <w:p w14:paraId="0657FBDF" w14:textId="0CF65CB0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 xml:space="preserve">Listening </w:t>
      </w:r>
      <w:r w:rsidR="00821EC0">
        <w:rPr>
          <w:rFonts w:eastAsia="맑은 고딕"/>
          <w:b/>
          <w:lang w:eastAsia="en-US"/>
        </w:rPr>
        <w:t xml:space="preserve">1 </w:t>
      </w:r>
      <w:r w:rsidR="00FA4820">
        <w:rPr>
          <w:rFonts w:eastAsia="맑은 고딕"/>
          <w:b/>
          <w:lang w:eastAsia="ko-KR"/>
        </w:rPr>
        <w:t>Mom, Can I Get a Cat?</w:t>
      </w:r>
    </w:p>
    <w:p w14:paraId="786644C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3E452239" w14:textId="1B8A9298" w:rsidR="007E4B78" w:rsidRDefault="007E4B78" w:rsidP="003776EE">
      <w:pPr>
        <w:spacing w:after="200" w:line="276" w:lineRule="auto"/>
      </w:pPr>
      <w:r>
        <w:t>1, 2</w:t>
      </w:r>
      <w:r w:rsidR="00AF1EC0">
        <w:t>, 4</w:t>
      </w:r>
    </w:p>
    <w:p w14:paraId="16D219BB" w14:textId="0719BA4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20A1AD52" w14:textId="7582E579" w:rsidR="007E4B78" w:rsidRDefault="007E4B78" w:rsidP="003776EE">
      <w:pPr>
        <w:spacing w:after="200" w:line="276" w:lineRule="auto"/>
      </w:pPr>
      <w:r>
        <w:t>2(a), 1(b), 4(c), 5(d), 3(e)</w:t>
      </w:r>
    </w:p>
    <w:p w14:paraId="53BA1569" w14:textId="19565904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2D982849" w14:textId="77777777" w:rsidR="007E4B78" w:rsidRDefault="007E4B78" w:rsidP="003776EE">
      <w:pPr>
        <w:spacing w:after="200" w:line="276" w:lineRule="auto"/>
      </w:pPr>
      <w:r>
        <w:t xml:space="preserve">1. a </w:t>
      </w:r>
    </w:p>
    <w:p w14:paraId="70A4142A" w14:textId="77777777" w:rsidR="007E4B78" w:rsidRDefault="007E4B78" w:rsidP="003776EE">
      <w:pPr>
        <w:spacing w:after="200" w:line="276" w:lineRule="auto"/>
      </w:pPr>
      <w:r>
        <w:t xml:space="preserve">2. d </w:t>
      </w:r>
    </w:p>
    <w:p w14:paraId="4C589528" w14:textId="414E3716" w:rsidR="00AF606B" w:rsidRDefault="007E4B78" w:rsidP="003776EE">
      <w:pPr>
        <w:spacing w:after="200" w:line="276" w:lineRule="auto"/>
      </w:pPr>
      <w:r>
        <w:t>3. b</w:t>
      </w:r>
    </w:p>
    <w:p w14:paraId="4D1CC319" w14:textId="77777777" w:rsidR="007E4B78" w:rsidRPr="003776EE" w:rsidRDefault="007E4B78" w:rsidP="003776EE">
      <w:pPr>
        <w:spacing w:after="200" w:line="276" w:lineRule="auto"/>
        <w:rPr>
          <w:rFonts w:eastAsia="맑은 고딕"/>
          <w:lang w:eastAsia="en-US"/>
        </w:rPr>
      </w:pPr>
    </w:p>
    <w:p w14:paraId="7EF428C8" w14:textId="3DAF5BD9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 xml:space="preserve">Listening </w:t>
      </w:r>
      <w:r w:rsidR="00E0094E">
        <w:rPr>
          <w:rFonts w:eastAsia="맑은 고딕"/>
          <w:b/>
          <w:lang w:eastAsia="en-US"/>
        </w:rPr>
        <w:t xml:space="preserve">2 </w:t>
      </w:r>
      <w:r w:rsidR="00FA4820">
        <w:rPr>
          <w:rFonts w:eastAsia="맑은 고딕"/>
          <w:b/>
          <w:lang w:eastAsia="en-US"/>
        </w:rPr>
        <w:t>Striking a Deal</w:t>
      </w:r>
    </w:p>
    <w:p w14:paraId="77CD6DA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5C46DAF" w14:textId="77777777" w:rsidR="007E4B78" w:rsidRDefault="007E4B78" w:rsidP="003776EE">
      <w:pPr>
        <w:spacing w:after="200" w:line="276" w:lineRule="auto"/>
      </w:pPr>
      <w:r>
        <w:t>1, 2, 4, 3</w:t>
      </w:r>
    </w:p>
    <w:p w14:paraId="480E218B" w14:textId="33B79B0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299C81B4" w14:textId="77777777" w:rsidR="007E4B78" w:rsidRDefault="007E4B78" w:rsidP="003776EE">
      <w:pPr>
        <w:spacing w:after="200" w:line="276" w:lineRule="auto"/>
      </w:pPr>
      <w:r>
        <w:t xml:space="preserve">1. business </w:t>
      </w:r>
    </w:p>
    <w:p w14:paraId="5420C598" w14:textId="77777777" w:rsidR="007E4B78" w:rsidRDefault="007E4B78" w:rsidP="003776EE">
      <w:pPr>
        <w:spacing w:after="200" w:line="276" w:lineRule="auto"/>
      </w:pPr>
      <w:r>
        <w:t xml:space="preserve">2. really admire </w:t>
      </w:r>
    </w:p>
    <w:p w14:paraId="7AC1BEBD" w14:textId="77777777" w:rsidR="007E4B78" w:rsidRDefault="007E4B78" w:rsidP="003776EE">
      <w:pPr>
        <w:spacing w:after="200" w:line="276" w:lineRule="auto"/>
      </w:pPr>
      <w:r>
        <w:t xml:space="preserve">3. months ago </w:t>
      </w:r>
    </w:p>
    <w:p w14:paraId="48BB284A" w14:textId="77777777" w:rsidR="007E4B78" w:rsidRDefault="007E4B78" w:rsidP="003776EE">
      <w:pPr>
        <w:spacing w:after="200" w:line="276" w:lineRule="auto"/>
      </w:pPr>
      <w:r>
        <w:lastRenderedPageBreak/>
        <w:t xml:space="preserve">4. into trouble </w:t>
      </w:r>
    </w:p>
    <w:p w14:paraId="173EB7EA" w14:textId="75BF58B6" w:rsidR="007E4B78" w:rsidRDefault="007E4B78" w:rsidP="003776EE">
      <w:pPr>
        <w:spacing w:after="200" w:line="276" w:lineRule="auto"/>
      </w:pPr>
      <w:r>
        <w:t>5. that sound</w:t>
      </w:r>
    </w:p>
    <w:p w14:paraId="51DFF0A0" w14:textId="694500DB" w:rsidR="007D030C" w:rsidRDefault="007D030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3FFBA7A5" w14:textId="77777777" w:rsidR="007E4B78" w:rsidRDefault="007E4B78" w:rsidP="003776EE">
      <w:pPr>
        <w:spacing w:after="200" w:line="276" w:lineRule="auto"/>
      </w:pPr>
      <w:r>
        <w:t xml:space="preserve">1. c </w:t>
      </w:r>
    </w:p>
    <w:p w14:paraId="2AACBA07" w14:textId="77777777" w:rsidR="007E4B78" w:rsidRDefault="007E4B78" w:rsidP="003776EE">
      <w:pPr>
        <w:spacing w:after="200" w:line="276" w:lineRule="auto"/>
      </w:pPr>
      <w:r>
        <w:t xml:space="preserve">2. d </w:t>
      </w:r>
    </w:p>
    <w:p w14:paraId="1D9CD8BF" w14:textId="345B3929" w:rsidR="007D030C" w:rsidRDefault="007E4B78" w:rsidP="003776EE">
      <w:pPr>
        <w:spacing w:after="200" w:line="276" w:lineRule="auto"/>
      </w:pPr>
      <w:r>
        <w:t>3. b</w:t>
      </w:r>
    </w:p>
    <w:p w14:paraId="33477810" w14:textId="77777777" w:rsidR="007E4B78" w:rsidRPr="003776EE" w:rsidRDefault="007E4B78" w:rsidP="003776EE">
      <w:pPr>
        <w:spacing w:after="200" w:line="276" w:lineRule="auto"/>
        <w:rPr>
          <w:rFonts w:eastAsia="맑은 고딕"/>
          <w:lang w:eastAsia="en-US"/>
        </w:rPr>
      </w:pPr>
    </w:p>
    <w:p w14:paraId="765DBA32" w14:textId="2A47D6F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 xml:space="preserve">Listening </w:t>
      </w:r>
      <w:r w:rsidR="00B61125">
        <w:rPr>
          <w:rFonts w:eastAsia="맑은 고딕"/>
          <w:b/>
          <w:lang w:eastAsia="en-US"/>
        </w:rPr>
        <w:t xml:space="preserve">3 </w:t>
      </w:r>
      <w:r w:rsidR="00FA4820">
        <w:rPr>
          <w:rFonts w:eastAsia="맑은 고딕"/>
          <w:b/>
          <w:lang w:eastAsia="en-US"/>
        </w:rPr>
        <w:t>Leaving a Message</w:t>
      </w:r>
    </w:p>
    <w:p w14:paraId="04BD0F9F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55E1D228" w14:textId="77777777" w:rsidR="0078042B" w:rsidRDefault="007E4B78" w:rsidP="003776EE">
      <w:pPr>
        <w:spacing w:after="200" w:line="276" w:lineRule="auto"/>
      </w:pPr>
      <w:r>
        <w:t xml:space="preserve">Mom OR Her mother </w:t>
      </w:r>
    </w:p>
    <w:p w14:paraId="42E6392D" w14:textId="77777777" w:rsidR="009C10AD" w:rsidRDefault="007E4B78" w:rsidP="003776EE">
      <w:pPr>
        <w:spacing w:after="200" w:line="276" w:lineRule="auto"/>
      </w:pPr>
      <w:r>
        <w:t xml:space="preserve">Ella’s house OR Her friend’s house </w:t>
      </w:r>
    </w:p>
    <w:p w14:paraId="5DBDBC1A" w14:textId="6195979C" w:rsidR="007E4B78" w:rsidRDefault="007E4B78" w:rsidP="003776EE">
      <w:pPr>
        <w:spacing w:after="200" w:line="276" w:lineRule="auto"/>
      </w:pPr>
      <w:r>
        <w:t>by nine</w:t>
      </w:r>
    </w:p>
    <w:p w14:paraId="2AF25E7B" w14:textId="02039026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A3B6160" w14:textId="77777777" w:rsidR="007E4B78" w:rsidRDefault="007E4B78" w:rsidP="003776EE">
      <w:pPr>
        <w:spacing w:after="200" w:line="276" w:lineRule="auto"/>
      </w:pPr>
      <w:r>
        <w:t xml:space="preserve">1. Olivia </w:t>
      </w:r>
    </w:p>
    <w:p w14:paraId="376599E7" w14:textId="77777777" w:rsidR="007E4B78" w:rsidRDefault="007E4B78" w:rsidP="003776EE">
      <w:pPr>
        <w:spacing w:after="200" w:line="276" w:lineRule="auto"/>
      </w:pPr>
      <w:r>
        <w:t xml:space="preserve">2. Olivia </w:t>
      </w:r>
    </w:p>
    <w:p w14:paraId="2C3FBD82" w14:textId="77777777" w:rsidR="007E4B78" w:rsidRDefault="007E4B78" w:rsidP="003776EE">
      <w:pPr>
        <w:spacing w:after="200" w:line="276" w:lineRule="auto"/>
      </w:pPr>
      <w:r>
        <w:t xml:space="preserve">3. Ella </w:t>
      </w:r>
    </w:p>
    <w:p w14:paraId="01BB4FFB" w14:textId="4FCDFBBF" w:rsidR="007E4B78" w:rsidRDefault="007E4B78" w:rsidP="003776EE">
      <w:pPr>
        <w:spacing w:after="200" w:line="276" w:lineRule="auto"/>
      </w:pPr>
      <w:r>
        <w:t>4. Ella</w:t>
      </w:r>
    </w:p>
    <w:p w14:paraId="36B8B561" w14:textId="65DA45F9" w:rsidR="00E429CC" w:rsidRPr="007D030C" w:rsidRDefault="007D030C" w:rsidP="003776EE">
      <w:pPr>
        <w:spacing w:after="200" w:line="276" w:lineRule="auto"/>
        <w:rPr>
          <w:rFonts w:eastAsia="맑은 고딕"/>
          <w:bCs/>
          <w:lang w:eastAsia="ko-KR"/>
        </w:rPr>
      </w:pPr>
      <w:r w:rsidRPr="007D030C">
        <w:rPr>
          <w:rFonts w:eastAsia="맑은 고딕" w:hint="eastAsia"/>
          <w:bCs/>
          <w:lang w:eastAsia="ko-KR"/>
        </w:rPr>
        <w:t>C</w:t>
      </w:r>
    </w:p>
    <w:p w14:paraId="038AD2E1" w14:textId="77777777" w:rsidR="007E4B78" w:rsidRDefault="007E4B78" w:rsidP="003776EE">
      <w:pPr>
        <w:spacing w:after="200" w:line="276" w:lineRule="auto"/>
      </w:pPr>
      <w:r>
        <w:t xml:space="preserve">1. be home for dinner </w:t>
      </w:r>
    </w:p>
    <w:p w14:paraId="66581FAC" w14:textId="77777777" w:rsidR="009C10AD" w:rsidRDefault="007E4B78" w:rsidP="003776EE">
      <w:pPr>
        <w:spacing w:after="200" w:line="276" w:lineRule="auto"/>
      </w:pPr>
      <w:r>
        <w:t xml:space="preserve">2. do some chores </w:t>
      </w:r>
    </w:p>
    <w:p w14:paraId="7AE4D9E8" w14:textId="61070BAF" w:rsidR="00603BA1" w:rsidRDefault="007E4B78" w:rsidP="003776EE">
      <w:pPr>
        <w:spacing w:after="200" w:line="276" w:lineRule="auto"/>
      </w:pPr>
      <w:r>
        <w:t>3. clean the kitchen</w:t>
      </w:r>
    </w:p>
    <w:p w14:paraId="75800461" w14:textId="77777777" w:rsidR="007E4B78" w:rsidRDefault="007E4B78" w:rsidP="003776EE">
      <w:pPr>
        <w:spacing w:after="200" w:line="276" w:lineRule="auto"/>
        <w:rPr>
          <w:rFonts w:eastAsia="맑은 고딕"/>
          <w:b/>
          <w:lang w:eastAsia="ko-KR"/>
        </w:rPr>
      </w:pPr>
    </w:p>
    <w:p w14:paraId="67131DDB" w14:textId="77777777" w:rsidR="0066508F" w:rsidRPr="00E429CC" w:rsidRDefault="0066508F" w:rsidP="0066508F">
      <w:pPr>
        <w:spacing w:after="100"/>
        <w:rPr>
          <w:b/>
        </w:rPr>
      </w:pPr>
      <w:r w:rsidRPr="00E429CC">
        <w:rPr>
          <w:b/>
        </w:rPr>
        <w:t>Speaking Practice</w:t>
      </w:r>
    </w:p>
    <w:p w14:paraId="4B889E42" w14:textId="77777777" w:rsidR="001C335E" w:rsidRPr="00387237" w:rsidRDefault="001C335E" w:rsidP="001C335E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532C241D" w14:textId="77777777" w:rsidR="001C335E" w:rsidRPr="00387237" w:rsidRDefault="001C335E" w:rsidP="001C335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F725A14" w14:textId="77777777" w:rsidR="001C335E" w:rsidRPr="00387237" w:rsidRDefault="001C335E" w:rsidP="001C335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40F6A089" w14:textId="77777777" w:rsidR="001C335E" w:rsidRPr="00387237" w:rsidRDefault="001C335E" w:rsidP="001C335E">
      <w:pPr>
        <w:spacing w:after="0" w:line="240" w:lineRule="auto"/>
      </w:pPr>
      <w:r w:rsidRPr="00387237">
        <w:t xml:space="preserve">CHILD A: </w:t>
      </w:r>
      <w:r>
        <w:t xml:space="preserve">I want this rug, but it’s so expensive. Can I get a discount? </w:t>
      </w:r>
    </w:p>
    <w:p w14:paraId="5079777E" w14:textId="6AB4325A" w:rsidR="001C335E" w:rsidRPr="00387237" w:rsidRDefault="001C335E" w:rsidP="001C335E">
      <w:pPr>
        <w:spacing w:after="0" w:line="240" w:lineRule="auto"/>
      </w:pPr>
      <w:r w:rsidRPr="00387237">
        <w:lastRenderedPageBreak/>
        <w:t xml:space="preserve">CHILD B: </w:t>
      </w:r>
      <w:r>
        <w:t>I can give you a t</w:t>
      </w:r>
      <w:r w:rsidR="000806AA">
        <w:t>wenty</w:t>
      </w:r>
      <w:r>
        <w:t xml:space="preserve"> percent discount.</w:t>
      </w:r>
    </w:p>
    <w:p w14:paraId="5EEA00CD" w14:textId="7E17B431" w:rsidR="001C335E" w:rsidRDefault="001C335E" w:rsidP="001C335E">
      <w:pPr>
        <w:spacing w:after="0" w:line="240" w:lineRule="auto"/>
      </w:pPr>
      <w:r w:rsidRPr="00387237">
        <w:t xml:space="preserve">CHILD A: </w:t>
      </w:r>
      <w:r>
        <w:t>How about fift</w:t>
      </w:r>
      <w:r w:rsidR="000806AA">
        <w:t>y</w:t>
      </w:r>
      <w:r>
        <w:t xml:space="preserve"> percent? There’s a stain here. </w:t>
      </w:r>
    </w:p>
    <w:p w14:paraId="522DA51E" w14:textId="0DB7A178" w:rsidR="001C335E" w:rsidRDefault="001C335E" w:rsidP="001C335E">
      <w:pPr>
        <w:spacing w:after="0" w:line="240" w:lineRule="auto"/>
      </w:pPr>
      <w:r>
        <w:t xml:space="preserve">CHILD B: I can give you a </w:t>
      </w:r>
      <w:r w:rsidR="000806AA">
        <w:t>twenty five</w:t>
      </w:r>
      <w:r>
        <w:t xml:space="preserve"> percent discount. How does that sound? </w:t>
      </w:r>
    </w:p>
    <w:p w14:paraId="3C245846" w14:textId="77777777" w:rsidR="001C335E" w:rsidRPr="00387237" w:rsidRDefault="001C335E" w:rsidP="001C335E">
      <w:pPr>
        <w:spacing w:after="0" w:line="240" w:lineRule="auto"/>
      </w:pPr>
    </w:p>
    <w:p w14:paraId="595B503E" w14:textId="77777777" w:rsidR="001C335E" w:rsidRPr="00387237" w:rsidRDefault="001C335E" w:rsidP="001C335E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1F223A0F" w14:textId="77777777" w:rsidR="001C335E" w:rsidRPr="00387237" w:rsidRDefault="001C335E" w:rsidP="001C335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7F1A1BA0" w14:textId="77777777" w:rsidR="001C335E" w:rsidRPr="00AF3EE1" w:rsidRDefault="001C335E" w:rsidP="001C335E">
      <w:pPr>
        <w:spacing w:after="200" w:line="276" w:lineRule="auto"/>
        <w:rPr>
          <w:rFonts w:eastAsia="맑은 고딕"/>
          <w:b/>
          <w:lang w:eastAsia="en-US"/>
        </w:rPr>
      </w:pPr>
    </w:p>
    <w:p w14:paraId="27A2C296" w14:textId="77777777" w:rsidR="001C335E" w:rsidRPr="00AF3EE1" w:rsidRDefault="001C335E" w:rsidP="001C335E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2A0FB8E7" w14:textId="77777777" w:rsidR="001C335E" w:rsidRDefault="001C335E" w:rsidP="001C335E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789"/>
        <w:gridCol w:w="1890"/>
        <w:gridCol w:w="1800"/>
      </w:tblGrid>
      <w:tr w:rsidR="001C335E" w:rsidRPr="00BF7D10" w14:paraId="5A116632" w14:textId="77777777" w:rsidTr="009B05E8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3835498A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789" w:type="dxa"/>
            <w:shd w:val="clear" w:color="auto" w:fill="D2FCF5"/>
            <w:vAlign w:val="center"/>
          </w:tcPr>
          <w:p w14:paraId="6F5301E1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 xml:space="preserve">What do you want? </w:t>
            </w:r>
          </w:p>
        </w:tc>
        <w:tc>
          <w:tcPr>
            <w:tcW w:w="1890" w:type="dxa"/>
            <w:shd w:val="clear" w:color="auto" w:fill="D2FCF5"/>
            <w:vAlign w:val="center"/>
          </w:tcPr>
          <w:p w14:paraId="5E7C1145" w14:textId="2C4424EF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 xml:space="preserve">How can you get it? </w:t>
            </w:r>
          </w:p>
        </w:tc>
        <w:tc>
          <w:tcPr>
            <w:tcW w:w="1800" w:type="dxa"/>
            <w:shd w:val="clear" w:color="auto" w:fill="D2FCF5"/>
            <w:vAlign w:val="center"/>
          </w:tcPr>
          <w:p w14:paraId="58AF59B5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w will you feel?</w:t>
            </w:r>
          </w:p>
        </w:tc>
      </w:tr>
      <w:tr w:rsidR="001C335E" w:rsidRPr="00BF7D10" w14:paraId="0E3DAB41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688A6627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ared</w:t>
            </w:r>
          </w:p>
        </w:tc>
        <w:tc>
          <w:tcPr>
            <w:tcW w:w="1789" w:type="dxa"/>
            <w:shd w:val="clear" w:color="auto" w:fill="auto"/>
            <w:vAlign w:val="center"/>
          </w:tcPr>
          <w:p w14:paraId="207DC5C7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uy a new bik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4193471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ave all my allowance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5FDA207" w14:textId="77777777" w:rsidR="001C335E" w:rsidRPr="00BF7D10" w:rsidRDefault="001C335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Excited to ride it</w:t>
            </w:r>
          </w:p>
        </w:tc>
      </w:tr>
    </w:tbl>
    <w:p w14:paraId="47FB9AC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</w:p>
    <w:p w14:paraId="1A6DD788" w14:textId="3D18D08E" w:rsidR="0066508F" w:rsidRPr="00E429CC" w:rsidRDefault="004E69FA" w:rsidP="0066508F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586A2EFA" w14:textId="135CB421" w:rsidR="003776EE" w:rsidRPr="004E69FA" w:rsidRDefault="003776EE" w:rsidP="004E69FA">
      <w:pPr>
        <w:spacing w:after="100" w:line="240" w:lineRule="auto"/>
        <w:rPr>
          <w:sz w:val="24"/>
          <w:szCs w:val="24"/>
        </w:rPr>
      </w:pPr>
      <w:r w:rsidRPr="004E69FA">
        <w:rPr>
          <w:rFonts w:eastAsia="맑은 고딕"/>
          <w:lang w:eastAsia="en-US"/>
        </w:rPr>
        <w:t>A</w:t>
      </w:r>
    </w:p>
    <w:p w14:paraId="7C99248D" w14:textId="3DB1794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27688D">
        <w:rPr>
          <w:rFonts w:eastAsia="맑은 고딕"/>
          <w:lang w:eastAsia="en-US"/>
        </w:rPr>
        <w:t>b</w:t>
      </w:r>
    </w:p>
    <w:p w14:paraId="1A1C3F78" w14:textId="4FC5D0F7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27688D">
        <w:rPr>
          <w:rFonts w:eastAsia="맑은 고딕"/>
          <w:lang w:eastAsia="en-US"/>
        </w:rPr>
        <w:t>c</w:t>
      </w:r>
    </w:p>
    <w:p w14:paraId="45EEA3A0" w14:textId="6F081D65" w:rsidR="00603BA1" w:rsidRPr="003776EE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48BB9704" w14:textId="427ACE5B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27688D">
        <w:rPr>
          <w:rFonts w:eastAsia="맑은 고딕"/>
          <w:lang w:eastAsia="en-US"/>
        </w:rPr>
        <w:t>c</w:t>
      </w:r>
    </w:p>
    <w:p w14:paraId="5F9D45AC" w14:textId="6E736D5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27688D">
        <w:rPr>
          <w:rFonts w:eastAsia="맑은 고딕"/>
          <w:lang w:eastAsia="en-US"/>
        </w:rPr>
        <w:t>b</w:t>
      </w:r>
    </w:p>
    <w:p w14:paraId="2F86D3CB" w14:textId="35554425" w:rsidR="003776EE" w:rsidRPr="003776EE" w:rsidRDefault="00603BA1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6277D355" w14:textId="1DC44136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27688D">
        <w:rPr>
          <w:rFonts w:eastAsia="맑은 고딕"/>
          <w:lang w:eastAsia="en-US"/>
        </w:rPr>
        <w:t>d</w:t>
      </w:r>
    </w:p>
    <w:p w14:paraId="76E0A77E" w14:textId="4BE23AB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27688D">
        <w:rPr>
          <w:rFonts w:eastAsia="맑은 고딕"/>
          <w:lang w:eastAsia="en-US"/>
        </w:rPr>
        <w:t>b</w:t>
      </w:r>
    </w:p>
    <w:p w14:paraId="23867633" w14:textId="5FF5592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27688D">
        <w:rPr>
          <w:rFonts w:eastAsia="맑은 고딕"/>
          <w:lang w:eastAsia="en-US"/>
        </w:rPr>
        <w:t>a</w:t>
      </w:r>
    </w:p>
    <w:p w14:paraId="78714BE1" w14:textId="3A25C71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27688D">
        <w:rPr>
          <w:rFonts w:eastAsia="맑은 고딕"/>
          <w:lang w:eastAsia="en-US"/>
        </w:rPr>
        <w:t>c</w:t>
      </w:r>
    </w:p>
    <w:p w14:paraId="2D78F04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13A678E3" w14:textId="5F325FD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603BA1">
        <w:rPr>
          <w:rFonts w:eastAsia="맑은 고딕"/>
          <w:lang w:eastAsia="en-US"/>
        </w:rPr>
        <w:t>b</w:t>
      </w:r>
    </w:p>
    <w:p w14:paraId="74784C91" w14:textId="71CABC4D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27688D">
        <w:rPr>
          <w:rFonts w:eastAsia="맑은 고딕"/>
          <w:lang w:eastAsia="en-US"/>
        </w:rPr>
        <w:t>a</w:t>
      </w:r>
    </w:p>
    <w:p w14:paraId="52B34281" w14:textId="062241E7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1. </w:t>
      </w:r>
      <w:r w:rsidR="00367F02">
        <w:rPr>
          <w:rFonts w:eastAsia="맑은 고딕"/>
          <w:lang w:eastAsia="ko-KR"/>
        </w:rPr>
        <w:t>a</w:t>
      </w:r>
    </w:p>
    <w:p w14:paraId="7A3EB68D" w14:textId="5D34938B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27688D">
        <w:rPr>
          <w:rFonts w:eastAsia="맑은 고딕"/>
          <w:lang w:eastAsia="ko-KR"/>
        </w:rPr>
        <w:t>d</w:t>
      </w:r>
    </w:p>
    <w:p w14:paraId="6F78609F" w14:textId="6E9092CB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3B5C5AAD" w14:textId="6D26216F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367F02">
        <w:rPr>
          <w:rFonts w:eastAsia="맑은 고딕"/>
          <w:lang w:eastAsia="ko-KR"/>
        </w:rPr>
        <w:t>c</w:t>
      </w:r>
    </w:p>
    <w:p w14:paraId="4ED35D13" w14:textId="4EC5C343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367F02">
        <w:rPr>
          <w:rFonts w:eastAsia="맑은 고딕"/>
          <w:lang w:eastAsia="ko-KR"/>
        </w:rPr>
        <w:t>b</w:t>
      </w:r>
    </w:p>
    <w:p w14:paraId="73D4A1B7" w14:textId="15A060D4" w:rsidR="009772C6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27688D">
        <w:rPr>
          <w:rFonts w:eastAsia="맑은 고딕"/>
          <w:lang w:eastAsia="ko-KR"/>
        </w:rPr>
        <w:t>b</w:t>
      </w:r>
    </w:p>
    <w:p w14:paraId="44AF6275" w14:textId="1760FA3F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7E6D1142" w14:textId="393C1108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506623B7" w14:textId="79750C14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1A5D4AFD" w14:textId="081278CC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47B0D604" w14:textId="660F4239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726C7EB0" w14:textId="47451B0D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412B97F7" w14:textId="4071BB31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6627262F" w14:textId="06F0BBAF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5C5CDD8C" w14:textId="71AC2DCE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756631E4" w14:textId="6C94F3FB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2960E3A3" w14:textId="0509BD02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61A4B291" w14:textId="06635167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2B367F09" w14:textId="64B452F6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74DF8746" w14:textId="3E557573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6F87A1B4" w14:textId="415369EE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3813ACE6" w14:textId="65DCBA6F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5FE92E15" w14:textId="0F99BBD7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17C7E347" w14:textId="77777777" w:rsidR="00673FD8" w:rsidRDefault="00673FD8" w:rsidP="003776EE">
      <w:pPr>
        <w:spacing w:after="200" w:line="276" w:lineRule="auto"/>
        <w:rPr>
          <w:rFonts w:eastAsia="맑은 고딕"/>
          <w:lang w:eastAsia="ko-KR"/>
        </w:rPr>
      </w:pPr>
    </w:p>
    <w:p w14:paraId="44587ABF" w14:textId="77777777" w:rsidR="009C10AD" w:rsidRPr="0021623B" w:rsidRDefault="009C10AD" w:rsidP="003776EE">
      <w:pPr>
        <w:spacing w:after="200" w:line="276" w:lineRule="auto"/>
        <w:rPr>
          <w:rFonts w:eastAsia="맑은 고딕"/>
          <w:lang w:eastAsia="ko-KR"/>
        </w:rPr>
      </w:pPr>
    </w:p>
    <w:p w14:paraId="0C000961" w14:textId="4ED59531" w:rsidR="003776EE" w:rsidRPr="000346E5" w:rsidRDefault="003776EE" w:rsidP="003776EE">
      <w:pPr>
        <w:spacing w:after="200" w:line="276" w:lineRule="auto"/>
        <w:rPr>
          <w:rFonts w:eastAsia="맑은 고딕"/>
          <w:b/>
          <w:shd w:val="pct15" w:color="auto" w:fill="FFFFFF"/>
          <w:lang w:eastAsia="ko-KR"/>
        </w:rPr>
      </w:pPr>
      <w:r w:rsidRPr="000346E5">
        <w:rPr>
          <w:rFonts w:eastAsia="맑은 고딕"/>
          <w:b/>
          <w:highlight w:val="lightGray"/>
          <w:shd w:val="pct15" w:color="auto" w:fill="FFFFFF"/>
          <w:lang w:eastAsia="en-US"/>
        </w:rPr>
        <w:lastRenderedPageBreak/>
        <w:t>Unit 9</w:t>
      </w:r>
      <w:r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FA4820" w:rsidRPr="000346E5">
        <w:rPr>
          <w:rFonts w:eastAsia="맑은 고딕"/>
          <w:b/>
          <w:shd w:val="pct15" w:color="auto" w:fill="FFFFFF"/>
          <w:lang w:eastAsia="ko-KR"/>
        </w:rPr>
        <w:t xml:space="preserve">How Is Your </w:t>
      </w:r>
      <w:r w:rsidR="00EC4178">
        <w:rPr>
          <w:rFonts w:eastAsia="맑은 고딕" w:hint="eastAsia"/>
          <w:b/>
          <w:shd w:val="pct15" w:color="auto" w:fill="FFFFFF"/>
          <w:lang w:eastAsia="ko-KR"/>
        </w:rPr>
        <w:t>Chicken</w:t>
      </w:r>
      <w:r w:rsidR="00EC4178">
        <w:rPr>
          <w:rFonts w:eastAsia="맑은 고딕"/>
          <w:b/>
          <w:shd w:val="pct15" w:color="auto" w:fill="FFFFFF"/>
          <w:lang w:eastAsia="ko-KR"/>
        </w:rPr>
        <w:t xml:space="preserve"> </w:t>
      </w:r>
      <w:r w:rsidR="00FA4820" w:rsidRPr="000346E5">
        <w:rPr>
          <w:rFonts w:eastAsia="맑은 고딕"/>
          <w:b/>
          <w:shd w:val="pct15" w:color="auto" w:fill="FFFFFF"/>
          <w:lang w:eastAsia="ko-KR"/>
        </w:rPr>
        <w:t>Steak?</w:t>
      </w:r>
    </w:p>
    <w:p w14:paraId="787480A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34465752" w14:textId="77777777" w:rsidR="00B76843" w:rsidRDefault="00B76843" w:rsidP="003776EE">
      <w:pPr>
        <w:spacing w:after="200" w:line="276" w:lineRule="auto"/>
      </w:pPr>
      <w:r>
        <w:t xml:space="preserve">1. We don’t have a cat. </w:t>
      </w:r>
    </w:p>
    <w:p w14:paraId="11A8CFC2" w14:textId="77777777" w:rsidR="00B76843" w:rsidRDefault="00B76843" w:rsidP="003776EE">
      <w:pPr>
        <w:spacing w:after="200" w:line="276" w:lineRule="auto"/>
      </w:pPr>
      <w:r>
        <w:t xml:space="preserve">2. I don’t like watching movies in the theater. </w:t>
      </w:r>
    </w:p>
    <w:p w14:paraId="1C0219ED" w14:textId="77777777" w:rsidR="00B76843" w:rsidRDefault="00B76843" w:rsidP="003776EE">
      <w:pPr>
        <w:spacing w:after="200" w:line="276" w:lineRule="auto"/>
      </w:pPr>
      <w:r>
        <w:t xml:space="preserve">3. Chinese isn’t an easy language. </w:t>
      </w:r>
    </w:p>
    <w:p w14:paraId="58BFA8F9" w14:textId="77777777" w:rsidR="00B76843" w:rsidRDefault="00B76843" w:rsidP="003776EE">
      <w:pPr>
        <w:spacing w:after="200" w:line="276" w:lineRule="auto"/>
      </w:pPr>
      <w:r>
        <w:t xml:space="preserve">4. Joan doesn’t have many hobbies. </w:t>
      </w:r>
    </w:p>
    <w:p w14:paraId="2D8B597E" w14:textId="17A96620" w:rsidR="00B76843" w:rsidRDefault="00B76843" w:rsidP="003776EE">
      <w:pPr>
        <w:spacing w:after="200" w:line="276" w:lineRule="auto"/>
      </w:pPr>
      <w:r>
        <w:t>5. My sisters aren’t older than me.</w:t>
      </w:r>
    </w:p>
    <w:p w14:paraId="28BF8538" w14:textId="31629217" w:rsidR="001741E9" w:rsidRDefault="001741E9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017DE822" w14:textId="77777777" w:rsidR="00B76843" w:rsidRPr="00B76843" w:rsidRDefault="00B76843" w:rsidP="003776EE">
      <w:pPr>
        <w:spacing w:after="200" w:line="276" w:lineRule="auto"/>
        <w:rPr>
          <w:b/>
          <w:bCs/>
        </w:rPr>
      </w:pPr>
      <w:r w:rsidRPr="00B76843">
        <w:rPr>
          <w:b/>
          <w:bCs/>
        </w:rPr>
        <w:t xml:space="preserve">Sample response: </w:t>
      </w:r>
    </w:p>
    <w:p w14:paraId="4DF6B188" w14:textId="77777777" w:rsidR="00B76843" w:rsidRDefault="00B76843" w:rsidP="003776EE">
      <w:pPr>
        <w:spacing w:after="200" w:line="276" w:lineRule="auto"/>
      </w:pPr>
      <w:r>
        <w:t xml:space="preserve">1. I don’t have </w:t>
      </w:r>
      <w:r w:rsidRPr="00B76843">
        <w:rPr>
          <w:u w:val="single"/>
        </w:rPr>
        <w:t>a cat</w:t>
      </w:r>
      <w:r>
        <w:t xml:space="preserve">. </w:t>
      </w:r>
    </w:p>
    <w:p w14:paraId="4C5F7E03" w14:textId="77777777" w:rsidR="00B76843" w:rsidRDefault="00B76843" w:rsidP="003776EE">
      <w:pPr>
        <w:spacing w:after="200" w:line="276" w:lineRule="auto"/>
      </w:pPr>
      <w:r>
        <w:t xml:space="preserve">2. I don’t like to eat </w:t>
      </w:r>
      <w:r w:rsidRPr="00B76843">
        <w:rPr>
          <w:u w:val="single"/>
        </w:rPr>
        <w:t>onions</w:t>
      </w:r>
      <w:r>
        <w:t xml:space="preserve">. </w:t>
      </w:r>
    </w:p>
    <w:p w14:paraId="44525A34" w14:textId="067228BD" w:rsidR="001741E9" w:rsidRDefault="00B76843" w:rsidP="003776EE">
      <w:pPr>
        <w:spacing w:after="200" w:line="276" w:lineRule="auto"/>
      </w:pPr>
      <w:r>
        <w:t xml:space="preserve">3. I am not </w:t>
      </w:r>
      <w:r w:rsidRPr="00B76843">
        <w:rPr>
          <w:u w:val="single"/>
        </w:rPr>
        <w:t>a teenager</w:t>
      </w:r>
      <w:r>
        <w:t>.</w:t>
      </w:r>
    </w:p>
    <w:p w14:paraId="48358627" w14:textId="77777777" w:rsidR="00B76843" w:rsidRDefault="00B76843" w:rsidP="003776EE">
      <w:pPr>
        <w:spacing w:after="200" w:line="276" w:lineRule="auto"/>
      </w:pPr>
      <w:r>
        <w:t xml:space="preserve">4. My </w:t>
      </w:r>
      <w:r w:rsidRPr="00B76843">
        <w:rPr>
          <w:u w:val="single"/>
        </w:rPr>
        <w:t>sister</w:t>
      </w:r>
      <w:r>
        <w:t xml:space="preserve">s aren’t </w:t>
      </w:r>
      <w:r w:rsidRPr="00EC4178">
        <w:rPr>
          <w:u w:val="single"/>
        </w:rPr>
        <w:t>married</w:t>
      </w:r>
      <w:r>
        <w:t xml:space="preserve">. </w:t>
      </w:r>
    </w:p>
    <w:p w14:paraId="6491807F" w14:textId="0D2E6717" w:rsidR="00B76843" w:rsidRDefault="00B76843" w:rsidP="003776EE">
      <w:pPr>
        <w:spacing w:after="200" w:line="276" w:lineRule="auto"/>
      </w:pPr>
      <w:r>
        <w:t xml:space="preserve">5. I haven’t </w:t>
      </w:r>
      <w:r w:rsidRPr="00B76843">
        <w:rPr>
          <w:u w:val="single"/>
        </w:rPr>
        <w:t>tried snowboarding</w:t>
      </w:r>
      <w:r>
        <w:t>.</w:t>
      </w:r>
    </w:p>
    <w:p w14:paraId="479AA5BA" w14:textId="77777777" w:rsidR="00B76843" w:rsidRPr="003776EE" w:rsidRDefault="00B76843" w:rsidP="003776EE">
      <w:pPr>
        <w:spacing w:after="200" w:line="276" w:lineRule="auto"/>
        <w:rPr>
          <w:rFonts w:eastAsia="맑은 고딕"/>
          <w:lang w:eastAsia="en-US"/>
        </w:rPr>
      </w:pPr>
    </w:p>
    <w:p w14:paraId="1C44C6BC" w14:textId="66F68AC6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F57B24">
        <w:rPr>
          <w:rFonts w:eastAsia="맑은 고딕"/>
          <w:b/>
          <w:lang w:eastAsia="en-US"/>
        </w:rPr>
        <w:t xml:space="preserve"> </w:t>
      </w:r>
      <w:r w:rsidR="00FA4820">
        <w:rPr>
          <w:rFonts w:eastAsia="맑은 고딕"/>
          <w:b/>
          <w:lang w:eastAsia="en-US"/>
        </w:rPr>
        <w:t xml:space="preserve">Well-Done, </w:t>
      </w:r>
      <w:proofErr w:type="gramStart"/>
      <w:r w:rsidR="00FA4820">
        <w:rPr>
          <w:rFonts w:eastAsia="맑은 고딕"/>
          <w:b/>
          <w:lang w:eastAsia="en-US"/>
        </w:rPr>
        <w:t>Please</w:t>
      </w:r>
      <w:proofErr w:type="gramEnd"/>
      <w:r w:rsidR="00FA4820">
        <w:rPr>
          <w:rFonts w:eastAsia="맑은 고딕"/>
          <w:b/>
          <w:lang w:eastAsia="en-US"/>
        </w:rPr>
        <w:t>.</w:t>
      </w:r>
    </w:p>
    <w:p w14:paraId="1588E0F5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3F31D5C9" w14:textId="77777777" w:rsidR="00B76843" w:rsidRDefault="00B76843" w:rsidP="003776EE">
      <w:pPr>
        <w:spacing w:after="200" w:line="276" w:lineRule="auto"/>
      </w:pPr>
      <w:r>
        <w:t>1, 4</w:t>
      </w:r>
    </w:p>
    <w:p w14:paraId="0C6655D0" w14:textId="3340D9F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3"/>
        <w:gridCol w:w="912"/>
        <w:gridCol w:w="913"/>
        <w:gridCol w:w="913"/>
        <w:gridCol w:w="913"/>
        <w:gridCol w:w="913"/>
        <w:gridCol w:w="913"/>
        <w:gridCol w:w="931"/>
      </w:tblGrid>
      <w:tr w:rsidR="00B76843" w14:paraId="3FEB489D" w14:textId="77777777" w:rsidTr="009B05E8">
        <w:trPr>
          <w:trHeight w:val="764"/>
        </w:trPr>
        <w:tc>
          <w:tcPr>
            <w:tcW w:w="912" w:type="dxa"/>
            <w:shd w:val="clear" w:color="auto" w:fill="FBD4B4" w:themeFill="accent6" w:themeFillTint="66"/>
            <w:vAlign w:val="center"/>
          </w:tcPr>
          <w:p w14:paraId="6E6DD7A5" w14:textId="6BD3C38F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L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emonade</w:t>
            </w:r>
          </w:p>
        </w:tc>
        <w:tc>
          <w:tcPr>
            <w:tcW w:w="912" w:type="dxa"/>
            <w:shd w:val="clear" w:color="auto" w:fill="FBD4B4" w:themeFill="accent6" w:themeFillTint="66"/>
            <w:vAlign w:val="center"/>
          </w:tcPr>
          <w:p w14:paraId="06F6BE72" w14:textId="32429BB1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S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alad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42F4C54D" w14:textId="6D61090F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I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ce Cream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4341E30E" w14:textId="19331A5D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C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offee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51B05FE2" w14:textId="32D1FB92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S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oup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765B4C19" w14:textId="09367822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B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read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2783439C" w14:textId="740A237E" w:rsidR="00B76843" w:rsidRPr="009B05E8" w:rsidRDefault="00B76843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9B05E8">
              <w:rPr>
                <w:rFonts w:eastAsiaTheme="minorEastAsia" w:hint="eastAsia"/>
                <w:b/>
                <w:bCs/>
                <w:lang w:eastAsia="ko-KR"/>
              </w:rPr>
              <w:t>S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 xml:space="preserve">hrimp and </w:t>
            </w:r>
            <w:r w:rsidR="00E24E14">
              <w:rPr>
                <w:rFonts w:eastAsiaTheme="minorEastAsia"/>
                <w:b/>
                <w:bCs/>
                <w:lang w:eastAsia="ko-KR"/>
              </w:rPr>
              <w:t xml:space="preserve">chicken </w:t>
            </w:r>
            <w:r w:rsidRPr="009B05E8">
              <w:rPr>
                <w:rFonts w:eastAsiaTheme="minorEastAsia"/>
                <w:b/>
                <w:bCs/>
                <w:lang w:eastAsia="ko-KR"/>
              </w:rPr>
              <w:t>steak</w:t>
            </w:r>
          </w:p>
        </w:tc>
        <w:tc>
          <w:tcPr>
            <w:tcW w:w="913" w:type="dxa"/>
            <w:shd w:val="clear" w:color="auto" w:fill="FBD4B4" w:themeFill="accent6" w:themeFillTint="66"/>
            <w:vAlign w:val="center"/>
          </w:tcPr>
          <w:p w14:paraId="71C57A21" w14:textId="04B316FB" w:rsidR="00B76843" w:rsidRPr="009B05E8" w:rsidRDefault="00E24E14" w:rsidP="00F93C72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>
              <w:rPr>
                <w:rFonts w:eastAsiaTheme="minorEastAsia"/>
                <w:b/>
                <w:bCs/>
                <w:lang w:eastAsia="ko-KR"/>
              </w:rPr>
              <w:t>Chicken steak combo</w:t>
            </w:r>
          </w:p>
        </w:tc>
      </w:tr>
      <w:tr w:rsidR="00B76843" w14:paraId="41A31567" w14:textId="77777777" w:rsidTr="00F93C72">
        <w:trPr>
          <w:trHeight w:val="492"/>
        </w:trPr>
        <w:tc>
          <w:tcPr>
            <w:tcW w:w="912" w:type="dxa"/>
            <w:vAlign w:val="center"/>
          </w:tcPr>
          <w:p w14:paraId="404D75FE" w14:textId="76CE0962" w:rsidR="00B76843" w:rsidRDefault="00F93C72" w:rsidP="00F93C72">
            <w:pPr>
              <w:spacing w:after="200" w:line="276" w:lineRule="auto"/>
              <w:jc w:val="center"/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  <w:tc>
          <w:tcPr>
            <w:tcW w:w="912" w:type="dxa"/>
            <w:vAlign w:val="center"/>
          </w:tcPr>
          <w:p w14:paraId="76B46BA2" w14:textId="594ADFF9" w:rsidR="00B76843" w:rsidRDefault="00F93C72" w:rsidP="00F93C72">
            <w:pPr>
              <w:spacing w:after="200" w:line="276" w:lineRule="auto"/>
              <w:jc w:val="center"/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  <w:tc>
          <w:tcPr>
            <w:tcW w:w="913" w:type="dxa"/>
            <w:vAlign w:val="center"/>
          </w:tcPr>
          <w:p w14:paraId="0292284E" w14:textId="287F3889" w:rsidR="00B76843" w:rsidRDefault="00F93C72" w:rsidP="00F93C72">
            <w:pPr>
              <w:spacing w:after="200" w:line="276" w:lineRule="auto"/>
              <w:jc w:val="center"/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  <w:tc>
          <w:tcPr>
            <w:tcW w:w="913" w:type="dxa"/>
            <w:vAlign w:val="center"/>
          </w:tcPr>
          <w:p w14:paraId="3C20F4F4" w14:textId="77777777" w:rsidR="00B76843" w:rsidRDefault="00B76843" w:rsidP="00F93C72">
            <w:pPr>
              <w:spacing w:after="200" w:line="276" w:lineRule="auto"/>
              <w:jc w:val="center"/>
            </w:pPr>
          </w:p>
        </w:tc>
        <w:tc>
          <w:tcPr>
            <w:tcW w:w="913" w:type="dxa"/>
            <w:vAlign w:val="center"/>
          </w:tcPr>
          <w:p w14:paraId="57620C75" w14:textId="77777777" w:rsidR="00B76843" w:rsidRDefault="00B76843" w:rsidP="00F93C72">
            <w:pPr>
              <w:spacing w:after="200" w:line="276" w:lineRule="auto"/>
              <w:jc w:val="center"/>
            </w:pPr>
          </w:p>
        </w:tc>
        <w:tc>
          <w:tcPr>
            <w:tcW w:w="913" w:type="dxa"/>
            <w:vAlign w:val="center"/>
          </w:tcPr>
          <w:p w14:paraId="6784D0D9" w14:textId="77777777" w:rsidR="00B76843" w:rsidRDefault="00B76843" w:rsidP="00F93C72">
            <w:pPr>
              <w:spacing w:after="200" w:line="276" w:lineRule="auto"/>
              <w:jc w:val="center"/>
            </w:pPr>
          </w:p>
        </w:tc>
        <w:tc>
          <w:tcPr>
            <w:tcW w:w="913" w:type="dxa"/>
            <w:vAlign w:val="center"/>
          </w:tcPr>
          <w:p w14:paraId="6D4D07B2" w14:textId="77777777" w:rsidR="00B76843" w:rsidRDefault="00B76843" w:rsidP="00F93C72">
            <w:pPr>
              <w:spacing w:after="200" w:line="276" w:lineRule="auto"/>
              <w:jc w:val="center"/>
            </w:pPr>
          </w:p>
        </w:tc>
        <w:tc>
          <w:tcPr>
            <w:tcW w:w="913" w:type="dxa"/>
            <w:vAlign w:val="center"/>
          </w:tcPr>
          <w:p w14:paraId="3F2D22F6" w14:textId="33A8BAE2" w:rsidR="00B76843" w:rsidRDefault="00F93C72" w:rsidP="00F93C72">
            <w:pPr>
              <w:spacing w:after="200" w:line="276" w:lineRule="auto"/>
              <w:jc w:val="center"/>
            </w:pPr>
            <w:r>
              <w:rPr>
                <w:rFonts w:ascii="MS Mincho" w:hAnsi="MS Mincho" w:cs="MS Mincho" w:hint="eastAsia"/>
                <w:color w:val="000000"/>
                <w:sz w:val="23"/>
                <w:szCs w:val="23"/>
                <w:shd w:val="clear" w:color="auto" w:fill="FFFFFF"/>
              </w:rPr>
              <w:t>✔</w:t>
            </w:r>
          </w:p>
        </w:tc>
      </w:tr>
    </w:tbl>
    <w:p w14:paraId="2AED41C6" w14:textId="77777777" w:rsidR="00B76843" w:rsidRDefault="00B76843" w:rsidP="003776EE">
      <w:pPr>
        <w:spacing w:after="200" w:line="276" w:lineRule="auto"/>
      </w:pPr>
    </w:p>
    <w:p w14:paraId="09E6D824" w14:textId="75E3457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26289713" w14:textId="77777777" w:rsidR="00EF79B9" w:rsidRDefault="00EF79B9" w:rsidP="003776EE">
      <w:pPr>
        <w:spacing w:after="200" w:line="276" w:lineRule="auto"/>
      </w:pPr>
      <w:r>
        <w:lastRenderedPageBreak/>
        <w:t xml:space="preserve">1. c </w:t>
      </w:r>
    </w:p>
    <w:p w14:paraId="57F0A2BB" w14:textId="77777777" w:rsidR="00EF79B9" w:rsidRDefault="00EF79B9" w:rsidP="003776EE">
      <w:pPr>
        <w:spacing w:after="200" w:line="276" w:lineRule="auto"/>
      </w:pPr>
      <w:r>
        <w:t xml:space="preserve">2. d </w:t>
      </w:r>
    </w:p>
    <w:p w14:paraId="0C36D3D9" w14:textId="7E387BC1" w:rsidR="001741E9" w:rsidRDefault="00EF79B9" w:rsidP="003776EE">
      <w:pPr>
        <w:spacing w:after="200" w:line="276" w:lineRule="auto"/>
      </w:pPr>
      <w:r>
        <w:t>3. b</w:t>
      </w:r>
    </w:p>
    <w:p w14:paraId="063FDDDA" w14:textId="77777777" w:rsidR="00EF79B9" w:rsidRPr="003776EE" w:rsidRDefault="00EF79B9" w:rsidP="003776EE">
      <w:pPr>
        <w:spacing w:after="200" w:line="276" w:lineRule="auto"/>
        <w:rPr>
          <w:rFonts w:eastAsia="맑은 고딕"/>
          <w:lang w:eastAsia="en-US"/>
        </w:rPr>
      </w:pPr>
    </w:p>
    <w:p w14:paraId="6F334BFA" w14:textId="6664C20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F57B24">
        <w:rPr>
          <w:rFonts w:eastAsia="맑은 고딕"/>
          <w:b/>
          <w:lang w:eastAsia="en-US"/>
        </w:rPr>
        <w:t xml:space="preserve"> </w:t>
      </w:r>
      <w:r w:rsidR="00FA4820">
        <w:rPr>
          <w:rFonts w:eastAsia="맑은 고딕"/>
          <w:b/>
          <w:lang w:eastAsia="en-US"/>
        </w:rPr>
        <w:t>Too Many Mistakes</w:t>
      </w:r>
    </w:p>
    <w:p w14:paraId="1DF6B6A0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1BF278A7" w14:textId="77777777" w:rsidR="00EF79B9" w:rsidRDefault="00EF79B9" w:rsidP="003776EE">
      <w:pPr>
        <w:spacing w:after="200" w:line="276" w:lineRule="auto"/>
      </w:pPr>
      <w:r>
        <w:t xml:space="preserve">1. your math </w:t>
      </w:r>
    </w:p>
    <w:p w14:paraId="0CBD0E3B" w14:textId="77777777" w:rsidR="00EF79B9" w:rsidRDefault="00EF79B9" w:rsidP="003776EE">
      <w:pPr>
        <w:spacing w:after="200" w:line="276" w:lineRule="auto"/>
      </w:pPr>
      <w:r>
        <w:t xml:space="preserve">2. really understood </w:t>
      </w:r>
    </w:p>
    <w:p w14:paraId="29AC832C" w14:textId="77777777" w:rsidR="00EF79B9" w:rsidRDefault="00EF79B9" w:rsidP="003776EE">
      <w:pPr>
        <w:spacing w:after="200" w:line="276" w:lineRule="auto"/>
      </w:pPr>
      <w:r>
        <w:t>3. your problems</w:t>
      </w:r>
    </w:p>
    <w:p w14:paraId="1C7E3AC6" w14:textId="5A30FC9C" w:rsidR="00EF79B9" w:rsidRDefault="00EF79B9" w:rsidP="003776EE">
      <w:pPr>
        <w:spacing w:after="200" w:line="276" w:lineRule="auto"/>
      </w:pPr>
      <w:r>
        <w:t>4. getting tired</w:t>
      </w:r>
    </w:p>
    <w:p w14:paraId="5F9C1494" w14:textId="1E72283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6975D890" w14:textId="77777777" w:rsidR="00EF79B9" w:rsidRPr="00EF79B9" w:rsidRDefault="00EF79B9" w:rsidP="003776EE">
      <w:pPr>
        <w:spacing w:after="200" w:line="276" w:lineRule="auto"/>
        <w:rPr>
          <w:b/>
          <w:bCs/>
        </w:rPr>
      </w:pPr>
      <w:r w:rsidRPr="00EF79B9">
        <w:rPr>
          <w:b/>
          <w:bCs/>
        </w:rPr>
        <w:t xml:space="preserve">Tommy did . . . </w:t>
      </w:r>
    </w:p>
    <w:p w14:paraId="0D17679B" w14:textId="77777777" w:rsidR="00EF79B9" w:rsidRDefault="00EF79B9" w:rsidP="003776EE">
      <w:pPr>
        <w:spacing w:after="200" w:line="276" w:lineRule="auto"/>
      </w:pPr>
      <w:r>
        <w:t xml:space="preserve">do his homework </w:t>
      </w:r>
    </w:p>
    <w:p w14:paraId="335B0DFF" w14:textId="77777777" w:rsidR="00EF79B9" w:rsidRDefault="00EF79B9" w:rsidP="003776EE">
      <w:pPr>
        <w:spacing w:after="200" w:line="276" w:lineRule="auto"/>
      </w:pPr>
      <w:r>
        <w:t xml:space="preserve">make mistakes </w:t>
      </w:r>
    </w:p>
    <w:p w14:paraId="1AEADB77" w14:textId="55EE55B6" w:rsidR="00EF79B9" w:rsidRDefault="00EF79B9" w:rsidP="003776EE">
      <w:pPr>
        <w:spacing w:after="200" w:line="276" w:lineRule="auto"/>
      </w:pPr>
      <w:r>
        <w:t xml:space="preserve">work too quickly </w:t>
      </w:r>
    </w:p>
    <w:p w14:paraId="4BA42736" w14:textId="77777777" w:rsidR="00EF79B9" w:rsidRPr="00EF79B9" w:rsidRDefault="00EF79B9" w:rsidP="003776EE">
      <w:pPr>
        <w:spacing w:after="200" w:line="276" w:lineRule="auto"/>
        <w:rPr>
          <w:b/>
          <w:bCs/>
        </w:rPr>
      </w:pPr>
      <w:r w:rsidRPr="00EF79B9">
        <w:rPr>
          <w:b/>
          <w:bCs/>
        </w:rPr>
        <w:t xml:space="preserve">Tommy didn’t . . . </w:t>
      </w:r>
    </w:p>
    <w:p w14:paraId="3D750BEC" w14:textId="77777777" w:rsidR="00EF79B9" w:rsidRDefault="00EF79B9" w:rsidP="003776EE">
      <w:pPr>
        <w:spacing w:after="200" w:line="276" w:lineRule="auto"/>
      </w:pPr>
      <w:r>
        <w:t>do his best work</w:t>
      </w:r>
    </w:p>
    <w:p w14:paraId="5020CF03" w14:textId="77777777" w:rsidR="00EF79B9" w:rsidRDefault="00EF79B9" w:rsidP="003776EE">
      <w:pPr>
        <w:spacing w:after="200" w:line="276" w:lineRule="auto"/>
      </w:pPr>
      <w:r>
        <w:t xml:space="preserve">finish before midnight </w:t>
      </w:r>
    </w:p>
    <w:p w14:paraId="05ABE27C" w14:textId="03E3AAEC" w:rsidR="00EF79B9" w:rsidRDefault="00EF79B9" w:rsidP="003776EE">
      <w:pPr>
        <w:spacing w:after="200" w:line="276" w:lineRule="auto"/>
      </w:pPr>
      <w:r>
        <w:t>understand the lesson</w:t>
      </w:r>
    </w:p>
    <w:p w14:paraId="5EB576FB" w14:textId="122A7E49" w:rsidR="00302D75" w:rsidRDefault="00302D75" w:rsidP="003776EE">
      <w:pPr>
        <w:spacing w:after="200" w:line="276" w:lineRule="auto"/>
      </w:pPr>
      <w:r>
        <w:t xml:space="preserve">C </w:t>
      </w:r>
    </w:p>
    <w:p w14:paraId="5CAD3FC5" w14:textId="77777777" w:rsidR="00EF79B9" w:rsidRDefault="00EF79B9" w:rsidP="003776EE">
      <w:pPr>
        <w:spacing w:after="200" w:line="276" w:lineRule="auto"/>
      </w:pPr>
      <w:r>
        <w:t xml:space="preserve">1. True </w:t>
      </w:r>
    </w:p>
    <w:p w14:paraId="71FEAC1D" w14:textId="77777777" w:rsidR="00EF79B9" w:rsidRDefault="00EF79B9" w:rsidP="003776EE">
      <w:pPr>
        <w:spacing w:after="200" w:line="276" w:lineRule="auto"/>
      </w:pPr>
      <w:r>
        <w:t xml:space="preserve">2. False </w:t>
      </w:r>
    </w:p>
    <w:p w14:paraId="593E5908" w14:textId="77777777" w:rsidR="00EF79B9" w:rsidRDefault="00EF79B9" w:rsidP="003776EE">
      <w:pPr>
        <w:spacing w:after="200" w:line="276" w:lineRule="auto"/>
      </w:pPr>
      <w:r>
        <w:t xml:space="preserve">3. False </w:t>
      </w:r>
    </w:p>
    <w:p w14:paraId="06FA09FB" w14:textId="24A28E66" w:rsidR="003776EE" w:rsidRDefault="00EF79B9" w:rsidP="003776EE">
      <w:pPr>
        <w:spacing w:after="200" w:line="276" w:lineRule="auto"/>
      </w:pPr>
      <w:r>
        <w:t>4. True</w:t>
      </w:r>
    </w:p>
    <w:p w14:paraId="0B3D9FA5" w14:textId="77777777" w:rsidR="009B2679" w:rsidRDefault="009B2679" w:rsidP="003776EE">
      <w:pPr>
        <w:spacing w:after="200" w:line="276" w:lineRule="auto"/>
      </w:pPr>
    </w:p>
    <w:p w14:paraId="08EDA8F2" w14:textId="77777777" w:rsidR="00EF79B9" w:rsidRPr="003776EE" w:rsidRDefault="00EF79B9" w:rsidP="003776EE">
      <w:pPr>
        <w:spacing w:after="200" w:line="276" w:lineRule="auto"/>
        <w:rPr>
          <w:rFonts w:eastAsia="맑은 고딕"/>
          <w:lang w:eastAsia="en-US"/>
        </w:rPr>
      </w:pPr>
    </w:p>
    <w:p w14:paraId="415D95BC" w14:textId="1E13E2D6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ko-KR"/>
        </w:rPr>
      </w:pPr>
      <w:r w:rsidRPr="003776EE">
        <w:rPr>
          <w:rFonts w:eastAsia="맑은 고딕"/>
          <w:b/>
          <w:lang w:eastAsia="en-US"/>
        </w:rPr>
        <w:t>Listening 3</w:t>
      </w:r>
      <w:r w:rsidR="00F57B24">
        <w:rPr>
          <w:rFonts w:eastAsia="맑은 고딕"/>
          <w:b/>
          <w:lang w:eastAsia="en-US"/>
        </w:rPr>
        <w:t xml:space="preserve"> </w:t>
      </w:r>
      <w:r w:rsidR="00FA4820">
        <w:rPr>
          <w:rFonts w:eastAsia="맑은 고딕"/>
          <w:b/>
          <w:lang w:eastAsia="en-US"/>
        </w:rPr>
        <w:t>A Complaint Letter</w:t>
      </w:r>
    </w:p>
    <w:p w14:paraId="3E4625F0" w14:textId="77777777" w:rsidR="003776EE" w:rsidRPr="003776EE" w:rsidRDefault="003776EE" w:rsidP="003776EE">
      <w:pPr>
        <w:spacing w:after="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4AA9B63B" w14:textId="77777777" w:rsidR="007C6A2C" w:rsidRDefault="007C6A2C" w:rsidP="003776EE">
      <w:pPr>
        <w:spacing w:after="200" w:line="276" w:lineRule="auto"/>
      </w:pPr>
      <w:r>
        <w:t>4, 2, 3, 1</w:t>
      </w:r>
    </w:p>
    <w:p w14:paraId="0384801C" w14:textId="3B5BC53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7D7582F1" w14:textId="77777777" w:rsidR="007C6A2C" w:rsidRDefault="007C6A2C" w:rsidP="003776EE">
      <w:pPr>
        <w:spacing w:after="200" w:line="276" w:lineRule="auto"/>
      </w:pPr>
      <w:r>
        <w:t xml:space="preserve">1. aren’t </w:t>
      </w:r>
    </w:p>
    <w:p w14:paraId="07E2698D" w14:textId="77777777" w:rsidR="007C6A2C" w:rsidRDefault="007C6A2C" w:rsidP="003776EE">
      <w:pPr>
        <w:spacing w:after="200" w:line="276" w:lineRule="auto"/>
      </w:pPr>
      <w:r>
        <w:t xml:space="preserve">2. handwrite </w:t>
      </w:r>
    </w:p>
    <w:p w14:paraId="28B7D648" w14:textId="77777777" w:rsidR="007C6A2C" w:rsidRDefault="007C6A2C" w:rsidP="003776EE">
      <w:pPr>
        <w:spacing w:after="200" w:line="276" w:lineRule="auto"/>
      </w:pPr>
      <w:r>
        <w:t xml:space="preserve">3. polite </w:t>
      </w:r>
    </w:p>
    <w:p w14:paraId="4EC0B749" w14:textId="77777777" w:rsidR="007C6A2C" w:rsidRDefault="007C6A2C" w:rsidP="003776EE">
      <w:pPr>
        <w:spacing w:after="200" w:line="276" w:lineRule="auto"/>
      </w:pPr>
      <w:r>
        <w:t xml:space="preserve">4. when </w:t>
      </w:r>
    </w:p>
    <w:p w14:paraId="344E4F0F" w14:textId="2FA45795" w:rsidR="007C6A2C" w:rsidRDefault="007C6A2C" w:rsidP="003776EE">
      <w:pPr>
        <w:spacing w:after="200" w:line="276" w:lineRule="auto"/>
      </w:pPr>
      <w:r>
        <w:t>5. wait</w:t>
      </w:r>
    </w:p>
    <w:p w14:paraId="42A0BC30" w14:textId="0D69F0FA" w:rsidR="003B4AB8" w:rsidRDefault="003B4AB8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37B20BB2" w14:textId="77777777" w:rsidR="007C6A2C" w:rsidRDefault="007C6A2C" w:rsidP="003776EE">
      <w:pPr>
        <w:spacing w:after="200" w:line="276" w:lineRule="auto"/>
      </w:pPr>
      <w:r>
        <w:t xml:space="preserve">1. aren’t </w:t>
      </w:r>
    </w:p>
    <w:p w14:paraId="379CFF4C" w14:textId="77777777" w:rsidR="007C6A2C" w:rsidRDefault="007C6A2C" w:rsidP="003776EE">
      <w:pPr>
        <w:spacing w:after="200" w:line="276" w:lineRule="auto"/>
      </w:pPr>
      <w:r>
        <w:t xml:space="preserve">2. long </w:t>
      </w:r>
    </w:p>
    <w:p w14:paraId="5C3FD2F4" w14:textId="77777777" w:rsidR="007C6A2C" w:rsidRDefault="007C6A2C" w:rsidP="003776EE">
      <w:pPr>
        <w:spacing w:after="200" w:line="276" w:lineRule="auto"/>
      </w:pPr>
      <w:r>
        <w:t xml:space="preserve">3. solved </w:t>
      </w:r>
    </w:p>
    <w:p w14:paraId="0CC39B0C" w14:textId="77777777" w:rsidR="007C6A2C" w:rsidRDefault="007C6A2C" w:rsidP="003776EE">
      <w:pPr>
        <w:spacing w:after="200" w:line="276" w:lineRule="auto"/>
      </w:pPr>
      <w:r>
        <w:t xml:space="preserve">4. documents </w:t>
      </w:r>
    </w:p>
    <w:p w14:paraId="28EDB6AF" w14:textId="18703F64" w:rsidR="007C6A2C" w:rsidRDefault="007C6A2C" w:rsidP="003776EE">
      <w:pPr>
        <w:spacing w:after="200" w:line="276" w:lineRule="auto"/>
      </w:pPr>
      <w:r>
        <w:t>5. won’t</w:t>
      </w:r>
    </w:p>
    <w:p w14:paraId="253C956E" w14:textId="77777777" w:rsidR="00571711" w:rsidRPr="00571711" w:rsidRDefault="00571711" w:rsidP="003776EE">
      <w:pPr>
        <w:spacing w:after="200" w:line="276" w:lineRule="auto"/>
      </w:pPr>
    </w:p>
    <w:p w14:paraId="485C4831" w14:textId="77777777" w:rsidR="0066508F" w:rsidRPr="00357A1A" w:rsidRDefault="0066508F" w:rsidP="0066508F">
      <w:pPr>
        <w:spacing w:after="100"/>
        <w:rPr>
          <w:b/>
        </w:rPr>
      </w:pPr>
      <w:r w:rsidRPr="00357A1A">
        <w:rPr>
          <w:b/>
        </w:rPr>
        <w:t>Speaking Practice</w:t>
      </w:r>
    </w:p>
    <w:p w14:paraId="17A28DC6" w14:textId="77777777" w:rsidR="0010639F" w:rsidRPr="00387237" w:rsidRDefault="0010639F" w:rsidP="0010639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5225B22E" w14:textId="77777777" w:rsidR="0010639F" w:rsidRPr="00387237" w:rsidRDefault="0010639F" w:rsidP="0010639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0B3172F8" w14:textId="77777777" w:rsidR="0010639F" w:rsidRPr="00387237" w:rsidRDefault="0010639F" w:rsidP="0010639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031448EC" w14:textId="77777777" w:rsidR="0010639F" w:rsidRPr="00387237" w:rsidRDefault="0010639F" w:rsidP="0010639F">
      <w:pPr>
        <w:spacing w:after="0" w:line="240" w:lineRule="auto"/>
      </w:pPr>
      <w:r w:rsidRPr="00387237">
        <w:t xml:space="preserve">CHILD A: </w:t>
      </w:r>
      <w:r>
        <w:t xml:space="preserve">Why didn’t you clean your room? </w:t>
      </w:r>
    </w:p>
    <w:p w14:paraId="3C3E3B62" w14:textId="77777777" w:rsidR="0010639F" w:rsidRPr="00387237" w:rsidRDefault="0010639F" w:rsidP="0010639F">
      <w:pPr>
        <w:spacing w:after="0" w:line="240" w:lineRule="auto"/>
      </w:pPr>
      <w:r w:rsidRPr="00387237">
        <w:t xml:space="preserve">CHILD B: </w:t>
      </w:r>
      <w:r>
        <w:t xml:space="preserve">I planned </w:t>
      </w:r>
      <w:proofErr w:type="gramStart"/>
      <w:r>
        <w:t>to, but</w:t>
      </w:r>
      <w:proofErr w:type="gramEnd"/>
      <w:r>
        <w:t xml:space="preserve"> forgot. </w:t>
      </w:r>
    </w:p>
    <w:p w14:paraId="3A78FA8B" w14:textId="77777777" w:rsidR="0010639F" w:rsidRDefault="0010639F" w:rsidP="0010639F">
      <w:pPr>
        <w:spacing w:after="0" w:line="240" w:lineRule="auto"/>
      </w:pPr>
      <w:r w:rsidRPr="00387237">
        <w:t xml:space="preserve">CHILD A: </w:t>
      </w:r>
      <w:r>
        <w:t xml:space="preserve">You are usually a good student. </w:t>
      </w:r>
    </w:p>
    <w:p w14:paraId="4E306C1B" w14:textId="77777777" w:rsidR="0010639F" w:rsidRDefault="0010639F" w:rsidP="0010639F">
      <w:pPr>
        <w:spacing w:after="0" w:line="240" w:lineRule="auto"/>
      </w:pPr>
      <w:r>
        <w:t xml:space="preserve">CHILD B: I know. I’ve been stressed lately. I won’t let it happen again. </w:t>
      </w:r>
    </w:p>
    <w:p w14:paraId="32B017D5" w14:textId="77777777" w:rsidR="0010639F" w:rsidRPr="00387237" w:rsidRDefault="0010639F" w:rsidP="0010639F">
      <w:pPr>
        <w:spacing w:after="0" w:line="240" w:lineRule="auto"/>
      </w:pPr>
    </w:p>
    <w:p w14:paraId="288F1FEC" w14:textId="77777777" w:rsidR="0010639F" w:rsidRPr="00387237" w:rsidRDefault="0010639F" w:rsidP="0010639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15C85689" w14:textId="77777777" w:rsidR="0010639F" w:rsidRPr="00387237" w:rsidRDefault="0010639F" w:rsidP="0010639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1AC8948" w14:textId="77777777" w:rsidR="0010639F" w:rsidRPr="00AF3EE1" w:rsidRDefault="0010639F" w:rsidP="0010639F">
      <w:pPr>
        <w:spacing w:after="200" w:line="276" w:lineRule="auto"/>
        <w:rPr>
          <w:rFonts w:eastAsia="맑은 고딕"/>
          <w:b/>
          <w:lang w:eastAsia="en-US"/>
        </w:rPr>
      </w:pPr>
    </w:p>
    <w:p w14:paraId="131B5BE3" w14:textId="77777777" w:rsidR="0010639F" w:rsidRPr="00AF3EE1" w:rsidRDefault="0010639F" w:rsidP="0010639F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1BA0C6F1" w14:textId="77777777" w:rsidR="0010639F" w:rsidRDefault="0010639F" w:rsidP="0010639F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lastRenderedPageBreak/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789"/>
        <w:gridCol w:w="1350"/>
        <w:gridCol w:w="1800"/>
      </w:tblGrid>
      <w:tr w:rsidR="0010639F" w:rsidRPr="00BF7D10" w14:paraId="6F8D966A" w14:textId="77777777" w:rsidTr="005E539D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01FCDD3A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789" w:type="dxa"/>
            <w:shd w:val="clear" w:color="auto" w:fill="D2FCF5"/>
            <w:vAlign w:val="center"/>
          </w:tcPr>
          <w:p w14:paraId="5CBFAD18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Restaurant</w:t>
            </w:r>
          </w:p>
        </w:tc>
        <w:tc>
          <w:tcPr>
            <w:tcW w:w="1350" w:type="dxa"/>
            <w:shd w:val="clear" w:color="auto" w:fill="D2FCF5"/>
            <w:vAlign w:val="center"/>
          </w:tcPr>
          <w:p w14:paraId="4060664F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Like</w:t>
            </w:r>
          </w:p>
        </w:tc>
        <w:tc>
          <w:tcPr>
            <w:tcW w:w="1800" w:type="dxa"/>
            <w:shd w:val="clear" w:color="auto" w:fill="D2FCF5"/>
            <w:vAlign w:val="center"/>
          </w:tcPr>
          <w:p w14:paraId="4D41C774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Don’t like</w:t>
            </w:r>
          </w:p>
        </w:tc>
      </w:tr>
      <w:tr w:rsidR="0010639F" w:rsidRPr="00BF7D10" w14:paraId="4E66161A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5D04237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Rachel</w:t>
            </w:r>
          </w:p>
        </w:tc>
        <w:tc>
          <w:tcPr>
            <w:tcW w:w="1789" w:type="dxa"/>
            <w:shd w:val="clear" w:color="auto" w:fill="auto"/>
            <w:vAlign w:val="center"/>
          </w:tcPr>
          <w:p w14:paraId="41890C6D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 local restaura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1AE8046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Falafel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E7BCCA1" w14:textId="77777777" w:rsidR="0010639F" w:rsidRPr="00BF7D10" w:rsidRDefault="0010639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Fattoush</w:t>
            </w:r>
          </w:p>
        </w:tc>
      </w:tr>
    </w:tbl>
    <w:p w14:paraId="0B180231" w14:textId="6ECB914B" w:rsidR="0066508F" w:rsidRDefault="0066508F" w:rsidP="0066508F">
      <w:pPr>
        <w:pStyle w:val="a6"/>
        <w:rPr>
          <w:rFonts w:ascii="Tahoma" w:eastAsia="맑은 고딕" w:hAnsi="Tahoma" w:cs="Tahoma"/>
          <w:lang w:eastAsia="ko-KR"/>
        </w:rPr>
      </w:pPr>
    </w:p>
    <w:p w14:paraId="654B894A" w14:textId="77777777" w:rsidR="0066508F" w:rsidRDefault="0066508F" w:rsidP="0066508F">
      <w:pPr>
        <w:pStyle w:val="a6"/>
        <w:spacing w:after="100"/>
        <w:rPr>
          <w:sz w:val="24"/>
          <w:szCs w:val="24"/>
        </w:rPr>
      </w:pPr>
    </w:p>
    <w:p w14:paraId="1DDEBC9E" w14:textId="21C5EFE9" w:rsidR="003776EE" w:rsidRPr="003776EE" w:rsidRDefault="00911FD7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04F6BFFC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092FDE13" w14:textId="320669A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56515C">
        <w:rPr>
          <w:rFonts w:eastAsia="맑은 고딕"/>
          <w:lang w:eastAsia="en-US"/>
        </w:rPr>
        <w:t>c</w:t>
      </w:r>
    </w:p>
    <w:p w14:paraId="0C6722DF" w14:textId="23B407A9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9148D6">
        <w:rPr>
          <w:rFonts w:eastAsia="맑은 고딕"/>
          <w:lang w:eastAsia="en-US"/>
        </w:rPr>
        <w:t>b</w:t>
      </w:r>
    </w:p>
    <w:p w14:paraId="4C969ED5" w14:textId="4958334F" w:rsidR="009148D6" w:rsidRPr="003776EE" w:rsidRDefault="009148D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6BB17FAE" w14:textId="6073800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9148D6">
        <w:rPr>
          <w:rFonts w:eastAsia="맑은 고딕"/>
          <w:lang w:eastAsia="en-US"/>
        </w:rPr>
        <w:t>d</w:t>
      </w:r>
    </w:p>
    <w:p w14:paraId="137C18AB" w14:textId="6CAB0C32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56515C">
        <w:rPr>
          <w:rFonts w:eastAsia="맑은 고딕"/>
          <w:lang w:eastAsia="en-US"/>
        </w:rPr>
        <w:t>c</w:t>
      </w:r>
    </w:p>
    <w:p w14:paraId="1ACB25AD" w14:textId="35F6F25D" w:rsidR="003776EE" w:rsidRPr="003776EE" w:rsidRDefault="009148D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7E71113F" w14:textId="0738BEA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56515C">
        <w:rPr>
          <w:rFonts w:eastAsia="맑은 고딕"/>
          <w:lang w:eastAsia="en-US"/>
        </w:rPr>
        <w:t>b</w:t>
      </w:r>
    </w:p>
    <w:p w14:paraId="340C043A" w14:textId="3EE03F9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56515C">
        <w:rPr>
          <w:rFonts w:eastAsia="맑은 고딕"/>
          <w:lang w:eastAsia="en-US"/>
        </w:rPr>
        <w:t>c</w:t>
      </w:r>
    </w:p>
    <w:p w14:paraId="4C0AF9E4" w14:textId="48F5142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56515C">
        <w:rPr>
          <w:rFonts w:eastAsia="맑은 고딕"/>
          <w:lang w:eastAsia="en-US"/>
        </w:rPr>
        <w:t>c</w:t>
      </w:r>
    </w:p>
    <w:p w14:paraId="79D44695" w14:textId="76674603" w:rsidR="009148D6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56515C">
        <w:rPr>
          <w:rFonts w:eastAsia="맑은 고딕"/>
          <w:lang w:eastAsia="en-US"/>
        </w:rPr>
        <w:t>c</w:t>
      </w:r>
    </w:p>
    <w:p w14:paraId="09120025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129C4092" w14:textId="45426C9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9148D6">
        <w:rPr>
          <w:rFonts w:eastAsia="맑은 고딕"/>
          <w:lang w:eastAsia="en-US"/>
        </w:rPr>
        <w:t>b</w:t>
      </w:r>
    </w:p>
    <w:p w14:paraId="0F65CC33" w14:textId="5ED94018" w:rsidR="000764E3" w:rsidRDefault="003776EE" w:rsidP="000764E3">
      <w:pPr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56515C">
        <w:rPr>
          <w:rFonts w:eastAsia="맑은 고딕"/>
          <w:lang w:eastAsia="en-US"/>
        </w:rPr>
        <w:t>d</w:t>
      </w:r>
    </w:p>
    <w:p w14:paraId="242B4219" w14:textId="7F84567A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56515C">
        <w:rPr>
          <w:rFonts w:eastAsia="맑은 고딕"/>
          <w:lang w:eastAsia="ko-KR"/>
        </w:rPr>
        <w:t>a</w:t>
      </w:r>
    </w:p>
    <w:p w14:paraId="5E8F90A1" w14:textId="1717CE7B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56515C">
        <w:rPr>
          <w:rFonts w:eastAsia="맑은 고딕"/>
          <w:lang w:eastAsia="ko-KR"/>
        </w:rPr>
        <w:t>d</w:t>
      </w:r>
    </w:p>
    <w:p w14:paraId="1BC384E4" w14:textId="13401289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1C13BE94" w14:textId="7C855F6F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56515C">
        <w:rPr>
          <w:rFonts w:eastAsia="맑은 고딕"/>
          <w:lang w:eastAsia="ko-KR"/>
        </w:rPr>
        <w:t>a</w:t>
      </w:r>
    </w:p>
    <w:p w14:paraId="5F7AAE6A" w14:textId="7475C446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56515C">
        <w:rPr>
          <w:rFonts w:eastAsia="맑은 고딕"/>
          <w:lang w:eastAsia="ko-KR"/>
        </w:rPr>
        <w:t>d</w:t>
      </w:r>
    </w:p>
    <w:p w14:paraId="767131A3" w14:textId="091F36F3" w:rsidR="009148D6" w:rsidRDefault="009148D6" w:rsidP="000764E3">
      <w:pPr>
        <w:rPr>
          <w:rFonts w:eastAsia="맑은 고딕"/>
          <w:b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56515C">
        <w:rPr>
          <w:rFonts w:eastAsia="맑은 고딕"/>
          <w:lang w:eastAsia="ko-KR"/>
        </w:rPr>
        <w:t>c</w:t>
      </w:r>
    </w:p>
    <w:p w14:paraId="0F310008" w14:textId="77777777" w:rsidR="005003A2" w:rsidRDefault="005003A2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56719606" w14:textId="4A6AA1C9" w:rsidR="003776EE" w:rsidRPr="000346E5" w:rsidRDefault="003776EE" w:rsidP="000764E3">
      <w:pPr>
        <w:rPr>
          <w:rFonts w:eastAsia="맑은 고딕"/>
          <w:shd w:val="pct15" w:color="auto" w:fill="FFFFFF"/>
          <w:lang w:eastAsia="en-US"/>
        </w:rPr>
      </w:pPr>
      <w:r w:rsidRPr="000346E5">
        <w:rPr>
          <w:rFonts w:eastAsia="맑은 고딕"/>
          <w:b/>
          <w:shd w:val="pct15" w:color="auto" w:fill="FFFFFF"/>
          <w:lang w:eastAsia="en-US"/>
        </w:rPr>
        <w:t>Unit 10</w:t>
      </w:r>
      <w:r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F06DEB" w:rsidRPr="000346E5">
        <w:rPr>
          <w:rFonts w:eastAsia="맑은 고딕"/>
          <w:b/>
          <w:shd w:val="pct15" w:color="auto" w:fill="FFFFFF"/>
          <w:lang w:eastAsia="ko-KR"/>
        </w:rPr>
        <w:t xml:space="preserve">May I Have Your Name, </w:t>
      </w:r>
      <w:proofErr w:type="gramStart"/>
      <w:r w:rsidR="00F06DEB" w:rsidRPr="000346E5">
        <w:rPr>
          <w:rFonts w:eastAsia="맑은 고딕"/>
          <w:b/>
          <w:shd w:val="pct15" w:color="auto" w:fill="FFFFFF"/>
          <w:lang w:eastAsia="ko-KR"/>
        </w:rPr>
        <w:t>Please</w:t>
      </w:r>
      <w:proofErr w:type="gramEnd"/>
      <w:r w:rsidR="00F06DEB" w:rsidRPr="000346E5">
        <w:rPr>
          <w:rFonts w:eastAsia="맑은 고딕"/>
          <w:b/>
          <w:shd w:val="pct15" w:color="auto" w:fill="FFFFFF"/>
          <w:lang w:eastAsia="ko-KR"/>
        </w:rPr>
        <w:t>?</w:t>
      </w:r>
    </w:p>
    <w:p w14:paraId="2AC3D9B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0E546A44" w14:textId="3555F112" w:rsidR="000D26AC" w:rsidRDefault="000D26AC" w:rsidP="003776EE">
      <w:pPr>
        <w:spacing w:after="200" w:line="276" w:lineRule="auto"/>
      </w:pPr>
      <w:r>
        <w:t xml:space="preserve">1. </w:t>
      </w:r>
      <w:r w:rsidR="00264BB6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7FFF6D4D" w14:textId="21BDEA1A" w:rsidR="000D26AC" w:rsidRDefault="000D26AC" w:rsidP="003776EE">
      <w:pPr>
        <w:spacing w:after="200" w:line="276" w:lineRule="auto"/>
      </w:pPr>
      <w:r>
        <w:t xml:space="preserve">2.  </w:t>
      </w:r>
    </w:p>
    <w:p w14:paraId="7FCC8C81" w14:textId="3D0E023A" w:rsidR="000D26AC" w:rsidRDefault="000D26AC" w:rsidP="003776EE">
      <w:pPr>
        <w:spacing w:after="200" w:line="276" w:lineRule="auto"/>
      </w:pPr>
      <w:r>
        <w:t xml:space="preserve">3. </w:t>
      </w:r>
      <w:r w:rsidR="00264BB6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4D7E88AA" w14:textId="5D7837DF" w:rsidR="003776EE" w:rsidRDefault="000D26AC" w:rsidP="003776EE">
      <w:pPr>
        <w:spacing w:after="200" w:line="276" w:lineRule="auto"/>
      </w:pPr>
      <w:r>
        <w:t xml:space="preserve">4. </w:t>
      </w:r>
      <w:r w:rsidR="00264BB6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11314D33" w14:textId="02821B13" w:rsidR="000D26AC" w:rsidRDefault="000D26A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19C6AB3E" w14:textId="77777777" w:rsidR="00264BB6" w:rsidRDefault="00264BB6" w:rsidP="003776EE">
      <w:pPr>
        <w:spacing w:after="200" w:line="276" w:lineRule="auto"/>
      </w:pPr>
      <w:r>
        <w:t xml:space="preserve">1. Yes </w:t>
      </w:r>
    </w:p>
    <w:p w14:paraId="34F64F4B" w14:textId="77777777" w:rsidR="00264BB6" w:rsidRDefault="00264BB6" w:rsidP="003776EE">
      <w:pPr>
        <w:spacing w:after="200" w:line="276" w:lineRule="auto"/>
      </w:pPr>
      <w:r>
        <w:t xml:space="preserve">2. No </w:t>
      </w:r>
    </w:p>
    <w:p w14:paraId="624B1E2F" w14:textId="77777777" w:rsidR="00264BB6" w:rsidRDefault="00264BB6" w:rsidP="003776EE">
      <w:pPr>
        <w:spacing w:after="200" w:line="276" w:lineRule="auto"/>
      </w:pPr>
      <w:r>
        <w:t>3. No</w:t>
      </w:r>
    </w:p>
    <w:p w14:paraId="6DCD9993" w14:textId="77777777" w:rsidR="00264BB6" w:rsidRDefault="00264BB6" w:rsidP="003776EE">
      <w:pPr>
        <w:spacing w:after="200" w:line="276" w:lineRule="auto"/>
      </w:pPr>
      <w:r>
        <w:t xml:space="preserve">4. Yes </w:t>
      </w:r>
    </w:p>
    <w:p w14:paraId="585F5D30" w14:textId="4796C55C" w:rsidR="00264BB6" w:rsidRDefault="00264BB6" w:rsidP="003776EE">
      <w:pPr>
        <w:spacing w:after="200" w:line="276" w:lineRule="auto"/>
      </w:pPr>
      <w:r>
        <w:t>5. No</w:t>
      </w:r>
    </w:p>
    <w:p w14:paraId="7E1E2AE4" w14:textId="77777777" w:rsidR="00D74D20" w:rsidRPr="00D74D20" w:rsidRDefault="00D74D20" w:rsidP="003776EE">
      <w:pPr>
        <w:spacing w:after="200" w:line="276" w:lineRule="auto"/>
      </w:pPr>
    </w:p>
    <w:p w14:paraId="0A4DD1A1" w14:textId="23740F64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631802">
        <w:rPr>
          <w:rFonts w:eastAsia="맑은 고딕"/>
          <w:b/>
          <w:lang w:eastAsia="en-US"/>
        </w:rPr>
        <w:t xml:space="preserve"> </w:t>
      </w:r>
      <w:r w:rsidR="00F06DEB">
        <w:rPr>
          <w:rFonts w:eastAsia="맑은 고딕"/>
          <w:b/>
          <w:lang w:eastAsia="en-US"/>
        </w:rPr>
        <w:t>Is the Doctor In?</w:t>
      </w:r>
    </w:p>
    <w:p w14:paraId="666FC83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679EA608" w14:textId="77777777" w:rsidR="00264BB6" w:rsidRDefault="00264BB6" w:rsidP="003776EE">
      <w:pPr>
        <w:spacing w:after="200" w:line="276" w:lineRule="auto"/>
      </w:pPr>
      <w:r>
        <w:t>2, 3</w:t>
      </w:r>
    </w:p>
    <w:p w14:paraId="7D85D424" w14:textId="06D2FF7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4D432B1D" w14:textId="77777777" w:rsidR="00264BB6" w:rsidRDefault="00264BB6" w:rsidP="003776EE">
      <w:pPr>
        <w:spacing w:after="200" w:line="276" w:lineRule="auto"/>
      </w:pPr>
      <w:r>
        <w:t xml:space="preserve">1. a </w:t>
      </w:r>
    </w:p>
    <w:p w14:paraId="541F7796" w14:textId="77777777" w:rsidR="00264BB6" w:rsidRDefault="00264BB6" w:rsidP="003776EE">
      <w:pPr>
        <w:spacing w:after="200" w:line="276" w:lineRule="auto"/>
      </w:pPr>
      <w:r>
        <w:t xml:space="preserve">2. d </w:t>
      </w:r>
    </w:p>
    <w:p w14:paraId="049339FD" w14:textId="24D9D725" w:rsidR="00264BB6" w:rsidRDefault="00264BB6" w:rsidP="003776EE">
      <w:pPr>
        <w:spacing w:after="200" w:line="276" w:lineRule="auto"/>
      </w:pPr>
      <w:r>
        <w:t>3. a</w:t>
      </w:r>
    </w:p>
    <w:p w14:paraId="29B3FF9A" w14:textId="67B42242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6FB61CAC" w14:textId="77777777" w:rsidR="00264BB6" w:rsidRDefault="00264BB6" w:rsidP="003776EE">
      <w:pPr>
        <w:spacing w:after="200" w:line="276" w:lineRule="auto"/>
      </w:pPr>
      <w:r>
        <w:t xml:space="preserve">1. Shouldn’t </w:t>
      </w:r>
    </w:p>
    <w:p w14:paraId="46321CB8" w14:textId="77777777" w:rsidR="00264BB6" w:rsidRDefault="00264BB6" w:rsidP="003776EE">
      <w:pPr>
        <w:spacing w:after="200" w:line="276" w:lineRule="auto"/>
      </w:pPr>
      <w:r>
        <w:t xml:space="preserve">2. Should </w:t>
      </w:r>
    </w:p>
    <w:p w14:paraId="790D614E" w14:textId="77777777" w:rsidR="00264BB6" w:rsidRDefault="00264BB6" w:rsidP="003776EE">
      <w:pPr>
        <w:spacing w:after="200" w:line="276" w:lineRule="auto"/>
      </w:pPr>
      <w:r>
        <w:t xml:space="preserve">3. Shouldn’t </w:t>
      </w:r>
    </w:p>
    <w:p w14:paraId="64C2A20F" w14:textId="77777777" w:rsidR="00264BB6" w:rsidRDefault="00264BB6" w:rsidP="003776EE">
      <w:pPr>
        <w:spacing w:after="200" w:line="276" w:lineRule="auto"/>
      </w:pPr>
      <w:r>
        <w:t xml:space="preserve">4. Should </w:t>
      </w:r>
    </w:p>
    <w:p w14:paraId="34044ECB" w14:textId="115AD5A4" w:rsidR="00E94C6D" w:rsidRDefault="00264BB6" w:rsidP="003776EE">
      <w:pPr>
        <w:spacing w:after="200" w:line="276" w:lineRule="auto"/>
      </w:pPr>
      <w:r>
        <w:t>5. Should</w:t>
      </w:r>
    </w:p>
    <w:p w14:paraId="232A2ECA" w14:textId="77777777" w:rsidR="00264BB6" w:rsidRPr="00B41B06" w:rsidRDefault="00264BB6" w:rsidP="003776EE">
      <w:pPr>
        <w:spacing w:after="200" w:line="276" w:lineRule="auto"/>
      </w:pPr>
    </w:p>
    <w:p w14:paraId="74BDB636" w14:textId="49743789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631802">
        <w:rPr>
          <w:rFonts w:eastAsia="맑은 고딕"/>
          <w:b/>
          <w:lang w:eastAsia="en-US"/>
        </w:rPr>
        <w:t xml:space="preserve"> </w:t>
      </w:r>
      <w:r w:rsidR="00F06DEB">
        <w:rPr>
          <w:rFonts w:eastAsia="맑은 고딕"/>
          <w:b/>
          <w:lang w:eastAsia="en-US"/>
        </w:rPr>
        <w:t xml:space="preserve">I Would Like to Make a Reservation, </w:t>
      </w:r>
      <w:proofErr w:type="gramStart"/>
      <w:r w:rsidR="00F06DEB">
        <w:rPr>
          <w:rFonts w:eastAsia="맑은 고딕"/>
          <w:b/>
          <w:lang w:eastAsia="en-US"/>
        </w:rPr>
        <w:t>Please</w:t>
      </w:r>
      <w:proofErr w:type="gramEnd"/>
      <w:r w:rsidR="00F06DEB">
        <w:rPr>
          <w:rFonts w:eastAsia="맑은 고딕"/>
          <w:b/>
          <w:lang w:eastAsia="en-US"/>
        </w:rPr>
        <w:t>.</w:t>
      </w:r>
    </w:p>
    <w:p w14:paraId="2D0430C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43F2A7F7" w14:textId="77777777" w:rsidR="00264BB6" w:rsidRDefault="00264BB6" w:rsidP="003776EE">
      <w:pPr>
        <w:spacing w:after="200" w:line="276" w:lineRule="auto"/>
      </w:pPr>
      <w:r>
        <w:t>7:00, 9:00, babysitter, great view, table for four, two people</w:t>
      </w:r>
    </w:p>
    <w:p w14:paraId="2F1F2215" w14:textId="125AE43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65D3DAD9" w14:textId="77777777" w:rsidR="00264BB6" w:rsidRDefault="00264BB6" w:rsidP="003776EE">
      <w:pPr>
        <w:spacing w:after="200" w:line="276" w:lineRule="auto"/>
      </w:pPr>
      <w:r>
        <w:t xml:space="preserve">1. make a reservation </w:t>
      </w:r>
    </w:p>
    <w:p w14:paraId="394537FE" w14:textId="77777777" w:rsidR="00264BB6" w:rsidRDefault="00264BB6" w:rsidP="003776EE">
      <w:pPr>
        <w:spacing w:after="200" w:line="276" w:lineRule="auto"/>
      </w:pPr>
      <w:r>
        <w:t xml:space="preserve">2. tonight </w:t>
      </w:r>
    </w:p>
    <w:p w14:paraId="22B8984F" w14:textId="77777777" w:rsidR="00264BB6" w:rsidRDefault="00264BB6" w:rsidP="003776EE">
      <w:pPr>
        <w:spacing w:after="200" w:line="276" w:lineRule="auto"/>
      </w:pPr>
      <w:r>
        <w:t xml:space="preserve">3. for eight thirty </w:t>
      </w:r>
    </w:p>
    <w:p w14:paraId="0B89DF8C" w14:textId="77777777" w:rsidR="00264BB6" w:rsidRDefault="00264BB6" w:rsidP="003776EE">
      <w:pPr>
        <w:spacing w:after="200" w:line="276" w:lineRule="auto"/>
      </w:pPr>
      <w:r>
        <w:t xml:space="preserve">4. told the babysitter </w:t>
      </w:r>
    </w:p>
    <w:p w14:paraId="12BA2004" w14:textId="1EB7C83F" w:rsidR="00264BB6" w:rsidRDefault="00264BB6" w:rsidP="003776EE">
      <w:pPr>
        <w:spacing w:after="200" w:line="276" w:lineRule="auto"/>
      </w:pPr>
      <w:r>
        <w:t>5. great view</w:t>
      </w:r>
    </w:p>
    <w:p w14:paraId="6304FA15" w14:textId="25ADAC5D" w:rsidR="00303D50" w:rsidRDefault="00303D50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0517361" w14:textId="77777777" w:rsidR="00264BB6" w:rsidRDefault="00264BB6" w:rsidP="003776EE">
      <w:pPr>
        <w:spacing w:after="200" w:line="276" w:lineRule="auto"/>
      </w:pPr>
      <w:r>
        <w:t xml:space="preserve">1. False </w:t>
      </w:r>
    </w:p>
    <w:p w14:paraId="28C4D702" w14:textId="77777777" w:rsidR="00264BB6" w:rsidRDefault="00264BB6" w:rsidP="003776EE">
      <w:pPr>
        <w:spacing w:after="200" w:line="276" w:lineRule="auto"/>
      </w:pPr>
      <w:r>
        <w:t xml:space="preserve">2. True </w:t>
      </w:r>
    </w:p>
    <w:p w14:paraId="1CF855D7" w14:textId="77777777" w:rsidR="00264BB6" w:rsidRDefault="00264BB6" w:rsidP="003776EE">
      <w:pPr>
        <w:spacing w:after="200" w:line="276" w:lineRule="auto"/>
      </w:pPr>
      <w:r>
        <w:t>3. False</w:t>
      </w:r>
    </w:p>
    <w:p w14:paraId="2783809A" w14:textId="3932C625" w:rsidR="00303D50" w:rsidRDefault="00264BB6" w:rsidP="003776EE">
      <w:pPr>
        <w:spacing w:after="200" w:line="276" w:lineRule="auto"/>
      </w:pPr>
      <w:r>
        <w:t>4. True</w:t>
      </w:r>
    </w:p>
    <w:p w14:paraId="6BE83C6D" w14:textId="77777777" w:rsidR="00264BB6" w:rsidRPr="00264BB6" w:rsidRDefault="00264BB6" w:rsidP="003776EE">
      <w:pPr>
        <w:spacing w:after="200" w:line="276" w:lineRule="auto"/>
      </w:pPr>
    </w:p>
    <w:p w14:paraId="3DCA23C9" w14:textId="19EF6D30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631802">
        <w:rPr>
          <w:rFonts w:eastAsia="맑은 고딕"/>
          <w:b/>
          <w:lang w:eastAsia="en-US"/>
        </w:rPr>
        <w:t xml:space="preserve"> </w:t>
      </w:r>
      <w:r w:rsidR="006E27C2">
        <w:rPr>
          <w:rFonts w:eastAsia="맑은 고딕"/>
          <w:b/>
          <w:lang w:eastAsia="en-US"/>
        </w:rPr>
        <w:t>Salon Answering Machine</w:t>
      </w:r>
    </w:p>
    <w:p w14:paraId="0ECBA90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57B7C22D" w14:textId="77777777" w:rsidR="00264BB6" w:rsidRDefault="00264BB6" w:rsidP="003776EE">
      <w:pPr>
        <w:spacing w:after="200" w:line="276" w:lineRule="auto"/>
      </w:pPr>
      <w:r>
        <w:t xml:space="preserve">1. a, e </w:t>
      </w:r>
    </w:p>
    <w:p w14:paraId="2029D9C9" w14:textId="77777777" w:rsidR="00264BB6" w:rsidRDefault="00264BB6" w:rsidP="003776EE">
      <w:pPr>
        <w:spacing w:after="200" w:line="276" w:lineRule="auto"/>
      </w:pPr>
      <w:r>
        <w:t xml:space="preserve">2. c, f </w:t>
      </w:r>
    </w:p>
    <w:p w14:paraId="0C83ACB9" w14:textId="0094BB48" w:rsidR="00264BB6" w:rsidRDefault="00264BB6" w:rsidP="003776EE">
      <w:pPr>
        <w:spacing w:after="200" w:line="276" w:lineRule="auto"/>
      </w:pPr>
      <w:r>
        <w:t>3. b, d</w:t>
      </w:r>
    </w:p>
    <w:p w14:paraId="64E162AA" w14:textId="359305BA" w:rsidR="00264BB6" w:rsidRDefault="00264BB6" w:rsidP="003776EE">
      <w:pPr>
        <w:spacing w:after="200" w:line="276" w:lineRule="auto"/>
      </w:pPr>
    </w:p>
    <w:p w14:paraId="644F7A13" w14:textId="580B0C02" w:rsidR="00264BB6" w:rsidRDefault="00264BB6" w:rsidP="003776EE">
      <w:pPr>
        <w:spacing w:after="200" w:line="276" w:lineRule="auto"/>
      </w:pPr>
    </w:p>
    <w:p w14:paraId="3AD89227" w14:textId="77777777" w:rsidR="00264BB6" w:rsidRDefault="00264BB6" w:rsidP="003776EE">
      <w:pPr>
        <w:spacing w:after="200" w:line="276" w:lineRule="auto"/>
      </w:pPr>
    </w:p>
    <w:p w14:paraId="7BBC2CB1" w14:textId="6CD6EE5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65"/>
        <w:gridCol w:w="2829"/>
        <w:gridCol w:w="2247"/>
      </w:tblGrid>
      <w:tr w:rsidR="00264BB6" w14:paraId="4F45C6AA" w14:textId="77777777" w:rsidTr="005E539D">
        <w:trPr>
          <w:trHeight w:val="357"/>
        </w:trPr>
        <w:tc>
          <w:tcPr>
            <w:tcW w:w="1665" w:type="dxa"/>
            <w:shd w:val="clear" w:color="auto" w:fill="D2FCF5"/>
            <w:vAlign w:val="center"/>
          </w:tcPr>
          <w:p w14:paraId="1C0AE9A4" w14:textId="7A177C4A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264BB6">
              <w:rPr>
                <w:rFonts w:eastAsiaTheme="minorEastAsia" w:hint="eastAsia"/>
                <w:b/>
                <w:bCs/>
                <w:lang w:eastAsia="ko-KR"/>
              </w:rPr>
              <w:t>T</w:t>
            </w:r>
            <w:r w:rsidRPr="00264BB6">
              <w:rPr>
                <w:rFonts w:eastAsiaTheme="minorEastAsia"/>
                <w:b/>
                <w:bCs/>
                <w:lang w:eastAsia="ko-KR"/>
              </w:rPr>
              <w:t>ime</w:t>
            </w:r>
          </w:p>
        </w:tc>
        <w:tc>
          <w:tcPr>
            <w:tcW w:w="2829" w:type="dxa"/>
            <w:shd w:val="clear" w:color="auto" w:fill="D2FCF5"/>
            <w:vAlign w:val="center"/>
          </w:tcPr>
          <w:p w14:paraId="69B1ECE0" w14:textId="594F7A6C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264BB6">
              <w:rPr>
                <w:rFonts w:eastAsiaTheme="minorEastAsia" w:hint="eastAsia"/>
                <w:b/>
                <w:bCs/>
                <w:lang w:eastAsia="ko-KR"/>
              </w:rPr>
              <w:t>N</w:t>
            </w:r>
            <w:r w:rsidRPr="00264BB6">
              <w:rPr>
                <w:rFonts w:eastAsiaTheme="minorEastAsia"/>
                <w:b/>
                <w:bCs/>
                <w:lang w:eastAsia="ko-KR"/>
              </w:rPr>
              <w:t>ame of Customer</w:t>
            </w:r>
          </w:p>
        </w:tc>
        <w:tc>
          <w:tcPr>
            <w:tcW w:w="2247" w:type="dxa"/>
            <w:shd w:val="clear" w:color="auto" w:fill="D2FCF5"/>
            <w:vAlign w:val="center"/>
          </w:tcPr>
          <w:p w14:paraId="69D94555" w14:textId="26C8844A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264BB6">
              <w:rPr>
                <w:rFonts w:eastAsiaTheme="minorEastAsia" w:hint="eastAsia"/>
                <w:b/>
                <w:bCs/>
                <w:lang w:eastAsia="ko-KR"/>
              </w:rPr>
              <w:t>N</w:t>
            </w:r>
            <w:r w:rsidRPr="00264BB6">
              <w:rPr>
                <w:rFonts w:eastAsiaTheme="minorEastAsia"/>
                <w:b/>
                <w:bCs/>
                <w:lang w:eastAsia="ko-KR"/>
              </w:rPr>
              <w:t>otes</w:t>
            </w:r>
          </w:p>
        </w:tc>
      </w:tr>
      <w:tr w:rsidR="00264BB6" w14:paraId="2328B750" w14:textId="77777777" w:rsidTr="00E502D8">
        <w:trPr>
          <w:trHeight w:val="725"/>
        </w:trPr>
        <w:tc>
          <w:tcPr>
            <w:tcW w:w="1665" w:type="dxa"/>
            <w:vAlign w:val="center"/>
          </w:tcPr>
          <w:p w14:paraId="42E33A1B" w14:textId="2C611A4C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8</w:t>
            </w:r>
            <w:r>
              <w:rPr>
                <w:rFonts w:eastAsiaTheme="minorEastAsia"/>
                <w:lang w:eastAsia="ko-KR"/>
              </w:rPr>
              <w:t>:00 a.m.</w:t>
            </w:r>
          </w:p>
        </w:tc>
        <w:tc>
          <w:tcPr>
            <w:tcW w:w="2829" w:type="dxa"/>
            <w:vAlign w:val="center"/>
          </w:tcPr>
          <w:p w14:paraId="2238E930" w14:textId="172B9D30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A</w:t>
            </w:r>
            <w:r>
              <w:rPr>
                <w:rFonts w:eastAsiaTheme="minorEastAsia"/>
                <w:lang w:eastAsia="ko-KR"/>
              </w:rPr>
              <w:t>nnie Johnson</w:t>
            </w:r>
          </w:p>
        </w:tc>
        <w:tc>
          <w:tcPr>
            <w:tcW w:w="2247" w:type="dxa"/>
            <w:vAlign w:val="center"/>
          </w:tcPr>
          <w:p w14:paraId="0630C208" w14:textId="77777777" w:rsidR="00E502D8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n</w:t>
            </w:r>
            <w:r>
              <w:rPr>
                <w:rFonts w:eastAsiaTheme="minorEastAsia"/>
                <w:lang w:eastAsia="ko-KR"/>
              </w:rPr>
              <w:t xml:space="preserve">eeds to cancel </w:t>
            </w:r>
          </w:p>
          <w:p w14:paraId="7C56A5EF" w14:textId="688D0CCB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(</w:t>
            </w:r>
            <w:proofErr w:type="gramStart"/>
            <w:r>
              <w:rPr>
                <w:rFonts w:eastAsiaTheme="minorEastAsia"/>
                <w:lang w:eastAsia="ko-KR"/>
              </w:rPr>
              <w:t>with</w:t>
            </w:r>
            <w:proofErr w:type="gramEnd"/>
            <w:r>
              <w:rPr>
                <w:rFonts w:eastAsiaTheme="minorEastAsia"/>
                <w:lang w:eastAsia="ko-KR"/>
              </w:rPr>
              <w:t xml:space="preserve"> Donna)</w:t>
            </w:r>
          </w:p>
        </w:tc>
      </w:tr>
      <w:tr w:rsidR="00264BB6" w14:paraId="7338F963" w14:textId="77777777" w:rsidTr="00E502D8">
        <w:trPr>
          <w:trHeight w:val="357"/>
        </w:trPr>
        <w:tc>
          <w:tcPr>
            <w:tcW w:w="1665" w:type="dxa"/>
            <w:vAlign w:val="center"/>
          </w:tcPr>
          <w:p w14:paraId="6C0D4AB5" w14:textId="4D7EFA31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8</w:t>
            </w:r>
            <w:r>
              <w:rPr>
                <w:rFonts w:eastAsiaTheme="minorEastAsia"/>
                <w:lang w:eastAsia="ko-KR"/>
              </w:rPr>
              <w:t>:30 a.m.</w:t>
            </w:r>
          </w:p>
        </w:tc>
        <w:tc>
          <w:tcPr>
            <w:tcW w:w="2829" w:type="dxa"/>
            <w:vAlign w:val="center"/>
          </w:tcPr>
          <w:p w14:paraId="54F7E901" w14:textId="6ABD252C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G</w:t>
            </w:r>
            <w:r>
              <w:rPr>
                <w:rFonts w:eastAsiaTheme="minorEastAsia"/>
                <w:lang w:eastAsia="ko-KR"/>
              </w:rPr>
              <w:t>lory Anderson</w:t>
            </w:r>
          </w:p>
        </w:tc>
        <w:tc>
          <w:tcPr>
            <w:tcW w:w="2247" w:type="dxa"/>
            <w:vAlign w:val="center"/>
          </w:tcPr>
          <w:p w14:paraId="45B2B0E4" w14:textId="321773A6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h</w:t>
            </w:r>
            <w:r>
              <w:rPr>
                <w:rFonts w:eastAsiaTheme="minorEastAsia"/>
                <w:lang w:eastAsia="ko-KR"/>
              </w:rPr>
              <w:t>as an emergency</w:t>
            </w:r>
          </w:p>
        </w:tc>
      </w:tr>
      <w:tr w:rsidR="00264BB6" w14:paraId="1F032550" w14:textId="77777777" w:rsidTr="00E502D8">
        <w:trPr>
          <w:trHeight w:val="357"/>
        </w:trPr>
        <w:tc>
          <w:tcPr>
            <w:tcW w:w="1665" w:type="dxa"/>
            <w:vAlign w:val="center"/>
          </w:tcPr>
          <w:p w14:paraId="6BC42DA5" w14:textId="1A3949EC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9</w:t>
            </w:r>
            <w:r>
              <w:rPr>
                <w:rFonts w:eastAsiaTheme="minorEastAsia"/>
                <w:lang w:eastAsia="ko-KR"/>
              </w:rPr>
              <w:t>:00 a.m.</w:t>
            </w:r>
          </w:p>
        </w:tc>
        <w:tc>
          <w:tcPr>
            <w:tcW w:w="2829" w:type="dxa"/>
            <w:vAlign w:val="center"/>
          </w:tcPr>
          <w:p w14:paraId="6017F552" w14:textId="58B3E389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H</w:t>
            </w:r>
            <w:r>
              <w:rPr>
                <w:rFonts w:eastAsiaTheme="minorEastAsia"/>
                <w:lang w:eastAsia="ko-KR"/>
              </w:rPr>
              <w:t>enry</w:t>
            </w:r>
          </w:p>
        </w:tc>
        <w:tc>
          <w:tcPr>
            <w:tcW w:w="2247" w:type="dxa"/>
            <w:vAlign w:val="center"/>
          </w:tcPr>
          <w:p w14:paraId="122B37AA" w14:textId="03440D89" w:rsidR="00264BB6" w:rsidRPr="00264BB6" w:rsidRDefault="00264BB6" w:rsidP="00264BB6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h</w:t>
            </w:r>
            <w:r>
              <w:rPr>
                <w:rFonts w:eastAsiaTheme="minorEastAsia"/>
                <w:lang w:eastAsia="ko-KR"/>
              </w:rPr>
              <w:t>aircut (with Sandra)</w:t>
            </w:r>
          </w:p>
        </w:tc>
      </w:tr>
    </w:tbl>
    <w:p w14:paraId="3A9D26FB" w14:textId="77777777" w:rsidR="00264BB6" w:rsidRDefault="00264BB6" w:rsidP="003776EE">
      <w:pPr>
        <w:spacing w:after="200" w:line="276" w:lineRule="auto"/>
      </w:pPr>
    </w:p>
    <w:p w14:paraId="560ECA7E" w14:textId="216BAB73" w:rsidR="00FB2D36" w:rsidRDefault="00FB2D36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3A03B2B4" w14:textId="3AEB6E9F" w:rsidR="0017686C" w:rsidRDefault="0017686C" w:rsidP="003776EE">
      <w:pPr>
        <w:spacing w:after="200" w:line="276" w:lineRule="auto"/>
      </w:pPr>
      <w:r>
        <w:t xml:space="preserve">1. cancel </w:t>
      </w:r>
    </w:p>
    <w:p w14:paraId="0A90C686" w14:textId="77777777" w:rsidR="0017686C" w:rsidRDefault="0017686C" w:rsidP="003776EE">
      <w:pPr>
        <w:spacing w:after="200" w:line="276" w:lineRule="auto"/>
      </w:pPr>
      <w:r>
        <w:t xml:space="preserve">2. emergency </w:t>
      </w:r>
    </w:p>
    <w:p w14:paraId="3A59FBA7" w14:textId="77777777" w:rsidR="0017686C" w:rsidRDefault="0017686C" w:rsidP="003776EE">
      <w:pPr>
        <w:spacing w:after="200" w:line="276" w:lineRule="auto"/>
      </w:pPr>
      <w:r>
        <w:t xml:space="preserve">3. a haircut </w:t>
      </w:r>
    </w:p>
    <w:p w14:paraId="5BC7B137" w14:textId="6F1CAE5C" w:rsidR="00FB2D36" w:rsidRDefault="0017686C" w:rsidP="003776EE">
      <w:pPr>
        <w:spacing w:after="200" w:line="276" w:lineRule="auto"/>
      </w:pPr>
      <w:r>
        <w:t>4. herself</w:t>
      </w:r>
    </w:p>
    <w:p w14:paraId="5934649B" w14:textId="77777777" w:rsidR="0017686C" w:rsidRPr="00FB2D36" w:rsidRDefault="0017686C" w:rsidP="003776EE">
      <w:pPr>
        <w:spacing w:after="200" w:line="276" w:lineRule="auto"/>
        <w:rPr>
          <w:rFonts w:eastAsiaTheme="minorEastAsia"/>
          <w:b/>
          <w:lang w:eastAsia="ko-KR"/>
        </w:rPr>
      </w:pPr>
    </w:p>
    <w:p w14:paraId="36D5C813" w14:textId="77777777" w:rsidR="0066508F" w:rsidRPr="00DB7D45" w:rsidRDefault="0066508F" w:rsidP="0066508F">
      <w:pPr>
        <w:spacing w:after="100"/>
        <w:rPr>
          <w:b/>
        </w:rPr>
      </w:pPr>
      <w:r w:rsidRPr="00DB7D45">
        <w:rPr>
          <w:b/>
        </w:rPr>
        <w:t>Speaking Practice</w:t>
      </w:r>
    </w:p>
    <w:p w14:paraId="23A1069E" w14:textId="77777777" w:rsidR="007D26BD" w:rsidRPr="00387237" w:rsidRDefault="007D26BD" w:rsidP="007D26BD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7387A3B4" w14:textId="77777777" w:rsidR="007D26BD" w:rsidRPr="00387237" w:rsidRDefault="007D26BD" w:rsidP="007D26BD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35A01518" w14:textId="77777777" w:rsidR="007D26BD" w:rsidRPr="00387237" w:rsidRDefault="007D26BD" w:rsidP="007D26BD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5956185A" w14:textId="77777777" w:rsidR="007D26BD" w:rsidRPr="00387237" w:rsidRDefault="007D26BD" w:rsidP="007D26BD">
      <w:pPr>
        <w:spacing w:after="0" w:line="240" w:lineRule="auto"/>
      </w:pPr>
      <w:r w:rsidRPr="00387237">
        <w:t xml:space="preserve">CHILD A: </w:t>
      </w:r>
      <w:r>
        <w:t xml:space="preserve">Hello, I’d like to make an appointment to get my teeth cleaned today. </w:t>
      </w:r>
    </w:p>
    <w:p w14:paraId="56F11E58" w14:textId="77777777" w:rsidR="007D26BD" w:rsidRPr="00387237" w:rsidRDefault="007D26BD" w:rsidP="007D26BD">
      <w:pPr>
        <w:spacing w:after="0" w:line="240" w:lineRule="auto"/>
      </w:pPr>
      <w:r w:rsidRPr="00387237">
        <w:t xml:space="preserve">CHILD B: </w:t>
      </w:r>
      <w:r>
        <w:t>Hello. Yes, we have some appointments available this afternoon up until 5:45.</w:t>
      </w:r>
    </w:p>
    <w:p w14:paraId="7B25F426" w14:textId="77777777" w:rsidR="007D26BD" w:rsidRDefault="007D26BD" w:rsidP="007D26BD">
      <w:pPr>
        <w:spacing w:after="0" w:line="240" w:lineRule="auto"/>
      </w:pPr>
      <w:r w:rsidRPr="00387237">
        <w:t xml:space="preserve">CHILD A: </w:t>
      </w:r>
      <w:r>
        <w:t xml:space="preserve">How about 3:30? Is there a spot available then? </w:t>
      </w:r>
    </w:p>
    <w:p w14:paraId="7A14625E" w14:textId="77777777" w:rsidR="007D26BD" w:rsidRDefault="007D26BD" w:rsidP="007D26BD">
      <w:pPr>
        <w:spacing w:after="0" w:line="240" w:lineRule="auto"/>
      </w:pPr>
      <w:r>
        <w:t xml:space="preserve">CHILD B: Yes, I believe there is. I’ll put you down for 3:30. See you then. </w:t>
      </w:r>
    </w:p>
    <w:p w14:paraId="7B0EA70E" w14:textId="77777777" w:rsidR="007D26BD" w:rsidRPr="00387237" w:rsidRDefault="007D26BD" w:rsidP="007D26BD">
      <w:pPr>
        <w:spacing w:after="0" w:line="240" w:lineRule="auto"/>
      </w:pPr>
    </w:p>
    <w:p w14:paraId="7C2BCE7A" w14:textId="77777777" w:rsidR="007D26BD" w:rsidRPr="00387237" w:rsidRDefault="007D26BD" w:rsidP="007D26BD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379D0B0B" w14:textId="77777777" w:rsidR="007D26BD" w:rsidRPr="00387237" w:rsidRDefault="007D26BD" w:rsidP="007D26BD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EBD6E0E" w14:textId="77777777" w:rsidR="007D26BD" w:rsidRPr="00AF3EE1" w:rsidRDefault="007D26BD" w:rsidP="007D26BD">
      <w:pPr>
        <w:spacing w:after="200" w:line="276" w:lineRule="auto"/>
        <w:rPr>
          <w:rFonts w:eastAsia="맑은 고딕"/>
          <w:b/>
          <w:lang w:eastAsia="en-US"/>
        </w:rPr>
      </w:pPr>
    </w:p>
    <w:p w14:paraId="6433C662" w14:textId="77777777" w:rsidR="007D26BD" w:rsidRPr="00AF3EE1" w:rsidRDefault="007D26BD" w:rsidP="007D26BD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314E7964" w14:textId="6D5BB340" w:rsidR="007D26BD" w:rsidRDefault="007D26BD" w:rsidP="007D26BD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p w14:paraId="71F89ED3" w14:textId="69F1F92A" w:rsidR="007D26BD" w:rsidRDefault="007D26BD" w:rsidP="007D26BD">
      <w:pPr>
        <w:spacing w:after="200" w:line="276" w:lineRule="auto"/>
        <w:rPr>
          <w:rFonts w:eastAsia="맑은 고딕"/>
          <w:lang w:eastAsia="en-US"/>
        </w:rPr>
      </w:pPr>
    </w:p>
    <w:p w14:paraId="02F0AB7C" w14:textId="77777777" w:rsidR="007D26BD" w:rsidRDefault="007D26BD" w:rsidP="007D26BD">
      <w:pPr>
        <w:spacing w:after="200" w:line="276" w:lineRule="auto"/>
        <w:rPr>
          <w:rFonts w:eastAsia="맑은 고딕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969"/>
        <w:gridCol w:w="1980"/>
        <w:gridCol w:w="1620"/>
      </w:tblGrid>
      <w:tr w:rsidR="007D26BD" w:rsidRPr="00BF7D10" w14:paraId="5CE85DD2" w14:textId="77777777" w:rsidTr="005E539D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2A93B85D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969" w:type="dxa"/>
            <w:shd w:val="clear" w:color="auto" w:fill="D2FCF5"/>
            <w:vAlign w:val="center"/>
          </w:tcPr>
          <w:p w14:paraId="001482C2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ave a study session</w:t>
            </w:r>
          </w:p>
        </w:tc>
        <w:tc>
          <w:tcPr>
            <w:tcW w:w="1980" w:type="dxa"/>
            <w:shd w:val="clear" w:color="auto" w:fill="D2FCF5"/>
            <w:vAlign w:val="center"/>
          </w:tcPr>
          <w:p w14:paraId="2DE8FE15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Meet a friend for dinner</w:t>
            </w:r>
          </w:p>
        </w:tc>
        <w:tc>
          <w:tcPr>
            <w:tcW w:w="1620" w:type="dxa"/>
            <w:shd w:val="clear" w:color="auto" w:fill="D2FCF5"/>
            <w:vAlign w:val="center"/>
          </w:tcPr>
          <w:p w14:paraId="5E68288C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Go to a movie</w:t>
            </w:r>
          </w:p>
        </w:tc>
      </w:tr>
      <w:tr w:rsidR="007D26BD" w:rsidRPr="00BF7D10" w14:paraId="37380630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59642EC2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en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7362B0C6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In the evening after dinner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C249624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In the evening around 6:30PM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2A0A073" w14:textId="77777777" w:rsidR="007D26BD" w:rsidRPr="00BF7D10" w:rsidRDefault="007D26BD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In the afternoon around 3:00PM</w:t>
            </w:r>
          </w:p>
        </w:tc>
      </w:tr>
    </w:tbl>
    <w:p w14:paraId="2BF8F624" w14:textId="77777777" w:rsidR="007D26BD" w:rsidRPr="007D26BD" w:rsidRDefault="007D26BD" w:rsidP="0066508F">
      <w:pPr>
        <w:pStyle w:val="a6"/>
        <w:spacing w:after="100"/>
        <w:rPr>
          <w:sz w:val="24"/>
          <w:szCs w:val="24"/>
        </w:rPr>
      </w:pPr>
    </w:p>
    <w:p w14:paraId="1CDC8572" w14:textId="618A8940" w:rsidR="003776EE" w:rsidRPr="003776EE" w:rsidRDefault="00263BC7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52F8247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149B5F45" w14:textId="0197D204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7D26BD">
        <w:rPr>
          <w:rFonts w:eastAsia="맑은 고딕"/>
          <w:lang w:eastAsia="en-US"/>
        </w:rPr>
        <w:t>b</w:t>
      </w:r>
    </w:p>
    <w:p w14:paraId="27A2877A" w14:textId="6CD5B6C5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7D26BD">
        <w:rPr>
          <w:rFonts w:eastAsia="맑은 고딕"/>
          <w:lang w:eastAsia="en-US"/>
        </w:rPr>
        <w:t>b</w:t>
      </w:r>
    </w:p>
    <w:p w14:paraId="76738F0E" w14:textId="4A440F0F" w:rsidR="00360D9B" w:rsidRPr="003776EE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213409A5" w14:textId="4B9C0FB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7D26BD">
        <w:rPr>
          <w:rFonts w:eastAsia="맑은 고딕"/>
          <w:lang w:eastAsia="en-US"/>
        </w:rPr>
        <w:t>b</w:t>
      </w:r>
    </w:p>
    <w:p w14:paraId="6462CCDD" w14:textId="36533DD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360D9B">
        <w:rPr>
          <w:rFonts w:eastAsia="맑은 고딕"/>
          <w:lang w:eastAsia="en-US"/>
        </w:rPr>
        <w:t>a</w:t>
      </w:r>
    </w:p>
    <w:p w14:paraId="3D5A36E4" w14:textId="492C8B14" w:rsidR="003776EE" w:rsidRPr="003776EE" w:rsidRDefault="00360D9B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48F8A54A" w14:textId="546131E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7D26BD">
        <w:rPr>
          <w:rFonts w:eastAsia="맑은 고딕"/>
          <w:lang w:eastAsia="en-US"/>
        </w:rPr>
        <w:t>a</w:t>
      </w:r>
    </w:p>
    <w:p w14:paraId="7959FE4E" w14:textId="42258D9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7D26BD">
        <w:rPr>
          <w:rFonts w:eastAsia="맑은 고딕"/>
          <w:lang w:eastAsia="en-US"/>
        </w:rPr>
        <w:t>a</w:t>
      </w:r>
    </w:p>
    <w:p w14:paraId="0C7DF80A" w14:textId="3C50747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7D26BD">
        <w:rPr>
          <w:rFonts w:eastAsia="맑은 고딕"/>
          <w:lang w:eastAsia="en-US"/>
        </w:rPr>
        <w:t>c</w:t>
      </w:r>
    </w:p>
    <w:p w14:paraId="57A15B4B" w14:textId="698F64B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7D26BD">
        <w:rPr>
          <w:rFonts w:eastAsia="맑은 고딕"/>
          <w:lang w:eastAsia="en-US"/>
        </w:rPr>
        <w:t>b</w:t>
      </w:r>
    </w:p>
    <w:p w14:paraId="643826E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59398A3D" w14:textId="6C85A88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7D26BD">
        <w:rPr>
          <w:rFonts w:eastAsia="맑은 고딕"/>
          <w:lang w:eastAsia="en-US"/>
        </w:rPr>
        <w:t>a</w:t>
      </w:r>
    </w:p>
    <w:p w14:paraId="0F793EF3" w14:textId="55E1A3E1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360D9B">
        <w:rPr>
          <w:rFonts w:eastAsia="맑은 고딕"/>
          <w:lang w:eastAsia="en-US"/>
        </w:rPr>
        <w:t>b</w:t>
      </w:r>
    </w:p>
    <w:p w14:paraId="4C58BFBC" w14:textId="2CCD2C58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1. a</w:t>
      </w:r>
    </w:p>
    <w:p w14:paraId="562B0283" w14:textId="5BB8C2AA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2. c</w:t>
      </w:r>
    </w:p>
    <w:p w14:paraId="5A10CFC5" w14:textId="029D1D50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607A3BEF" w14:textId="1089FEEA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7D26BD">
        <w:rPr>
          <w:rFonts w:eastAsia="맑은 고딕"/>
          <w:lang w:eastAsia="ko-KR"/>
        </w:rPr>
        <w:t>c</w:t>
      </w:r>
    </w:p>
    <w:p w14:paraId="0F50558C" w14:textId="740DCA95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7D26BD">
        <w:rPr>
          <w:rFonts w:eastAsia="맑은 고딕"/>
          <w:lang w:eastAsia="ko-KR"/>
        </w:rPr>
        <w:t>c</w:t>
      </w:r>
    </w:p>
    <w:p w14:paraId="302781B8" w14:textId="38204F6B" w:rsidR="008D58DF" w:rsidRPr="00360D9B" w:rsidRDefault="00360D9B" w:rsidP="003776EE">
      <w:pPr>
        <w:spacing w:after="200" w:line="276" w:lineRule="auto"/>
        <w:rPr>
          <w:rFonts w:eastAsia="맑은 고딕"/>
          <w:b/>
          <w:highlight w:val="lightGray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7D26BD">
        <w:rPr>
          <w:rFonts w:eastAsia="맑은 고딕"/>
          <w:lang w:eastAsia="ko-KR"/>
        </w:rPr>
        <w:t>b</w:t>
      </w:r>
    </w:p>
    <w:p w14:paraId="76A83F57" w14:textId="7BB74544" w:rsidR="003776EE" w:rsidRPr="003776EE" w:rsidRDefault="0066508F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0346E5">
        <w:rPr>
          <w:rFonts w:eastAsia="맑은 고딕"/>
          <w:b/>
          <w:shd w:val="pct15" w:color="auto" w:fill="FFFFFF"/>
          <w:lang w:eastAsia="en-US"/>
        </w:rPr>
        <w:t>Unit 11</w:t>
      </w:r>
      <w:r w:rsidR="003776EE"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6E27C2" w:rsidRPr="000346E5">
        <w:rPr>
          <w:rFonts w:eastAsia="맑은 고딕"/>
          <w:b/>
          <w:shd w:val="pct15" w:color="auto" w:fill="FFFFFF"/>
          <w:lang w:eastAsia="ko-KR"/>
        </w:rPr>
        <w:t>I Have to Get up Early.</w:t>
      </w:r>
    </w:p>
    <w:p w14:paraId="1809C6A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7BCC0B80" w14:textId="77777777" w:rsidR="0051059E" w:rsidRDefault="0051059E" w:rsidP="003776EE">
      <w:pPr>
        <w:spacing w:after="200" w:line="276" w:lineRule="auto"/>
      </w:pPr>
      <w:r>
        <w:t xml:space="preserve">1. cleans </w:t>
      </w:r>
    </w:p>
    <w:p w14:paraId="48312D73" w14:textId="77777777" w:rsidR="0051059E" w:rsidRDefault="0051059E" w:rsidP="003776EE">
      <w:pPr>
        <w:spacing w:after="200" w:line="276" w:lineRule="auto"/>
      </w:pPr>
      <w:r>
        <w:t xml:space="preserve">2. cooking </w:t>
      </w:r>
    </w:p>
    <w:p w14:paraId="7B789B67" w14:textId="77777777" w:rsidR="0051059E" w:rsidRDefault="0051059E" w:rsidP="003776EE">
      <w:pPr>
        <w:spacing w:after="200" w:line="276" w:lineRule="auto"/>
      </w:pPr>
      <w:r>
        <w:t xml:space="preserve">3. feeds </w:t>
      </w:r>
    </w:p>
    <w:p w14:paraId="0658236F" w14:textId="21A96AF2" w:rsidR="0051059E" w:rsidRDefault="0051059E" w:rsidP="003776EE">
      <w:pPr>
        <w:spacing w:after="200" w:line="276" w:lineRule="auto"/>
      </w:pPr>
      <w:r>
        <w:t>4. takes out</w:t>
      </w:r>
    </w:p>
    <w:p w14:paraId="127F3C83" w14:textId="71BD4DA2" w:rsidR="00CC407C" w:rsidRDefault="00CC407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65813421" w14:textId="77777777" w:rsidR="0051059E" w:rsidRPr="0051059E" w:rsidRDefault="0051059E" w:rsidP="003776EE">
      <w:pPr>
        <w:spacing w:after="200" w:line="276" w:lineRule="auto"/>
        <w:rPr>
          <w:b/>
          <w:bCs/>
        </w:rPr>
      </w:pPr>
      <w:r w:rsidRPr="0051059E">
        <w:rPr>
          <w:b/>
          <w:bCs/>
        </w:rPr>
        <w:t xml:space="preserve">Sample response: </w:t>
      </w:r>
    </w:p>
    <w:p w14:paraId="78DFCF8F" w14:textId="77777777" w:rsidR="0051059E" w:rsidRDefault="0051059E" w:rsidP="003776EE">
      <w:pPr>
        <w:spacing w:after="200" w:line="276" w:lineRule="auto"/>
      </w:pPr>
      <w:r>
        <w:t xml:space="preserve">1. my father </w:t>
      </w:r>
    </w:p>
    <w:p w14:paraId="291E93C7" w14:textId="77777777" w:rsidR="0051059E" w:rsidRDefault="0051059E" w:rsidP="003776EE">
      <w:pPr>
        <w:spacing w:after="200" w:line="276" w:lineRule="auto"/>
      </w:pPr>
      <w:r>
        <w:t xml:space="preserve">2. my mother </w:t>
      </w:r>
    </w:p>
    <w:p w14:paraId="5372A143" w14:textId="77777777" w:rsidR="0051059E" w:rsidRDefault="0051059E" w:rsidP="003776EE">
      <w:pPr>
        <w:spacing w:after="200" w:line="276" w:lineRule="auto"/>
      </w:pPr>
      <w:r>
        <w:t xml:space="preserve">3. six o’clock </w:t>
      </w:r>
    </w:p>
    <w:p w14:paraId="322CF478" w14:textId="6FA16359" w:rsidR="00CC407C" w:rsidRDefault="0051059E" w:rsidP="003776EE">
      <w:pPr>
        <w:spacing w:after="200" w:line="276" w:lineRule="auto"/>
      </w:pPr>
      <w:r>
        <w:t>4. my English tutor, Wednesday</w:t>
      </w:r>
    </w:p>
    <w:p w14:paraId="1D6D4FA3" w14:textId="77777777" w:rsidR="0051059E" w:rsidRPr="00CC407C" w:rsidRDefault="0051059E" w:rsidP="003776EE">
      <w:pPr>
        <w:spacing w:after="200" w:line="276" w:lineRule="auto"/>
        <w:rPr>
          <w:rFonts w:eastAsiaTheme="minorEastAsia"/>
          <w:lang w:eastAsia="ko-KR"/>
        </w:rPr>
      </w:pPr>
    </w:p>
    <w:p w14:paraId="1A52FD99" w14:textId="14E799F2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2A11E6">
        <w:rPr>
          <w:rFonts w:eastAsia="맑은 고딕"/>
          <w:b/>
          <w:lang w:eastAsia="en-US"/>
        </w:rPr>
        <w:t xml:space="preserve"> </w:t>
      </w:r>
      <w:r w:rsidR="006E27C2">
        <w:rPr>
          <w:rFonts w:eastAsia="맑은 고딕"/>
          <w:b/>
          <w:lang w:eastAsia="en-US"/>
        </w:rPr>
        <w:t>A Busy Schedule</w:t>
      </w:r>
    </w:p>
    <w:p w14:paraId="7CD785A2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19B680A5" w14:textId="77777777" w:rsidR="0051059E" w:rsidRDefault="0051059E" w:rsidP="003776EE">
      <w:pPr>
        <w:spacing w:after="200" w:line="276" w:lineRule="auto"/>
      </w:pPr>
      <w:r>
        <w:t xml:space="preserve">cook breakfast, do the laundry, dust and vacuum, make the </w:t>
      </w:r>
      <w:proofErr w:type="gramStart"/>
      <w:r>
        <w:t>bed</w:t>
      </w:r>
      <w:proofErr w:type="gramEnd"/>
    </w:p>
    <w:p w14:paraId="5D6FB4EF" w14:textId="0B74C50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AFD9B61" w14:textId="77777777" w:rsidR="0051059E" w:rsidRDefault="0051059E" w:rsidP="003776EE">
      <w:pPr>
        <w:spacing w:after="200" w:line="276" w:lineRule="auto"/>
      </w:pPr>
      <w:r>
        <w:t xml:space="preserve">1. 6:30 a.m. </w:t>
      </w:r>
    </w:p>
    <w:p w14:paraId="33FAF531" w14:textId="77777777" w:rsidR="0051059E" w:rsidRDefault="0051059E" w:rsidP="003776EE">
      <w:pPr>
        <w:spacing w:after="200" w:line="276" w:lineRule="auto"/>
      </w:pPr>
      <w:r>
        <w:t xml:space="preserve">2. Make breakfast </w:t>
      </w:r>
    </w:p>
    <w:p w14:paraId="517EBCD4" w14:textId="77777777" w:rsidR="0051059E" w:rsidRDefault="0051059E" w:rsidP="003776EE">
      <w:pPr>
        <w:spacing w:after="200" w:line="276" w:lineRule="auto"/>
      </w:pPr>
      <w:r>
        <w:t xml:space="preserve">3. Take a shower </w:t>
      </w:r>
    </w:p>
    <w:p w14:paraId="6CAE7383" w14:textId="77777777" w:rsidR="0051059E" w:rsidRDefault="0051059E" w:rsidP="003776EE">
      <w:pPr>
        <w:spacing w:after="200" w:line="276" w:lineRule="auto"/>
      </w:pPr>
      <w:r>
        <w:t xml:space="preserve">4. 9:00 a.m. </w:t>
      </w:r>
    </w:p>
    <w:p w14:paraId="369AD5CF" w14:textId="77777777" w:rsidR="0051059E" w:rsidRDefault="0051059E" w:rsidP="003776EE">
      <w:pPr>
        <w:spacing w:after="200" w:line="276" w:lineRule="auto"/>
      </w:pPr>
      <w:r>
        <w:t xml:space="preserve">5. Dust </w:t>
      </w:r>
    </w:p>
    <w:p w14:paraId="573640CD" w14:textId="7B924CD7" w:rsidR="0051059E" w:rsidRDefault="0051059E" w:rsidP="003776EE">
      <w:pPr>
        <w:spacing w:after="200" w:line="276" w:lineRule="auto"/>
      </w:pPr>
      <w:r>
        <w:t>6. 12:00/noon</w:t>
      </w:r>
    </w:p>
    <w:p w14:paraId="35963759" w14:textId="38C4211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4444CA0E" w14:textId="77777777" w:rsidR="0051059E" w:rsidRDefault="0051059E" w:rsidP="003776EE">
      <w:pPr>
        <w:spacing w:after="200" w:line="276" w:lineRule="auto"/>
      </w:pPr>
      <w:r>
        <w:t xml:space="preserve">1. b </w:t>
      </w:r>
    </w:p>
    <w:p w14:paraId="427DA4F3" w14:textId="77777777" w:rsidR="0051059E" w:rsidRDefault="0051059E" w:rsidP="003776EE">
      <w:pPr>
        <w:spacing w:after="200" w:line="276" w:lineRule="auto"/>
      </w:pPr>
      <w:r>
        <w:t xml:space="preserve">2. c </w:t>
      </w:r>
    </w:p>
    <w:p w14:paraId="1D057CE0" w14:textId="77777777" w:rsidR="0051059E" w:rsidRDefault="0051059E" w:rsidP="003776EE">
      <w:pPr>
        <w:spacing w:after="200" w:line="276" w:lineRule="auto"/>
      </w:pPr>
      <w:r>
        <w:t xml:space="preserve">3. a </w:t>
      </w:r>
    </w:p>
    <w:p w14:paraId="445E8B72" w14:textId="76947197" w:rsidR="00CC407C" w:rsidRDefault="0051059E" w:rsidP="003776EE">
      <w:pPr>
        <w:spacing w:after="200" w:line="276" w:lineRule="auto"/>
      </w:pPr>
      <w:r>
        <w:t>4. d</w:t>
      </w:r>
    </w:p>
    <w:p w14:paraId="37D6B45A" w14:textId="77777777" w:rsidR="0051059E" w:rsidRPr="003776EE" w:rsidRDefault="0051059E" w:rsidP="003776EE">
      <w:pPr>
        <w:spacing w:after="200" w:line="276" w:lineRule="auto"/>
        <w:rPr>
          <w:rFonts w:eastAsia="맑은 고딕"/>
          <w:lang w:eastAsia="en-US"/>
        </w:rPr>
      </w:pPr>
    </w:p>
    <w:p w14:paraId="1A74B34A" w14:textId="0E566522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2A11E6">
        <w:rPr>
          <w:rFonts w:eastAsia="맑은 고딕"/>
          <w:b/>
          <w:lang w:eastAsia="en-US"/>
        </w:rPr>
        <w:t xml:space="preserve"> </w:t>
      </w:r>
      <w:r w:rsidR="006E27C2">
        <w:rPr>
          <w:rFonts w:eastAsia="맑은 고딕"/>
          <w:b/>
          <w:lang w:eastAsia="en-US"/>
        </w:rPr>
        <w:t>How Was Your Day, Dad?</w:t>
      </w:r>
    </w:p>
    <w:p w14:paraId="0A0EEB5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481DD18B" w14:textId="77777777" w:rsidR="00984169" w:rsidRDefault="00984169" w:rsidP="003776EE">
      <w:pPr>
        <w:spacing w:after="200" w:line="276" w:lineRule="auto"/>
      </w:pPr>
      <w:r>
        <w:t>3, 4</w:t>
      </w:r>
    </w:p>
    <w:p w14:paraId="251D622C" w14:textId="30DDCD6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1BAE6B59" w14:textId="77777777" w:rsidR="00984169" w:rsidRDefault="00984169" w:rsidP="003776EE">
      <w:pPr>
        <w:spacing w:after="200" w:line="276" w:lineRule="auto"/>
      </w:pPr>
      <w:r>
        <w:t xml:space="preserve">1. d </w:t>
      </w:r>
    </w:p>
    <w:p w14:paraId="2966422A" w14:textId="77777777" w:rsidR="00984169" w:rsidRDefault="00984169" w:rsidP="003776EE">
      <w:pPr>
        <w:spacing w:after="200" w:line="276" w:lineRule="auto"/>
      </w:pPr>
      <w:r>
        <w:t xml:space="preserve">2. b </w:t>
      </w:r>
    </w:p>
    <w:p w14:paraId="27DC19D7" w14:textId="0D58F972" w:rsidR="00984169" w:rsidRDefault="00984169" w:rsidP="003776EE">
      <w:pPr>
        <w:spacing w:after="200" w:line="276" w:lineRule="auto"/>
      </w:pPr>
      <w:r>
        <w:t>3. a</w:t>
      </w:r>
    </w:p>
    <w:p w14:paraId="31B27C44" w14:textId="279F5DBE" w:rsidR="00CC407C" w:rsidRDefault="00CC407C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4158BA31" w14:textId="77777777" w:rsidR="003209E5" w:rsidRDefault="003209E5" w:rsidP="003776EE">
      <w:pPr>
        <w:spacing w:after="200" w:line="276" w:lineRule="auto"/>
      </w:pPr>
      <w:r>
        <w:t xml:space="preserve">1. tea </w:t>
      </w:r>
    </w:p>
    <w:p w14:paraId="08F94285" w14:textId="77777777" w:rsidR="003209E5" w:rsidRDefault="003209E5" w:rsidP="003776EE">
      <w:pPr>
        <w:spacing w:after="200" w:line="276" w:lineRule="auto"/>
      </w:pPr>
      <w:r>
        <w:t xml:space="preserve">2. 9:00 </w:t>
      </w:r>
    </w:p>
    <w:p w14:paraId="0BB296FE" w14:textId="03EBD28E" w:rsidR="0084460D" w:rsidRDefault="003209E5" w:rsidP="003776EE">
      <w:pPr>
        <w:spacing w:after="200" w:line="276" w:lineRule="auto"/>
      </w:pPr>
      <w:r>
        <w:t>3. stressed out</w:t>
      </w:r>
    </w:p>
    <w:p w14:paraId="6612B12B" w14:textId="77777777" w:rsidR="003209E5" w:rsidRPr="003776EE" w:rsidRDefault="003209E5" w:rsidP="003776EE">
      <w:pPr>
        <w:spacing w:after="200" w:line="276" w:lineRule="auto"/>
        <w:rPr>
          <w:rFonts w:eastAsia="맑은 고딕"/>
          <w:lang w:eastAsia="ko-KR"/>
        </w:rPr>
      </w:pPr>
    </w:p>
    <w:p w14:paraId="448EF60D" w14:textId="2F2C1CE0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2A11E6">
        <w:rPr>
          <w:rFonts w:eastAsia="맑은 고딕"/>
          <w:b/>
          <w:lang w:eastAsia="en-US"/>
        </w:rPr>
        <w:t xml:space="preserve"> </w:t>
      </w:r>
      <w:r w:rsidR="006E27C2">
        <w:rPr>
          <w:rFonts w:eastAsia="맑은 고딕"/>
          <w:b/>
          <w:lang w:eastAsia="en-US"/>
        </w:rPr>
        <w:t>My Morning</w:t>
      </w:r>
    </w:p>
    <w:p w14:paraId="5ADCDD54" w14:textId="351A7C6A" w:rsidR="0000706F" w:rsidRDefault="003776EE" w:rsidP="006B76E2">
      <w:pPr>
        <w:spacing w:after="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</w:t>
      </w:r>
    </w:p>
    <w:p w14:paraId="490CE5B6" w14:textId="77777777" w:rsidR="003209E5" w:rsidRDefault="003209E5" w:rsidP="003776EE">
      <w:pPr>
        <w:spacing w:after="200" w:line="276" w:lineRule="auto"/>
      </w:pPr>
      <w:r>
        <w:t>2, 4, 1, 3</w:t>
      </w:r>
    </w:p>
    <w:p w14:paraId="1F7235A1" w14:textId="3FB976BC" w:rsidR="0000706F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730D1B31" w14:textId="77777777" w:rsidR="003209E5" w:rsidRDefault="003209E5" w:rsidP="003776EE">
      <w:pPr>
        <w:spacing w:after="200" w:line="276" w:lineRule="auto"/>
      </w:pPr>
      <w:r>
        <w:t xml:space="preserve">1. False </w:t>
      </w:r>
    </w:p>
    <w:p w14:paraId="1B55DEBC" w14:textId="77777777" w:rsidR="003209E5" w:rsidRDefault="003209E5" w:rsidP="003776EE">
      <w:pPr>
        <w:spacing w:after="200" w:line="276" w:lineRule="auto"/>
      </w:pPr>
      <w:r>
        <w:t xml:space="preserve">2. True </w:t>
      </w:r>
    </w:p>
    <w:p w14:paraId="08C4DF37" w14:textId="77777777" w:rsidR="003209E5" w:rsidRDefault="003209E5" w:rsidP="003776EE">
      <w:pPr>
        <w:spacing w:after="200" w:line="276" w:lineRule="auto"/>
      </w:pPr>
      <w:r>
        <w:t xml:space="preserve">3. True </w:t>
      </w:r>
    </w:p>
    <w:p w14:paraId="7B8ADF08" w14:textId="2B0A57BC" w:rsidR="003209E5" w:rsidRDefault="003209E5" w:rsidP="003776EE">
      <w:pPr>
        <w:spacing w:after="200" w:line="276" w:lineRule="auto"/>
      </w:pPr>
      <w:r>
        <w:t>4.</w:t>
      </w:r>
      <w:r w:rsidR="00861D42">
        <w:t xml:space="preserve"> True</w:t>
      </w:r>
    </w:p>
    <w:p w14:paraId="2AE3D099" w14:textId="77777777" w:rsidR="003209E5" w:rsidRDefault="003209E5" w:rsidP="003776EE">
      <w:pPr>
        <w:spacing w:after="200" w:line="276" w:lineRule="auto"/>
      </w:pPr>
    </w:p>
    <w:p w14:paraId="2336D0F3" w14:textId="0769A927" w:rsidR="0000706F" w:rsidRDefault="0000706F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0E7346B5" w14:textId="77777777" w:rsidR="003209E5" w:rsidRDefault="003209E5" w:rsidP="003776EE">
      <w:pPr>
        <w:spacing w:after="200" w:line="276" w:lineRule="auto"/>
      </w:pPr>
      <w:r>
        <w:t xml:space="preserve">1. a </w:t>
      </w:r>
    </w:p>
    <w:p w14:paraId="0D435ACD" w14:textId="77777777" w:rsidR="003209E5" w:rsidRDefault="003209E5" w:rsidP="003776EE">
      <w:pPr>
        <w:spacing w:after="200" w:line="276" w:lineRule="auto"/>
      </w:pPr>
      <w:r>
        <w:t xml:space="preserve">2. b </w:t>
      </w:r>
    </w:p>
    <w:p w14:paraId="3635390D" w14:textId="77777777" w:rsidR="003209E5" w:rsidRDefault="003209E5" w:rsidP="003776EE">
      <w:pPr>
        <w:spacing w:after="200" w:line="276" w:lineRule="auto"/>
      </w:pPr>
      <w:r>
        <w:t xml:space="preserve">3. b </w:t>
      </w:r>
    </w:p>
    <w:p w14:paraId="47EB81E5" w14:textId="044A3BBF" w:rsidR="003209E5" w:rsidRDefault="003209E5" w:rsidP="003776EE">
      <w:pPr>
        <w:spacing w:after="200" w:line="276" w:lineRule="auto"/>
      </w:pPr>
      <w:r>
        <w:t>4. d</w:t>
      </w:r>
    </w:p>
    <w:p w14:paraId="2EE2C0D1" w14:textId="77777777" w:rsidR="003209E5" w:rsidRPr="003209E5" w:rsidRDefault="003209E5" w:rsidP="003776EE">
      <w:pPr>
        <w:spacing w:after="200" w:line="276" w:lineRule="auto"/>
      </w:pPr>
    </w:p>
    <w:p w14:paraId="5AFBF251" w14:textId="77777777" w:rsidR="0066508F" w:rsidRPr="009D31BD" w:rsidRDefault="0066508F" w:rsidP="0066508F">
      <w:pPr>
        <w:spacing w:after="100"/>
        <w:rPr>
          <w:b/>
        </w:rPr>
      </w:pPr>
      <w:r w:rsidRPr="009D31BD">
        <w:rPr>
          <w:b/>
        </w:rPr>
        <w:t>Speaking Practice</w:t>
      </w:r>
    </w:p>
    <w:p w14:paraId="0EDB4B26" w14:textId="77777777" w:rsidR="00E075FE" w:rsidRPr="00387237" w:rsidRDefault="00E075FE" w:rsidP="00E075FE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0DDEA1A9" w14:textId="77777777" w:rsidR="00E075FE" w:rsidRPr="00387237" w:rsidRDefault="00E075FE" w:rsidP="00E075F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30EC945B" w14:textId="77777777" w:rsidR="00E075FE" w:rsidRPr="00387237" w:rsidRDefault="00E075FE" w:rsidP="00E075F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7F04373A" w14:textId="77777777" w:rsidR="00E075FE" w:rsidRPr="00387237" w:rsidRDefault="00E075FE" w:rsidP="00E075FE">
      <w:pPr>
        <w:spacing w:after="0" w:line="240" w:lineRule="auto"/>
      </w:pPr>
      <w:r w:rsidRPr="00387237">
        <w:t xml:space="preserve">CHILD A: </w:t>
      </w:r>
      <w:r>
        <w:t xml:space="preserve">What did you do at school today? </w:t>
      </w:r>
    </w:p>
    <w:p w14:paraId="5FC7B9E8" w14:textId="77777777" w:rsidR="00E075FE" w:rsidRPr="00387237" w:rsidRDefault="00E075FE" w:rsidP="00E075FE">
      <w:pPr>
        <w:spacing w:after="0" w:line="240" w:lineRule="auto"/>
      </w:pPr>
      <w:r w:rsidRPr="00387237">
        <w:t xml:space="preserve">CHILD B: </w:t>
      </w:r>
      <w:r>
        <w:t xml:space="preserve">I had an essay to write in first period. Then I went to art class. After that, I had lunch. </w:t>
      </w:r>
    </w:p>
    <w:p w14:paraId="0C33F3A5" w14:textId="77777777" w:rsidR="00E075FE" w:rsidRDefault="00E075FE" w:rsidP="00E075FE">
      <w:pPr>
        <w:spacing w:after="0" w:line="240" w:lineRule="auto"/>
      </w:pPr>
      <w:r w:rsidRPr="00387237">
        <w:t xml:space="preserve">CHILD A: </w:t>
      </w:r>
      <w:r>
        <w:t>What did you have for lunch?</w:t>
      </w:r>
    </w:p>
    <w:p w14:paraId="4016A5CE" w14:textId="77777777" w:rsidR="00E075FE" w:rsidRDefault="00E075FE" w:rsidP="00E075FE">
      <w:pPr>
        <w:spacing w:after="0" w:line="240" w:lineRule="auto"/>
      </w:pPr>
      <w:r>
        <w:t>CHILD B: It was pizza day in the cafeteria!</w:t>
      </w:r>
    </w:p>
    <w:p w14:paraId="3FE3B7C3" w14:textId="77777777" w:rsidR="00E075FE" w:rsidRPr="00387237" w:rsidRDefault="00E075FE" w:rsidP="00E075FE">
      <w:pPr>
        <w:spacing w:after="0" w:line="240" w:lineRule="auto"/>
      </w:pPr>
    </w:p>
    <w:p w14:paraId="1E0D8B35" w14:textId="77777777" w:rsidR="00E075FE" w:rsidRPr="00387237" w:rsidRDefault="00E075FE" w:rsidP="00E075FE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08A24227" w14:textId="77777777" w:rsidR="00E075FE" w:rsidRPr="00387237" w:rsidRDefault="00E075FE" w:rsidP="00E075FE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3D09A19" w14:textId="77777777" w:rsidR="00E075FE" w:rsidRPr="00AF3EE1" w:rsidRDefault="00E075FE" w:rsidP="00E075FE">
      <w:pPr>
        <w:spacing w:after="200" w:line="276" w:lineRule="auto"/>
        <w:rPr>
          <w:rFonts w:eastAsia="맑은 고딕"/>
          <w:b/>
          <w:lang w:eastAsia="en-US"/>
        </w:rPr>
      </w:pPr>
    </w:p>
    <w:p w14:paraId="04B49950" w14:textId="77777777" w:rsidR="00E075FE" w:rsidRPr="00AF3EE1" w:rsidRDefault="00E075FE" w:rsidP="00E075FE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1F6A3894" w14:textId="77777777" w:rsidR="00E075FE" w:rsidRDefault="00E075FE" w:rsidP="00E075FE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339"/>
        <w:gridCol w:w="1260"/>
        <w:gridCol w:w="1530"/>
      </w:tblGrid>
      <w:tr w:rsidR="00E075FE" w:rsidRPr="00BF7D10" w14:paraId="5E8076F2" w14:textId="77777777" w:rsidTr="005E539D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4909472E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339" w:type="dxa"/>
            <w:shd w:val="clear" w:color="auto" w:fill="D2FCF5"/>
            <w:vAlign w:val="center"/>
          </w:tcPr>
          <w:p w14:paraId="03FC7925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Morning</w:t>
            </w:r>
          </w:p>
        </w:tc>
        <w:tc>
          <w:tcPr>
            <w:tcW w:w="1260" w:type="dxa"/>
            <w:shd w:val="clear" w:color="auto" w:fill="D2FCF5"/>
            <w:vAlign w:val="center"/>
          </w:tcPr>
          <w:p w14:paraId="07C03438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chool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73A00F86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Evening</w:t>
            </w:r>
          </w:p>
        </w:tc>
      </w:tr>
      <w:tr w:rsidR="00E075FE" w:rsidRPr="00BF7D10" w14:paraId="19D14BF6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1601815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Paul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5E887BE6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ake a shower and eat breakfast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5060F15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e goes to art class and science class. After lunch, he has math class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47D667B" w14:textId="77777777" w:rsidR="00E075FE" w:rsidRPr="00BF7D10" w:rsidRDefault="00E075FE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s dinner, then studies</w:t>
            </w:r>
          </w:p>
        </w:tc>
      </w:tr>
    </w:tbl>
    <w:p w14:paraId="402B34A2" w14:textId="77777777" w:rsidR="0066508F" w:rsidRDefault="0066508F" w:rsidP="0066508F">
      <w:pPr>
        <w:pStyle w:val="a6"/>
        <w:spacing w:after="100"/>
        <w:rPr>
          <w:sz w:val="24"/>
          <w:szCs w:val="24"/>
        </w:rPr>
      </w:pPr>
    </w:p>
    <w:p w14:paraId="548F05E4" w14:textId="328D94C2" w:rsidR="003776EE" w:rsidRPr="003776EE" w:rsidRDefault="00796CE5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0DE1E0E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D7DFF65" w14:textId="27A28D0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B068D5">
        <w:rPr>
          <w:rFonts w:eastAsia="맑은 고딕"/>
          <w:lang w:eastAsia="en-US"/>
        </w:rPr>
        <w:t>b</w:t>
      </w:r>
    </w:p>
    <w:p w14:paraId="55BB9ABC" w14:textId="47470B8C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B068D5">
        <w:rPr>
          <w:rFonts w:eastAsia="맑은 고딕"/>
          <w:lang w:eastAsia="en-US"/>
        </w:rPr>
        <w:t>d</w:t>
      </w:r>
    </w:p>
    <w:p w14:paraId="4DE8E400" w14:textId="7A7FABBD" w:rsidR="00796CE5" w:rsidRPr="003776EE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192BFE5C" w14:textId="1CD5B46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B068D5">
        <w:rPr>
          <w:rFonts w:eastAsia="맑은 고딕"/>
          <w:lang w:eastAsia="en-US"/>
        </w:rPr>
        <w:t>c</w:t>
      </w:r>
    </w:p>
    <w:p w14:paraId="47C9BDA7" w14:textId="77A09A9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B068D5">
        <w:rPr>
          <w:rFonts w:eastAsia="맑은 고딕"/>
          <w:lang w:eastAsia="en-US"/>
        </w:rPr>
        <w:t>d</w:t>
      </w:r>
    </w:p>
    <w:p w14:paraId="217D8C48" w14:textId="1B3C3C9A" w:rsidR="003776EE" w:rsidRPr="003776EE" w:rsidRDefault="00796CE5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687B6D1C" w14:textId="265270F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B068D5">
        <w:rPr>
          <w:rFonts w:eastAsia="맑은 고딕"/>
          <w:lang w:eastAsia="en-US"/>
        </w:rPr>
        <w:t>b</w:t>
      </w:r>
    </w:p>
    <w:p w14:paraId="793C12A3" w14:textId="3E12751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796CE5">
        <w:rPr>
          <w:rFonts w:eastAsia="맑은 고딕"/>
          <w:lang w:eastAsia="en-US"/>
        </w:rPr>
        <w:t>d</w:t>
      </w:r>
    </w:p>
    <w:p w14:paraId="10A4007D" w14:textId="561BC82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B068D5">
        <w:rPr>
          <w:rFonts w:eastAsia="맑은 고딕"/>
          <w:lang w:eastAsia="en-US"/>
        </w:rPr>
        <w:t>a</w:t>
      </w:r>
    </w:p>
    <w:p w14:paraId="2A7F0344" w14:textId="799F9805" w:rsidR="00796CE5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B068D5">
        <w:rPr>
          <w:rFonts w:eastAsia="맑은 고딕"/>
          <w:lang w:eastAsia="en-US"/>
        </w:rPr>
        <w:t>d</w:t>
      </w:r>
    </w:p>
    <w:p w14:paraId="4358DBA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42EF9160" w14:textId="2F838990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9. </w:t>
      </w:r>
      <w:r w:rsidR="00B068D5">
        <w:rPr>
          <w:rFonts w:eastAsia="맑은 고딕"/>
          <w:lang w:eastAsia="ko-KR"/>
        </w:rPr>
        <w:t>a</w:t>
      </w:r>
    </w:p>
    <w:p w14:paraId="19770A87" w14:textId="08766C2E" w:rsidR="000764E3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10. b</w:t>
      </w:r>
    </w:p>
    <w:p w14:paraId="4220E725" w14:textId="3442F19E" w:rsidR="00796CE5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B068D5">
        <w:rPr>
          <w:rFonts w:eastAsia="맑은 고딕"/>
          <w:lang w:eastAsia="ko-KR"/>
        </w:rPr>
        <w:t>a</w:t>
      </w:r>
    </w:p>
    <w:p w14:paraId="532438E1" w14:textId="42345B11" w:rsidR="00796CE5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B068D5">
        <w:rPr>
          <w:rFonts w:eastAsia="맑은 고딕"/>
          <w:lang w:eastAsia="ko-KR"/>
        </w:rPr>
        <w:t>c</w:t>
      </w:r>
    </w:p>
    <w:p w14:paraId="6C91DFD7" w14:textId="7E6C209F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152C7DC8" w14:textId="4019ABDE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B068D5">
        <w:rPr>
          <w:rFonts w:eastAsia="맑은 고딕"/>
          <w:lang w:eastAsia="ko-KR"/>
        </w:rPr>
        <w:t>a</w:t>
      </w:r>
    </w:p>
    <w:p w14:paraId="380DE6E7" w14:textId="2E6D4516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B068D5">
        <w:rPr>
          <w:rFonts w:eastAsia="맑은 고딕"/>
          <w:lang w:eastAsia="ko-KR"/>
        </w:rPr>
        <w:t>d</w:t>
      </w:r>
    </w:p>
    <w:p w14:paraId="30EAC87D" w14:textId="6A39DA78" w:rsidR="000764E3" w:rsidRPr="00CE66E8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B068D5">
        <w:rPr>
          <w:rFonts w:eastAsia="맑은 고딕"/>
          <w:lang w:eastAsia="ko-KR"/>
        </w:rPr>
        <w:t>b</w:t>
      </w:r>
    </w:p>
    <w:p w14:paraId="3A1A33F5" w14:textId="695AF603" w:rsidR="003776EE" w:rsidRPr="003776EE" w:rsidRDefault="0066508F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0346E5">
        <w:rPr>
          <w:rFonts w:eastAsia="맑은 고딕"/>
          <w:b/>
          <w:shd w:val="pct15" w:color="auto" w:fill="FFFFFF"/>
          <w:lang w:eastAsia="en-US"/>
        </w:rPr>
        <w:t>Unit 12</w:t>
      </w:r>
      <w:r w:rsidR="003776EE" w:rsidRPr="000346E5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46670B" w:rsidRPr="000346E5">
        <w:rPr>
          <w:rFonts w:eastAsia="맑은 고딕"/>
          <w:b/>
          <w:shd w:val="pct15" w:color="auto" w:fill="FFFFFF"/>
          <w:lang w:eastAsia="ko-KR"/>
        </w:rPr>
        <w:t>Let’s Go Grocery Shopping.</w:t>
      </w:r>
    </w:p>
    <w:p w14:paraId="307CBE32" w14:textId="095F7D7B" w:rsidR="003776EE" w:rsidRPr="003776EE" w:rsidRDefault="0066508F" w:rsidP="003776EE">
      <w:pPr>
        <w:spacing w:after="200" w:line="276" w:lineRule="auto"/>
        <w:rPr>
          <w:rFonts w:eastAsia="맑은 고딕"/>
          <w:noProof/>
          <w:lang w:eastAsia="ko-KR"/>
        </w:rPr>
      </w:pPr>
      <w:r>
        <w:rPr>
          <w:noProof/>
          <w:lang w:eastAsia="ko-KR"/>
        </w:rPr>
        <mc:AlternateContent>
          <mc:Choice Requires="wpi">
            <w:drawing>
              <wp:anchor distT="11880" distB="12240" distL="126180" distR="126540" simplePos="0" relativeHeight="251666432" behindDoc="0" locked="0" layoutInCell="1" allowOverlap="1" wp14:anchorId="7FF9FB73" wp14:editId="176E6CAA">
                <wp:simplePos x="0" y="0"/>
                <wp:positionH relativeFrom="column">
                  <wp:posOffset>6429190</wp:posOffset>
                </wp:positionH>
                <wp:positionV relativeFrom="paragraph">
                  <wp:posOffset>1106620</wp:posOffset>
                </wp:positionV>
                <wp:extent cx="635" cy="635"/>
                <wp:effectExtent l="38100" t="38100" r="56515" b="56515"/>
                <wp:wrapNone/>
                <wp:docPr id="136" name="Ink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62B93" id="Ink 105" o:spid="_x0000_s1026" type="#_x0000_t75" style="position:absolute;left:0;text-align:left;margin-left:504.6pt;margin-top:85.5pt;width:3.35pt;height:3.35pt;z-index:251666432;visibility:visible;mso-wrap-style:square;mso-width-percent:0;mso-height-percent:0;mso-wrap-distance-left:3.505mm;mso-wrap-distance-top:.33mm;mso-wrap-distance-right:3.515mm;mso-wrap-distance-bottom:.34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">
                <v:imagedata r:id="rId42" o:title=""/>
              </v:shape>
            </w:pict>
          </mc:Fallback>
        </mc:AlternateContent>
      </w:r>
      <w:r w:rsidR="003776EE" w:rsidRPr="003776EE">
        <w:rPr>
          <w:rFonts w:eastAsia="맑은 고딕"/>
          <w:lang w:eastAsia="en-US"/>
        </w:rPr>
        <w:t>B</w:t>
      </w:r>
    </w:p>
    <w:p w14:paraId="4767DF22" w14:textId="77777777" w:rsidR="00B35DB8" w:rsidRDefault="00B35DB8" w:rsidP="003776EE">
      <w:pPr>
        <w:spacing w:after="200" w:line="276" w:lineRule="auto"/>
      </w:pPr>
      <w:r>
        <w:t xml:space="preserve">1. down the street </w:t>
      </w:r>
    </w:p>
    <w:p w14:paraId="390CE920" w14:textId="77777777" w:rsidR="00B35DB8" w:rsidRDefault="00B35DB8" w:rsidP="003776EE">
      <w:pPr>
        <w:spacing w:after="200" w:line="276" w:lineRule="auto"/>
      </w:pPr>
      <w:r>
        <w:t xml:space="preserve">2. across town </w:t>
      </w:r>
    </w:p>
    <w:p w14:paraId="3602ED60" w14:textId="77777777" w:rsidR="00B35DB8" w:rsidRDefault="00B35DB8" w:rsidP="003776EE">
      <w:pPr>
        <w:spacing w:after="200" w:line="276" w:lineRule="auto"/>
      </w:pPr>
      <w:r>
        <w:t xml:space="preserve">3. next to </w:t>
      </w:r>
    </w:p>
    <w:p w14:paraId="57476952" w14:textId="3F583556" w:rsidR="00B35DB8" w:rsidRDefault="00B35DB8" w:rsidP="003776EE">
      <w:pPr>
        <w:spacing w:after="200" w:line="276" w:lineRule="auto"/>
      </w:pPr>
      <w:r>
        <w:t>4. on the corner</w:t>
      </w:r>
    </w:p>
    <w:p w14:paraId="4735E29B" w14:textId="30D0D9FC" w:rsidR="0096106A" w:rsidRDefault="0096106A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0D557A2" w14:textId="77777777" w:rsidR="00B35DB8" w:rsidRPr="00B35DB8" w:rsidRDefault="00B35DB8" w:rsidP="003776EE">
      <w:pPr>
        <w:spacing w:after="200" w:line="276" w:lineRule="auto"/>
        <w:rPr>
          <w:b/>
          <w:bCs/>
        </w:rPr>
      </w:pPr>
      <w:r w:rsidRPr="00B35DB8">
        <w:rPr>
          <w:b/>
          <w:bCs/>
        </w:rPr>
        <w:t xml:space="preserve">Sample response: </w:t>
      </w:r>
    </w:p>
    <w:p w14:paraId="5CFABD24" w14:textId="77777777" w:rsidR="00B35DB8" w:rsidRDefault="00B35DB8" w:rsidP="003776EE">
      <w:pPr>
        <w:spacing w:after="200" w:line="276" w:lineRule="auto"/>
      </w:pPr>
      <w:r>
        <w:t xml:space="preserve">1. Down the street from my </w:t>
      </w:r>
      <w:r w:rsidRPr="00BA5034">
        <w:rPr>
          <w:u w:val="single"/>
        </w:rPr>
        <w:t>apartment</w:t>
      </w:r>
      <w:r>
        <w:t xml:space="preserve"> is a </w:t>
      </w:r>
      <w:r w:rsidRPr="00BA5034">
        <w:rPr>
          <w:u w:val="single"/>
        </w:rPr>
        <w:t>public swimming pool</w:t>
      </w:r>
      <w:r>
        <w:t xml:space="preserve">. </w:t>
      </w:r>
    </w:p>
    <w:p w14:paraId="4C28FD78" w14:textId="77777777" w:rsidR="00B35DB8" w:rsidRDefault="00B35DB8" w:rsidP="003776EE">
      <w:pPr>
        <w:spacing w:after="200" w:line="276" w:lineRule="auto"/>
      </w:pPr>
      <w:r>
        <w:t xml:space="preserve">2. I have been to the </w:t>
      </w:r>
      <w:r w:rsidRPr="00BA5034">
        <w:rPr>
          <w:u w:val="single"/>
        </w:rPr>
        <w:t>art museum</w:t>
      </w:r>
      <w:r>
        <w:t xml:space="preserve"> across town. </w:t>
      </w:r>
    </w:p>
    <w:p w14:paraId="45D35362" w14:textId="5FFFCFAC" w:rsidR="00B35DB8" w:rsidRDefault="00B35DB8" w:rsidP="003776EE">
      <w:pPr>
        <w:spacing w:after="200" w:line="276" w:lineRule="auto"/>
      </w:pPr>
      <w:r>
        <w:t xml:space="preserve">3. Next to the store where I usually go shopping, there is a </w:t>
      </w:r>
      <w:r w:rsidR="00643EDA" w:rsidRPr="00BA5034">
        <w:rPr>
          <w:u w:val="single"/>
        </w:rPr>
        <w:t>fast-food</w:t>
      </w:r>
      <w:r w:rsidRPr="00BA5034">
        <w:rPr>
          <w:u w:val="single"/>
        </w:rPr>
        <w:t xml:space="preserve"> restaurant</w:t>
      </w:r>
      <w:r>
        <w:t>.</w:t>
      </w:r>
    </w:p>
    <w:p w14:paraId="067A3846" w14:textId="77777777" w:rsidR="00B35DB8" w:rsidRPr="00B35DB8" w:rsidRDefault="00B35DB8" w:rsidP="003776EE">
      <w:pPr>
        <w:spacing w:after="200" w:line="276" w:lineRule="auto"/>
      </w:pPr>
    </w:p>
    <w:p w14:paraId="149531FA" w14:textId="7CB966C8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E62F4E">
        <w:rPr>
          <w:rFonts w:eastAsia="맑은 고딕"/>
          <w:b/>
          <w:lang w:eastAsia="en-US"/>
        </w:rPr>
        <w:t xml:space="preserve"> </w:t>
      </w:r>
      <w:r w:rsidR="000151E2">
        <w:rPr>
          <w:rFonts w:eastAsia="맑은 고딕"/>
          <w:b/>
          <w:lang w:eastAsia="ko-KR"/>
        </w:rPr>
        <w:t>Let’s Go Grocery Shopping.</w:t>
      </w:r>
    </w:p>
    <w:p w14:paraId="3AAB0D53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3FAC92AD" w14:textId="7D16B60C" w:rsidR="00DF3B53" w:rsidRDefault="00B35DB8" w:rsidP="003776EE">
      <w:pPr>
        <w:spacing w:after="200" w:line="276" w:lineRule="auto"/>
      </w:pPr>
      <w:r>
        <w:t>1.</w:t>
      </w:r>
    </w:p>
    <w:p w14:paraId="6B52EAC9" w14:textId="3130F4AD" w:rsidR="00B35DB8" w:rsidRDefault="00B35DB8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2</w:t>
      </w:r>
      <w:r>
        <w:rPr>
          <w:rFonts w:eastAsiaTheme="minorEastAsia"/>
          <w:lang w:eastAsia="ko-KR"/>
        </w:rPr>
        <w:t>.</w:t>
      </w:r>
    </w:p>
    <w:p w14:paraId="3E274ED0" w14:textId="3C77459C" w:rsidR="00B35DB8" w:rsidRDefault="00B35DB8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3</w:t>
      </w:r>
      <w:r>
        <w:rPr>
          <w:rFonts w:eastAsiaTheme="minorEastAsia"/>
          <w:lang w:eastAsia="ko-KR"/>
        </w:rPr>
        <w:t>.</w:t>
      </w:r>
    </w:p>
    <w:p w14:paraId="470B7052" w14:textId="6CDA0419" w:rsidR="00B35DB8" w:rsidRPr="00B35DB8" w:rsidRDefault="00B35DB8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4</w:t>
      </w:r>
      <w:r>
        <w:rPr>
          <w:rFonts w:eastAsiaTheme="minorEastAsia"/>
          <w:lang w:eastAsia="ko-KR"/>
        </w:rPr>
        <w:t>.</w:t>
      </w:r>
      <w:r w:rsidR="00CD4161">
        <w:rPr>
          <w:rFonts w:ascii="MS Mincho" w:hAnsi="MS Mincho" w:cs="MS Mincho"/>
          <w:color w:val="000000" w:themeColor="text1"/>
          <w:sz w:val="26"/>
          <w:szCs w:val="26"/>
          <w:shd w:val="clear" w:color="auto" w:fill="FFFFFF"/>
        </w:rPr>
        <w:t xml:space="preserve"> </w:t>
      </w:r>
      <w:r w:rsidR="00CD4161" w:rsidRPr="005A2D83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1B9F1E3B" w14:textId="5A83BC01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10529928" w14:textId="77777777" w:rsidR="00666CDB" w:rsidRDefault="00666CDB" w:rsidP="003776EE">
      <w:pPr>
        <w:spacing w:after="200" w:line="276" w:lineRule="auto"/>
      </w:pPr>
      <w:r>
        <w:t xml:space="preserve">1. c </w:t>
      </w:r>
    </w:p>
    <w:p w14:paraId="299D0EB4" w14:textId="77777777" w:rsidR="00666CDB" w:rsidRDefault="00666CDB" w:rsidP="003776EE">
      <w:pPr>
        <w:spacing w:after="200" w:line="276" w:lineRule="auto"/>
      </w:pPr>
      <w:r>
        <w:t xml:space="preserve">2. c </w:t>
      </w:r>
    </w:p>
    <w:p w14:paraId="25704036" w14:textId="4BCA43EF" w:rsidR="00666CDB" w:rsidRDefault="00666CDB" w:rsidP="003776EE">
      <w:pPr>
        <w:spacing w:after="200" w:line="276" w:lineRule="auto"/>
      </w:pPr>
      <w:r>
        <w:t>3. a</w:t>
      </w:r>
    </w:p>
    <w:p w14:paraId="0A1F08A2" w14:textId="6815BFE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44378868" w14:textId="77777777" w:rsidR="00666CDB" w:rsidRDefault="00666CDB" w:rsidP="003776EE">
      <w:pPr>
        <w:spacing w:after="200" w:line="276" w:lineRule="auto"/>
      </w:pPr>
      <w:r>
        <w:t xml:space="preserve">1. True </w:t>
      </w:r>
    </w:p>
    <w:p w14:paraId="30FB02B5" w14:textId="77777777" w:rsidR="00666CDB" w:rsidRDefault="00666CDB" w:rsidP="003776EE">
      <w:pPr>
        <w:spacing w:after="200" w:line="276" w:lineRule="auto"/>
      </w:pPr>
      <w:r>
        <w:t xml:space="preserve">2. True </w:t>
      </w:r>
    </w:p>
    <w:p w14:paraId="280BA3F9" w14:textId="77777777" w:rsidR="00666CDB" w:rsidRDefault="00666CDB" w:rsidP="003776EE">
      <w:pPr>
        <w:spacing w:after="200" w:line="276" w:lineRule="auto"/>
      </w:pPr>
      <w:r>
        <w:t xml:space="preserve">3. False </w:t>
      </w:r>
    </w:p>
    <w:p w14:paraId="5988830B" w14:textId="13CB1500" w:rsidR="00DF3B53" w:rsidRDefault="00666CDB" w:rsidP="003776EE">
      <w:pPr>
        <w:spacing w:after="200" w:line="276" w:lineRule="auto"/>
      </w:pPr>
      <w:r>
        <w:t>4. False</w:t>
      </w:r>
    </w:p>
    <w:p w14:paraId="70F15DD7" w14:textId="77777777" w:rsidR="00666CDB" w:rsidRPr="00666CDB" w:rsidRDefault="00666CDB" w:rsidP="003776EE">
      <w:pPr>
        <w:spacing w:after="200" w:line="276" w:lineRule="auto"/>
      </w:pPr>
    </w:p>
    <w:p w14:paraId="6F44FEC1" w14:textId="4BB171EC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E62F4E">
        <w:rPr>
          <w:rFonts w:eastAsia="맑은 고딕"/>
          <w:b/>
          <w:lang w:eastAsia="en-US"/>
        </w:rPr>
        <w:t xml:space="preserve"> </w:t>
      </w:r>
      <w:r w:rsidR="00C7302D">
        <w:rPr>
          <w:rFonts w:eastAsia="맑은 고딕"/>
          <w:b/>
          <w:lang w:eastAsia="en-US"/>
        </w:rPr>
        <w:t>How Do I Get to Your House?</w:t>
      </w:r>
    </w:p>
    <w:p w14:paraId="44EE14C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539455AE" w14:textId="08962DBA" w:rsidR="00CD4161" w:rsidRDefault="00CD4161" w:rsidP="003776EE">
      <w:pPr>
        <w:spacing w:after="200" w:line="276" w:lineRule="auto"/>
      </w:pPr>
      <w:r>
        <w:t>3, 4, 1, 2</w:t>
      </w:r>
    </w:p>
    <w:p w14:paraId="3712C26C" w14:textId="02DC2C18" w:rsidR="003776EE" w:rsidRPr="00BD088E" w:rsidRDefault="003776EE" w:rsidP="003776EE">
      <w:pPr>
        <w:spacing w:after="200" w:line="276" w:lineRule="auto"/>
      </w:pPr>
      <w:r w:rsidRPr="003776EE">
        <w:rPr>
          <w:rFonts w:eastAsia="맑은 고딕"/>
          <w:lang w:eastAsia="en-US"/>
        </w:rPr>
        <w:t>B</w:t>
      </w:r>
    </w:p>
    <w:p w14:paraId="78CB4400" w14:textId="77777777" w:rsidR="00CD4161" w:rsidRDefault="00CD4161" w:rsidP="003776EE">
      <w:pPr>
        <w:spacing w:after="200" w:line="276" w:lineRule="auto"/>
      </w:pPr>
      <w:r>
        <w:t xml:space="preserve">1. b, e </w:t>
      </w:r>
    </w:p>
    <w:p w14:paraId="1AAC060A" w14:textId="547071D1" w:rsidR="00CD4161" w:rsidRDefault="00CD4161" w:rsidP="003776EE">
      <w:pPr>
        <w:spacing w:after="200" w:line="276" w:lineRule="auto"/>
      </w:pPr>
      <w:r>
        <w:t>2. a, c, d</w:t>
      </w:r>
    </w:p>
    <w:p w14:paraId="092BBCA6" w14:textId="34D2EBC7" w:rsidR="00E31BFC" w:rsidRDefault="00E31BF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1F836F6" w14:textId="77777777" w:rsidR="00CD4161" w:rsidRDefault="00CD4161" w:rsidP="003776EE">
      <w:pPr>
        <w:spacing w:after="200" w:line="276" w:lineRule="auto"/>
      </w:pPr>
      <w:r>
        <w:t xml:space="preserve">1. a </w:t>
      </w:r>
    </w:p>
    <w:p w14:paraId="66C33952" w14:textId="77777777" w:rsidR="00CD4161" w:rsidRDefault="00CD4161" w:rsidP="003776EE">
      <w:pPr>
        <w:spacing w:after="200" w:line="276" w:lineRule="auto"/>
      </w:pPr>
      <w:r>
        <w:t xml:space="preserve">2. a </w:t>
      </w:r>
    </w:p>
    <w:p w14:paraId="6DB7376B" w14:textId="6A7AF446" w:rsidR="00550993" w:rsidRDefault="00CD4161" w:rsidP="003776EE">
      <w:pPr>
        <w:spacing w:after="200" w:line="276" w:lineRule="auto"/>
      </w:pPr>
      <w:r>
        <w:t>3. a</w:t>
      </w:r>
    </w:p>
    <w:p w14:paraId="09FA1A71" w14:textId="77777777" w:rsidR="00CD4161" w:rsidRPr="00E31BFC" w:rsidRDefault="00CD4161" w:rsidP="003776EE">
      <w:pPr>
        <w:spacing w:after="200" w:line="276" w:lineRule="auto"/>
        <w:rPr>
          <w:rFonts w:eastAsiaTheme="minorEastAsia"/>
          <w:lang w:eastAsia="ko-KR"/>
        </w:rPr>
      </w:pPr>
    </w:p>
    <w:p w14:paraId="1975E981" w14:textId="3F4D9E26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E62F4E">
        <w:rPr>
          <w:rFonts w:eastAsia="맑은 고딕"/>
          <w:b/>
          <w:lang w:eastAsia="en-US"/>
        </w:rPr>
        <w:t xml:space="preserve"> </w:t>
      </w:r>
      <w:r w:rsidR="00C7302D">
        <w:rPr>
          <w:rFonts w:eastAsia="맑은 고딕"/>
          <w:b/>
          <w:lang w:eastAsia="en-US"/>
        </w:rPr>
        <w:t>Running Errands</w:t>
      </w:r>
    </w:p>
    <w:p w14:paraId="5B8BC205" w14:textId="77777777" w:rsidR="003941F5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46F3F90B" w14:textId="0F7C0655" w:rsidR="00CD4161" w:rsidRDefault="002B22A8" w:rsidP="003776EE">
      <w:pPr>
        <w:spacing w:after="200" w:line="276" w:lineRule="auto"/>
      </w:pPr>
      <w:r>
        <w:t>the</w:t>
      </w:r>
      <w:r w:rsidR="00CD4161">
        <w:t xml:space="preserve"> </w:t>
      </w:r>
      <w:r>
        <w:t>(</w:t>
      </w:r>
      <w:r w:rsidR="00CD4161">
        <w:t>grocery</w:t>
      </w:r>
      <w:r>
        <w:t>)</w:t>
      </w:r>
      <w:r w:rsidR="00CD4161">
        <w:t xml:space="preserve"> store, a mall, a video store, a bank, a restaurant</w:t>
      </w:r>
    </w:p>
    <w:p w14:paraId="404C0B01" w14:textId="528EAF9D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471"/>
      </w:tblGrid>
      <w:tr w:rsidR="00CD4161" w14:paraId="72CE106F" w14:textId="77777777" w:rsidTr="00A73FAD">
        <w:trPr>
          <w:trHeight w:val="472"/>
        </w:trPr>
        <w:tc>
          <w:tcPr>
            <w:tcW w:w="1555" w:type="dxa"/>
            <w:shd w:val="clear" w:color="auto" w:fill="D2FCF5"/>
            <w:vAlign w:val="center"/>
          </w:tcPr>
          <w:p w14:paraId="23C92982" w14:textId="4CAB9FEA" w:rsidR="00CD4161" w:rsidRPr="00CD4161" w:rsidRDefault="00CD4161" w:rsidP="00CD4161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CD4161">
              <w:rPr>
                <w:rFonts w:eastAsiaTheme="minorEastAsia" w:hint="eastAsia"/>
                <w:b/>
                <w:bCs/>
                <w:lang w:eastAsia="ko-KR"/>
              </w:rPr>
              <w:t>P</w:t>
            </w:r>
            <w:r w:rsidRPr="00CD4161">
              <w:rPr>
                <w:rFonts w:eastAsiaTheme="minorEastAsia"/>
                <w:b/>
                <w:bCs/>
                <w:lang w:eastAsia="ko-KR"/>
              </w:rPr>
              <w:t>lace</w:t>
            </w:r>
          </w:p>
        </w:tc>
        <w:tc>
          <w:tcPr>
            <w:tcW w:w="5471" w:type="dxa"/>
            <w:shd w:val="clear" w:color="auto" w:fill="D2FCF5"/>
            <w:vAlign w:val="center"/>
          </w:tcPr>
          <w:p w14:paraId="774A272E" w14:textId="015B8D29" w:rsidR="00CD4161" w:rsidRPr="00CD4161" w:rsidRDefault="00CD4161" w:rsidP="00CD4161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lang w:eastAsia="ko-KR"/>
              </w:rPr>
            </w:pPr>
            <w:r w:rsidRPr="00CD4161">
              <w:rPr>
                <w:rFonts w:eastAsiaTheme="minorEastAsia" w:hint="eastAsia"/>
                <w:b/>
                <w:bCs/>
                <w:lang w:eastAsia="ko-KR"/>
              </w:rPr>
              <w:t>R</w:t>
            </w:r>
            <w:r w:rsidRPr="00CD4161">
              <w:rPr>
                <w:rFonts w:eastAsiaTheme="minorEastAsia"/>
                <w:b/>
                <w:bCs/>
                <w:lang w:eastAsia="ko-KR"/>
              </w:rPr>
              <w:t>eason</w:t>
            </w:r>
          </w:p>
        </w:tc>
      </w:tr>
      <w:tr w:rsidR="00CD4161" w14:paraId="1A26403F" w14:textId="77777777" w:rsidTr="00A73FAD">
        <w:trPr>
          <w:trHeight w:val="472"/>
        </w:trPr>
        <w:tc>
          <w:tcPr>
            <w:tcW w:w="1555" w:type="dxa"/>
            <w:shd w:val="clear" w:color="auto" w:fill="D6F4F8"/>
            <w:vAlign w:val="center"/>
          </w:tcPr>
          <w:p w14:paraId="665974EC" w14:textId="1A45C899" w:rsidR="00CD4161" w:rsidRPr="00CD4161" w:rsidRDefault="00CD4161" w:rsidP="00CD4161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s</w:t>
            </w:r>
            <w:r>
              <w:rPr>
                <w:rFonts w:eastAsiaTheme="minorEastAsia"/>
                <w:lang w:eastAsia="ko-KR"/>
              </w:rPr>
              <w:t>tore</w:t>
            </w:r>
          </w:p>
        </w:tc>
        <w:tc>
          <w:tcPr>
            <w:tcW w:w="5471" w:type="dxa"/>
            <w:vAlign w:val="center"/>
          </w:tcPr>
          <w:p w14:paraId="10E772A8" w14:textId="7519DBC0" w:rsidR="00CD4161" w:rsidRPr="00CD4161" w:rsidRDefault="00CD4161" w:rsidP="00E306D0">
            <w:pPr>
              <w:spacing w:after="200" w:line="276" w:lineRule="auto"/>
              <w:jc w:val="both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t</w:t>
            </w:r>
            <w:r>
              <w:rPr>
                <w:rFonts w:eastAsiaTheme="minorEastAsia"/>
                <w:lang w:eastAsia="ko-KR"/>
              </w:rPr>
              <w:t>o buy toothpaste, tomatoes, cheese, and milk</w:t>
            </w:r>
          </w:p>
        </w:tc>
      </w:tr>
      <w:tr w:rsidR="00CD4161" w14:paraId="0071545D" w14:textId="77777777" w:rsidTr="00A73FAD">
        <w:trPr>
          <w:trHeight w:val="472"/>
        </w:trPr>
        <w:tc>
          <w:tcPr>
            <w:tcW w:w="1555" w:type="dxa"/>
            <w:shd w:val="clear" w:color="auto" w:fill="D6F4F8"/>
            <w:vAlign w:val="center"/>
          </w:tcPr>
          <w:p w14:paraId="487B609E" w14:textId="418660F0" w:rsidR="00CD4161" w:rsidRPr="00CD4161" w:rsidRDefault="00CD4161" w:rsidP="00CD4161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m</w:t>
            </w:r>
            <w:r>
              <w:rPr>
                <w:rFonts w:eastAsiaTheme="minorEastAsia"/>
                <w:lang w:eastAsia="ko-KR"/>
              </w:rPr>
              <w:t>all</w:t>
            </w:r>
          </w:p>
        </w:tc>
        <w:tc>
          <w:tcPr>
            <w:tcW w:w="5471" w:type="dxa"/>
            <w:vAlign w:val="center"/>
          </w:tcPr>
          <w:p w14:paraId="40365BEC" w14:textId="60617FDC" w:rsidR="00CD4161" w:rsidRPr="00CD4161" w:rsidRDefault="00CD4161" w:rsidP="00E306D0">
            <w:pPr>
              <w:spacing w:after="200" w:line="276" w:lineRule="auto"/>
              <w:jc w:val="both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e</w:t>
            </w:r>
            <w:r>
              <w:rPr>
                <w:rFonts w:eastAsiaTheme="minorEastAsia"/>
                <w:lang w:eastAsia="ko-KR"/>
              </w:rPr>
              <w:t>xchange something and buy a gift</w:t>
            </w:r>
          </w:p>
        </w:tc>
      </w:tr>
      <w:tr w:rsidR="00CD4161" w14:paraId="45892548" w14:textId="77777777" w:rsidTr="00A73FAD">
        <w:trPr>
          <w:trHeight w:val="461"/>
        </w:trPr>
        <w:tc>
          <w:tcPr>
            <w:tcW w:w="1555" w:type="dxa"/>
            <w:shd w:val="clear" w:color="auto" w:fill="D6F4F8"/>
            <w:vAlign w:val="center"/>
          </w:tcPr>
          <w:p w14:paraId="16BE2F48" w14:textId="7DF01D6A" w:rsidR="00CD4161" w:rsidRPr="00CD4161" w:rsidRDefault="00CD4161" w:rsidP="00CD4161">
            <w:pPr>
              <w:spacing w:after="200" w:line="276" w:lineRule="auto"/>
              <w:jc w:val="center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b</w:t>
            </w:r>
            <w:r>
              <w:rPr>
                <w:rFonts w:eastAsiaTheme="minorEastAsia"/>
                <w:lang w:eastAsia="ko-KR"/>
              </w:rPr>
              <w:t>ank</w:t>
            </w:r>
          </w:p>
        </w:tc>
        <w:tc>
          <w:tcPr>
            <w:tcW w:w="5471" w:type="dxa"/>
            <w:vAlign w:val="center"/>
          </w:tcPr>
          <w:p w14:paraId="1928992D" w14:textId="268E425C" w:rsidR="00CD4161" w:rsidRPr="00CD4161" w:rsidRDefault="00CD4161" w:rsidP="00E306D0">
            <w:pPr>
              <w:spacing w:after="200" w:line="276" w:lineRule="auto"/>
              <w:jc w:val="both"/>
              <w:rPr>
                <w:rFonts w:eastAsiaTheme="minorEastAsia"/>
                <w:lang w:eastAsia="ko-KR"/>
              </w:rPr>
            </w:pPr>
            <w:r>
              <w:rPr>
                <w:rFonts w:eastAsiaTheme="minorEastAsia" w:hint="eastAsia"/>
                <w:lang w:eastAsia="ko-KR"/>
              </w:rPr>
              <w:t>d</w:t>
            </w:r>
            <w:r>
              <w:rPr>
                <w:rFonts w:eastAsiaTheme="minorEastAsia"/>
                <w:lang w:eastAsia="ko-KR"/>
              </w:rPr>
              <w:t>eposit mother’s paycheck</w:t>
            </w:r>
          </w:p>
        </w:tc>
      </w:tr>
    </w:tbl>
    <w:p w14:paraId="3385F235" w14:textId="77777777" w:rsidR="00CD4161" w:rsidRDefault="00CD4161" w:rsidP="003776EE">
      <w:pPr>
        <w:spacing w:after="200" w:line="276" w:lineRule="auto"/>
      </w:pPr>
    </w:p>
    <w:p w14:paraId="198E14F8" w14:textId="18A60120" w:rsidR="009A218A" w:rsidRDefault="009A218A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198C3EB8" w14:textId="77777777" w:rsidR="009A218A" w:rsidRDefault="009A218A" w:rsidP="003776EE">
      <w:pPr>
        <w:spacing w:after="200" w:line="276" w:lineRule="auto"/>
      </w:pPr>
      <w:r>
        <w:t xml:space="preserve">1. d </w:t>
      </w:r>
    </w:p>
    <w:p w14:paraId="51962E35" w14:textId="77777777" w:rsidR="009A218A" w:rsidRDefault="009A218A" w:rsidP="003776EE">
      <w:pPr>
        <w:spacing w:after="200" w:line="276" w:lineRule="auto"/>
      </w:pPr>
      <w:r>
        <w:t xml:space="preserve">2. b </w:t>
      </w:r>
    </w:p>
    <w:p w14:paraId="3BEB4034" w14:textId="274198D9" w:rsidR="009A218A" w:rsidRPr="009A218A" w:rsidRDefault="009A218A" w:rsidP="003776EE">
      <w:pPr>
        <w:spacing w:after="200" w:line="276" w:lineRule="auto"/>
        <w:rPr>
          <w:rFonts w:eastAsiaTheme="minorEastAsia"/>
          <w:lang w:eastAsia="ko-KR"/>
        </w:rPr>
      </w:pPr>
      <w:r>
        <w:t xml:space="preserve">3. </w:t>
      </w:r>
      <w:r w:rsidR="00CD4161">
        <w:t>a</w:t>
      </w:r>
    </w:p>
    <w:p w14:paraId="275974BA" w14:textId="7777777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</w:p>
    <w:p w14:paraId="2DDFD060" w14:textId="77777777" w:rsidR="0066508F" w:rsidRPr="00B246F6" w:rsidRDefault="0066508F" w:rsidP="0066508F">
      <w:pPr>
        <w:spacing w:after="100"/>
        <w:rPr>
          <w:b/>
        </w:rPr>
      </w:pPr>
      <w:r w:rsidRPr="00B246F6">
        <w:rPr>
          <w:b/>
        </w:rPr>
        <w:t>Speaking Practice</w:t>
      </w:r>
    </w:p>
    <w:p w14:paraId="593C9CBD" w14:textId="77777777" w:rsidR="006B4E6F" w:rsidRPr="00387237" w:rsidRDefault="006B4E6F" w:rsidP="006B4E6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0555D954" w14:textId="77777777" w:rsidR="006B4E6F" w:rsidRPr="00387237" w:rsidRDefault="006B4E6F" w:rsidP="006B4E6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97F16C0" w14:textId="77777777" w:rsidR="006B4E6F" w:rsidRPr="00387237" w:rsidRDefault="006B4E6F" w:rsidP="006B4E6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2B98962C" w14:textId="77777777" w:rsidR="006B4E6F" w:rsidRPr="00387237" w:rsidRDefault="006B4E6F" w:rsidP="006B4E6F">
      <w:pPr>
        <w:spacing w:after="0" w:line="240" w:lineRule="auto"/>
      </w:pPr>
      <w:r w:rsidRPr="00387237">
        <w:t xml:space="preserve">CHILD A: </w:t>
      </w:r>
      <w:r>
        <w:t>I’m a little lost. Can you help me?</w:t>
      </w:r>
    </w:p>
    <w:p w14:paraId="17C5E855" w14:textId="77777777" w:rsidR="006B4E6F" w:rsidRPr="00387237" w:rsidRDefault="006B4E6F" w:rsidP="006B4E6F">
      <w:pPr>
        <w:spacing w:after="0" w:line="240" w:lineRule="auto"/>
      </w:pPr>
      <w:r w:rsidRPr="00387237">
        <w:t xml:space="preserve">CHILD B: </w:t>
      </w:r>
      <w:r>
        <w:t xml:space="preserve">Sure. Where are you going? </w:t>
      </w:r>
    </w:p>
    <w:p w14:paraId="1E6ED042" w14:textId="77777777" w:rsidR="006B4E6F" w:rsidRDefault="006B4E6F" w:rsidP="006B4E6F">
      <w:pPr>
        <w:spacing w:after="0" w:line="240" w:lineRule="auto"/>
      </w:pPr>
      <w:r w:rsidRPr="00387237">
        <w:t xml:space="preserve">CHILD A: </w:t>
      </w:r>
      <w:r>
        <w:t xml:space="preserve">I need to get to the supermarket. </w:t>
      </w:r>
    </w:p>
    <w:p w14:paraId="1C38437A" w14:textId="77777777" w:rsidR="006B4E6F" w:rsidRDefault="006B4E6F" w:rsidP="006B4E6F">
      <w:pPr>
        <w:spacing w:after="0" w:line="240" w:lineRule="auto"/>
      </w:pPr>
      <w:r>
        <w:t xml:space="preserve">CHILD B: You just need to keep going down this street, turn left at the stop sign, then cross the street. It will be on your right. </w:t>
      </w:r>
    </w:p>
    <w:p w14:paraId="35816E72" w14:textId="77777777" w:rsidR="006B4E6F" w:rsidRPr="00387237" w:rsidRDefault="006B4E6F" w:rsidP="006B4E6F">
      <w:pPr>
        <w:spacing w:after="0" w:line="240" w:lineRule="auto"/>
      </w:pPr>
    </w:p>
    <w:p w14:paraId="4176DE0F" w14:textId="77777777" w:rsidR="006B4E6F" w:rsidRPr="00387237" w:rsidRDefault="006B4E6F" w:rsidP="006B4E6F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0831CCB4" w14:textId="77777777" w:rsidR="006B4E6F" w:rsidRPr="00387237" w:rsidRDefault="006B4E6F" w:rsidP="006B4E6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7986D467" w14:textId="77777777" w:rsidR="006B4E6F" w:rsidRPr="00AF3EE1" w:rsidRDefault="006B4E6F" w:rsidP="006B4E6F">
      <w:pPr>
        <w:spacing w:after="200" w:line="276" w:lineRule="auto"/>
        <w:rPr>
          <w:rFonts w:eastAsia="맑은 고딕"/>
          <w:b/>
          <w:lang w:eastAsia="en-US"/>
        </w:rPr>
      </w:pPr>
    </w:p>
    <w:p w14:paraId="448F6A67" w14:textId="77777777" w:rsidR="006B4E6F" w:rsidRPr="00AF3EE1" w:rsidRDefault="006B4E6F" w:rsidP="006B4E6F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4CF1DC57" w14:textId="77777777" w:rsidR="006B4E6F" w:rsidRDefault="006B4E6F" w:rsidP="006B4E6F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2239"/>
        <w:gridCol w:w="1980"/>
        <w:gridCol w:w="2340"/>
      </w:tblGrid>
      <w:tr w:rsidR="006B4E6F" w:rsidRPr="00BF7D10" w14:paraId="7CAF99A9" w14:textId="77777777" w:rsidTr="00E93DA0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759ED729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2239" w:type="dxa"/>
            <w:shd w:val="clear" w:color="auto" w:fill="D2FCF5"/>
            <w:vAlign w:val="center"/>
          </w:tcPr>
          <w:p w14:paraId="69B12CC3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me</w:t>
            </w:r>
          </w:p>
        </w:tc>
        <w:tc>
          <w:tcPr>
            <w:tcW w:w="1980" w:type="dxa"/>
            <w:shd w:val="clear" w:color="auto" w:fill="D2FCF5"/>
            <w:vAlign w:val="center"/>
          </w:tcPr>
          <w:p w14:paraId="4D0F3232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upermarket</w:t>
            </w:r>
          </w:p>
        </w:tc>
        <w:tc>
          <w:tcPr>
            <w:tcW w:w="2340" w:type="dxa"/>
            <w:shd w:val="clear" w:color="auto" w:fill="D2FCF5"/>
            <w:vAlign w:val="center"/>
          </w:tcPr>
          <w:p w14:paraId="5B057D95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Movie Theater</w:t>
            </w:r>
          </w:p>
        </w:tc>
      </w:tr>
      <w:tr w:rsidR="006B4E6F" w:rsidRPr="00BF7D10" w14:paraId="76994BAC" w14:textId="77777777" w:rsidTr="003214C5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77A6F51B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licia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5B1611CE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Ride the bus 36 for three stops, then cross the street.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8B5F58E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Cross the street, then turn right.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79A5419" w14:textId="77777777" w:rsidR="006B4E6F" w:rsidRPr="00BF7D10" w:rsidRDefault="006B4E6F" w:rsidP="003214C5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Ride bus 62 for seven stops. </w:t>
            </w:r>
          </w:p>
        </w:tc>
      </w:tr>
    </w:tbl>
    <w:p w14:paraId="1F0E501D" w14:textId="77777777" w:rsidR="00733D26" w:rsidRPr="006B4E6F" w:rsidRDefault="00733D26" w:rsidP="0066508F">
      <w:pPr>
        <w:pStyle w:val="a6"/>
        <w:spacing w:after="100"/>
        <w:rPr>
          <w:sz w:val="24"/>
          <w:szCs w:val="24"/>
        </w:rPr>
      </w:pPr>
    </w:p>
    <w:p w14:paraId="6AE1175D" w14:textId="5BB055E8" w:rsidR="003776EE" w:rsidRPr="003776EE" w:rsidRDefault="009A218A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584A331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3196A6D7" w14:textId="1B3991E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733D26">
        <w:rPr>
          <w:rFonts w:eastAsia="맑은 고딕"/>
          <w:lang w:eastAsia="en-US"/>
        </w:rPr>
        <w:t>c</w:t>
      </w:r>
    </w:p>
    <w:p w14:paraId="7B8B4365" w14:textId="388E64D6" w:rsid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2. </w:t>
      </w:r>
      <w:r w:rsidR="00733D26">
        <w:rPr>
          <w:rFonts w:eastAsia="맑은 고딕"/>
          <w:lang w:eastAsia="ko-KR"/>
        </w:rPr>
        <w:t>a</w:t>
      </w:r>
    </w:p>
    <w:p w14:paraId="47269F08" w14:textId="0B438E09" w:rsidR="00A75B07" w:rsidRPr="003776EE" w:rsidRDefault="00A75B07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B</w:t>
      </w:r>
    </w:p>
    <w:p w14:paraId="28A569DC" w14:textId="2258A3D2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A75B07">
        <w:rPr>
          <w:rFonts w:eastAsia="맑은 고딕"/>
          <w:lang w:eastAsia="en-US"/>
        </w:rPr>
        <w:t>a</w:t>
      </w:r>
    </w:p>
    <w:p w14:paraId="6CDAF39D" w14:textId="6374A165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733D26">
        <w:rPr>
          <w:rFonts w:eastAsia="맑은 고딕"/>
          <w:lang w:eastAsia="en-US"/>
        </w:rPr>
        <w:t>b</w:t>
      </w:r>
    </w:p>
    <w:p w14:paraId="0C6098A1" w14:textId="77777777" w:rsidR="00733D26" w:rsidRPr="003776EE" w:rsidRDefault="00733D26" w:rsidP="003776EE">
      <w:pPr>
        <w:spacing w:after="200" w:line="276" w:lineRule="auto"/>
        <w:rPr>
          <w:rFonts w:eastAsia="맑은 고딕"/>
          <w:lang w:eastAsia="en-US"/>
        </w:rPr>
      </w:pPr>
    </w:p>
    <w:p w14:paraId="26C0ADF2" w14:textId="575DFA21" w:rsidR="003776EE" w:rsidRPr="003776EE" w:rsidRDefault="00A75B07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48DDE392" w14:textId="5FEB0947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5. </w:t>
      </w:r>
      <w:r w:rsidR="00733D26">
        <w:rPr>
          <w:rFonts w:eastAsia="맑은 고딕" w:cs="Calibri"/>
          <w:lang w:eastAsia="en-US"/>
        </w:rPr>
        <w:t>b</w:t>
      </w:r>
    </w:p>
    <w:p w14:paraId="03DCE367" w14:textId="7FBA60DC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6. </w:t>
      </w:r>
      <w:r w:rsidR="00733D26">
        <w:rPr>
          <w:rFonts w:eastAsia="맑은 고딕" w:cs="Calibri"/>
          <w:lang w:eastAsia="en-US"/>
        </w:rPr>
        <w:t>d</w:t>
      </w:r>
    </w:p>
    <w:p w14:paraId="4C0CA176" w14:textId="4E48E6B3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7. </w:t>
      </w:r>
      <w:r w:rsidR="00733D26">
        <w:rPr>
          <w:rFonts w:eastAsia="맑은 고딕" w:cs="Calibri"/>
          <w:lang w:eastAsia="en-US"/>
        </w:rPr>
        <w:t>b</w:t>
      </w:r>
    </w:p>
    <w:p w14:paraId="1B9B0ACE" w14:textId="4268E2F2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8. </w:t>
      </w:r>
      <w:r w:rsidR="00733D26">
        <w:rPr>
          <w:rFonts w:eastAsia="맑은 고딕" w:cs="Calibri"/>
          <w:lang w:eastAsia="en-US"/>
        </w:rPr>
        <w:t>b</w:t>
      </w:r>
    </w:p>
    <w:p w14:paraId="25FA39A2" w14:textId="77777777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>D</w:t>
      </w:r>
    </w:p>
    <w:p w14:paraId="4A55EF81" w14:textId="77777777" w:rsidR="00733D26" w:rsidRDefault="003776EE" w:rsidP="003776EE">
      <w:pPr>
        <w:spacing w:after="200" w:line="276" w:lineRule="auto"/>
        <w:rPr>
          <w:rFonts w:eastAsia="맑은 고딕" w:cs="Calibri"/>
          <w:lang w:eastAsia="ko-KR"/>
        </w:rPr>
      </w:pPr>
      <w:r w:rsidRPr="00795E17">
        <w:rPr>
          <w:rFonts w:eastAsia="맑은 고딕" w:cs="Calibri"/>
          <w:lang w:eastAsia="en-US"/>
        </w:rPr>
        <w:t xml:space="preserve">9. </w:t>
      </w:r>
      <w:r w:rsidR="00733D26">
        <w:rPr>
          <w:rFonts w:eastAsia="맑은 고딕" w:cs="Calibri"/>
          <w:lang w:eastAsia="ko-KR"/>
        </w:rPr>
        <w:t>b</w:t>
      </w:r>
    </w:p>
    <w:p w14:paraId="0D1E0DED" w14:textId="40279A44" w:rsidR="003776EE" w:rsidRPr="00795E17" w:rsidRDefault="003776EE" w:rsidP="003776EE">
      <w:pPr>
        <w:spacing w:after="200" w:line="276" w:lineRule="auto"/>
        <w:rPr>
          <w:rFonts w:eastAsia="맑은 고딕" w:cs="Calibri"/>
          <w:lang w:eastAsia="ko-KR"/>
        </w:rPr>
      </w:pPr>
      <w:r w:rsidRPr="00795E17">
        <w:rPr>
          <w:rFonts w:eastAsia="맑은 고딕" w:cs="Calibri"/>
          <w:lang w:eastAsia="en-US"/>
        </w:rPr>
        <w:t xml:space="preserve">10. </w:t>
      </w:r>
      <w:r w:rsidR="00733D26">
        <w:rPr>
          <w:rFonts w:eastAsia="맑은 고딕" w:cs="Calibri"/>
          <w:lang w:eastAsia="ko-KR"/>
        </w:rPr>
        <w:t>d</w:t>
      </w:r>
    </w:p>
    <w:p w14:paraId="5508FF8F" w14:textId="5DA37C09" w:rsidR="00F078E5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1. </w:t>
      </w:r>
      <w:r w:rsidR="00733D26">
        <w:rPr>
          <w:rFonts w:eastAsiaTheme="minorEastAsia" w:cs="Calibri"/>
          <w:lang w:eastAsia="ko-KR"/>
        </w:rPr>
        <w:t>b</w:t>
      </w:r>
    </w:p>
    <w:p w14:paraId="76851ECB" w14:textId="46B106F9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2. </w:t>
      </w:r>
      <w:r w:rsidR="00733D26">
        <w:rPr>
          <w:rFonts w:eastAsiaTheme="minorEastAsia" w:cs="Calibri"/>
          <w:lang w:eastAsia="ko-KR"/>
        </w:rPr>
        <w:t>d</w:t>
      </w:r>
    </w:p>
    <w:p w14:paraId="0C080B81" w14:textId="4EE38033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>E</w:t>
      </w:r>
    </w:p>
    <w:p w14:paraId="08B9FC0C" w14:textId="1B8606F2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3. </w:t>
      </w:r>
      <w:r w:rsidR="00733D26">
        <w:rPr>
          <w:rFonts w:eastAsiaTheme="minorEastAsia" w:cs="Calibri"/>
          <w:lang w:eastAsia="ko-KR"/>
        </w:rPr>
        <w:t>b</w:t>
      </w:r>
    </w:p>
    <w:p w14:paraId="02DF181B" w14:textId="4D62AF05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4. </w:t>
      </w:r>
      <w:r w:rsidR="00733D26">
        <w:rPr>
          <w:rFonts w:eastAsiaTheme="minorEastAsia" w:cs="Calibri"/>
          <w:lang w:eastAsia="ko-KR"/>
        </w:rPr>
        <w:t>b</w:t>
      </w:r>
    </w:p>
    <w:p w14:paraId="27A3BF68" w14:textId="234431A7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5. </w:t>
      </w:r>
      <w:r w:rsidR="00733D26">
        <w:rPr>
          <w:rFonts w:eastAsiaTheme="minorEastAsia" w:cs="Calibri"/>
          <w:lang w:eastAsia="ko-KR"/>
        </w:rPr>
        <w:t>c</w:t>
      </w:r>
    </w:p>
    <w:sectPr w:rsidR="00A75B07" w:rsidRPr="00795E17" w:rsidSect="0066508F">
      <w:headerReference w:type="default" r:id="rId43"/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B37DE" w14:textId="77777777" w:rsidR="00AE2D90" w:rsidRDefault="00AE2D90" w:rsidP="00FC7A89">
      <w:pPr>
        <w:spacing w:after="0" w:line="240" w:lineRule="auto"/>
      </w:pPr>
      <w:r>
        <w:separator/>
      </w:r>
    </w:p>
  </w:endnote>
  <w:endnote w:type="continuationSeparator" w:id="0">
    <w:p w14:paraId="0CB4B7C1" w14:textId="77777777" w:rsidR="00AE2D90" w:rsidRDefault="00AE2D90" w:rsidP="00FC7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9A8A" w14:textId="77777777" w:rsidR="004130DB" w:rsidRDefault="004130DB">
    <w:pPr>
      <w:pStyle w:val="aa"/>
      <w:jc w:val="right"/>
    </w:pPr>
    <w:r>
      <w:fldChar w:fldCharType="begin"/>
    </w:r>
    <w:r>
      <w:instrText>PAGE   \* MERGEFORMAT</w:instrText>
    </w:r>
    <w:r>
      <w:fldChar w:fldCharType="separate"/>
    </w:r>
    <w:r w:rsidR="00E8225B" w:rsidRPr="00E8225B">
      <w:rPr>
        <w:noProof/>
        <w:lang w:val="ko-KR" w:eastAsia="ko-KR"/>
      </w:rPr>
      <w:t>47</w:t>
    </w:r>
    <w:r>
      <w:rPr>
        <w:noProof/>
        <w:lang w:val="ko-KR" w:eastAsia="ko-KR"/>
      </w:rPr>
      <w:fldChar w:fldCharType="end"/>
    </w:r>
  </w:p>
  <w:p w14:paraId="56D16E95" w14:textId="77777777" w:rsidR="004130DB" w:rsidRDefault="004130D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5BEC2" w14:textId="77777777" w:rsidR="00AE2D90" w:rsidRDefault="00AE2D90" w:rsidP="00FC7A89">
      <w:pPr>
        <w:spacing w:after="0" w:line="240" w:lineRule="auto"/>
      </w:pPr>
      <w:r>
        <w:separator/>
      </w:r>
    </w:p>
  </w:footnote>
  <w:footnote w:type="continuationSeparator" w:id="0">
    <w:p w14:paraId="46C94DF8" w14:textId="77777777" w:rsidR="00AE2D90" w:rsidRDefault="00AE2D90" w:rsidP="00FC7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F931" w14:textId="54831D27" w:rsidR="000346E5" w:rsidRPr="000346E5" w:rsidRDefault="000346E5">
    <w:pPr>
      <w:rPr>
        <w:b/>
        <w:bCs/>
      </w:rPr>
    </w:pPr>
    <w:r>
      <w:rPr>
        <w:b/>
        <w:bCs/>
      </w:rPr>
      <w:t>Book 6 Answer 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BD8"/>
    <w:multiLevelType w:val="hybridMultilevel"/>
    <w:tmpl w:val="5D98F524"/>
    <w:lvl w:ilvl="0" w:tplc="FB7EA4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51823DA"/>
    <w:multiLevelType w:val="hybridMultilevel"/>
    <w:tmpl w:val="1ABC1934"/>
    <w:lvl w:ilvl="0" w:tplc="068C8A4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D43C3E"/>
    <w:multiLevelType w:val="hybridMultilevel"/>
    <w:tmpl w:val="20129C40"/>
    <w:lvl w:ilvl="0" w:tplc="EEEA34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09129A"/>
    <w:multiLevelType w:val="hybridMultilevel"/>
    <w:tmpl w:val="4D7E6FBA"/>
    <w:lvl w:ilvl="0" w:tplc="B31E0662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43" w:hanging="400"/>
      </w:pPr>
    </w:lvl>
    <w:lvl w:ilvl="2" w:tplc="0409001B" w:tentative="1">
      <w:start w:val="1"/>
      <w:numFmt w:val="lowerRoman"/>
      <w:lvlText w:val="%3."/>
      <w:lvlJc w:val="right"/>
      <w:pPr>
        <w:ind w:left="3043" w:hanging="400"/>
      </w:pPr>
    </w:lvl>
    <w:lvl w:ilvl="3" w:tplc="0409000F" w:tentative="1">
      <w:start w:val="1"/>
      <w:numFmt w:val="decimal"/>
      <w:lvlText w:val="%4."/>
      <w:lvlJc w:val="left"/>
      <w:pPr>
        <w:ind w:left="3443" w:hanging="400"/>
      </w:pPr>
    </w:lvl>
    <w:lvl w:ilvl="4" w:tplc="04090019" w:tentative="1">
      <w:start w:val="1"/>
      <w:numFmt w:val="upperLetter"/>
      <w:lvlText w:val="%5."/>
      <w:lvlJc w:val="left"/>
      <w:pPr>
        <w:ind w:left="3843" w:hanging="400"/>
      </w:pPr>
    </w:lvl>
    <w:lvl w:ilvl="5" w:tplc="0409001B" w:tentative="1">
      <w:start w:val="1"/>
      <w:numFmt w:val="lowerRoman"/>
      <w:lvlText w:val="%6."/>
      <w:lvlJc w:val="right"/>
      <w:pPr>
        <w:ind w:left="4243" w:hanging="400"/>
      </w:pPr>
    </w:lvl>
    <w:lvl w:ilvl="6" w:tplc="0409000F" w:tentative="1">
      <w:start w:val="1"/>
      <w:numFmt w:val="decimal"/>
      <w:lvlText w:val="%7."/>
      <w:lvlJc w:val="left"/>
      <w:pPr>
        <w:ind w:left="4643" w:hanging="400"/>
      </w:pPr>
    </w:lvl>
    <w:lvl w:ilvl="7" w:tplc="04090019" w:tentative="1">
      <w:start w:val="1"/>
      <w:numFmt w:val="upperLetter"/>
      <w:lvlText w:val="%8."/>
      <w:lvlJc w:val="left"/>
      <w:pPr>
        <w:ind w:left="5043" w:hanging="400"/>
      </w:pPr>
    </w:lvl>
    <w:lvl w:ilvl="8" w:tplc="0409001B" w:tentative="1">
      <w:start w:val="1"/>
      <w:numFmt w:val="lowerRoman"/>
      <w:lvlText w:val="%9."/>
      <w:lvlJc w:val="right"/>
      <w:pPr>
        <w:ind w:left="5443" w:hanging="400"/>
      </w:pPr>
    </w:lvl>
  </w:abstractNum>
  <w:abstractNum w:abstractNumId="4" w15:restartNumberingAfterBreak="0">
    <w:nsid w:val="0B881F91"/>
    <w:multiLevelType w:val="hybridMultilevel"/>
    <w:tmpl w:val="6C86D1FE"/>
    <w:lvl w:ilvl="0" w:tplc="D8C810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C275DEC"/>
    <w:multiLevelType w:val="hybridMultilevel"/>
    <w:tmpl w:val="32A65C06"/>
    <w:lvl w:ilvl="0" w:tplc="D766FE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0FF7382A"/>
    <w:multiLevelType w:val="hybridMultilevel"/>
    <w:tmpl w:val="8DFCA29E"/>
    <w:lvl w:ilvl="0" w:tplc="98AEEE7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1E07AE7"/>
    <w:multiLevelType w:val="hybridMultilevel"/>
    <w:tmpl w:val="5D3E9318"/>
    <w:lvl w:ilvl="0" w:tplc="8FF2DA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4174959"/>
    <w:multiLevelType w:val="hybridMultilevel"/>
    <w:tmpl w:val="47B20A8A"/>
    <w:lvl w:ilvl="0" w:tplc="2C3447A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70B1DD6"/>
    <w:multiLevelType w:val="hybridMultilevel"/>
    <w:tmpl w:val="DD82729E"/>
    <w:lvl w:ilvl="0" w:tplc="906285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BDD057F"/>
    <w:multiLevelType w:val="hybridMultilevel"/>
    <w:tmpl w:val="71C636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B65C4"/>
    <w:multiLevelType w:val="hybridMultilevel"/>
    <w:tmpl w:val="29A63486"/>
    <w:lvl w:ilvl="0" w:tplc="B02292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3365872"/>
    <w:multiLevelType w:val="hybridMultilevel"/>
    <w:tmpl w:val="7AD81628"/>
    <w:lvl w:ilvl="0" w:tplc="58E270D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4EF6470"/>
    <w:multiLevelType w:val="hybridMultilevel"/>
    <w:tmpl w:val="976EEE60"/>
    <w:lvl w:ilvl="0" w:tplc="822671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857206D"/>
    <w:multiLevelType w:val="hybridMultilevel"/>
    <w:tmpl w:val="03B8F2E8"/>
    <w:lvl w:ilvl="0" w:tplc="5ABAE9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3C4088B"/>
    <w:multiLevelType w:val="hybridMultilevel"/>
    <w:tmpl w:val="FA1EDC08"/>
    <w:lvl w:ilvl="0" w:tplc="0106C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63816F7"/>
    <w:multiLevelType w:val="hybridMultilevel"/>
    <w:tmpl w:val="B3DA1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21B62"/>
    <w:multiLevelType w:val="hybridMultilevel"/>
    <w:tmpl w:val="BD722DF2"/>
    <w:lvl w:ilvl="0" w:tplc="1790467E">
      <w:start w:val="2"/>
      <w:numFmt w:val="bullet"/>
      <w:lvlText w:val="-"/>
      <w:lvlJc w:val="left"/>
      <w:pPr>
        <w:ind w:left="76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10E4D4B"/>
    <w:multiLevelType w:val="hybridMultilevel"/>
    <w:tmpl w:val="86EEE9FC"/>
    <w:lvl w:ilvl="0" w:tplc="8678369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1294EED"/>
    <w:multiLevelType w:val="hybridMultilevel"/>
    <w:tmpl w:val="56BE4D90"/>
    <w:lvl w:ilvl="0" w:tplc="4AF287EE">
      <w:start w:val="1"/>
      <w:numFmt w:val="decimal"/>
      <w:lvlText w:val="%1."/>
      <w:lvlJc w:val="left"/>
      <w:pPr>
        <w:ind w:left="760" w:hanging="360"/>
      </w:pPr>
      <w:rPr>
        <w:rFonts w:eastAsia="MS Mincho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E86F01"/>
    <w:multiLevelType w:val="hybridMultilevel"/>
    <w:tmpl w:val="76868D68"/>
    <w:lvl w:ilvl="0" w:tplc="A086AF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63273F0"/>
    <w:multiLevelType w:val="hybridMultilevel"/>
    <w:tmpl w:val="9702930E"/>
    <w:lvl w:ilvl="0" w:tplc="6FC2F4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63D1C18"/>
    <w:multiLevelType w:val="hybridMultilevel"/>
    <w:tmpl w:val="81762B2E"/>
    <w:lvl w:ilvl="0" w:tplc="78D02D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96C580F"/>
    <w:multiLevelType w:val="hybridMultilevel"/>
    <w:tmpl w:val="836A092A"/>
    <w:lvl w:ilvl="0" w:tplc="FFB8D9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5CD81B42"/>
    <w:multiLevelType w:val="hybridMultilevel"/>
    <w:tmpl w:val="4B708466"/>
    <w:lvl w:ilvl="0" w:tplc="0C7EAC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D997684"/>
    <w:multiLevelType w:val="hybridMultilevel"/>
    <w:tmpl w:val="5F825222"/>
    <w:lvl w:ilvl="0" w:tplc="F80C74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DDF0A4B"/>
    <w:multiLevelType w:val="hybridMultilevel"/>
    <w:tmpl w:val="595C8E7A"/>
    <w:lvl w:ilvl="0" w:tplc="2C3C60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30A4E2A"/>
    <w:multiLevelType w:val="hybridMultilevel"/>
    <w:tmpl w:val="C8DEA974"/>
    <w:lvl w:ilvl="0" w:tplc="25904C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3707BAA"/>
    <w:multiLevelType w:val="hybridMultilevel"/>
    <w:tmpl w:val="8EC46A6A"/>
    <w:lvl w:ilvl="0" w:tplc="52DC56F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C78162A"/>
    <w:multiLevelType w:val="hybridMultilevel"/>
    <w:tmpl w:val="0876E620"/>
    <w:lvl w:ilvl="0" w:tplc="3FB8FE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B5E2819"/>
    <w:multiLevelType w:val="hybridMultilevel"/>
    <w:tmpl w:val="505AEE40"/>
    <w:lvl w:ilvl="0" w:tplc="05B8C7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142460162">
    <w:abstractNumId w:val="16"/>
  </w:num>
  <w:num w:numId="2" w16cid:durableId="1920795397">
    <w:abstractNumId w:val="10"/>
  </w:num>
  <w:num w:numId="3" w16cid:durableId="1065034361">
    <w:abstractNumId w:val="11"/>
  </w:num>
  <w:num w:numId="4" w16cid:durableId="143741492">
    <w:abstractNumId w:val="12"/>
  </w:num>
  <w:num w:numId="5" w16cid:durableId="1205754239">
    <w:abstractNumId w:val="21"/>
  </w:num>
  <w:num w:numId="6" w16cid:durableId="332336508">
    <w:abstractNumId w:val="25"/>
  </w:num>
  <w:num w:numId="7" w16cid:durableId="1821188150">
    <w:abstractNumId w:val="15"/>
  </w:num>
  <w:num w:numId="8" w16cid:durableId="809709560">
    <w:abstractNumId w:val="22"/>
  </w:num>
  <w:num w:numId="9" w16cid:durableId="1485658329">
    <w:abstractNumId w:val="8"/>
  </w:num>
  <w:num w:numId="10" w16cid:durableId="388267065">
    <w:abstractNumId w:val="28"/>
  </w:num>
  <w:num w:numId="11" w16cid:durableId="1155680466">
    <w:abstractNumId w:val="9"/>
  </w:num>
  <w:num w:numId="12" w16cid:durableId="309477389">
    <w:abstractNumId w:val="29"/>
  </w:num>
  <w:num w:numId="13" w16cid:durableId="1513839283">
    <w:abstractNumId w:val="14"/>
  </w:num>
  <w:num w:numId="14" w16cid:durableId="1722823703">
    <w:abstractNumId w:val="3"/>
  </w:num>
  <w:num w:numId="15" w16cid:durableId="675304651">
    <w:abstractNumId w:val="30"/>
  </w:num>
  <w:num w:numId="16" w16cid:durableId="1589071201">
    <w:abstractNumId w:val="4"/>
  </w:num>
  <w:num w:numId="17" w16cid:durableId="1838576115">
    <w:abstractNumId w:val="7"/>
  </w:num>
  <w:num w:numId="18" w16cid:durableId="319041076">
    <w:abstractNumId w:val="24"/>
  </w:num>
  <w:num w:numId="19" w16cid:durableId="43875808">
    <w:abstractNumId w:val="13"/>
  </w:num>
  <w:num w:numId="20" w16cid:durableId="322658171">
    <w:abstractNumId w:val="18"/>
  </w:num>
  <w:num w:numId="21" w16cid:durableId="1716926081">
    <w:abstractNumId w:val="19"/>
  </w:num>
  <w:num w:numId="22" w16cid:durableId="1301964188">
    <w:abstractNumId w:val="20"/>
  </w:num>
  <w:num w:numId="23" w16cid:durableId="1549876277">
    <w:abstractNumId w:val="1"/>
  </w:num>
  <w:num w:numId="24" w16cid:durableId="1268269404">
    <w:abstractNumId w:val="26"/>
  </w:num>
  <w:num w:numId="25" w16cid:durableId="1085690865">
    <w:abstractNumId w:val="23"/>
  </w:num>
  <w:num w:numId="26" w16cid:durableId="516501826">
    <w:abstractNumId w:val="5"/>
  </w:num>
  <w:num w:numId="27" w16cid:durableId="1807316529">
    <w:abstractNumId w:val="27"/>
  </w:num>
  <w:num w:numId="28" w16cid:durableId="1864585770">
    <w:abstractNumId w:val="6"/>
  </w:num>
  <w:num w:numId="29" w16cid:durableId="1716080114">
    <w:abstractNumId w:val="2"/>
  </w:num>
  <w:num w:numId="30" w16cid:durableId="1252080533">
    <w:abstractNumId w:val="17"/>
  </w:num>
  <w:num w:numId="31" w16cid:durableId="1418794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TAyNDU3MjEzNjJX0lEKTi0uzszPAykwrQUA9cf/qCwAAAA="/>
  </w:docVars>
  <w:rsids>
    <w:rsidRoot w:val="00AF3EE1"/>
    <w:rsid w:val="000063BE"/>
    <w:rsid w:val="0000706F"/>
    <w:rsid w:val="0001291F"/>
    <w:rsid w:val="000151E2"/>
    <w:rsid w:val="00016A58"/>
    <w:rsid w:val="000346E5"/>
    <w:rsid w:val="00040ABA"/>
    <w:rsid w:val="00041D97"/>
    <w:rsid w:val="00043901"/>
    <w:rsid w:val="000505AD"/>
    <w:rsid w:val="000519CA"/>
    <w:rsid w:val="00054737"/>
    <w:rsid w:val="00057E42"/>
    <w:rsid w:val="0006095A"/>
    <w:rsid w:val="00062CDA"/>
    <w:rsid w:val="000702CD"/>
    <w:rsid w:val="000764E3"/>
    <w:rsid w:val="000776F9"/>
    <w:rsid w:val="000806AA"/>
    <w:rsid w:val="00082689"/>
    <w:rsid w:val="00084E8A"/>
    <w:rsid w:val="00086B3A"/>
    <w:rsid w:val="00087763"/>
    <w:rsid w:val="00090D29"/>
    <w:rsid w:val="00093055"/>
    <w:rsid w:val="00096998"/>
    <w:rsid w:val="00096B77"/>
    <w:rsid w:val="000A0EB8"/>
    <w:rsid w:val="000A499B"/>
    <w:rsid w:val="000D1529"/>
    <w:rsid w:val="000D26AC"/>
    <w:rsid w:val="000E2ED4"/>
    <w:rsid w:val="000E3030"/>
    <w:rsid w:val="000E6E72"/>
    <w:rsid w:val="000E7D52"/>
    <w:rsid w:val="000E7D70"/>
    <w:rsid w:val="000F4766"/>
    <w:rsid w:val="0010302F"/>
    <w:rsid w:val="00103799"/>
    <w:rsid w:val="0010639F"/>
    <w:rsid w:val="00110A3E"/>
    <w:rsid w:val="00115ED9"/>
    <w:rsid w:val="0013474C"/>
    <w:rsid w:val="001367FB"/>
    <w:rsid w:val="001420DC"/>
    <w:rsid w:val="00146762"/>
    <w:rsid w:val="001555A3"/>
    <w:rsid w:val="001572CE"/>
    <w:rsid w:val="00162649"/>
    <w:rsid w:val="001741E9"/>
    <w:rsid w:val="0017686C"/>
    <w:rsid w:val="00192FCB"/>
    <w:rsid w:val="00196A65"/>
    <w:rsid w:val="001A26E6"/>
    <w:rsid w:val="001B0472"/>
    <w:rsid w:val="001B121F"/>
    <w:rsid w:val="001B553E"/>
    <w:rsid w:val="001C335E"/>
    <w:rsid w:val="001C3413"/>
    <w:rsid w:val="001C543E"/>
    <w:rsid w:val="001D7F9E"/>
    <w:rsid w:val="001E0A86"/>
    <w:rsid w:val="001E22B2"/>
    <w:rsid w:val="001E530C"/>
    <w:rsid w:val="001F244A"/>
    <w:rsid w:val="001F5769"/>
    <w:rsid w:val="00200F94"/>
    <w:rsid w:val="002051AD"/>
    <w:rsid w:val="00207DCB"/>
    <w:rsid w:val="0021623B"/>
    <w:rsid w:val="00217DAE"/>
    <w:rsid w:val="00232F6F"/>
    <w:rsid w:val="00235320"/>
    <w:rsid w:val="00236696"/>
    <w:rsid w:val="00242255"/>
    <w:rsid w:val="002456A8"/>
    <w:rsid w:val="00252E8B"/>
    <w:rsid w:val="00253D17"/>
    <w:rsid w:val="00260E5F"/>
    <w:rsid w:val="00263BC7"/>
    <w:rsid w:val="00264BB6"/>
    <w:rsid w:val="00267856"/>
    <w:rsid w:val="002726D3"/>
    <w:rsid w:val="0027688D"/>
    <w:rsid w:val="00276E4C"/>
    <w:rsid w:val="0027725B"/>
    <w:rsid w:val="00277910"/>
    <w:rsid w:val="00280EA2"/>
    <w:rsid w:val="00291876"/>
    <w:rsid w:val="00294731"/>
    <w:rsid w:val="002A11E6"/>
    <w:rsid w:val="002A140F"/>
    <w:rsid w:val="002A1A87"/>
    <w:rsid w:val="002A1C6A"/>
    <w:rsid w:val="002A5199"/>
    <w:rsid w:val="002A5A3B"/>
    <w:rsid w:val="002B0E76"/>
    <w:rsid w:val="002B0E9D"/>
    <w:rsid w:val="002B22A8"/>
    <w:rsid w:val="002B53F1"/>
    <w:rsid w:val="002C00D0"/>
    <w:rsid w:val="002C316B"/>
    <w:rsid w:val="002D500B"/>
    <w:rsid w:val="002E4D74"/>
    <w:rsid w:val="002E4F8E"/>
    <w:rsid w:val="002F2B39"/>
    <w:rsid w:val="002F39CC"/>
    <w:rsid w:val="003012D1"/>
    <w:rsid w:val="00302D75"/>
    <w:rsid w:val="00303D50"/>
    <w:rsid w:val="00311135"/>
    <w:rsid w:val="00314B8F"/>
    <w:rsid w:val="003209E5"/>
    <w:rsid w:val="00320B0B"/>
    <w:rsid w:val="0032213D"/>
    <w:rsid w:val="00323433"/>
    <w:rsid w:val="00325AF5"/>
    <w:rsid w:val="00330382"/>
    <w:rsid w:val="00345679"/>
    <w:rsid w:val="003521D5"/>
    <w:rsid w:val="00356A77"/>
    <w:rsid w:val="00357A1A"/>
    <w:rsid w:val="00360D9B"/>
    <w:rsid w:val="00367F02"/>
    <w:rsid w:val="00371E40"/>
    <w:rsid w:val="00372E87"/>
    <w:rsid w:val="003768BA"/>
    <w:rsid w:val="003776EE"/>
    <w:rsid w:val="00383AFF"/>
    <w:rsid w:val="003844F4"/>
    <w:rsid w:val="003858DC"/>
    <w:rsid w:val="00387237"/>
    <w:rsid w:val="00393078"/>
    <w:rsid w:val="00393344"/>
    <w:rsid w:val="003941F5"/>
    <w:rsid w:val="00394747"/>
    <w:rsid w:val="003A1168"/>
    <w:rsid w:val="003A5D61"/>
    <w:rsid w:val="003B4AB8"/>
    <w:rsid w:val="003B7F6E"/>
    <w:rsid w:val="003C2332"/>
    <w:rsid w:val="003C3F9E"/>
    <w:rsid w:val="003E3B4C"/>
    <w:rsid w:val="003F1657"/>
    <w:rsid w:val="003F6745"/>
    <w:rsid w:val="00404044"/>
    <w:rsid w:val="004119A8"/>
    <w:rsid w:val="004128DE"/>
    <w:rsid w:val="004129A3"/>
    <w:rsid w:val="004130DB"/>
    <w:rsid w:val="0042205D"/>
    <w:rsid w:val="00426D01"/>
    <w:rsid w:val="00435CF7"/>
    <w:rsid w:val="00437866"/>
    <w:rsid w:val="0044569E"/>
    <w:rsid w:val="00456478"/>
    <w:rsid w:val="00457309"/>
    <w:rsid w:val="00460877"/>
    <w:rsid w:val="0046670B"/>
    <w:rsid w:val="00467291"/>
    <w:rsid w:val="004766E3"/>
    <w:rsid w:val="00481E3E"/>
    <w:rsid w:val="004835F6"/>
    <w:rsid w:val="00485B04"/>
    <w:rsid w:val="004935EF"/>
    <w:rsid w:val="00493B0A"/>
    <w:rsid w:val="004A64DF"/>
    <w:rsid w:val="004B48D6"/>
    <w:rsid w:val="004C03F2"/>
    <w:rsid w:val="004C177A"/>
    <w:rsid w:val="004C3147"/>
    <w:rsid w:val="004C4EC4"/>
    <w:rsid w:val="004C532B"/>
    <w:rsid w:val="004C565B"/>
    <w:rsid w:val="004D60D3"/>
    <w:rsid w:val="004D7222"/>
    <w:rsid w:val="004D7418"/>
    <w:rsid w:val="004D78B9"/>
    <w:rsid w:val="004E0786"/>
    <w:rsid w:val="004E69FA"/>
    <w:rsid w:val="004F3873"/>
    <w:rsid w:val="004F7EDC"/>
    <w:rsid w:val="005003A2"/>
    <w:rsid w:val="0050282E"/>
    <w:rsid w:val="0051059E"/>
    <w:rsid w:val="0051626D"/>
    <w:rsid w:val="00531C62"/>
    <w:rsid w:val="005329CD"/>
    <w:rsid w:val="00533CB8"/>
    <w:rsid w:val="00547C0C"/>
    <w:rsid w:val="00550993"/>
    <w:rsid w:val="005604CC"/>
    <w:rsid w:val="00560751"/>
    <w:rsid w:val="00562403"/>
    <w:rsid w:val="00564E89"/>
    <w:rsid w:val="0056515C"/>
    <w:rsid w:val="00571711"/>
    <w:rsid w:val="00586B68"/>
    <w:rsid w:val="005877FC"/>
    <w:rsid w:val="00587823"/>
    <w:rsid w:val="0059787C"/>
    <w:rsid w:val="005A3B73"/>
    <w:rsid w:val="005B0FD4"/>
    <w:rsid w:val="005B3D27"/>
    <w:rsid w:val="005B4A37"/>
    <w:rsid w:val="005B5B1B"/>
    <w:rsid w:val="005C2BD5"/>
    <w:rsid w:val="005C5208"/>
    <w:rsid w:val="005D2339"/>
    <w:rsid w:val="005D3AE4"/>
    <w:rsid w:val="005E539D"/>
    <w:rsid w:val="005E7859"/>
    <w:rsid w:val="005F10A5"/>
    <w:rsid w:val="005F385F"/>
    <w:rsid w:val="00603BA1"/>
    <w:rsid w:val="00605F70"/>
    <w:rsid w:val="00611063"/>
    <w:rsid w:val="00611C51"/>
    <w:rsid w:val="00630D1F"/>
    <w:rsid w:val="00631802"/>
    <w:rsid w:val="00636F1D"/>
    <w:rsid w:val="00643EDA"/>
    <w:rsid w:val="006552EB"/>
    <w:rsid w:val="0066447B"/>
    <w:rsid w:val="0066508F"/>
    <w:rsid w:val="00666CDB"/>
    <w:rsid w:val="00673FD8"/>
    <w:rsid w:val="0068151A"/>
    <w:rsid w:val="00683A3D"/>
    <w:rsid w:val="00683DE2"/>
    <w:rsid w:val="00687345"/>
    <w:rsid w:val="006A29AE"/>
    <w:rsid w:val="006A2E72"/>
    <w:rsid w:val="006B4E6F"/>
    <w:rsid w:val="006B76E2"/>
    <w:rsid w:val="006C3FE0"/>
    <w:rsid w:val="006C7FBA"/>
    <w:rsid w:val="006D3839"/>
    <w:rsid w:val="006E27C2"/>
    <w:rsid w:val="006E7096"/>
    <w:rsid w:val="006F66AF"/>
    <w:rsid w:val="007007AF"/>
    <w:rsid w:val="0070403E"/>
    <w:rsid w:val="007041A1"/>
    <w:rsid w:val="00717CAB"/>
    <w:rsid w:val="00733D26"/>
    <w:rsid w:val="00740C91"/>
    <w:rsid w:val="0074134A"/>
    <w:rsid w:val="00746CA9"/>
    <w:rsid w:val="00750194"/>
    <w:rsid w:val="00752139"/>
    <w:rsid w:val="0075237D"/>
    <w:rsid w:val="00753C20"/>
    <w:rsid w:val="00773CC3"/>
    <w:rsid w:val="0078042B"/>
    <w:rsid w:val="00790364"/>
    <w:rsid w:val="007906FF"/>
    <w:rsid w:val="00795E17"/>
    <w:rsid w:val="00796CE5"/>
    <w:rsid w:val="007B6994"/>
    <w:rsid w:val="007C6A2C"/>
    <w:rsid w:val="007D030C"/>
    <w:rsid w:val="007D26BD"/>
    <w:rsid w:val="007E1F9D"/>
    <w:rsid w:val="007E4B78"/>
    <w:rsid w:val="007F0997"/>
    <w:rsid w:val="008048E1"/>
    <w:rsid w:val="00812657"/>
    <w:rsid w:val="00814ECE"/>
    <w:rsid w:val="00821252"/>
    <w:rsid w:val="00821EC0"/>
    <w:rsid w:val="0082757C"/>
    <w:rsid w:val="00831FA7"/>
    <w:rsid w:val="008331FA"/>
    <w:rsid w:val="008342FB"/>
    <w:rsid w:val="00841394"/>
    <w:rsid w:val="00842AB2"/>
    <w:rsid w:val="0084460D"/>
    <w:rsid w:val="008469CA"/>
    <w:rsid w:val="00851C30"/>
    <w:rsid w:val="00861D42"/>
    <w:rsid w:val="00865D56"/>
    <w:rsid w:val="00875033"/>
    <w:rsid w:val="0088420A"/>
    <w:rsid w:val="00890110"/>
    <w:rsid w:val="00890AE2"/>
    <w:rsid w:val="008A0BB1"/>
    <w:rsid w:val="008A0CB8"/>
    <w:rsid w:val="008A63BD"/>
    <w:rsid w:val="008B5A74"/>
    <w:rsid w:val="008B7947"/>
    <w:rsid w:val="008B7C8A"/>
    <w:rsid w:val="008C0A20"/>
    <w:rsid w:val="008D58DF"/>
    <w:rsid w:val="008D58FB"/>
    <w:rsid w:val="008E3883"/>
    <w:rsid w:val="008F39AB"/>
    <w:rsid w:val="008F4B3E"/>
    <w:rsid w:val="00902F2B"/>
    <w:rsid w:val="009030AC"/>
    <w:rsid w:val="00910EC3"/>
    <w:rsid w:val="00911FD7"/>
    <w:rsid w:val="009148D6"/>
    <w:rsid w:val="00917916"/>
    <w:rsid w:val="0091792F"/>
    <w:rsid w:val="00924A7C"/>
    <w:rsid w:val="00927383"/>
    <w:rsid w:val="00933426"/>
    <w:rsid w:val="00947104"/>
    <w:rsid w:val="00955F16"/>
    <w:rsid w:val="0096106A"/>
    <w:rsid w:val="009657F4"/>
    <w:rsid w:val="00970F74"/>
    <w:rsid w:val="0097461A"/>
    <w:rsid w:val="009767E0"/>
    <w:rsid w:val="009772C6"/>
    <w:rsid w:val="00982CFA"/>
    <w:rsid w:val="00984169"/>
    <w:rsid w:val="00985016"/>
    <w:rsid w:val="009A218A"/>
    <w:rsid w:val="009A64AC"/>
    <w:rsid w:val="009A6AF7"/>
    <w:rsid w:val="009B05E8"/>
    <w:rsid w:val="009B2679"/>
    <w:rsid w:val="009B56C1"/>
    <w:rsid w:val="009B5A56"/>
    <w:rsid w:val="009C10AD"/>
    <w:rsid w:val="009D31BD"/>
    <w:rsid w:val="009D4AB6"/>
    <w:rsid w:val="009D61CA"/>
    <w:rsid w:val="009E1776"/>
    <w:rsid w:val="009F25FA"/>
    <w:rsid w:val="009F2659"/>
    <w:rsid w:val="009F38E9"/>
    <w:rsid w:val="009F664E"/>
    <w:rsid w:val="00A042DF"/>
    <w:rsid w:val="00A04E49"/>
    <w:rsid w:val="00A067D0"/>
    <w:rsid w:val="00A10793"/>
    <w:rsid w:val="00A11D70"/>
    <w:rsid w:val="00A1584B"/>
    <w:rsid w:val="00A218C4"/>
    <w:rsid w:val="00A23BC1"/>
    <w:rsid w:val="00A267A7"/>
    <w:rsid w:val="00A36502"/>
    <w:rsid w:val="00A44B5A"/>
    <w:rsid w:val="00A44D4D"/>
    <w:rsid w:val="00A450B1"/>
    <w:rsid w:val="00A668CA"/>
    <w:rsid w:val="00A73FAD"/>
    <w:rsid w:val="00A75B07"/>
    <w:rsid w:val="00AA246E"/>
    <w:rsid w:val="00AA6E04"/>
    <w:rsid w:val="00AB5D41"/>
    <w:rsid w:val="00AD1129"/>
    <w:rsid w:val="00AD73A1"/>
    <w:rsid w:val="00AE2D90"/>
    <w:rsid w:val="00AE4C4D"/>
    <w:rsid w:val="00AE5C89"/>
    <w:rsid w:val="00AF1EC0"/>
    <w:rsid w:val="00AF3EE1"/>
    <w:rsid w:val="00AF606B"/>
    <w:rsid w:val="00B048AF"/>
    <w:rsid w:val="00B04EED"/>
    <w:rsid w:val="00B05E3A"/>
    <w:rsid w:val="00B068D5"/>
    <w:rsid w:val="00B118BA"/>
    <w:rsid w:val="00B11DF7"/>
    <w:rsid w:val="00B1682E"/>
    <w:rsid w:val="00B22D37"/>
    <w:rsid w:val="00B246F6"/>
    <w:rsid w:val="00B24941"/>
    <w:rsid w:val="00B3122E"/>
    <w:rsid w:val="00B35DB8"/>
    <w:rsid w:val="00B370FD"/>
    <w:rsid w:val="00B403E9"/>
    <w:rsid w:val="00B41B06"/>
    <w:rsid w:val="00B424ED"/>
    <w:rsid w:val="00B44ABA"/>
    <w:rsid w:val="00B471E8"/>
    <w:rsid w:val="00B47B1A"/>
    <w:rsid w:val="00B538CA"/>
    <w:rsid w:val="00B61125"/>
    <w:rsid w:val="00B64327"/>
    <w:rsid w:val="00B70354"/>
    <w:rsid w:val="00B728E3"/>
    <w:rsid w:val="00B7330A"/>
    <w:rsid w:val="00B739B8"/>
    <w:rsid w:val="00B75332"/>
    <w:rsid w:val="00B7661D"/>
    <w:rsid w:val="00B76843"/>
    <w:rsid w:val="00B849A1"/>
    <w:rsid w:val="00B854AC"/>
    <w:rsid w:val="00B87B70"/>
    <w:rsid w:val="00B92B0E"/>
    <w:rsid w:val="00B9585D"/>
    <w:rsid w:val="00BA03EF"/>
    <w:rsid w:val="00BA5034"/>
    <w:rsid w:val="00BC0D59"/>
    <w:rsid w:val="00BC182C"/>
    <w:rsid w:val="00BC3C9F"/>
    <w:rsid w:val="00BC5156"/>
    <w:rsid w:val="00BC66CD"/>
    <w:rsid w:val="00BD088E"/>
    <w:rsid w:val="00BE61B4"/>
    <w:rsid w:val="00BF1397"/>
    <w:rsid w:val="00BF7D10"/>
    <w:rsid w:val="00C054A8"/>
    <w:rsid w:val="00C2099F"/>
    <w:rsid w:val="00C20B70"/>
    <w:rsid w:val="00C25EAE"/>
    <w:rsid w:val="00C36414"/>
    <w:rsid w:val="00C47C0F"/>
    <w:rsid w:val="00C55F11"/>
    <w:rsid w:val="00C56A47"/>
    <w:rsid w:val="00C602C8"/>
    <w:rsid w:val="00C7302D"/>
    <w:rsid w:val="00C77DC8"/>
    <w:rsid w:val="00C81FE3"/>
    <w:rsid w:val="00C862F1"/>
    <w:rsid w:val="00CA760B"/>
    <w:rsid w:val="00CA7BDC"/>
    <w:rsid w:val="00CA7CC9"/>
    <w:rsid w:val="00CB1100"/>
    <w:rsid w:val="00CC0EE2"/>
    <w:rsid w:val="00CC407C"/>
    <w:rsid w:val="00CC4942"/>
    <w:rsid w:val="00CD278E"/>
    <w:rsid w:val="00CD4161"/>
    <w:rsid w:val="00CD7B3E"/>
    <w:rsid w:val="00CE1C25"/>
    <w:rsid w:val="00CE3F09"/>
    <w:rsid w:val="00CE66E8"/>
    <w:rsid w:val="00CE6BD8"/>
    <w:rsid w:val="00CF2029"/>
    <w:rsid w:val="00CF779A"/>
    <w:rsid w:val="00CF799C"/>
    <w:rsid w:val="00D03EA1"/>
    <w:rsid w:val="00D042C8"/>
    <w:rsid w:val="00D10D14"/>
    <w:rsid w:val="00D120EE"/>
    <w:rsid w:val="00D13DD5"/>
    <w:rsid w:val="00D15A9C"/>
    <w:rsid w:val="00D15D68"/>
    <w:rsid w:val="00D271B0"/>
    <w:rsid w:val="00D318FE"/>
    <w:rsid w:val="00D32DFB"/>
    <w:rsid w:val="00D34326"/>
    <w:rsid w:val="00D441A8"/>
    <w:rsid w:val="00D46A24"/>
    <w:rsid w:val="00D500D0"/>
    <w:rsid w:val="00D5795C"/>
    <w:rsid w:val="00D61BC6"/>
    <w:rsid w:val="00D61E2A"/>
    <w:rsid w:val="00D63A9E"/>
    <w:rsid w:val="00D63C5C"/>
    <w:rsid w:val="00D641B8"/>
    <w:rsid w:val="00D65E46"/>
    <w:rsid w:val="00D66CCC"/>
    <w:rsid w:val="00D746B7"/>
    <w:rsid w:val="00D74D20"/>
    <w:rsid w:val="00D80C48"/>
    <w:rsid w:val="00D878F8"/>
    <w:rsid w:val="00DA3620"/>
    <w:rsid w:val="00DA4691"/>
    <w:rsid w:val="00DA6595"/>
    <w:rsid w:val="00DB1E93"/>
    <w:rsid w:val="00DB30FA"/>
    <w:rsid w:val="00DB5E2F"/>
    <w:rsid w:val="00DB7D45"/>
    <w:rsid w:val="00DC123D"/>
    <w:rsid w:val="00DC5123"/>
    <w:rsid w:val="00DD5B3F"/>
    <w:rsid w:val="00DD6F17"/>
    <w:rsid w:val="00DE6EE4"/>
    <w:rsid w:val="00DF3B53"/>
    <w:rsid w:val="00DF6497"/>
    <w:rsid w:val="00DF7BA4"/>
    <w:rsid w:val="00E0094E"/>
    <w:rsid w:val="00E057C7"/>
    <w:rsid w:val="00E075FE"/>
    <w:rsid w:val="00E21098"/>
    <w:rsid w:val="00E23B37"/>
    <w:rsid w:val="00E24E14"/>
    <w:rsid w:val="00E306D0"/>
    <w:rsid w:val="00E31BFC"/>
    <w:rsid w:val="00E32F23"/>
    <w:rsid w:val="00E41209"/>
    <w:rsid w:val="00E429CC"/>
    <w:rsid w:val="00E502D8"/>
    <w:rsid w:val="00E5104F"/>
    <w:rsid w:val="00E54118"/>
    <w:rsid w:val="00E5436B"/>
    <w:rsid w:val="00E55AC5"/>
    <w:rsid w:val="00E62F4E"/>
    <w:rsid w:val="00E722D4"/>
    <w:rsid w:val="00E81C1A"/>
    <w:rsid w:val="00E8225B"/>
    <w:rsid w:val="00E83DCD"/>
    <w:rsid w:val="00E93DA0"/>
    <w:rsid w:val="00E94C6D"/>
    <w:rsid w:val="00E96C65"/>
    <w:rsid w:val="00E96EBD"/>
    <w:rsid w:val="00EA4C04"/>
    <w:rsid w:val="00EB2D0F"/>
    <w:rsid w:val="00EC0B7A"/>
    <w:rsid w:val="00EC4178"/>
    <w:rsid w:val="00ED617D"/>
    <w:rsid w:val="00EE1903"/>
    <w:rsid w:val="00EE6A6A"/>
    <w:rsid w:val="00EF79B9"/>
    <w:rsid w:val="00F06DEB"/>
    <w:rsid w:val="00F078E5"/>
    <w:rsid w:val="00F07E92"/>
    <w:rsid w:val="00F104D4"/>
    <w:rsid w:val="00F11C9D"/>
    <w:rsid w:val="00F20A5C"/>
    <w:rsid w:val="00F21A86"/>
    <w:rsid w:val="00F230DE"/>
    <w:rsid w:val="00F23142"/>
    <w:rsid w:val="00F2462B"/>
    <w:rsid w:val="00F24DC9"/>
    <w:rsid w:val="00F273E9"/>
    <w:rsid w:val="00F2788A"/>
    <w:rsid w:val="00F417D0"/>
    <w:rsid w:val="00F418EE"/>
    <w:rsid w:val="00F4286E"/>
    <w:rsid w:val="00F50802"/>
    <w:rsid w:val="00F52F47"/>
    <w:rsid w:val="00F53119"/>
    <w:rsid w:val="00F54C47"/>
    <w:rsid w:val="00F57B24"/>
    <w:rsid w:val="00F72D14"/>
    <w:rsid w:val="00F84E63"/>
    <w:rsid w:val="00F85DE7"/>
    <w:rsid w:val="00F86F87"/>
    <w:rsid w:val="00F93C72"/>
    <w:rsid w:val="00FA4820"/>
    <w:rsid w:val="00FB2D36"/>
    <w:rsid w:val="00FC7A89"/>
    <w:rsid w:val="00FD37C2"/>
    <w:rsid w:val="00FE1CC5"/>
    <w:rsid w:val="00FE489E"/>
    <w:rsid w:val="00FE7A96"/>
    <w:rsid w:val="00FE7C6F"/>
    <w:rsid w:val="00FF38FD"/>
    <w:rsid w:val="00FF55EF"/>
    <w:rsid w:val="00FF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C31E5"/>
  <w15:docId w15:val="{1D4C17CE-D3BA-4303-AC02-2A0BB478A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56A8"/>
    <w:pPr>
      <w:spacing w:after="160" w:line="259" w:lineRule="auto"/>
    </w:pPr>
    <w:rPr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3EE1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773CC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">
    <w:name w:val="풍선 도움말 텍스트 Char"/>
    <w:link w:val="a4"/>
    <w:uiPriority w:val="99"/>
    <w:semiHidden/>
    <w:rsid w:val="00773CC3"/>
    <w:rPr>
      <w:rFonts w:ascii="Tahoma" w:hAnsi="Tahoma" w:cs="Tahoma"/>
      <w:sz w:val="16"/>
      <w:szCs w:val="16"/>
    </w:rPr>
  </w:style>
  <w:style w:type="character" w:styleId="a5">
    <w:name w:val="annotation reference"/>
    <w:uiPriority w:val="99"/>
    <w:semiHidden/>
    <w:unhideWhenUsed/>
    <w:rsid w:val="003F6745"/>
    <w:rPr>
      <w:sz w:val="16"/>
      <w:szCs w:val="16"/>
    </w:rPr>
  </w:style>
  <w:style w:type="paragraph" w:styleId="a6">
    <w:name w:val="annotation text"/>
    <w:basedOn w:val="a"/>
    <w:link w:val="Char0"/>
    <w:unhideWhenUsed/>
    <w:rsid w:val="003F6745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link w:val="a6"/>
    <w:rsid w:val="003F6745"/>
    <w:rPr>
      <w:sz w:val="20"/>
      <w:szCs w:val="20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3F6745"/>
    <w:rPr>
      <w:b/>
      <w:bCs/>
    </w:rPr>
  </w:style>
  <w:style w:type="character" w:customStyle="1" w:styleId="Char1">
    <w:name w:val="메모 주제 Char"/>
    <w:link w:val="a7"/>
    <w:uiPriority w:val="99"/>
    <w:semiHidden/>
    <w:rsid w:val="003F6745"/>
    <w:rPr>
      <w:b/>
      <w:bCs/>
      <w:sz w:val="20"/>
      <w:szCs w:val="20"/>
    </w:rPr>
  </w:style>
  <w:style w:type="paragraph" w:styleId="a8">
    <w:name w:val="List Paragraph"/>
    <w:basedOn w:val="a"/>
    <w:uiPriority w:val="34"/>
    <w:qFormat/>
    <w:rsid w:val="000F4766"/>
    <w:pPr>
      <w:ind w:left="720"/>
      <w:contextualSpacing/>
    </w:pPr>
  </w:style>
  <w:style w:type="paragraph" w:styleId="a9">
    <w:name w:val="header"/>
    <w:basedOn w:val="a"/>
    <w:link w:val="Char2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  <w:rsid w:val="00FC7A89"/>
  </w:style>
  <w:style w:type="paragraph" w:styleId="aa">
    <w:name w:val="footer"/>
    <w:basedOn w:val="a"/>
    <w:link w:val="Char3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  <w:rsid w:val="00FC7A89"/>
  </w:style>
  <w:style w:type="paragraph" w:styleId="ab">
    <w:name w:val="Revision"/>
    <w:hidden/>
    <w:uiPriority w:val="99"/>
    <w:semiHidden/>
    <w:rsid w:val="00B1682E"/>
    <w:rPr>
      <w:sz w:val="22"/>
      <w:szCs w:val="22"/>
      <w:lang w:eastAsia="ja-JP"/>
    </w:rPr>
  </w:style>
  <w:style w:type="table" w:customStyle="1" w:styleId="1">
    <w:name w:val="표 구분선1"/>
    <w:basedOn w:val="a1"/>
    <w:next w:val="a3"/>
    <w:uiPriority w:val="59"/>
    <w:rsid w:val="003776E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8" Type="http://schemas.openxmlformats.org/officeDocument/2006/relationships/customXml" Target="ink/ink3.xml"/><Relationship Id="rId3" Type="http://schemas.openxmlformats.org/officeDocument/2006/relationships/styles" Target="styles.xml"/><Relationship Id="rId21" Type="http://schemas.openxmlformats.org/officeDocument/2006/relationships/customXml" Target="ink/ink6.xml"/><Relationship Id="rId42" Type="http://schemas.openxmlformats.org/officeDocument/2006/relationships/image" Target="media/image7.png"/><Relationship Id="rId7" Type="http://schemas.openxmlformats.org/officeDocument/2006/relationships/endnotes" Target="endnotes.xml"/><Relationship Id="rId17" Type="http://schemas.openxmlformats.org/officeDocument/2006/relationships/customXml" Target="ink/ink2.xml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customXml" Target="ink/ink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customXml" Target="ink/ink4.xm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43" Type="http://schemas.openxmlformats.org/officeDocument/2006/relationships/header" Target="head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4.095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3.582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3.136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6:26.064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6:24.009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20T07:20:14.5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FD300-8874-4A50-A2EF-E3E1205BD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6</Pages>
  <Words>2432</Words>
  <Characters>1386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Taylor</dc:creator>
  <cp:lastModifiedBy>콘텐트개발인턴2</cp:lastModifiedBy>
  <cp:revision>16</cp:revision>
  <cp:lastPrinted>2013-11-26T06:59:00Z</cp:lastPrinted>
  <dcterms:created xsi:type="dcterms:W3CDTF">2022-08-28T21:34:00Z</dcterms:created>
  <dcterms:modified xsi:type="dcterms:W3CDTF">2023-09-07T08:09:00Z</dcterms:modified>
</cp:coreProperties>
</file>